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0A6952" w14:textId="00FB5409" w:rsidR="005441CC" w:rsidRDefault="0059361F" w:rsidP="005441CC">
      <w:pPr>
        <w:pStyle w:val="CoverTitle"/>
      </w:pPr>
      <w:r>
        <w:rPr>
          <w:noProof/>
          <w:color w:val="85796E" w:themeColor="background2" w:themeShade="BF"/>
        </w:rPr>
        <mc:AlternateContent>
          <mc:Choice Requires="wps">
            <w:drawing>
              <wp:anchor distT="0" distB="0" distL="114300" distR="114300" simplePos="0" relativeHeight="251658240" behindDoc="0" locked="1" layoutInCell="1" allowOverlap="1" wp14:anchorId="1590EA7B" wp14:editId="1B2CA72E">
                <wp:simplePos x="0" y="0"/>
                <wp:positionH relativeFrom="page">
                  <wp:posOffset>0</wp:posOffset>
                </wp:positionH>
                <wp:positionV relativeFrom="page">
                  <wp:posOffset>0</wp:posOffset>
                </wp:positionV>
                <wp:extent cx="457200" cy="10058400"/>
                <wp:effectExtent l="0" t="0" r="0" b="0"/>
                <wp:wrapNone/>
                <wp:docPr id="13" name="Rectangle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57200" cy="100584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C14014D" id="Rectangle 13" o:spid="_x0000_s1026" alt="&quot;&quot;" style="position:absolute;margin-left:0;margin-top:0;width:36pt;height:11in;z-index:251658240;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" fillcolor="#00074f [3215]" stroked="f" strokeweight="1pt">
                <w10:wrap anchorx="page" anchory="page"/>
                <w10:anchorlock/>
              </v:rect>
            </w:pict>
          </mc:Fallback>
        </mc:AlternateContent>
      </w:r>
      <w:r w:rsidR="00641651">
        <w:t>Middlesex County Restoration Center Commission</w:t>
      </w:r>
    </w:p>
    <w:p w14:paraId="7E331988" w14:textId="024546F6" w:rsidR="009B2E50" w:rsidRPr="005441CC" w:rsidRDefault="00641651" w:rsidP="00340568">
      <w:pPr>
        <w:pStyle w:val="CoverSubtitle"/>
        <w:spacing w:line="276" w:lineRule="auto"/>
      </w:pPr>
      <w:r>
        <w:t xml:space="preserve">Year </w:t>
      </w:r>
      <w:r w:rsidR="00DE3E6E">
        <w:t>S</w:t>
      </w:r>
      <w:r w:rsidR="005639BE">
        <w:t>even</w:t>
      </w:r>
      <w:r w:rsidR="00495DB1">
        <w:t xml:space="preserve"> </w:t>
      </w:r>
      <w:r>
        <w:t>Findings and Recommendations</w:t>
      </w:r>
    </w:p>
    <w:tbl>
      <w:tblPr>
        <w:tblStyle w:val="TableGrid"/>
        <w:tblpPr w:vertAnchor="page" w:horzAnchor="page" w:tblpX="1801" w:tblpY="11251"/>
        <w:tblW w:w="99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808"/>
        <w:gridCol w:w="4162"/>
      </w:tblGrid>
      <w:tr w:rsidR="008E724E" w14:paraId="08DB57CA" w14:textId="77777777" w:rsidTr="0088624E">
        <w:trPr>
          <w:trHeight w:val="3734"/>
        </w:trPr>
        <w:tc>
          <w:tcPr>
            <w:tcW w:w="5808" w:type="dxa"/>
          </w:tcPr>
          <w:p w14:paraId="734A1CDD" w14:textId="77777777" w:rsidR="00672D71" w:rsidRPr="00F53EBB" w:rsidRDefault="00672D71" w:rsidP="00672D71">
            <w:pPr>
              <w:pStyle w:val="Cover-FileandSubmissioninfo"/>
              <w:framePr w:wrap="auto" w:vAnchor="margin" w:hAnchor="text" w:xAlign="left" w:yAlign="inline"/>
              <w:spacing w:after="100"/>
              <w:rPr>
                <w:b w:val="0"/>
                <w:bCs w:val="0"/>
              </w:rPr>
            </w:pPr>
            <w:r w:rsidRPr="00F53EBB">
              <w:rPr>
                <w:b w:val="0"/>
                <w:bCs w:val="0"/>
              </w:rPr>
              <w:t xml:space="preserve">Prepared for: </w:t>
            </w:r>
          </w:p>
          <w:p w14:paraId="0F8BA5B9" w14:textId="29404ACA" w:rsidR="0014530D" w:rsidRDefault="0014530D" w:rsidP="00340568">
            <w:pPr>
              <w:pStyle w:val="Cover-FileandSubmissioninfo"/>
              <w:framePr w:wrap="auto" w:vAnchor="margin" w:hAnchor="text" w:xAlign="left" w:yAlign="inline"/>
              <w:spacing w:after="120" w:line="240" w:lineRule="auto"/>
            </w:pPr>
            <w:r>
              <w:t>C</w:t>
            </w:r>
            <w:r w:rsidRPr="0014530D">
              <w:t xml:space="preserve">lerks of the </w:t>
            </w:r>
            <w:r>
              <w:t>S</w:t>
            </w:r>
            <w:r w:rsidRPr="0014530D">
              <w:t xml:space="preserve">enate and the </w:t>
            </w:r>
            <w:r>
              <w:t>H</w:t>
            </w:r>
            <w:r w:rsidRPr="0014530D">
              <w:t xml:space="preserve">ouse of </w:t>
            </w:r>
            <w:r w:rsidR="00340568">
              <w:br/>
            </w:r>
            <w:r>
              <w:t>R</w:t>
            </w:r>
            <w:r w:rsidRPr="0014530D">
              <w:t>epresentatives</w:t>
            </w:r>
          </w:p>
          <w:p w14:paraId="39FAAAE2" w14:textId="32DAD0DE" w:rsidR="00F53EBB" w:rsidRPr="00F53EBB" w:rsidRDefault="00F53EBB" w:rsidP="00340568">
            <w:pPr>
              <w:pStyle w:val="Cover-FileandSubmissioninfo"/>
              <w:framePr w:wrap="auto" w:vAnchor="margin" w:hAnchor="text" w:xAlign="left" w:yAlign="inline"/>
              <w:spacing w:after="120" w:line="240" w:lineRule="auto"/>
            </w:pPr>
            <w:r w:rsidRPr="00F53EBB">
              <w:t>Senate Committee on Ways and Means</w:t>
            </w:r>
          </w:p>
          <w:p w14:paraId="607A712C" w14:textId="77777777" w:rsidR="00F53EBB" w:rsidRPr="00F53EBB" w:rsidRDefault="00F53EBB" w:rsidP="00340568">
            <w:pPr>
              <w:pStyle w:val="Cover-FileandSubmissioninfo"/>
              <w:framePr w:wrap="auto" w:vAnchor="margin" w:hAnchor="text" w:xAlign="left" w:yAlign="inline"/>
              <w:spacing w:after="120" w:line="240" w:lineRule="auto"/>
            </w:pPr>
            <w:r w:rsidRPr="00F53EBB">
              <w:t>House Committee on Ways and Means</w:t>
            </w:r>
          </w:p>
          <w:p w14:paraId="5454935A" w14:textId="51C6700F" w:rsidR="00F53EBB" w:rsidRPr="00F53EBB" w:rsidRDefault="00F53EBB" w:rsidP="00340568">
            <w:pPr>
              <w:pStyle w:val="Cover-FileandSubmissioninfo"/>
              <w:framePr w:wrap="auto" w:vAnchor="margin" w:hAnchor="text" w:xAlign="left" w:yAlign="inline"/>
              <w:spacing w:after="120" w:line="240" w:lineRule="auto"/>
            </w:pPr>
            <w:r w:rsidRPr="00F53EBB">
              <w:t>Joint Committee on Mental Health</w:t>
            </w:r>
            <w:r w:rsidR="001955C0">
              <w:t xml:space="preserve">, Substance Use, </w:t>
            </w:r>
            <w:r w:rsidR="00340568">
              <w:br/>
            </w:r>
            <w:r w:rsidR="001955C0">
              <w:t>and Recovery</w:t>
            </w:r>
          </w:p>
          <w:p w14:paraId="27C75147" w14:textId="0E01E583" w:rsidR="00672D71" w:rsidRDefault="001955C0" w:rsidP="00340568">
            <w:pPr>
              <w:pStyle w:val="Cover-FileandSubmissioninfo"/>
              <w:framePr w:wrap="auto" w:vAnchor="margin" w:hAnchor="text" w:xAlign="left" w:yAlign="inline"/>
              <w:spacing w:after="120" w:line="240" w:lineRule="auto"/>
            </w:pPr>
            <w:r>
              <w:t>Joint Committee on Health Care Financing</w:t>
            </w:r>
          </w:p>
        </w:tc>
        <w:tc>
          <w:tcPr>
            <w:tcW w:w="4162" w:type="dxa"/>
          </w:tcPr>
          <w:p w14:paraId="054D6ADC" w14:textId="6380DBF1" w:rsidR="00672D71" w:rsidRPr="00F53EBB" w:rsidRDefault="004066DA" w:rsidP="00672D71">
            <w:pPr>
              <w:pStyle w:val="Cover-FileandSubmissioninfo"/>
              <w:framePr w:wrap="auto" w:vAnchor="margin" w:hAnchor="text" w:xAlign="left" w:yAlign="inline"/>
              <w:spacing w:after="100"/>
              <w:rPr>
                <w:b w:val="0"/>
                <w:bCs w:val="0"/>
              </w:rPr>
            </w:pPr>
            <w:r w:rsidRPr="00F53EBB">
              <w:rPr>
                <w:b w:val="0"/>
                <w:bCs w:val="0"/>
              </w:rPr>
              <w:t xml:space="preserve">Prepared </w:t>
            </w:r>
            <w:r w:rsidR="008E724E" w:rsidRPr="00F53EBB">
              <w:rPr>
                <w:b w:val="0"/>
                <w:bCs w:val="0"/>
              </w:rPr>
              <w:t xml:space="preserve">by: </w:t>
            </w:r>
          </w:p>
          <w:p w14:paraId="3D5F5EDD" w14:textId="746AA4E4" w:rsidR="00F53EBB" w:rsidRDefault="00F53EBB" w:rsidP="00340568">
            <w:pPr>
              <w:pStyle w:val="Cover-FileandSubmissioninfo"/>
              <w:framePr w:wrap="auto" w:vAnchor="margin" w:hAnchor="text" w:xAlign="left" w:yAlign="inline"/>
              <w:spacing w:after="120" w:line="240" w:lineRule="auto"/>
            </w:pPr>
            <w:r>
              <w:t xml:space="preserve">Middlesex County Restoration </w:t>
            </w:r>
            <w:r w:rsidR="00340568">
              <w:br/>
            </w:r>
            <w:r>
              <w:t>Center</w:t>
            </w:r>
            <w:r w:rsidR="00340568">
              <w:t xml:space="preserve"> C</w:t>
            </w:r>
            <w:r>
              <w:t>ommission</w:t>
            </w:r>
          </w:p>
          <w:p w14:paraId="6DFE73A1" w14:textId="45EE5ACD" w:rsidR="004216AE" w:rsidRPr="004216AE" w:rsidRDefault="00F53EBB" w:rsidP="00340568">
            <w:pPr>
              <w:pStyle w:val="Cover-FileandSubmissioninfo"/>
              <w:framePr w:wrap="auto" w:vAnchor="margin" w:hAnchor="text" w:xAlign="left" w:yAlign="inline"/>
              <w:spacing w:after="120" w:line="240" w:lineRule="auto"/>
              <w:rPr>
                <w:b w:val="0"/>
                <w:bCs w:val="0"/>
              </w:rPr>
            </w:pPr>
            <w:r>
              <w:rPr>
                <w:b w:val="0"/>
                <w:bCs w:val="0"/>
              </w:rPr>
              <w:t xml:space="preserve">Supported by </w:t>
            </w:r>
            <w:proofErr w:type="spellStart"/>
            <w:r>
              <w:rPr>
                <w:b w:val="0"/>
                <w:bCs w:val="0"/>
              </w:rPr>
              <w:t>ForHealth</w:t>
            </w:r>
            <w:proofErr w:type="spellEnd"/>
            <w:r>
              <w:rPr>
                <w:b w:val="0"/>
                <w:bCs w:val="0"/>
              </w:rPr>
              <w:t xml:space="preserve"> Consulting</w:t>
            </w:r>
            <w:r w:rsidR="002B045E">
              <w:rPr>
                <w:rFonts w:ascii="Times New Roman" w:hAnsi="Times New Roman" w:cs="Times New Roman"/>
                <w:b w:val="0"/>
                <w:bCs w:val="0"/>
              </w:rPr>
              <w:t>®</w:t>
            </w:r>
            <w:r w:rsidR="001B7E5D">
              <w:rPr>
                <w:b w:val="0"/>
                <w:bCs w:val="0"/>
              </w:rPr>
              <w:t xml:space="preserve"> at</w:t>
            </w:r>
            <w:r w:rsidR="00340568">
              <w:rPr>
                <w:b w:val="0"/>
                <w:bCs w:val="0"/>
              </w:rPr>
              <w:br/>
            </w:r>
            <w:r>
              <w:rPr>
                <w:b w:val="0"/>
                <w:bCs w:val="0"/>
              </w:rPr>
              <w:t>UMass Chan Medical School</w:t>
            </w:r>
          </w:p>
          <w:p w14:paraId="6F828921" w14:textId="5BE2591A" w:rsidR="00F53EBB" w:rsidRPr="00495DB1" w:rsidRDefault="00F53EBB" w:rsidP="00F53EBB">
            <w:pPr>
              <w:pStyle w:val="NoSpacing"/>
              <w:rPr>
                <w:b/>
                <w:bCs/>
                <w:color w:val="00074F" w:themeColor="text2"/>
              </w:rPr>
            </w:pPr>
            <w:r w:rsidRPr="00495DB1">
              <w:rPr>
                <w:b/>
                <w:bCs/>
                <w:color w:val="00074F" w:themeColor="text2"/>
              </w:rPr>
              <w:t>Chelsea Thomson</w:t>
            </w:r>
          </w:p>
          <w:p w14:paraId="2B3A4730" w14:textId="54B23053" w:rsidR="004216AE" w:rsidRPr="004216AE" w:rsidRDefault="00F53EBB" w:rsidP="004216AE">
            <w:pPr>
              <w:pStyle w:val="NoSpacing"/>
              <w:rPr>
                <w:color w:val="00074F" w:themeColor="text2"/>
              </w:rPr>
            </w:pPr>
            <w:r w:rsidRPr="00495DB1">
              <w:rPr>
                <w:color w:val="00074F" w:themeColor="text2"/>
              </w:rPr>
              <w:t>Health and Justice Policy Associate</w:t>
            </w:r>
          </w:p>
          <w:p w14:paraId="1D0890DD" w14:textId="77777777" w:rsidR="004216AE" w:rsidRPr="004216AE" w:rsidRDefault="004216AE" w:rsidP="00DB1829">
            <w:pPr>
              <w:pStyle w:val="NoSpacing"/>
              <w:rPr>
                <w:sz w:val="10"/>
                <w:szCs w:val="10"/>
              </w:rPr>
            </w:pPr>
          </w:p>
          <w:p w14:paraId="6DF4B5A3" w14:textId="5B63C1A4" w:rsidR="00237055" w:rsidRPr="00F80A3E" w:rsidRDefault="00F53EBB" w:rsidP="00DB1829">
            <w:pPr>
              <w:pStyle w:val="NoSpacing"/>
              <w:rPr>
                <w:color w:val="00074F" w:themeColor="text2"/>
              </w:rPr>
            </w:pPr>
            <w:r w:rsidRPr="00495DB1">
              <w:rPr>
                <w:b/>
                <w:bCs/>
                <w:color w:val="00074F" w:themeColor="text2"/>
              </w:rPr>
              <w:t>Michael Kane</w:t>
            </w:r>
          </w:p>
          <w:p w14:paraId="0EC724CC" w14:textId="0642FCA3" w:rsidR="008E724E" w:rsidRPr="00DB1829" w:rsidRDefault="00DB1829" w:rsidP="00DB1829">
            <w:pPr>
              <w:pStyle w:val="NoSpacing"/>
            </w:pPr>
            <w:r w:rsidRPr="00495DB1">
              <w:rPr>
                <w:color w:val="00074F" w:themeColor="text2"/>
              </w:rPr>
              <w:t>Senior Director, Criminal Justice Reform</w:t>
            </w:r>
          </w:p>
        </w:tc>
      </w:tr>
      <w:tr w:rsidR="00672D71" w14:paraId="3DDA2EB5" w14:textId="77777777" w:rsidTr="0088624E">
        <w:trPr>
          <w:trHeight w:val="495"/>
        </w:trPr>
        <w:tc>
          <w:tcPr>
            <w:tcW w:w="5808" w:type="dxa"/>
          </w:tcPr>
          <w:p w14:paraId="27FBB776" w14:textId="77777777" w:rsidR="00672D71" w:rsidRDefault="00672D71" w:rsidP="00672D71">
            <w:pPr>
              <w:pStyle w:val="Cover-FileandSubmissioninfo"/>
              <w:framePr w:wrap="auto" w:vAnchor="margin" w:hAnchor="text" w:xAlign="left" w:yAlign="inline"/>
              <w:spacing w:after="100"/>
            </w:pPr>
          </w:p>
        </w:tc>
        <w:tc>
          <w:tcPr>
            <w:tcW w:w="4162" w:type="dxa"/>
          </w:tcPr>
          <w:p w14:paraId="7EB9ED86" w14:textId="0751F6EA" w:rsidR="00672D71" w:rsidRPr="00C875F9" w:rsidRDefault="002C1A55" w:rsidP="00672D71">
            <w:pPr>
              <w:pStyle w:val="Cover-FileandSubmissioninfo"/>
              <w:framePr w:wrap="auto" w:vAnchor="margin" w:hAnchor="text" w:xAlign="left" w:yAlign="inline"/>
              <w:spacing w:after="100"/>
              <w:jc w:val="right"/>
            </w:pPr>
            <w:r>
              <w:t>Oct. 3</w:t>
            </w:r>
            <w:r w:rsidR="00923487">
              <w:t>0</w:t>
            </w:r>
            <w:r w:rsidR="002B33F4">
              <w:t>, 202</w:t>
            </w:r>
            <w:r w:rsidR="005639BE">
              <w:t>5</w:t>
            </w:r>
          </w:p>
        </w:tc>
      </w:tr>
    </w:tbl>
    <w:p w14:paraId="68FEA4FE" w14:textId="3079A33F" w:rsidR="005441CC" w:rsidRPr="005441CC" w:rsidRDefault="005441CC" w:rsidP="005441CC">
      <w:pPr>
        <w:sectPr w:rsidR="005441CC" w:rsidRPr="005441CC" w:rsidSect="0048700E">
          <w:headerReference w:type="default" r:id="rId11"/>
          <w:footerReference w:type="even" r:id="rId12"/>
          <w:footerReference w:type="default" r:id="rId13"/>
          <w:headerReference w:type="first" r:id="rId14"/>
          <w:pgSz w:w="12240" w:h="15840"/>
          <w:pgMar w:top="5688" w:right="1440" w:bottom="0" w:left="1440" w:header="720" w:footer="0" w:gutter="0"/>
          <w:pgNumType w:start="1"/>
          <w:cols w:space="720"/>
          <w:docGrid w:linePitch="360"/>
        </w:sectPr>
      </w:pPr>
    </w:p>
    <w:p w14:paraId="08B52CFE" w14:textId="77777777" w:rsidR="00F41DDE" w:rsidRDefault="00F41DDE" w:rsidP="00AE5853">
      <w:pPr>
        <w:pStyle w:val="TOCHeading"/>
      </w:pPr>
    </w:p>
    <w:p w14:paraId="311762A5" w14:textId="3C8B2298" w:rsidR="00F53EBB" w:rsidRPr="00F53EBB" w:rsidRDefault="00F53EBB" w:rsidP="00F53EBB">
      <w:pPr>
        <w:sectPr w:rsidR="00F53EBB" w:rsidRPr="00F53EBB" w:rsidSect="0048700E">
          <w:type w:val="continuous"/>
          <w:pgSz w:w="12240" w:h="15840"/>
          <w:pgMar w:top="6354" w:right="1440" w:bottom="0" w:left="1440" w:header="720" w:footer="0" w:gutter="0"/>
          <w:pgNumType w:start="1"/>
          <w:cols w:space="720"/>
          <w:titlePg/>
          <w:docGrid w:linePitch="360"/>
        </w:sectPr>
      </w:pPr>
    </w:p>
    <w:sdt>
      <w:sdtPr>
        <w:rPr>
          <w:rFonts w:ascii="Arial" w:eastAsiaTheme="minorEastAsia" w:hAnsi="Arial" w:cstheme="minorBidi"/>
          <w:bCs w:val="0"/>
          <w:sz w:val="22"/>
          <w:szCs w:val="22"/>
        </w:rPr>
        <w:id w:val="547803401"/>
        <w:docPartObj>
          <w:docPartGallery w:val="Table of Contents"/>
          <w:docPartUnique/>
        </w:docPartObj>
      </w:sdtPr>
      <w:sdtEndPr>
        <w:rPr>
          <w:b/>
          <w:bCs/>
          <w:noProof/>
        </w:rPr>
      </w:sdtEndPr>
      <w:sdtContent>
        <w:p w14:paraId="5F925B91" w14:textId="542E53D8" w:rsidR="009A6FDF" w:rsidRDefault="009A6FDF">
          <w:pPr>
            <w:pStyle w:val="TOCHeading"/>
          </w:pPr>
          <w:r>
            <w:t>Table of Contents</w:t>
          </w:r>
        </w:p>
        <w:p w14:paraId="1F45BCEF" w14:textId="281D5948" w:rsidR="00392138" w:rsidRDefault="009A6FDF">
          <w:pPr>
            <w:pStyle w:val="TOC1"/>
            <w:rPr>
              <w:rFonts w:cstheme="minorBidi"/>
              <w:b w:val="0"/>
              <w:bCs w:val="0"/>
              <w:i w:val="0"/>
              <w:iCs w:val="0"/>
              <w:noProof/>
              <w:color w:val="auto"/>
              <w:kern w:val="2"/>
              <w:sz w:val="24"/>
              <w14:ligatures w14:val="standardContextual"/>
            </w:rPr>
          </w:pPr>
          <w:r>
            <w:fldChar w:fldCharType="begin"/>
          </w:r>
          <w:r>
            <w:instrText xml:space="preserve"> TOC \o "1-3" \h \z \u </w:instrText>
          </w:r>
          <w:r>
            <w:fldChar w:fldCharType="separate"/>
          </w:r>
          <w:hyperlink w:anchor="_Toc212708209" w:history="1">
            <w:r w:rsidR="00392138" w:rsidRPr="000C79B1">
              <w:rPr>
                <w:rStyle w:val="Hyperlink"/>
                <w:noProof/>
              </w:rPr>
              <w:t>Introduction</w:t>
            </w:r>
            <w:r w:rsidR="00392138">
              <w:rPr>
                <w:noProof/>
                <w:webHidden/>
              </w:rPr>
              <w:tab/>
            </w:r>
            <w:r w:rsidR="00392138">
              <w:rPr>
                <w:noProof/>
                <w:webHidden/>
              </w:rPr>
              <w:fldChar w:fldCharType="begin"/>
            </w:r>
            <w:r w:rsidR="00392138">
              <w:rPr>
                <w:noProof/>
                <w:webHidden/>
              </w:rPr>
              <w:instrText xml:space="preserve"> PAGEREF _Toc212708209 \h </w:instrText>
            </w:r>
            <w:r w:rsidR="00392138">
              <w:rPr>
                <w:noProof/>
                <w:webHidden/>
              </w:rPr>
            </w:r>
            <w:r w:rsidR="00392138">
              <w:rPr>
                <w:noProof/>
                <w:webHidden/>
              </w:rPr>
              <w:fldChar w:fldCharType="separate"/>
            </w:r>
            <w:r w:rsidR="00392138">
              <w:rPr>
                <w:noProof/>
                <w:webHidden/>
              </w:rPr>
              <w:t>3</w:t>
            </w:r>
            <w:r w:rsidR="00392138">
              <w:rPr>
                <w:noProof/>
                <w:webHidden/>
              </w:rPr>
              <w:fldChar w:fldCharType="end"/>
            </w:r>
          </w:hyperlink>
        </w:p>
        <w:p w14:paraId="516DECC6" w14:textId="05B84071" w:rsidR="00392138" w:rsidRDefault="00392138">
          <w:pPr>
            <w:pStyle w:val="TOC1"/>
            <w:rPr>
              <w:rFonts w:cstheme="minorBidi"/>
              <w:b w:val="0"/>
              <w:bCs w:val="0"/>
              <w:i w:val="0"/>
              <w:iCs w:val="0"/>
              <w:noProof/>
              <w:color w:val="auto"/>
              <w:kern w:val="2"/>
              <w:sz w:val="24"/>
              <w14:ligatures w14:val="standardContextual"/>
            </w:rPr>
          </w:pPr>
          <w:hyperlink w:anchor="_Toc212708210" w:history="1">
            <w:r w:rsidRPr="000C79B1">
              <w:rPr>
                <w:rStyle w:val="Hyperlink"/>
                <w:noProof/>
              </w:rPr>
              <w:t>Report Overview</w:t>
            </w:r>
            <w:r>
              <w:rPr>
                <w:noProof/>
                <w:webHidden/>
              </w:rPr>
              <w:tab/>
            </w:r>
            <w:r>
              <w:rPr>
                <w:noProof/>
                <w:webHidden/>
              </w:rPr>
              <w:fldChar w:fldCharType="begin"/>
            </w:r>
            <w:r>
              <w:rPr>
                <w:noProof/>
                <w:webHidden/>
              </w:rPr>
              <w:instrText xml:space="preserve"> PAGEREF _Toc212708210 \h </w:instrText>
            </w:r>
            <w:r>
              <w:rPr>
                <w:noProof/>
                <w:webHidden/>
              </w:rPr>
            </w:r>
            <w:r>
              <w:rPr>
                <w:noProof/>
                <w:webHidden/>
              </w:rPr>
              <w:fldChar w:fldCharType="separate"/>
            </w:r>
            <w:r>
              <w:rPr>
                <w:noProof/>
                <w:webHidden/>
              </w:rPr>
              <w:t>5</w:t>
            </w:r>
            <w:r>
              <w:rPr>
                <w:noProof/>
                <w:webHidden/>
              </w:rPr>
              <w:fldChar w:fldCharType="end"/>
            </w:r>
          </w:hyperlink>
        </w:p>
        <w:p w14:paraId="01213A81" w14:textId="20680061" w:rsidR="00392138" w:rsidRDefault="00392138">
          <w:pPr>
            <w:pStyle w:val="TOC1"/>
            <w:rPr>
              <w:rFonts w:cstheme="minorBidi"/>
              <w:b w:val="0"/>
              <w:bCs w:val="0"/>
              <w:i w:val="0"/>
              <w:iCs w:val="0"/>
              <w:noProof/>
              <w:color w:val="auto"/>
              <w:kern w:val="2"/>
              <w:sz w:val="24"/>
              <w14:ligatures w14:val="standardContextual"/>
            </w:rPr>
          </w:pPr>
          <w:hyperlink w:anchor="_Toc212708211" w:history="1">
            <w:r w:rsidRPr="000C79B1">
              <w:rPr>
                <w:rStyle w:val="Hyperlink"/>
                <w:noProof/>
              </w:rPr>
              <w:t>Commission Processes</w:t>
            </w:r>
            <w:r>
              <w:rPr>
                <w:noProof/>
                <w:webHidden/>
              </w:rPr>
              <w:tab/>
            </w:r>
            <w:r>
              <w:rPr>
                <w:noProof/>
                <w:webHidden/>
              </w:rPr>
              <w:fldChar w:fldCharType="begin"/>
            </w:r>
            <w:r>
              <w:rPr>
                <w:noProof/>
                <w:webHidden/>
              </w:rPr>
              <w:instrText xml:space="preserve"> PAGEREF _Toc212708211 \h </w:instrText>
            </w:r>
            <w:r>
              <w:rPr>
                <w:noProof/>
                <w:webHidden/>
              </w:rPr>
            </w:r>
            <w:r>
              <w:rPr>
                <w:noProof/>
                <w:webHidden/>
              </w:rPr>
              <w:fldChar w:fldCharType="separate"/>
            </w:r>
            <w:r>
              <w:rPr>
                <w:noProof/>
                <w:webHidden/>
              </w:rPr>
              <w:t>6</w:t>
            </w:r>
            <w:r>
              <w:rPr>
                <w:noProof/>
                <w:webHidden/>
              </w:rPr>
              <w:fldChar w:fldCharType="end"/>
            </w:r>
          </w:hyperlink>
        </w:p>
        <w:p w14:paraId="72CE20C8" w14:textId="3CC77A2C" w:rsidR="00392138" w:rsidRDefault="00392138">
          <w:pPr>
            <w:pStyle w:val="TOC2"/>
            <w:rPr>
              <w:rFonts w:cstheme="minorBidi"/>
              <w:b w:val="0"/>
              <w:bCs w:val="0"/>
              <w:noProof/>
              <w:color w:val="auto"/>
              <w:kern w:val="2"/>
              <w:szCs w:val="24"/>
              <w14:ligatures w14:val="standardContextual"/>
            </w:rPr>
          </w:pPr>
          <w:hyperlink w:anchor="_Toc212708212" w:history="1">
            <w:r w:rsidRPr="000C79B1">
              <w:rPr>
                <w:rStyle w:val="Hyperlink"/>
                <w:noProof/>
              </w:rPr>
              <w:t>Commission Meetings</w:t>
            </w:r>
            <w:r>
              <w:rPr>
                <w:noProof/>
                <w:webHidden/>
              </w:rPr>
              <w:tab/>
            </w:r>
            <w:r>
              <w:rPr>
                <w:noProof/>
                <w:webHidden/>
              </w:rPr>
              <w:fldChar w:fldCharType="begin"/>
            </w:r>
            <w:r>
              <w:rPr>
                <w:noProof/>
                <w:webHidden/>
              </w:rPr>
              <w:instrText xml:space="preserve"> PAGEREF _Toc212708212 \h </w:instrText>
            </w:r>
            <w:r>
              <w:rPr>
                <w:noProof/>
                <w:webHidden/>
              </w:rPr>
            </w:r>
            <w:r>
              <w:rPr>
                <w:noProof/>
                <w:webHidden/>
              </w:rPr>
              <w:fldChar w:fldCharType="separate"/>
            </w:r>
            <w:r>
              <w:rPr>
                <w:noProof/>
                <w:webHidden/>
              </w:rPr>
              <w:t>6</w:t>
            </w:r>
            <w:r>
              <w:rPr>
                <w:noProof/>
                <w:webHidden/>
              </w:rPr>
              <w:fldChar w:fldCharType="end"/>
            </w:r>
          </w:hyperlink>
        </w:p>
        <w:p w14:paraId="68CC8227" w14:textId="58799E66" w:rsidR="00392138" w:rsidRDefault="00392138">
          <w:pPr>
            <w:pStyle w:val="TOC2"/>
            <w:rPr>
              <w:rFonts w:cstheme="minorBidi"/>
              <w:b w:val="0"/>
              <w:bCs w:val="0"/>
              <w:noProof/>
              <w:color w:val="auto"/>
              <w:kern w:val="2"/>
              <w:szCs w:val="24"/>
              <w14:ligatures w14:val="standardContextual"/>
            </w:rPr>
          </w:pPr>
          <w:hyperlink w:anchor="_Toc212708213" w:history="1">
            <w:r w:rsidRPr="000C79B1">
              <w:rPr>
                <w:rStyle w:val="Hyperlink"/>
                <w:noProof/>
              </w:rPr>
              <w:t>Commission Administration</w:t>
            </w:r>
            <w:r>
              <w:rPr>
                <w:noProof/>
                <w:webHidden/>
              </w:rPr>
              <w:tab/>
            </w:r>
            <w:r>
              <w:rPr>
                <w:noProof/>
                <w:webHidden/>
              </w:rPr>
              <w:fldChar w:fldCharType="begin"/>
            </w:r>
            <w:r>
              <w:rPr>
                <w:noProof/>
                <w:webHidden/>
              </w:rPr>
              <w:instrText xml:space="preserve"> PAGEREF _Toc212708213 \h </w:instrText>
            </w:r>
            <w:r>
              <w:rPr>
                <w:noProof/>
                <w:webHidden/>
              </w:rPr>
            </w:r>
            <w:r>
              <w:rPr>
                <w:noProof/>
                <w:webHidden/>
              </w:rPr>
              <w:fldChar w:fldCharType="separate"/>
            </w:r>
            <w:r>
              <w:rPr>
                <w:noProof/>
                <w:webHidden/>
              </w:rPr>
              <w:t>6</w:t>
            </w:r>
            <w:r>
              <w:rPr>
                <w:noProof/>
                <w:webHidden/>
              </w:rPr>
              <w:fldChar w:fldCharType="end"/>
            </w:r>
          </w:hyperlink>
        </w:p>
        <w:p w14:paraId="08AA1452" w14:textId="47E684B6" w:rsidR="00392138" w:rsidRDefault="00392138">
          <w:pPr>
            <w:pStyle w:val="TOC2"/>
            <w:rPr>
              <w:rFonts w:cstheme="minorBidi"/>
              <w:b w:val="0"/>
              <w:bCs w:val="0"/>
              <w:noProof/>
              <w:color w:val="auto"/>
              <w:kern w:val="2"/>
              <w:szCs w:val="24"/>
              <w14:ligatures w14:val="standardContextual"/>
            </w:rPr>
          </w:pPr>
          <w:hyperlink w:anchor="_Toc212708214" w:history="1">
            <w:r w:rsidRPr="000C79B1">
              <w:rPr>
                <w:rStyle w:val="Hyperlink"/>
                <w:noProof/>
              </w:rPr>
              <w:t>Commission Activities</w:t>
            </w:r>
            <w:r>
              <w:rPr>
                <w:noProof/>
                <w:webHidden/>
              </w:rPr>
              <w:tab/>
            </w:r>
            <w:r>
              <w:rPr>
                <w:noProof/>
                <w:webHidden/>
              </w:rPr>
              <w:fldChar w:fldCharType="begin"/>
            </w:r>
            <w:r>
              <w:rPr>
                <w:noProof/>
                <w:webHidden/>
              </w:rPr>
              <w:instrText xml:space="preserve"> PAGEREF _Toc212708214 \h </w:instrText>
            </w:r>
            <w:r>
              <w:rPr>
                <w:noProof/>
                <w:webHidden/>
              </w:rPr>
            </w:r>
            <w:r>
              <w:rPr>
                <w:noProof/>
                <w:webHidden/>
              </w:rPr>
              <w:fldChar w:fldCharType="separate"/>
            </w:r>
            <w:r>
              <w:rPr>
                <w:noProof/>
                <w:webHidden/>
              </w:rPr>
              <w:t>6</w:t>
            </w:r>
            <w:r>
              <w:rPr>
                <w:noProof/>
                <w:webHidden/>
              </w:rPr>
              <w:fldChar w:fldCharType="end"/>
            </w:r>
          </w:hyperlink>
        </w:p>
        <w:p w14:paraId="7FDA54D1" w14:textId="0E883BE4" w:rsidR="00392138" w:rsidRDefault="00392138">
          <w:pPr>
            <w:pStyle w:val="TOC3"/>
            <w:rPr>
              <w:rFonts w:cstheme="minorBidi"/>
              <w:noProof/>
              <w:color w:val="auto"/>
              <w:kern w:val="2"/>
              <w:sz w:val="24"/>
              <w:szCs w:val="24"/>
              <w14:ligatures w14:val="standardContextual"/>
            </w:rPr>
          </w:pPr>
          <w:hyperlink w:anchor="_Toc212708215" w:history="1">
            <w:r w:rsidRPr="000C79B1">
              <w:rPr>
                <w:rStyle w:val="Hyperlink"/>
                <w:noProof/>
              </w:rPr>
              <w:t>Provided Insight and Guidance on Programmatic Elements, Sustainability, and Evaluation</w:t>
            </w:r>
            <w:r>
              <w:rPr>
                <w:noProof/>
                <w:webHidden/>
              </w:rPr>
              <w:tab/>
            </w:r>
            <w:r>
              <w:rPr>
                <w:noProof/>
                <w:webHidden/>
              </w:rPr>
              <w:fldChar w:fldCharType="begin"/>
            </w:r>
            <w:r>
              <w:rPr>
                <w:noProof/>
                <w:webHidden/>
              </w:rPr>
              <w:instrText xml:space="preserve"> PAGEREF _Toc212708215 \h </w:instrText>
            </w:r>
            <w:r>
              <w:rPr>
                <w:noProof/>
                <w:webHidden/>
              </w:rPr>
            </w:r>
            <w:r>
              <w:rPr>
                <w:noProof/>
                <w:webHidden/>
              </w:rPr>
              <w:fldChar w:fldCharType="separate"/>
            </w:r>
            <w:r>
              <w:rPr>
                <w:noProof/>
                <w:webHidden/>
              </w:rPr>
              <w:t>6</w:t>
            </w:r>
            <w:r>
              <w:rPr>
                <w:noProof/>
                <w:webHidden/>
              </w:rPr>
              <w:fldChar w:fldCharType="end"/>
            </w:r>
          </w:hyperlink>
        </w:p>
        <w:p w14:paraId="75F4DD9E" w14:textId="74C8D647" w:rsidR="00392138" w:rsidRDefault="00392138">
          <w:pPr>
            <w:pStyle w:val="TOC3"/>
            <w:rPr>
              <w:rFonts w:cstheme="minorBidi"/>
              <w:noProof/>
              <w:color w:val="auto"/>
              <w:kern w:val="2"/>
              <w:sz w:val="24"/>
              <w:szCs w:val="24"/>
              <w14:ligatures w14:val="standardContextual"/>
            </w:rPr>
          </w:pPr>
          <w:hyperlink w:anchor="_Toc212708216" w:history="1">
            <w:r w:rsidRPr="000C79B1">
              <w:rPr>
                <w:rStyle w:val="Hyperlink"/>
                <w:noProof/>
              </w:rPr>
              <w:t>Communicated the Importance of the Restoration Center</w:t>
            </w:r>
            <w:r>
              <w:rPr>
                <w:noProof/>
                <w:webHidden/>
              </w:rPr>
              <w:tab/>
            </w:r>
            <w:r>
              <w:rPr>
                <w:noProof/>
                <w:webHidden/>
              </w:rPr>
              <w:fldChar w:fldCharType="begin"/>
            </w:r>
            <w:r>
              <w:rPr>
                <w:noProof/>
                <w:webHidden/>
              </w:rPr>
              <w:instrText xml:space="preserve"> PAGEREF _Toc212708216 \h </w:instrText>
            </w:r>
            <w:r>
              <w:rPr>
                <w:noProof/>
                <w:webHidden/>
              </w:rPr>
            </w:r>
            <w:r>
              <w:rPr>
                <w:noProof/>
                <w:webHidden/>
              </w:rPr>
              <w:fldChar w:fldCharType="separate"/>
            </w:r>
            <w:r>
              <w:rPr>
                <w:noProof/>
                <w:webHidden/>
              </w:rPr>
              <w:t>7</w:t>
            </w:r>
            <w:r>
              <w:rPr>
                <w:noProof/>
                <w:webHidden/>
              </w:rPr>
              <w:fldChar w:fldCharType="end"/>
            </w:r>
          </w:hyperlink>
        </w:p>
        <w:p w14:paraId="4DE6F4CD" w14:textId="13ACA7CA" w:rsidR="00392138" w:rsidRDefault="00392138">
          <w:pPr>
            <w:pStyle w:val="TOC3"/>
            <w:rPr>
              <w:rFonts w:cstheme="minorBidi"/>
              <w:noProof/>
              <w:color w:val="auto"/>
              <w:kern w:val="2"/>
              <w:sz w:val="24"/>
              <w:szCs w:val="24"/>
              <w14:ligatures w14:val="standardContextual"/>
            </w:rPr>
          </w:pPr>
          <w:hyperlink w:anchor="_Toc212708217" w:history="1">
            <w:r w:rsidRPr="000C79B1">
              <w:rPr>
                <w:rStyle w:val="Hyperlink"/>
                <w:noProof/>
              </w:rPr>
              <w:t>Identified and Operationalized Funding Sources</w:t>
            </w:r>
            <w:r>
              <w:rPr>
                <w:noProof/>
                <w:webHidden/>
              </w:rPr>
              <w:tab/>
            </w:r>
            <w:r>
              <w:rPr>
                <w:noProof/>
                <w:webHidden/>
              </w:rPr>
              <w:fldChar w:fldCharType="begin"/>
            </w:r>
            <w:r>
              <w:rPr>
                <w:noProof/>
                <w:webHidden/>
              </w:rPr>
              <w:instrText xml:space="preserve"> PAGEREF _Toc212708217 \h </w:instrText>
            </w:r>
            <w:r>
              <w:rPr>
                <w:noProof/>
                <w:webHidden/>
              </w:rPr>
            </w:r>
            <w:r>
              <w:rPr>
                <w:noProof/>
                <w:webHidden/>
              </w:rPr>
              <w:fldChar w:fldCharType="separate"/>
            </w:r>
            <w:r>
              <w:rPr>
                <w:noProof/>
                <w:webHidden/>
              </w:rPr>
              <w:t>7</w:t>
            </w:r>
            <w:r>
              <w:rPr>
                <w:noProof/>
                <w:webHidden/>
              </w:rPr>
              <w:fldChar w:fldCharType="end"/>
            </w:r>
          </w:hyperlink>
        </w:p>
        <w:p w14:paraId="304A46CC" w14:textId="5BFB7189" w:rsidR="00392138" w:rsidRDefault="00392138">
          <w:pPr>
            <w:pStyle w:val="TOC1"/>
            <w:rPr>
              <w:rFonts w:cstheme="minorBidi"/>
              <w:b w:val="0"/>
              <w:bCs w:val="0"/>
              <w:i w:val="0"/>
              <w:iCs w:val="0"/>
              <w:noProof/>
              <w:color w:val="auto"/>
              <w:kern w:val="2"/>
              <w:sz w:val="24"/>
              <w14:ligatures w14:val="standardContextual"/>
            </w:rPr>
          </w:pPr>
          <w:hyperlink w:anchor="_Toc212708218" w:history="1">
            <w:r w:rsidRPr="000C79B1">
              <w:rPr>
                <w:rStyle w:val="Hyperlink"/>
                <w:noProof/>
              </w:rPr>
              <w:t>Work Completed by Vendors to Operate and Support the Restoration Center</w:t>
            </w:r>
            <w:r>
              <w:rPr>
                <w:noProof/>
                <w:webHidden/>
              </w:rPr>
              <w:tab/>
            </w:r>
            <w:r>
              <w:rPr>
                <w:noProof/>
                <w:webHidden/>
              </w:rPr>
              <w:fldChar w:fldCharType="begin"/>
            </w:r>
            <w:r>
              <w:rPr>
                <w:noProof/>
                <w:webHidden/>
              </w:rPr>
              <w:instrText xml:space="preserve"> PAGEREF _Toc212708218 \h </w:instrText>
            </w:r>
            <w:r>
              <w:rPr>
                <w:noProof/>
                <w:webHidden/>
              </w:rPr>
            </w:r>
            <w:r>
              <w:rPr>
                <w:noProof/>
                <w:webHidden/>
              </w:rPr>
              <w:fldChar w:fldCharType="separate"/>
            </w:r>
            <w:r>
              <w:rPr>
                <w:noProof/>
                <w:webHidden/>
              </w:rPr>
              <w:t>9</w:t>
            </w:r>
            <w:r>
              <w:rPr>
                <w:noProof/>
                <w:webHidden/>
              </w:rPr>
              <w:fldChar w:fldCharType="end"/>
            </w:r>
          </w:hyperlink>
        </w:p>
        <w:p w14:paraId="2C8AD049" w14:textId="14DC4456" w:rsidR="00392138" w:rsidRDefault="00392138">
          <w:pPr>
            <w:pStyle w:val="TOC2"/>
            <w:rPr>
              <w:rFonts w:cstheme="minorBidi"/>
              <w:b w:val="0"/>
              <w:bCs w:val="0"/>
              <w:noProof/>
              <w:color w:val="auto"/>
              <w:kern w:val="2"/>
              <w:szCs w:val="24"/>
              <w14:ligatures w14:val="standardContextual"/>
            </w:rPr>
          </w:pPr>
          <w:hyperlink w:anchor="_Toc212708219" w:history="1">
            <w:r w:rsidRPr="000C79B1">
              <w:rPr>
                <w:rStyle w:val="Hyperlink"/>
                <w:noProof/>
              </w:rPr>
              <w:t>Vinfen</w:t>
            </w:r>
            <w:r>
              <w:rPr>
                <w:noProof/>
                <w:webHidden/>
              </w:rPr>
              <w:tab/>
            </w:r>
            <w:r>
              <w:rPr>
                <w:noProof/>
                <w:webHidden/>
              </w:rPr>
              <w:fldChar w:fldCharType="begin"/>
            </w:r>
            <w:r>
              <w:rPr>
                <w:noProof/>
                <w:webHidden/>
              </w:rPr>
              <w:instrText xml:space="preserve"> PAGEREF _Toc212708219 \h </w:instrText>
            </w:r>
            <w:r>
              <w:rPr>
                <w:noProof/>
                <w:webHidden/>
              </w:rPr>
            </w:r>
            <w:r>
              <w:rPr>
                <w:noProof/>
                <w:webHidden/>
              </w:rPr>
              <w:fldChar w:fldCharType="separate"/>
            </w:r>
            <w:r>
              <w:rPr>
                <w:noProof/>
                <w:webHidden/>
              </w:rPr>
              <w:t>9</w:t>
            </w:r>
            <w:r>
              <w:rPr>
                <w:noProof/>
                <w:webHidden/>
              </w:rPr>
              <w:fldChar w:fldCharType="end"/>
            </w:r>
          </w:hyperlink>
        </w:p>
        <w:p w14:paraId="646541A1" w14:textId="7EA5FAEE" w:rsidR="00392138" w:rsidRDefault="00392138">
          <w:pPr>
            <w:pStyle w:val="TOC3"/>
            <w:rPr>
              <w:rFonts w:cstheme="minorBidi"/>
              <w:noProof/>
              <w:color w:val="auto"/>
              <w:kern w:val="2"/>
              <w:sz w:val="24"/>
              <w:szCs w:val="24"/>
              <w14:ligatures w14:val="standardContextual"/>
            </w:rPr>
          </w:pPr>
          <w:hyperlink w:anchor="_Toc212708220" w:history="1">
            <w:r w:rsidRPr="000C79B1">
              <w:rPr>
                <w:rStyle w:val="Hyperlink"/>
                <w:noProof/>
              </w:rPr>
              <w:t>Restoration Center Location</w:t>
            </w:r>
            <w:r>
              <w:rPr>
                <w:noProof/>
                <w:webHidden/>
              </w:rPr>
              <w:tab/>
            </w:r>
            <w:r>
              <w:rPr>
                <w:noProof/>
                <w:webHidden/>
              </w:rPr>
              <w:fldChar w:fldCharType="begin"/>
            </w:r>
            <w:r>
              <w:rPr>
                <w:noProof/>
                <w:webHidden/>
              </w:rPr>
              <w:instrText xml:space="preserve"> PAGEREF _Toc212708220 \h </w:instrText>
            </w:r>
            <w:r>
              <w:rPr>
                <w:noProof/>
                <w:webHidden/>
              </w:rPr>
            </w:r>
            <w:r>
              <w:rPr>
                <w:noProof/>
                <w:webHidden/>
              </w:rPr>
              <w:fldChar w:fldCharType="separate"/>
            </w:r>
            <w:r>
              <w:rPr>
                <w:noProof/>
                <w:webHidden/>
              </w:rPr>
              <w:t>9</w:t>
            </w:r>
            <w:r>
              <w:rPr>
                <w:noProof/>
                <w:webHidden/>
              </w:rPr>
              <w:fldChar w:fldCharType="end"/>
            </w:r>
          </w:hyperlink>
        </w:p>
        <w:p w14:paraId="1B93B7C6" w14:textId="33BA05AD" w:rsidR="00392138" w:rsidRDefault="00392138">
          <w:pPr>
            <w:pStyle w:val="TOC3"/>
            <w:rPr>
              <w:rFonts w:cstheme="minorBidi"/>
              <w:noProof/>
              <w:color w:val="auto"/>
              <w:kern w:val="2"/>
              <w:sz w:val="24"/>
              <w:szCs w:val="24"/>
              <w14:ligatures w14:val="standardContextual"/>
            </w:rPr>
          </w:pPr>
          <w:hyperlink w:anchor="_Toc212708221" w:history="1">
            <w:r w:rsidRPr="000C79B1">
              <w:rPr>
                <w:rStyle w:val="Hyperlink"/>
                <w:noProof/>
              </w:rPr>
              <w:t>Staffing</w:t>
            </w:r>
            <w:r>
              <w:rPr>
                <w:noProof/>
                <w:webHidden/>
              </w:rPr>
              <w:tab/>
            </w:r>
            <w:r>
              <w:rPr>
                <w:noProof/>
                <w:webHidden/>
              </w:rPr>
              <w:fldChar w:fldCharType="begin"/>
            </w:r>
            <w:r>
              <w:rPr>
                <w:noProof/>
                <w:webHidden/>
              </w:rPr>
              <w:instrText xml:space="preserve"> PAGEREF _Toc212708221 \h </w:instrText>
            </w:r>
            <w:r>
              <w:rPr>
                <w:noProof/>
                <w:webHidden/>
              </w:rPr>
            </w:r>
            <w:r>
              <w:rPr>
                <w:noProof/>
                <w:webHidden/>
              </w:rPr>
              <w:fldChar w:fldCharType="separate"/>
            </w:r>
            <w:r>
              <w:rPr>
                <w:noProof/>
                <w:webHidden/>
              </w:rPr>
              <w:t>9</w:t>
            </w:r>
            <w:r>
              <w:rPr>
                <w:noProof/>
                <w:webHidden/>
              </w:rPr>
              <w:fldChar w:fldCharType="end"/>
            </w:r>
          </w:hyperlink>
        </w:p>
        <w:p w14:paraId="0CFDEB31" w14:textId="67B92899" w:rsidR="00392138" w:rsidRDefault="00392138">
          <w:pPr>
            <w:pStyle w:val="TOC3"/>
            <w:rPr>
              <w:rFonts w:cstheme="minorBidi"/>
              <w:noProof/>
              <w:color w:val="auto"/>
              <w:kern w:val="2"/>
              <w:sz w:val="24"/>
              <w:szCs w:val="24"/>
              <w14:ligatures w14:val="standardContextual"/>
            </w:rPr>
          </w:pPr>
          <w:hyperlink w:anchor="_Toc212708222" w:history="1">
            <w:r w:rsidRPr="000C79B1">
              <w:rPr>
                <w:rStyle w:val="Hyperlink"/>
                <w:noProof/>
              </w:rPr>
              <w:t>Ambulance Drop-Off</w:t>
            </w:r>
            <w:r>
              <w:rPr>
                <w:noProof/>
                <w:webHidden/>
              </w:rPr>
              <w:tab/>
            </w:r>
            <w:r>
              <w:rPr>
                <w:noProof/>
                <w:webHidden/>
              </w:rPr>
              <w:fldChar w:fldCharType="begin"/>
            </w:r>
            <w:r>
              <w:rPr>
                <w:noProof/>
                <w:webHidden/>
              </w:rPr>
              <w:instrText xml:space="preserve"> PAGEREF _Toc212708222 \h </w:instrText>
            </w:r>
            <w:r>
              <w:rPr>
                <w:noProof/>
                <w:webHidden/>
              </w:rPr>
            </w:r>
            <w:r>
              <w:rPr>
                <w:noProof/>
                <w:webHidden/>
              </w:rPr>
              <w:fldChar w:fldCharType="separate"/>
            </w:r>
            <w:r>
              <w:rPr>
                <w:noProof/>
                <w:webHidden/>
              </w:rPr>
              <w:t>10</w:t>
            </w:r>
            <w:r>
              <w:rPr>
                <w:noProof/>
                <w:webHidden/>
              </w:rPr>
              <w:fldChar w:fldCharType="end"/>
            </w:r>
          </w:hyperlink>
        </w:p>
        <w:p w14:paraId="04347C7D" w14:textId="45577F54" w:rsidR="00392138" w:rsidRDefault="00392138">
          <w:pPr>
            <w:pStyle w:val="TOC3"/>
            <w:rPr>
              <w:rFonts w:cstheme="minorBidi"/>
              <w:noProof/>
              <w:color w:val="auto"/>
              <w:kern w:val="2"/>
              <w:sz w:val="24"/>
              <w:szCs w:val="24"/>
              <w14:ligatures w14:val="standardContextual"/>
            </w:rPr>
          </w:pPr>
          <w:hyperlink w:anchor="_Toc212708223" w:history="1">
            <w:r w:rsidRPr="000C79B1">
              <w:rPr>
                <w:rStyle w:val="Hyperlink"/>
                <w:noProof/>
              </w:rPr>
              <w:t>Sustainability</w:t>
            </w:r>
            <w:r>
              <w:rPr>
                <w:noProof/>
                <w:webHidden/>
              </w:rPr>
              <w:tab/>
            </w:r>
            <w:r>
              <w:rPr>
                <w:noProof/>
                <w:webHidden/>
              </w:rPr>
              <w:fldChar w:fldCharType="begin"/>
            </w:r>
            <w:r>
              <w:rPr>
                <w:noProof/>
                <w:webHidden/>
              </w:rPr>
              <w:instrText xml:space="preserve"> PAGEREF _Toc212708223 \h </w:instrText>
            </w:r>
            <w:r>
              <w:rPr>
                <w:noProof/>
                <w:webHidden/>
              </w:rPr>
            </w:r>
            <w:r>
              <w:rPr>
                <w:noProof/>
                <w:webHidden/>
              </w:rPr>
              <w:fldChar w:fldCharType="separate"/>
            </w:r>
            <w:r>
              <w:rPr>
                <w:noProof/>
                <w:webHidden/>
              </w:rPr>
              <w:t>10</w:t>
            </w:r>
            <w:r>
              <w:rPr>
                <w:noProof/>
                <w:webHidden/>
              </w:rPr>
              <w:fldChar w:fldCharType="end"/>
            </w:r>
          </w:hyperlink>
        </w:p>
        <w:p w14:paraId="6C987809" w14:textId="02D8B97B" w:rsidR="00392138" w:rsidRDefault="00392138">
          <w:pPr>
            <w:pStyle w:val="TOC3"/>
            <w:rPr>
              <w:rFonts w:cstheme="minorBidi"/>
              <w:noProof/>
              <w:color w:val="auto"/>
              <w:kern w:val="2"/>
              <w:sz w:val="24"/>
              <w:szCs w:val="24"/>
              <w14:ligatures w14:val="standardContextual"/>
            </w:rPr>
          </w:pPr>
          <w:hyperlink w:anchor="_Toc212708224" w:history="1">
            <w:r w:rsidRPr="000C79B1">
              <w:rPr>
                <w:rStyle w:val="Hyperlink"/>
                <w:noProof/>
              </w:rPr>
              <w:t>Stakeholder Engagement</w:t>
            </w:r>
            <w:r>
              <w:rPr>
                <w:noProof/>
                <w:webHidden/>
              </w:rPr>
              <w:tab/>
            </w:r>
            <w:r>
              <w:rPr>
                <w:noProof/>
                <w:webHidden/>
              </w:rPr>
              <w:fldChar w:fldCharType="begin"/>
            </w:r>
            <w:r>
              <w:rPr>
                <w:noProof/>
                <w:webHidden/>
              </w:rPr>
              <w:instrText xml:space="preserve"> PAGEREF _Toc212708224 \h </w:instrText>
            </w:r>
            <w:r>
              <w:rPr>
                <w:noProof/>
                <w:webHidden/>
              </w:rPr>
            </w:r>
            <w:r>
              <w:rPr>
                <w:noProof/>
                <w:webHidden/>
              </w:rPr>
              <w:fldChar w:fldCharType="separate"/>
            </w:r>
            <w:r>
              <w:rPr>
                <w:noProof/>
                <w:webHidden/>
              </w:rPr>
              <w:t>11</w:t>
            </w:r>
            <w:r>
              <w:rPr>
                <w:noProof/>
                <w:webHidden/>
              </w:rPr>
              <w:fldChar w:fldCharType="end"/>
            </w:r>
          </w:hyperlink>
        </w:p>
        <w:p w14:paraId="3041ED0D" w14:textId="566C25BE" w:rsidR="00392138" w:rsidRDefault="00392138">
          <w:pPr>
            <w:pStyle w:val="TOC3"/>
            <w:rPr>
              <w:rFonts w:cstheme="minorBidi"/>
              <w:noProof/>
              <w:color w:val="auto"/>
              <w:kern w:val="2"/>
              <w:sz w:val="24"/>
              <w:szCs w:val="24"/>
              <w14:ligatures w14:val="standardContextual"/>
            </w:rPr>
          </w:pPr>
          <w:hyperlink w:anchor="_Toc212708225" w:history="1">
            <w:r w:rsidRPr="000C79B1">
              <w:rPr>
                <w:rStyle w:val="Hyperlink"/>
                <w:noProof/>
              </w:rPr>
              <w:t>Service Provision</w:t>
            </w:r>
            <w:r>
              <w:rPr>
                <w:noProof/>
                <w:webHidden/>
              </w:rPr>
              <w:tab/>
            </w:r>
            <w:r>
              <w:rPr>
                <w:noProof/>
                <w:webHidden/>
              </w:rPr>
              <w:fldChar w:fldCharType="begin"/>
            </w:r>
            <w:r>
              <w:rPr>
                <w:noProof/>
                <w:webHidden/>
              </w:rPr>
              <w:instrText xml:space="preserve"> PAGEREF _Toc212708225 \h </w:instrText>
            </w:r>
            <w:r>
              <w:rPr>
                <w:noProof/>
                <w:webHidden/>
              </w:rPr>
            </w:r>
            <w:r>
              <w:rPr>
                <w:noProof/>
                <w:webHidden/>
              </w:rPr>
              <w:fldChar w:fldCharType="separate"/>
            </w:r>
            <w:r>
              <w:rPr>
                <w:noProof/>
                <w:webHidden/>
              </w:rPr>
              <w:t>12</w:t>
            </w:r>
            <w:r>
              <w:rPr>
                <w:noProof/>
                <w:webHidden/>
              </w:rPr>
              <w:fldChar w:fldCharType="end"/>
            </w:r>
          </w:hyperlink>
        </w:p>
        <w:p w14:paraId="6C2FE842" w14:textId="6A939010" w:rsidR="00392138" w:rsidRDefault="00392138">
          <w:pPr>
            <w:pStyle w:val="TOC3"/>
            <w:rPr>
              <w:rFonts w:cstheme="minorBidi"/>
              <w:noProof/>
              <w:color w:val="auto"/>
              <w:kern w:val="2"/>
              <w:sz w:val="24"/>
              <w:szCs w:val="24"/>
              <w14:ligatures w14:val="standardContextual"/>
            </w:rPr>
          </w:pPr>
          <w:hyperlink w:anchor="_Toc212708226" w:history="1">
            <w:r w:rsidRPr="000C79B1">
              <w:rPr>
                <w:rStyle w:val="Hyperlink"/>
                <w:noProof/>
              </w:rPr>
              <w:t>Communications</w:t>
            </w:r>
            <w:r>
              <w:rPr>
                <w:noProof/>
                <w:webHidden/>
              </w:rPr>
              <w:tab/>
            </w:r>
            <w:r>
              <w:rPr>
                <w:noProof/>
                <w:webHidden/>
              </w:rPr>
              <w:fldChar w:fldCharType="begin"/>
            </w:r>
            <w:r>
              <w:rPr>
                <w:noProof/>
                <w:webHidden/>
              </w:rPr>
              <w:instrText xml:space="preserve"> PAGEREF _Toc212708226 \h </w:instrText>
            </w:r>
            <w:r>
              <w:rPr>
                <w:noProof/>
                <w:webHidden/>
              </w:rPr>
            </w:r>
            <w:r>
              <w:rPr>
                <w:noProof/>
                <w:webHidden/>
              </w:rPr>
              <w:fldChar w:fldCharType="separate"/>
            </w:r>
            <w:r>
              <w:rPr>
                <w:noProof/>
                <w:webHidden/>
              </w:rPr>
              <w:t>13</w:t>
            </w:r>
            <w:r>
              <w:rPr>
                <w:noProof/>
                <w:webHidden/>
              </w:rPr>
              <w:fldChar w:fldCharType="end"/>
            </w:r>
          </w:hyperlink>
        </w:p>
        <w:p w14:paraId="04EE1255" w14:textId="47D02ACE" w:rsidR="00392138" w:rsidRDefault="00392138">
          <w:pPr>
            <w:pStyle w:val="TOC3"/>
            <w:rPr>
              <w:rFonts w:cstheme="minorBidi"/>
              <w:noProof/>
              <w:color w:val="auto"/>
              <w:kern w:val="2"/>
              <w:sz w:val="24"/>
              <w:szCs w:val="24"/>
              <w14:ligatures w14:val="standardContextual"/>
            </w:rPr>
          </w:pPr>
          <w:hyperlink w:anchor="_Toc212708227" w:history="1">
            <w:r w:rsidRPr="000C79B1">
              <w:rPr>
                <w:rStyle w:val="Hyperlink"/>
                <w:noProof/>
              </w:rPr>
              <w:t>Knowledge and Best Practices Gathering</w:t>
            </w:r>
            <w:r>
              <w:rPr>
                <w:noProof/>
                <w:webHidden/>
              </w:rPr>
              <w:tab/>
            </w:r>
            <w:r>
              <w:rPr>
                <w:noProof/>
                <w:webHidden/>
              </w:rPr>
              <w:fldChar w:fldCharType="begin"/>
            </w:r>
            <w:r>
              <w:rPr>
                <w:noProof/>
                <w:webHidden/>
              </w:rPr>
              <w:instrText xml:space="preserve"> PAGEREF _Toc212708227 \h </w:instrText>
            </w:r>
            <w:r>
              <w:rPr>
                <w:noProof/>
                <w:webHidden/>
              </w:rPr>
            </w:r>
            <w:r>
              <w:rPr>
                <w:noProof/>
                <w:webHidden/>
              </w:rPr>
              <w:fldChar w:fldCharType="separate"/>
            </w:r>
            <w:r>
              <w:rPr>
                <w:noProof/>
                <w:webHidden/>
              </w:rPr>
              <w:t>13</w:t>
            </w:r>
            <w:r>
              <w:rPr>
                <w:noProof/>
                <w:webHidden/>
              </w:rPr>
              <w:fldChar w:fldCharType="end"/>
            </w:r>
          </w:hyperlink>
        </w:p>
        <w:p w14:paraId="3C41FF27" w14:textId="6101D70A" w:rsidR="00392138" w:rsidRDefault="00392138">
          <w:pPr>
            <w:pStyle w:val="TOC3"/>
            <w:rPr>
              <w:rFonts w:cstheme="minorBidi"/>
              <w:noProof/>
              <w:color w:val="auto"/>
              <w:kern w:val="2"/>
              <w:sz w:val="24"/>
              <w:szCs w:val="24"/>
              <w14:ligatures w14:val="standardContextual"/>
            </w:rPr>
          </w:pPr>
          <w:hyperlink w:anchor="_Toc212708228" w:history="1">
            <w:r w:rsidRPr="000C79B1">
              <w:rPr>
                <w:rStyle w:val="Hyperlink"/>
                <w:noProof/>
              </w:rPr>
              <w:t>Project Administration</w:t>
            </w:r>
            <w:r>
              <w:rPr>
                <w:noProof/>
                <w:webHidden/>
              </w:rPr>
              <w:tab/>
            </w:r>
            <w:r>
              <w:rPr>
                <w:noProof/>
                <w:webHidden/>
              </w:rPr>
              <w:fldChar w:fldCharType="begin"/>
            </w:r>
            <w:r>
              <w:rPr>
                <w:noProof/>
                <w:webHidden/>
              </w:rPr>
              <w:instrText xml:space="preserve"> PAGEREF _Toc212708228 \h </w:instrText>
            </w:r>
            <w:r>
              <w:rPr>
                <w:noProof/>
                <w:webHidden/>
              </w:rPr>
            </w:r>
            <w:r>
              <w:rPr>
                <w:noProof/>
                <w:webHidden/>
              </w:rPr>
              <w:fldChar w:fldCharType="separate"/>
            </w:r>
            <w:r>
              <w:rPr>
                <w:noProof/>
                <w:webHidden/>
              </w:rPr>
              <w:t>14</w:t>
            </w:r>
            <w:r>
              <w:rPr>
                <w:noProof/>
                <w:webHidden/>
              </w:rPr>
              <w:fldChar w:fldCharType="end"/>
            </w:r>
          </w:hyperlink>
        </w:p>
        <w:p w14:paraId="4AE63E74" w14:textId="047800EE" w:rsidR="00392138" w:rsidRDefault="00392138">
          <w:pPr>
            <w:pStyle w:val="TOC2"/>
            <w:rPr>
              <w:rFonts w:cstheme="minorBidi"/>
              <w:b w:val="0"/>
              <w:bCs w:val="0"/>
              <w:noProof/>
              <w:color w:val="auto"/>
              <w:kern w:val="2"/>
              <w:szCs w:val="24"/>
              <w14:ligatures w14:val="standardContextual"/>
            </w:rPr>
          </w:pPr>
          <w:hyperlink w:anchor="_Toc212708229" w:history="1">
            <w:r w:rsidRPr="000C79B1">
              <w:rPr>
                <w:rStyle w:val="Hyperlink"/>
                <w:noProof/>
              </w:rPr>
              <w:t>ForHealth Consulting</w:t>
            </w:r>
            <w:r>
              <w:rPr>
                <w:noProof/>
                <w:webHidden/>
              </w:rPr>
              <w:tab/>
            </w:r>
            <w:r>
              <w:rPr>
                <w:noProof/>
                <w:webHidden/>
              </w:rPr>
              <w:fldChar w:fldCharType="begin"/>
            </w:r>
            <w:r>
              <w:rPr>
                <w:noProof/>
                <w:webHidden/>
              </w:rPr>
              <w:instrText xml:space="preserve"> PAGEREF _Toc212708229 \h </w:instrText>
            </w:r>
            <w:r>
              <w:rPr>
                <w:noProof/>
                <w:webHidden/>
              </w:rPr>
            </w:r>
            <w:r>
              <w:rPr>
                <w:noProof/>
                <w:webHidden/>
              </w:rPr>
              <w:fldChar w:fldCharType="separate"/>
            </w:r>
            <w:r>
              <w:rPr>
                <w:noProof/>
                <w:webHidden/>
              </w:rPr>
              <w:t>14</w:t>
            </w:r>
            <w:r>
              <w:rPr>
                <w:noProof/>
                <w:webHidden/>
              </w:rPr>
              <w:fldChar w:fldCharType="end"/>
            </w:r>
          </w:hyperlink>
        </w:p>
        <w:p w14:paraId="7DF6C652" w14:textId="41308FBC" w:rsidR="00392138" w:rsidRDefault="00392138">
          <w:pPr>
            <w:pStyle w:val="TOC1"/>
            <w:rPr>
              <w:rFonts w:cstheme="minorBidi"/>
              <w:b w:val="0"/>
              <w:bCs w:val="0"/>
              <w:i w:val="0"/>
              <w:iCs w:val="0"/>
              <w:noProof/>
              <w:color w:val="auto"/>
              <w:kern w:val="2"/>
              <w:sz w:val="24"/>
              <w14:ligatures w14:val="standardContextual"/>
            </w:rPr>
          </w:pPr>
          <w:hyperlink w:anchor="_Toc212708230" w:history="1">
            <w:r w:rsidRPr="000C79B1">
              <w:rPr>
                <w:rStyle w:val="Hyperlink"/>
                <w:noProof/>
              </w:rPr>
              <w:t>Findings, Recommendations, and Implementation Timeline</w:t>
            </w:r>
            <w:r>
              <w:rPr>
                <w:noProof/>
                <w:webHidden/>
              </w:rPr>
              <w:tab/>
            </w:r>
            <w:r>
              <w:rPr>
                <w:noProof/>
                <w:webHidden/>
              </w:rPr>
              <w:fldChar w:fldCharType="begin"/>
            </w:r>
            <w:r>
              <w:rPr>
                <w:noProof/>
                <w:webHidden/>
              </w:rPr>
              <w:instrText xml:space="preserve"> PAGEREF _Toc212708230 \h </w:instrText>
            </w:r>
            <w:r>
              <w:rPr>
                <w:noProof/>
                <w:webHidden/>
              </w:rPr>
            </w:r>
            <w:r>
              <w:rPr>
                <w:noProof/>
                <w:webHidden/>
              </w:rPr>
              <w:fldChar w:fldCharType="separate"/>
            </w:r>
            <w:r>
              <w:rPr>
                <w:noProof/>
                <w:webHidden/>
              </w:rPr>
              <w:t>16</w:t>
            </w:r>
            <w:r>
              <w:rPr>
                <w:noProof/>
                <w:webHidden/>
              </w:rPr>
              <w:fldChar w:fldCharType="end"/>
            </w:r>
          </w:hyperlink>
        </w:p>
        <w:p w14:paraId="7F23445A" w14:textId="486E3273" w:rsidR="00392138" w:rsidRDefault="00392138">
          <w:pPr>
            <w:pStyle w:val="TOC2"/>
            <w:rPr>
              <w:rFonts w:cstheme="minorBidi"/>
              <w:b w:val="0"/>
              <w:bCs w:val="0"/>
              <w:noProof/>
              <w:color w:val="auto"/>
              <w:kern w:val="2"/>
              <w:szCs w:val="24"/>
              <w14:ligatures w14:val="standardContextual"/>
            </w:rPr>
          </w:pPr>
          <w:hyperlink w:anchor="_Toc212708231" w:history="1">
            <w:r w:rsidRPr="000C79B1">
              <w:rPr>
                <w:rStyle w:val="Hyperlink"/>
                <w:noProof/>
              </w:rPr>
              <w:t>Findings and Recommendations</w:t>
            </w:r>
            <w:r>
              <w:rPr>
                <w:noProof/>
                <w:webHidden/>
              </w:rPr>
              <w:tab/>
            </w:r>
            <w:r>
              <w:rPr>
                <w:noProof/>
                <w:webHidden/>
              </w:rPr>
              <w:fldChar w:fldCharType="begin"/>
            </w:r>
            <w:r>
              <w:rPr>
                <w:noProof/>
                <w:webHidden/>
              </w:rPr>
              <w:instrText xml:space="preserve"> PAGEREF _Toc212708231 \h </w:instrText>
            </w:r>
            <w:r>
              <w:rPr>
                <w:noProof/>
                <w:webHidden/>
              </w:rPr>
            </w:r>
            <w:r>
              <w:rPr>
                <w:noProof/>
                <w:webHidden/>
              </w:rPr>
              <w:fldChar w:fldCharType="separate"/>
            </w:r>
            <w:r>
              <w:rPr>
                <w:noProof/>
                <w:webHidden/>
              </w:rPr>
              <w:t>16</w:t>
            </w:r>
            <w:r>
              <w:rPr>
                <w:noProof/>
                <w:webHidden/>
              </w:rPr>
              <w:fldChar w:fldCharType="end"/>
            </w:r>
          </w:hyperlink>
        </w:p>
        <w:p w14:paraId="0702279C" w14:textId="72B3ACAC" w:rsidR="00392138" w:rsidRDefault="00392138">
          <w:pPr>
            <w:pStyle w:val="TOC2"/>
            <w:rPr>
              <w:rFonts w:cstheme="minorBidi"/>
              <w:b w:val="0"/>
              <w:bCs w:val="0"/>
              <w:noProof/>
              <w:color w:val="auto"/>
              <w:kern w:val="2"/>
              <w:szCs w:val="24"/>
              <w14:ligatures w14:val="standardContextual"/>
            </w:rPr>
          </w:pPr>
          <w:hyperlink w:anchor="_Toc212708232" w:history="1">
            <w:r w:rsidRPr="000C79B1">
              <w:rPr>
                <w:rStyle w:val="Hyperlink"/>
                <w:noProof/>
              </w:rPr>
              <w:t>Implementation Plan and Timeline</w:t>
            </w:r>
            <w:r>
              <w:rPr>
                <w:noProof/>
                <w:webHidden/>
              </w:rPr>
              <w:tab/>
            </w:r>
            <w:r>
              <w:rPr>
                <w:noProof/>
                <w:webHidden/>
              </w:rPr>
              <w:fldChar w:fldCharType="begin"/>
            </w:r>
            <w:r>
              <w:rPr>
                <w:noProof/>
                <w:webHidden/>
              </w:rPr>
              <w:instrText xml:space="preserve"> PAGEREF _Toc212708232 \h </w:instrText>
            </w:r>
            <w:r>
              <w:rPr>
                <w:noProof/>
                <w:webHidden/>
              </w:rPr>
            </w:r>
            <w:r>
              <w:rPr>
                <w:noProof/>
                <w:webHidden/>
              </w:rPr>
              <w:fldChar w:fldCharType="separate"/>
            </w:r>
            <w:r>
              <w:rPr>
                <w:noProof/>
                <w:webHidden/>
              </w:rPr>
              <w:t>16</w:t>
            </w:r>
            <w:r>
              <w:rPr>
                <w:noProof/>
                <w:webHidden/>
              </w:rPr>
              <w:fldChar w:fldCharType="end"/>
            </w:r>
          </w:hyperlink>
        </w:p>
        <w:p w14:paraId="2E8C805F" w14:textId="78B64956" w:rsidR="00F41DDE" w:rsidRPr="00140AFE" w:rsidRDefault="009A6FDF" w:rsidP="00140AFE">
          <w:pPr>
            <w:rPr>
              <w:b/>
              <w:noProof/>
            </w:rPr>
          </w:pPr>
          <w:r>
            <w:rPr>
              <w:b/>
              <w:bCs/>
              <w:noProof/>
            </w:rPr>
            <w:fldChar w:fldCharType="end"/>
          </w:r>
        </w:p>
      </w:sdtContent>
    </w:sdt>
    <w:p w14:paraId="4EEAEBD4" w14:textId="2565FE62" w:rsidR="00155F68" w:rsidRDefault="00155F68">
      <w:pPr>
        <w:spacing w:after="0" w:line="240" w:lineRule="auto"/>
        <w:rPr>
          <w:rFonts w:ascii="Georgia" w:hAnsi="Georgia"/>
          <w:bCs/>
          <w:sz w:val="48"/>
          <w:szCs w:val="48"/>
        </w:rPr>
      </w:pPr>
      <w:bookmarkStart w:id="0" w:name="_Toc118300991"/>
      <w:bookmarkStart w:id="1" w:name="_Toc118367079"/>
      <w:r>
        <w:br w:type="page"/>
      </w:r>
    </w:p>
    <w:p w14:paraId="3FD7CE70" w14:textId="1E6CCC6B" w:rsidR="00F23455" w:rsidRPr="0044159C" w:rsidRDefault="00F30B1F" w:rsidP="0044159C">
      <w:pPr>
        <w:pStyle w:val="Heading1"/>
      </w:pPr>
      <w:bookmarkStart w:id="2" w:name="_Toc212708209"/>
      <w:r>
        <w:lastRenderedPageBreak/>
        <w:t>Introduction</w:t>
      </w:r>
      <w:bookmarkEnd w:id="2"/>
    </w:p>
    <w:p w14:paraId="1C7F8C3D" w14:textId="50CC3D11" w:rsidR="001733D8" w:rsidRDefault="001733D8" w:rsidP="001733D8">
      <w:r w:rsidRPr="001733D8">
        <w:t xml:space="preserve">The Middlesex County Restoration Center Commission (Commission), established under Chapter 69 of the Acts of 2018, </w:t>
      </w:r>
      <w:r w:rsidRPr="001733D8">
        <w:rPr>
          <w:i/>
          <w:iCs/>
        </w:rPr>
        <w:t xml:space="preserve">An Act </w:t>
      </w:r>
      <w:r w:rsidR="000A115C">
        <w:rPr>
          <w:i/>
          <w:iCs/>
        </w:rPr>
        <w:t>R</w:t>
      </w:r>
      <w:r w:rsidRPr="001733D8">
        <w:rPr>
          <w:i/>
          <w:iCs/>
        </w:rPr>
        <w:t xml:space="preserve">elative to </w:t>
      </w:r>
      <w:r w:rsidR="000A115C">
        <w:rPr>
          <w:i/>
          <w:iCs/>
        </w:rPr>
        <w:t>C</w:t>
      </w:r>
      <w:r w:rsidRPr="001733D8">
        <w:rPr>
          <w:i/>
          <w:iCs/>
        </w:rPr>
        <w:t xml:space="preserve">riminal </w:t>
      </w:r>
      <w:r w:rsidR="000A115C">
        <w:rPr>
          <w:i/>
          <w:iCs/>
        </w:rPr>
        <w:t>J</w:t>
      </w:r>
      <w:r w:rsidRPr="001733D8">
        <w:rPr>
          <w:i/>
          <w:iCs/>
        </w:rPr>
        <w:t xml:space="preserve">ustice </w:t>
      </w:r>
      <w:r w:rsidR="000A115C">
        <w:rPr>
          <w:i/>
          <w:iCs/>
        </w:rPr>
        <w:t>R</w:t>
      </w:r>
      <w:r w:rsidRPr="001733D8">
        <w:rPr>
          <w:i/>
          <w:iCs/>
        </w:rPr>
        <w:t>eform</w:t>
      </w:r>
      <w:r w:rsidR="00D84D3E">
        <w:t xml:space="preserve"> </w:t>
      </w:r>
      <w:r w:rsidR="00B722BD">
        <w:t>(</w:t>
      </w:r>
      <w:r w:rsidR="00D84D3E">
        <w:t>Act)</w:t>
      </w:r>
      <w:r w:rsidRPr="001733D8">
        <w:t xml:space="preserve">, </w:t>
      </w:r>
      <w:r w:rsidR="00014640">
        <w:t xml:space="preserve">as amended by </w:t>
      </w:r>
      <w:r w:rsidR="00D84D3E">
        <w:t xml:space="preserve">Section 142 of </w:t>
      </w:r>
      <w:r w:rsidRPr="001733D8">
        <w:t xml:space="preserve">Chapter 126 of the Acts of 2022, </w:t>
      </w:r>
      <w:r w:rsidRPr="001733D8">
        <w:rPr>
          <w:i/>
          <w:iCs/>
        </w:rPr>
        <w:t>An Act Making Appropriations for the Fiscal Year 2023</w:t>
      </w:r>
      <w:r w:rsidRPr="001733D8">
        <w:t xml:space="preserve">, hereby submits its Year </w:t>
      </w:r>
      <w:r w:rsidR="00355F21">
        <w:t>S</w:t>
      </w:r>
      <w:r w:rsidR="002C1A55">
        <w:t>even</w:t>
      </w:r>
      <w:r w:rsidRPr="001733D8">
        <w:t xml:space="preserve"> </w:t>
      </w:r>
      <w:r w:rsidR="00585A0A">
        <w:t>(</w:t>
      </w:r>
      <w:r w:rsidR="000F7BEB">
        <w:t>Nov</w:t>
      </w:r>
      <w:r w:rsidR="00E62028">
        <w:t>ember</w:t>
      </w:r>
      <w:r w:rsidR="000F7BEB">
        <w:t xml:space="preserve"> </w:t>
      </w:r>
      <w:r w:rsidR="00585A0A">
        <w:t>202</w:t>
      </w:r>
      <w:r w:rsidR="002C1A55">
        <w:t>4</w:t>
      </w:r>
      <w:r w:rsidR="001213BE">
        <w:t>-</w:t>
      </w:r>
      <w:r w:rsidR="000F7BEB">
        <w:t>Oct</w:t>
      </w:r>
      <w:r w:rsidR="00E62028">
        <w:t>ober</w:t>
      </w:r>
      <w:r w:rsidR="000F7BEB">
        <w:t xml:space="preserve"> </w:t>
      </w:r>
      <w:r w:rsidR="00585A0A">
        <w:t>202</w:t>
      </w:r>
      <w:r w:rsidR="002C1A55">
        <w:t>5</w:t>
      </w:r>
      <w:r w:rsidR="00585A0A">
        <w:t xml:space="preserve">) </w:t>
      </w:r>
      <w:r w:rsidR="000F7BEB">
        <w:t>f</w:t>
      </w:r>
      <w:r w:rsidRPr="001733D8">
        <w:t xml:space="preserve">indings and </w:t>
      </w:r>
      <w:r w:rsidR="000F7BEB">
        <w:t>r</w:t>
      </w:r>
      <w:r w:rsidRPr="001733D8">
        <w:t xml:space="preserve">ecommendations to the General Court as required by the Act. The Commission </w:t>
      </w:r>
      <w:r w:rsidR="00E62028">
        <w:t xml:space="preserve">has </w:t>
      </w:r>
      <w:r w:rsidRPr="001733D8">
        <w:t xml:space="preserve">worked since its </w:t>
      </w:r>
      <w:proofErr w:type="gramStart"/>
      <w:r w:rsidRPr="001733D8">
        <w:t>inception</w:t>
      </w:r>
      <w:proofErr w:type="gramEnd"/>
      <w:r w:rsidRPr="001733D8">
        <w:t xml:space="preserve"> to:</w:t>
      </w:r>
    </w:p>
    <w:p w14:paraId="6BC8BF08" w14:textId="65D08430" w:rsidR="000C08E1" w:rsidRPr="004C546F" w:rsidRDefault="000C08E1" w:rsidP="006A09BF">
      <w:pPr>
        <w:pStyle w:val="ListBullet"/>
      </w:pPr>
      <w:bookmarkStart w:id="3" w:name="_Hlk100645065"/>
      <w:r w:rsidRPr="004C546F">
        <w:t>Investigate the gaps and needs in behavioral health and diversionary services in Middlesex County that could prevent arrest and unnecessary emergency department (ED) utilization among individuals with behavioral health conditions</w:t>
      </w:r>
      <w:r w:rsidR="002C4C01" w:rsidRPr="004C546F">
        <w:t>.</w:t>
      </w:r>
      <w:r w:rsidRPr="004C546F">
        <w:t xml:space="preserve"> </w:t>
      </w:r>
    </w:p>
    <w:p w14:paraId="5E47A621" w14:textId="2E2E254C" w:rsidR="000C08E1" w:rsidRPr="004C546F" w:rsidRDefault="000C08E1" w:rsidP="006A09BF">
      <w:pPr>
        <w:pStyle w:val="ListBullet"/>
      </w:pPr>
      <w:r w:rsidRPr="004C546F">
        <w:t>Develop a service model for a Restoration Center pilot program in Middlesex County</w:t>
      </w:r>
      <w:r w:rsidR="003C6A48" w:rsidRPr="004C546F">
        <w:t xml:space="preserve"> a</w:t>
      </w:r>
      <w:r w:rsidR="00923F39" w:rsidRPr="004C546F">
        <w:t>nd i</w:t>
      </w:r>
      <w:r w:rsidRPr="004C546F">
        <w:t xml:space="preserve">mplement </w:t>
      </w:r>
      <w:r w:rsidR="00923F39" w:rsidRPr="004C546F">
        <w:t>the</w:t>
      </w:r>
      <w:r w:rsidRPr="004C546F">
        <w:t xml:space="preserve"> program</w:t>
      </w:r>
      <w:r w:rsidR="004B185D" w:rsidRPr="004C546F">
        <w:t>.</w:t>
      </w:r>
      <w:r w:rsidRPr="004C546F">
        <w:t xml:space="preserve"> </w:t>
      </w:r>
    </w:p>
    <w:bookmarkEnd w:id="3"/>
    <w:p w14:paraId="7DBD2357" w14:textId="1BF71266" w:rsidR="000C08E1" w:rsidRPr="000C08E1" w:rsidRDefault="000C08E1" w:rsidP="000C08E1">
      <w:r w:rsidRPr="000C08E1">
        <w:t xml:space="preserve">The Act tasked the Commission with planning and implementing </w:t>
      </w:r>
      <w:r w:rsidR="00E62028">
        <w:t>"</w:t>
      </w:r>
      <w:r w:rsidRPr="000C08E1">
        <w:t>a county restoration center and program to divert persons suffering from mental illness or substance disorder who interact with law enforcement or the court system during a pre-arrest investigation of the pre-adjudication process from lock-up facilities and hospital emergency departments to appropriate treatment.</w:t>
      </w:r>
      <w:r w:rsidR="00E62028">
        <w:t>"</w:t>
      </w:r>
      <w:r w:rsidRPr="000C08E1">
        <w:rPr>
          <w:vertAlign w:val="superscript"/>
        </w:rPr>
        <w:footnoteReference w:id="2"/>
      </w:r>
      <w:r w:rsidRPr="000C08E1">
        <w:t xml:space="preserve"> This report summarizes the activities the Commission completed in Year </w:t>
      </w:r>
      <w:r w:rsidR="002B4785">
        <w:t>S</w:t>
      </w:r>
      <w:r w:rsidR="00B45B66">
        <w:t>even</w:t>
      </w:r>
      <w:r w:rsidRPr="000C08E1">
        <w:t xml:space="preserve"> and includes </w:t>
      </w:r>
      <w:r w:rsidR="00000FD1">
        <w:t xml:space="preserve">an overview of efforts to launch the </w:t>
      </w:r>
      <w:r w:rsidR="006E6710">
        <w:t xml:space="preserve">Restoration </w:t>
      </w:r>
      <w:r w:rsidR="00000FD1">
        <w:t>Center</w:t>
      </w:r>
      <w:r w:rsidR="006E6710">
        <w:t xml:space="preserve"> (Center)</w:t>
      </w:r>
      <w:r w:rsidRPr="000C08E1">
        <w:t>.</w:t>
      </w:r>
    </w:p>
    <w:p w14:paraId="5C01BB43" w14:textId="3D8F3A8B" w:rsidR="000C08E1" w:rsidRDefault="000C08E1" w:rsidP="000C08E1">
      <w:proofErr w:type="spellStart"/>
      <w:r w:rsidRPr="000C08E1">
        <w:t>ForHealth</w:t>
      </w:r>
      <w:proofErr w:type="spellEnd"/>
      <w:r w:rsidRPr="000C08E1">
        <w:t xml:space="preserve"> Consulting</w:t>
      </w:r>
      <w:r w:rsidR="00A956CD" w:rsidRPr="004F6AA8">
        <w:rPr>
          <w:rFonts w:ascii="Times New Roman" w:hAnsi="Times New Roman" w:cs="Times New Roman"/>
          <w:vertAlign w:val="superscript"/>
        </w:rPr>
        <w:t>®</w:t>
      </w:r>
      <w:r w:rsidRPr="000C08E1">
        <w:t xml:space="preserve">, the healthcare consulting and operations division of UMass Chan Medical School (UMass Chan), compiled this report on behalf of the Middlesex County Restoration Center Commission. </w:t>
      </w:r>
    </w:p>
    <w:p w14:paraId="4CC881F6" w14:textId="77777777" w:rsidR="00C34FBF" w:rsidRPr="00C34FBF" w:rsidRDefault="00C34FBF" w:rsidP="00C34FBF">
      <w:r w:rsidRPr="00C34FBF">
        <w:t>Commission members included:</w:t>
      </w:r>
    </w:p>
    <w:p w14:paraId="432E8F7C" w14:textId="50B7ABAB" w:rsidR="00C34FBF" w:rsidRPr="004C546F" w:rsidRDefault="000C78CC" w:rsidP="004F6AA8">
      <w:pPr>
        <w:pStyle w:val="ListBullet"/>
      </w:pPr>
      <w:r w:rsidRPr="004C546F">
        <w:t xml:space="preserve">Middlesex </w:t>
      </w:r>
      <w:r w:rsidR="00C34FBF" w:rsidRPr="004C546F">
        <w:t>Sheriff Peter J. Koutoujian, co-chair</w:t>
      </w:r>
    </w:p>
    <w:p w14:paraId="6C436F12" w14:textId="065F53B9" w:rsidR="00C34FBF" w:rsidRPr="004C546F" w:rsidRDefault="00C34FBF" w:rsidP="004F6AA8">
      <w:pPr>
        <w:pStyle w:val="ListBullet"/>
      </w:pPr>
      <w:r w:rsidRPr="004C546F">
        <w:t xml:space="preserve">Dr. Danna Mauch, </w:t>
      </w:r>
      <w:r w:rsidR="005E1417" w:rsidRPr="004C546F">
        <w:t>p</w:t>
      </w:r>
      <w:r w:rsidRPr="004C546F">
        <w:t>resident and CEO, Massachusetts Association for Mental Health, co-chair</w:t>
      </w:r>
    </w:p>
    <w:p w14:paraId="7208FC5F" w14:textId="77777777" w:rsidR="00C34FBF" w:rsidRPr="004C546F" w:rsidRDefault="00C34FBF" w:rsidP="004F6AA8">
      <w:pPr>
        <w:pStyle w:val="ListBullet"/>
      </w:pPr>
      <w:r w:rsidRPr="004C546F">
        <w:t>Senator Cindy Friedman, 4</w:t>
      </w:r>
      <w:r w:rsidRPr="004F6AA8">
        <w:t>th</w:t>
      </w:r>
      <w:r w:rsidRPr="004C546F">
        <w:t xml:space="preserve"> Middlesex District</w:t>
      </w:r>
    </w:p>
    <w:p w14:paraId="5DC6CC02" w14:textId="77777777" w:rsidR="00C34FBF" w:rsidRPr="004C546F" w:rsidRDefault="00C34FBF" w:rsidP="004F6AA8">
      <w:pPr>
        <w:pStyle w:val="ListBullet"/>
      </w:pPr>
      <w:r w:rsidRPr="004C546F">
        <w:t>Representative Kenneth Gordon, Middlesex 21</w:t>
      </w:r>
      <w:r w:rsidRPr="004F6AA8">
        <w:t>st</w:t>
      </w:r>
      <w:r w:rsidRPr="004C546F">
        <w:t xml:space="preserve"> District</w:t>
      </w:r>
    </w:p>
    <w:p w14:paraId="2E8D608A" w14:textId="658230F4" w:rsidR="00C34FBF" w:rsidRPr="004C546F" w:rsidRDefault="00C34FBF" w:rsidP="004F6AA8">
      <w:pPr>
        <w:pStyle w:val="ListBullet"/>
      </w:pPr>
      <w:r w:rsidRPr="004C546F">
        <w:t xml:space="preserve">Lydia Conley, </w:t>
      </w:r>
      <w:r w:rsidR="005E1417" w:rsidRPr="004C546F">
        <w:t>p</w:t>
      </w:r>
      <w:r w:rsidRPr="004C546F">
        <w:t>resident</w:t>
      </w:r>
      <w:r w:rsidR="005E1417" w:rsidRPr="004C546F">
        <w:t xml:space="preserve"> and</w:t>
      </w:r>
      <w:r w:rsidR="00946F5E" w:rsidRPr="004C546F">
        <w:t xml:space="preserve"> </w:t>
      </w:r>
      <w:r w:rsidRPr="004C546F">
        <w:t>CEO, Association for Behavioral Healthcare</w:t>
      </w:r>
    </w:p>
    <w:p w14:paraId="00BD529F" w14:textId="2AE826C8" w:rsidR="00C34FBF" w:rsidRPr="004C546F" w:rsidRDefault="00C34FBF" w:rsidP="004F6AA8">
      <w:pPr>
        <w:pStyle w:val="ListBullet"/>
      </w:pPr>
      <w:r w:rsidRPr="004C546F">
        <w:t xml:space="preserve">Scott Taberner, </w:t>
      </w:r>
      <w:r w:rsidR="005E1417" w:rsidRPr="004C546F">
        <w:t>s</w:t>
      </w:r>
      <w:r w:rsidRPr="004C546F">
        <w:t xml:space="preserve">pecial </w:t>
      </w:r>
      <w:r w:rsidR="005E1417" w:rsidRPr="004C546F">
        <w:t>a</w:t>
      </w:r>
      <w:r w:rsidRPr="004C546F">
        <w:t>dvis</w:t>
      </w:r>
      <w:r w:rsidR="005E1417" w:rsidRPr="004C546F">
        <w:t>o</w:t>
      </w:r>
      <w:r w:rsidRPr="004C546F">
        <w:t>r, Executive Office for Health and Human Services</w:t>
      </w:r>
      <w:r w:rsidR="009C2300" w:rsidRPr="004C546F">
        <w:t xml:space="preserve"> </w:t>
      </w:r>
      <w:r w:rsidR="009C2300" w:rsidRPr="003F47DA">
        <w:t>(through March 2025)</w:t>
      </w:r>
    </w:p>
    <w:p w14:paraId="7A1751FC" w14:textId="366F7FD6" w:rsidR="00C34FBF" w:rsidRPr="004C546F" w:rsidRDefault="00C34FBF" w:rsidP="004F6AA8">
      <w:pPr>
        <w:pStyle w:val="ListBullet"/>
      </w:pPr>
      <w:r w:rsidRPr="004C546F">
        <w:t xml:space="preserve">Nancy Connolly, </w:t>
      </w:r>
      <w:r w:rsidR="005E1417" w:rsidRPr="004C546F">
        <w:t>a</w:t>
      </w:r>
      <w:r w:rsidRPr="004C546F">
        <w:t xml:space="preserve">ssistant </w:t>
      </w:r>
      <w:r w:rsidR="005E1417" w:rsidRPr="004C546F">
        <w:t>c</w:t>
      </w:r>
      <w:r w:rsidRPr="004C546F">
        <w:t xml:space="preserve">ommissioner for </w:t>
      </w:r>
      <w:r w:rsidR="005E1417" w:rsidRPr="004C546F">
        <w:t>f</w:t>
      </w:r>
      <w:r w:rsidRPr="004C546F">
        <w:t xml:space="preserve">orensic </w:t>
      </w:r>
      <w:r w:rsidR="005E1417" w:rsidRPr="004C546F">
        <w:t>s</w:t>
      </w:r>
      <w:r w:rsidRPr="004C546F">
        <w:t>ervices, Department of Mental Health</w:t>
      </w:r>
      <w:r w:rsidR="002E70A0" w:rsidRPr="004C546F">
        <w:t xml:space="preserve"> </w:t>
      </w:r>
      <w:r w:rsidR="002E70A0" w:rsidRPr="003F47DA">
        <w:t>(through June 2025)</w:t>
      </w:r>
    </w:p>
    <w:p w14:paraId="6BB1218A" w14:textId="3802A425" w:rsidR="00C34FBF" w:rsidRPr="004C546F" w:rsidRDefault="00C34FBF" w:rsidP="004F6AA8">
      <w:pPr>
        <w:pStyle w:val="ListBullet"/>
      </w:pPr>
      <w:r w:rsidRPr="004C546F">
        <w:t xml:space="preserve">Deirdre Calvert, </w:t>
      </w:r>
      <w:r w:rsidR="005E1417" w:rsidRPr="004C546F">
        <w:t>d</w:t>
      </w:r>
      <w:r w:rsidRPr="004C546F">
        <w:t>irector, Bureau of Substance Addiction Services</w:t>
      </w:r>
    </w:p>
    <w:p w14:paraId="05608D38" w14:textId="0C622D0D" w:rsidR="00C34FBF" w:rsidRPr="004C546F" w:rsidRDefault="00C34FBF" w:rsidP="004F6AA8">
      <w:pPr>
        <w:pStyle w:val="ListBullet"/>
      </w:pPr>
      <w:r w:rsidRPr="004C546F">
        <w:t xml:space="preserve">Eliza Williamson, </w:t>
      </w:r>
      <w:r w:rsidR="005E1417" w:rsidRPr="004C546F">
        <w:t>d</w:t>
      </w:r>
      <w:r w:rsidRPr="004C546F">
        <w:t xml:space="preserve">irector of </w:t>
      </w:r>
      <w:r w:rsidR="005E1417" w:rsidRPr="004C546F">
        <w:t>c</w:t>
      </w:r>
      <w:r w:rsidRPr="004C546F">
        <w:t xml:space="preserve">ommunity </w:t>
      </w:r>
      <w:r w:rsidR="005E1417" w:rsidRPr="004C546F">
        <w:t>e</w:t>
      </w:r>
      <w:r w:rsidRPr="004C546F">
        <w:t xml:space="preserve">ducation and </w:t>
      </w:r>
      <w:r w:rsidR="005E1417" w:rsidRPr="004C546F">
        <w:t>t</w:t>
      </w:r>
      <w:r w:rsidRPr="004C546F">
        <w:t>raining, National Alliance on Mental Illness of Massachusetts</w:t>
      </w:r>
    </w:p>
    <w:p w14:paraId="641647FA" w14:textId="3016025F" w:rsidR="00C34FBF" w:rsidRPr="004C546F" w:rsidRDefault="00C34FBF" w:rsidP="004F6AA8">
      <w:pPr>
        <w:pStyle w:val="ListBullet"/>
      </w:pPr>
      <w:r w:rsidRPr="004C546F">
        <w:lastRenderedPageBreak/>
        <w:t>Chief Justice Paula Carey, Massachusetts Trial Court</w:t>
      </w:r>
      <w:r w:rsidR="00D56A91" w:rsidRPr="004C546F">
        <w:t xml:space="preserve"> (Ret.)</w:t>
      </w:r>
    </w:p>
    <w:p w14:paraId="2F5E18D4" w14:textId="577E079D" w:rsidR="006427A7" w:rsidRPr="004C546F" w:rsidRDefault="006427A7" w:rsidP="004F6AA8">
      <w:pPr>
        <w:pStyle w:val="ListBullet"/>
      </w:pPr>
      <w:r w:rsidRPr="004C546F">
        <w:t xml:space="preserve">Chief Roy Frost, Billerica Police Department </w:t>
      </w:r>
    </w:p>
    <w:p w14:paraId="6B6F5FA1" w14:textId="6DB7190E" w:rsidR="00470D73" w:rsidRPr="004C546F" w:rsidRDefault="00C34FBF" w:rsidP="004F6AA8">
      <w:pPr>
        <w:pStyle w:val="ListBullet"/>
      </w:pPr>
      <w:r w:rsidRPr="004C546F">
        <w:t xml:space="preserve">Audrey Shelto, </w:t>
      </w:r>
      <w:r w:rsidR="005E1417" w:rsidRPr="004C546F">
        <w:t>p</w:t>
      </w:r>
      <w:r w:rsidRPr="004C546F">
        <w:t xml:space="preserve">resident and </w:t>
      </w:r>
      <w:r w:rsidR="005E1417" w:rsidRPr="004C546F">
        <w:t>CEO</w:t>
      </w:r>
      <w:r w:rsidRPr="004C546F">
        <w:t>, Blue Cross Blue Shield of Massachusetts Foundation</w:t>
      </w:r>
    </w:p>
    <w:p w14:paraId="73316C7B" w14:textId="3CA9F7E0" w:rsidR="002E70A0" w:rsidRPr="004C546F" w:rsidRDefault="0052178B" w:rsidP="004F6AA8">
      <w:pPr>
        <w:pStyle w:val="ListBullet"/>
      </w:pPr>
      <w:r>
        <w:t xml:space="preserve">Dr. </w:t>
      </w:r>
      <w:r w:rsidR="002E70A0" w:rsidRPr="004C546F">
        <w:t>Lee Robinson</w:t>
      </w:r>
      <w:r w:rsidR="00B37E71" w:rsidRPr="004C546F">
        <w:t xml:space="preserve">, </w:t>
      </w:r>
      <w:r w:rsidR="006D09EC" w:rsidRPr="004C546F">
        <w:t>a</w:t>
      </w:r>
      <w:r w:rsidR="00B37E71" w:rsidRPr="004C546F">
        <w:t xml:space="preserve">ssociate </w:t>
      </w:r>
      <w:r w:rsidR="006D09EC" w:rsidRPr="004C546F">
        <w:t>c</w:t>
      </w:r>
      <w:r w:rsidR="00B37E71" w:rsidRPr="004C546F">
        <w:t xml:space="preserve">hief for Behavioral Health, MassHealth Office of Accountable Care &amp; Behavioral Health </w:t>
      </w:r>
      <w:r w:rsidR="00B37E71" w:rsidRPr="003F47DA">
        <w:t>(starting</w:t>
      </w:r>
      <w:r w:rsidR="009C2300" w:rsidRPr="003F47DA">
        <w:t xml:space="preserve"> April 2025</w:t>
      </w:r>
      <w:r w:rsidR="00B37E71" w:rsidRPr="003F47DA">
        <w:t>)</w:t>
      </w:r>
    </w:p>
    <w:p w14:paraId="3F163E8A" w14:textId="2D1F4E04" w:rsidR="002E70A0" w:rsidRPr="004C546F" w:rsidRDefault="002E70A0" w:rsidP="004F6AA8">
      <w:pPr>
        <w:pStyle w:val="ListBullet"/>
      </w:pPr>
      <w:r w:rsidRPr="004C546F">
        <w:t xml:space="preserve">Matthew Broderick, </w:t>
      </w:r>
      <w:r w:rsidR="000B4A98" w:rsidRPr="004C546F">
        <w:t>m</w:t>
      </w:r>
      <w:r w:rsidR="00B37E71" w:rsidRPr="004C546F">
        <w:t xml:space="preserve">anager of Forensic Operations &amp; Policy, Department of Mental Health </w:t>
      </w:r>
      <w:r w:rsidR="00B37E71" w:rsidRPr="003F47DA">
        <w:t xml:space="preserve">(starting </w:t>
      </w:r>
      <w:r w:rsidR="009C2300" w:rsidRPr="003F47DA">
        <w:t>July</w:t>
      </w:r>
      <w:r w:rsidR="00B37E71" w:rsidRPr="003F47DA">
        <w:t xml:space="preserve"> 2025)</w:t>
      </w:r>
    </w:p>
    <w:p w14:paraId="5FC10915" w14:textId="39CD2BF5" w:rsidR="00C34FBF" w:rsidRPr="000C08E1" w:rsidRDefault="00C537CF">
      <w:pPr>
        <w:spacing w:after="0" w:line="240" w:lineRule="auto"/>
      </w:pPr>
      <w:r>
        <w:rPr>
          <w:bCs/>
        </w:rPr>
        <w:br w:type="page"/>
      </w:r>
    </w:p>
    <w:p w14:paraId="2413F22E" w14:textId="0B9419E2" w:rsidR="00C20F1A" w:rsidRPr="00C20F1A" w:rsidRDefault="00AD48FF" w:rsidP="0044159C">
      <w:pPr>
        <w:pStyle w:val="Heading1"/>
      </w:pPr>
      <w:bookmarkStart w:id="4" w:name="_Toc212708210"/>
      <w:bookmarkEnd w:id="0"/>
      <w:bookmarkEnd w:id="1"/>
      <w:r>
        <w:lastRenderedPageBreak/>
        <w:t>Report Overview</w:t>
      </w:r>
      <w:bookmarkEnd w:id="4"/>
    </w:p>
    <w:p w14:paraId="197AE149" w14:textId="4F65688A" w:rsidR="00D10BB2" w:rsidRPr="00D10BB2" w:rsidRDefault="00D10BB2" w:rsidP="00D10BB2">
      <w:r w:rsidRPr="00D10BB2">
        <w:t xml:space="preserve">First, this report describes activities the Commission completed in Year </w:t>
      </w:r>
      <w:r w:rsidR="00084262">
        <w:t>S</w:t>
      </w:r>
      <w:r w:rsidR="004B4EBF">
        <w:t>even</w:t>
      </w:r>
      <w:r w:rsidRPr="00D10BB2">
        <w:t>, which include the following:</w:t>
      </w:r>
    </w:p>
    <w:p w14:paraId="1A216378" w14:textId="6DB3DE6A" w:rsidR="00D10BB2" w:rsidRDefault="00D10BB2" w:rsidP="003F47DA">
      <w:pPr>
        <w:pStyle w:val="ListBullet"/>
      </w:pPr>
      <w:r w:rsidRPr="00D10BB2">
        <w:t xml:space="preserve">Summary of Commission meetings held in Year </w:t>
      </w:r>
      <w:r w:rsidR="00084262">
        <w:t>S</w:t>
      </w:r>
      <w:r w:rsidR="004B4EBF">
        <w:t>even</w:t>
      </w:r>
    </w:p>
    <w:p w14:paraId="6A64154E" w14:textId="06C83E88" w:rsidR="006749CF" w:rsidRDefault="0081564A" w:rsidP="003F47DA">
      <w:pPr>
        <w:pStyle w:val="ListBullet"/>
      </w:pPr>
      <w:r>
        <w:t>D</w:t>
      </w:r>
      <w:r w:rsidR="006749CF">
        <w:t xml:space="preserve">escription of the </w:t>
      </w:r>
      <w:r w:rsidR="00084262">
        <w:t>work completed to launch and start services at the Restoration Center</w:t>
      </w:r>
    </w:p>
    <w:p w14:paraId="633D2240" w14:textId="38E91540" w:rsidR="002A00BA" w:rsidRDefault="002A00BA" w:rsidP="002A00BA">
      <w:r>
        <w:t>Next, this report describes the work completed by:</w:t>
      </w:r>
    </w:p>
    <w:p w14:paraId="2EFAC95A" w14:textId="37467ACB" w:rsidR="00084262" w:rsidRDefault="00D40D7F" w:rsidP="003F47DA">
      <w:pPr>
        <w:pStyle w:val="ListBullet"/>
      </w:pPr>
      <w:proofErr w:type="spellStart"/>
      <w:r>
        <w:t>Vinfen</w:t>
      </w:r>
      <w:proofErr w:type="spellEnd"/>
      <w:r>
        <w:t xml:space="preserve">, the </w:t>
      </w:r>
      <w:r w:rsidR="00E95F3D">
        <w:t>vendor selected</w:t>
      </w:r>
      <w:r w:rsidR="00495DB1">
        <w:t xml:space="preserve"> </w:t>
      </w:r>
      <w:r w:rsidR="00084262">
        <w:t>to operate the Restoration Center</w:t>
      </w:r>
    </w:p>
    <w:p w14:paraId="1F0CBE22" w14:textId="7E178242" w:rsidR="00D40D7F" w:rsidRDefault="00D40D7F" w:rsidP="003F47DA">
      <w:pPr>
        <w:pStyle w:val="ListBullet"/>
      </w:pPr>
      <w:proofErr w:type="spellStart"/>
      <w:r>
        <w:t>ForHealth</w:t>
      </w:r>
      <w:proofErr w:type="spellEnd"/>
      <w:r>
        <w:t xml:space="preserve"> Consulting</w:t>
      </w:r>
      <w:r w:rsidR="00632187">
        <w:t>, the organization that provides implementation assistance an</w:t>
      </w:r>
      <w:r w:rsidR="00E0330E">
        <w:t>d conducts the evaluation of the pilot program</w:t>
      </w:r>
    </w:p>
    <w:p w14:paraId="2E4E90AD" w14:textId="77777777" w:rsidR="00D10BB2" w:rsidRPr="00D10BB2" w:rsidRDefault="00D10BB2" w:rsidP="00D10BB2">
      <w:r w:rsidRPr="00D10BB2">
        <w:t xml:space="preserve">Finally, this report outlines </w:t>
      </w:r>
      <w:r w:rsidRPr="00E57FFB">
        <w:t>findings and recommendations</w:t>
      </w:r>
      <w:r w:rsidRPr="00D10BB2">
        <w:t>, which include:</w:t>
      </w:r>
    </w:p>
    <w:p w14:paraId="48B1D4F8" w14:textId="2BE18D97" w:rsidR="002C58F4" w:rsidRPr="004C546F" w:rsidRDefault="004123DC" w:rsidP="003F47DA">
      <w:pPr>
        <w:pStyle w:val="ListBullet"/>
      </w:pPr>
      <w:r w:rsidRPr="004C546F">
        <w:t>Pathways to</w:t>
      </w:r>
      <w:r w:rsidR="00C40362" w:rsidRPr="004C546F">
        <w:t xml:space="preserve"> fund and sustain</w:t>
      </w:r>
      <w:r w:rsidRPr="004C546F">
        <w:t xml:space="preserve"> components of the Restoration Center </w:t>
      </w:r>
    </w:p>
    <w:p w14:paraId="171118DD" w14:textId="270D6A40" w:rsidR="00D10BB2" w:rsidRPr="004C546F" w:rsidRDefault="0081564A" w:rsidP="003F47DA">
      <w:pPr>
        <w:pStyle w:val="ListBullet"/>
      </w:pPr>
      <w:r w:rsidRPr="004C546F">
        <w:t>I</w:t>
      </w:r>
      <w:r w:rsidR="00D10BB2" w:rsidRPr="004C546F">
        <w:t xml:space="preserve">mplementation plan and timeline for the Restoration Center pilot program </w:t>
      </w:r>
    </w:p>
    <w:p w14:paraId="1E1820B6" w14:textId="510BD05D" w:rsidR="00EB0514" w:rsidRDefault="00CA2409">
      <w:pPr>
        <w:spacing w:after="0" w:line="240" w:lineRule="auto"/>
      </w:pPr>
      <w:r>
        <w:rPr>
          <w:bCs/>
        </w:rPr>
        <w:br w:type="page"/>
      </w:r>
    </w:p>
    <w:p w14:paraId="0AE78E2A" w14:textId="510BD05D" w:rsidR="00D515FE" w:rsidRDefault="00F10767" w:rsidP="00D515FE">
      <w:pPr>
        <w:pStyle w:val="Heading1"/>
      </w:pPr>
      <w:bookmarkStart w:id="5" w:name="_Toc212708211"/>
      <w:r>
        <w:lastRenderedPageBreak/>
        <w:t>Commission Processes</w:t>
      </w:r>
      <w:bookmarkEnd w:id="5"/>
    </w:p>
    <w:p w14:paraId="37823CA4" w14:textId="426F5412" w:rsidR="00342F3E" w:rsidRDefault="00BE39C3" w:rsidP="00BE39C3">
      <w:r>
        <w:t>This section describes the Commission</w:t>
      </w:r>
      <w:r w:rsidR="463ABC9B">
        <w:t>’s</w:t>
      </w:r>
      <w:r>
        <w:t xml:space="preserve"> processes to </w:t>
      </w:r>
      <w:r w:rsidR="002333B5">
        <w:t>support the launch of the Restoration Center</w:t>
      </w:r>
      <w:r>
        <w:t xml:space="preserve">. </w:t>
      </w:r>
    </w:p>
    <w:p w14:paraId="669A9650" w14:textId="15534B73" w:rsidR="00EB0514" w:rsidRDefault="00342F3E" w:rsidP="003C6CFB">
      <w:pPr>
        <w:pStyle w:val="Heading2"/>
      </w:pPr>
      <w:bookmarkStart w:id="6" w:name="_Toc212708212"/>
      <w:r>
        <w:t>Commission Meetings</w:t>
      </w:r>
      <w:bookmarkEnd w:id="6"/>
    </w:p>
    <w:p w14:paraId="12C3C7E3" w14:textId="7630093F" w:rsidR="004F3B02" w:rsidRDefault="004F3B02" w:rsidP="004F3B02">
      <w:r>
        <w:t xml:space="preserve">In Year </w:t>
      </w:r>
      <w:r w:rsidR="00084262">
        <w:t>S</w:t>
      </w:r>
      <w:r w:rsidR="004B4EBF">
        <w:t>even</w:t>
      </w:r>
      <w:r>
        <w:t xml:space="preserve">, the Commission met </w:t>
      </w:r>
      <w:r w:rsidR="00084262">
        <w:t>twice</w:t>
      </w:r>
      <w:r>
        <w:t xml:space="preserve"> to:</w:t>
      </w:r>
    </w:p>
    <w:p w14:paraId="707B9FA2" w14:textId="73DFD97B" w:rsidR="008D451F" w:rsidRDefault="00D07242" w:rsidP="003F1921">
      <w:pPr>
        <w:pStyle w:val="ListBullet"/>
      </w:pPr>
      <w:r>
        <w:t xml:space="preserve">Receive progress updates </w:t>
      </w:r>
      <w:r w:rsidR="00693285">
        <w:t>from</w:t>
      </w:r>
      <w:r w:rsidR="00DE03A5">
        <w:t xml:space="preserve"> the selected vendor,</w:t>
      </w:r>
      <w:r w:rsidR="00693285">
        <w:t xml:space="preserve"> </w:t>
      </w:r>
      <w:proofErr w:type="spellStart"/>
      <w:r w:rsidR="00693285">
        <w:t>Vinfen</w:t>
      </w:r>
      <w:proofErr w:type="spellEnd"/>
      <w:r w:rsidR="004D64DC">
        <w:t xml:space="preserve">, </w:t>
      </w:r>
      <w:r w:rsidR="00693285">
        <w:t xml:space="preserve">on </w:t>
      </w:r>
      <w:r w:rsidR="00416632">
        <w:t xml:space="preserve">implementation </w:t>
      </w:r>
      <w:r w:rsidR="001C33C2">
        <w:t xml:space="preserve">of </w:t>
      </w:r>
      <w:r w:rsidR="00693285">
        <w:t>the Restoration Center</w:t>
      </w:r>
      <w:r w:rsidR="002C1B27">
        <w:t>.</w:t>
      </w:r>
    </w:p>
    <w:p w14:paraId="0F5161EF" w14:textId="736996A4" w:rsidR="00693285" w:rsidRDefault="00693285" w:rsidP="003F1921">
      <w:pPr>
        <w:pStyle w:val="ListBullet"/>
      </w:pPr>
      <w:r>
        <w:t xml:space="preserve">Discuss </w:t>
      </w:r>
      <w:r w:rsidR="003755F1">
        <w:t>programmatic elements and provide feedback</w:t>
      </w:r>
      <w:r w:rsidR="00DA2F35">
        <w:t>,</w:t>
      </w:r>
    </w:p>
    <w:p w14:paraId="74FFE969" w14:textId="40EC44FD" w:rsidR="003755F1" w:rsidRDefault="00700D02" w:rsidP="003F1921">
      <w:pPr>
        <w:pStyle w:val="ListBullet"/>
      </w:pPr>
      <w:r>
        <w:t xml:space="preserve">Brainstorm sustainability opportunities. </w:t>
      </w:r>
    </w:p>
    <w:p w14:paraId="21B3680D" w14:textId="32DB9C11" w:rsidR="008D451F" w:rsidRDefault="008D451F" w:rsidP="008D451F">
      <w:r>
        <w:t>Commission leadership</w:t>
      </w:r>
      <w:r w:rsidR="00F55B6A">
        <w:t>,</w:t>
      </w:r>
      <w:r w:rsidR="004C546F">
        <w:t xml:space="preserve"> the Massachusetts Executive Office of Health and Human Services</w:t>
      </w:r>
      <w:r w:rsidR="00F55B6A">
        <w:t xml:space="preserve"> </w:t>
      </w:r>
      <w:r w:rsidR="004C546F">
        <w:t>(</w:t>
      </w:r>
      <w:r w:rsidR="00F55B6A">
        <w:t>EOHHS</w:t>
      </w:r>
      <w:r w:rsidR="004C546F">
        <w:t>)</w:t>
      </w:r>
      <w:r w:rsidR="00F55B6A">
        <w:t>,</w:t>
      </w:r>
      <w:r w:rsidR="001950A9">
        <w:t xml:space="preserve"> and </w:t>
      </w:r>
      <w:proofErr w:type="spellStart"/>
      <w:r w:rsidR="001950A9">
        <w:t>Vinfen</w:t>
      </w:r>
      <w:proofErr w:type="spellEnd"/>
      <w:r>
        <w:t xml:space="preserve"> also met several times to </w:t>
      </w:r>
      <w:r w:rsidR="001950A9">
        <w:t xml:space="preserve">share the status of </w:t>
      </w:r>
      <w:r w:rsidR="00EF093C">
        <w:t xml:space="preserve">the </w:t>
      </w:r>
      <w:r>
        <w:t>Restoration Center</w:t>
      </w:r>
      <w:r w:rsidR="00C67583">
        <w:t>, identify potential challenges, and d</w:t>
      </w:r>
      <w:r w:rsidR="00D2701C">
        <w:t>iscuss</w:t>
      </w:r>
      <w:r w:rsidR="00C67583">
        <w:t xml:space="preserve"> solutions</w:t>
      </w:r>
      <w:r w:rsidR="00CA49AD">
        <w:t xml:space="preserve">. </w:t>
      </w:r>
    </w:p>
    <w:p w14:paraId="4CB6D08E" w14:textId="1251CD83" w:rsidR="00195421" w:rsidRDefault="00195421" w:rsidP="003C6CFB">
      <w:pPr>
        <w:pStyle w:val="Heading2"/>
      </w:pPr>
      <w:bookmarkStart w:id="7" w:name="_Toc212708213"/>
      <w:r>
        <w:t>Commission Administration</w:t>
      </w:r>
      <w:bookmarkEnd w:id="7"/>
    </w:p>
    <w:p w14:paraId="11FEF505" w14:textId="0C213EF3" w:rsidR="00D847DC" w:rsidRDefault="00FC1D4A" w:rsidP="00B55567">
      <w:r>
        <w:t>The state fiscal year</w:t>
      </w:r>
      <w:r w:rsidR="00E62028">
        <w:t>'</w:t>
      </w:r>
      <w:r w:rsidR="0081564A">
        <w:t>s</w:t>
      </w:r>
      <w:r>
        <w:t xml:space="preserve"> 202</w:t>
      </w:r>
      <w:r w:rsidR="00D51707">
        <w:t>6</w:t>
      </w:r>
      <w:r>
        <w:t xml:space="preserve"> budget </w:t>
      </w:r>
      <w:r w:rsidR="000E7A30">
        <w:t xml:space="preserve">once again </w:t>
      </w:r>
      <w:r>
        <w:t>a</w:t>
      </w:r>
      <w:r w:rsidR="000E7A30">
        <w:t>ppropriated</w:t>
      </w:r>
      <w:r>
        <w:t xml:space="preserve"> funding for the C</w:t>
      </w:r>
      <w:r w:rsidR="00E776BB">
        <w:t>enter</w:t>
      </w:r>
      <w:r>
        <w:t xml:space="preserve"> to </w:t>
      </w:r>
      <w:r w:rsidR="000C78CC">
        <w:t>the Executive Office of Health and Human Services (</w:t>
      </w:r>
      <w:r>
        <w:t>EOHHS</w:t>
      </w:r>
      <w:r w:rsidR="000C78CC">
        <w:t>)</w:t>
      </w:r>
      <w:r>
        <w:t xml:space="preserve"> </w:t>
      </w:r>
      <w:r w:rsidR="00EB5D7B">
        <w:t>line-item</w:t>
      </w:r>
      <w:r>
        <w:t xml:space="preserve"> 4000-0300. EOHHS </w:t>
      </w:r>
      <w:r w:rsidR="00753E4F">
        <w:t xml:space="preserve">continued to engage with </w:t>
      </w:r>
      <w:proofErr w:type="spellStart"/>
      <w:r w:rsidR="00753E4F">
        <w:t>ForHealth</w:t>
      </w:r>
      <w:proofErr w:type="spellEnd"/>
      <w:r w:rsidR="00753E4F">
        <w:t xml:space="preserve"> Consulting through an</w:t>
      </w:r>
      <w:r>
        <w:t xml:space="preserve"> Intergovernmental Service Agreement to</w:t>
      </w:r>
      <w:r w:rsidR="00225388">
        <w:t xml:space="preserve"> </w:t>
      </w:r>
      <w:r w:rsidR="00EB5D7B">
        <w:t>ensure</w:t>
      </w:r>
      <w:r w:rsidR="00225388">
        <w:t xml:space="preserve"> preparations to open the Restoration Center </w:t>
      </w:r>
      <w:r w:rsidR="00AF7040">
        <w:t>align with the model developed by the Commission and</w:t>
      </w:r>
      <w:r>
        <w:t xml:space="preserve"> </w:t>
      </w:r>
      <w:r w:rsidR="00753E4F">
        <w:t>provide programmatic and policy guidance</w:t>
      </w:r>
      <w:r w:rsidR="002A0EE2">
        <w:t>.</w:t>
      </w:r>
    </w:p>
    <w:p w14:paraId="29A3D60F" w14:textId="25CC9A14" w:rsidR="00195421" w:rsidRDefault="00195421" w:rsidP="003C6CFB">
      <w:pPr>
        <w:pStyle w:val="Heading2"/>
      </w:pPr>
      <w:bookmarkStart w:id="8" w:name="_Toc212708214"/>
      <w:r>
        <w:t>Commission Activities</w:t>
      </w:r>
      <w:bookmarkEnd w:id="8"/>
    </w:p>
    <w:p w14:paraId="32B3364D" w14:textId="15CBEE09" w:rsidR="00811913" w:rsidRDefault="002A0EE2" w:rsidP="00A653AF">
      <w:r>
        <w:t xml:space="preserve">This section describes Year </w:t>
      </w:r>
      <w:r w:rsidR="00044BC6">
        <w:t>S</w:t>
      </w:r>
      <w:r w:rsidR="00F00D65">
        <w:t>even</w:t>
      </w:r>
      <w:r>
        <w:t xml:space="preserve"> activities for the Commission.</w:t>
      </w:r>
      <w:bookmarkStart w:id="9" w:name="_Toc121666575"/>
    </w:p>
    <w:p w14:paraId="5A19698E" w14:textId="4B3AF559" w:rsidR="00EE6C1B" w:rsidRDefault="00157996" w:rsidP="00EE6C1B">
      <w:pPr>
        <w:pStyle w:val="Heading3"/>
      </w:pPr>
      <w:bookmarkStart w:id="10" w:name="_Toc212708215"/>
      <w:r>
        <w:t xml:space="preserve">Provided </w:t>
      </w:r>
      <w:r w:rsidR="00D40D7F">
        <w:t>Insight and Guidance on Programmatic Elements, Sustainability, and Evaluation</w:t>
      </w:r>
      <w:bookmarkEnd w:id="10"/>
      <w:r w:rsidR="00D40D7F">
        <w:t xml:space="preserve"> </w:t>
      </w:r>
    </w:p>
    <w:p w14:paraId="1BF35CFB" w14:textId="09731103" w:rsidR="00EE6C1B" w:rsidRDefault="00D40D7F" w:rsidP="00EE6C1B">
      <w:r>
        <w:t xml:space="preserve">The Commission developed two working </w:t>
      </w:r>
      <w:proofErr w:type="gramStart"/>
      <w:r>
        <w:t>groups</w:t>
      </w:r>
      <w:r w:rsidR="00A025D7">
        <w:t>—</w:t>
      </w:r>
      <w:proofErr w:type="gramEnd"/>
      <w:r>
        <w:t xml:space="preserve">one focused on the Sober Support </w:t>
      </w:r>
      <w:r w:rsidR="00FD08ED">
        <w:t xml:space="preserve">Unit </w:t>
      </w:r>
      <w:r>
        <w:t xml:space="preserve">that </w:t>
      </w:r>
      <w:r w:rsidR="001C2003">
        <w:t>transformed over ti</w:t>
      </w:r>
      <w:r w:rsidR="00F82529">
        <w:t>me in</w:t>
      </w:r>
      <w:r>
        <w:t>to sustainability</w:t>
      </w:r>
      <w:r w:rsidR="006E2CBB">
        <w:t xml:space="preserve"> efforts </w:t>
      </w:r>
      <w:r>
        <w:t xml:space="preserve">and another on </w:t>
      </w:r>
      <w:proofErr w:type="spellStart"/>
      <w:r>
        <w:t>ForHealth</w:t>
      </w:r>
      <w:proofErr w:type="spellEnd"/>
      <w:r w:rsidR="003F37EB">
        <w:t xml:space="preserve"> Consulting’s</w:t>
      </w:r>
      <w:r>
        <w:t xml:space="preserve"> evaluation of the pilot</w:t>
      </w:r>
      <w:r w:rsidR="006E2CBB">
        <w:t xml:space="preserve"> project</w:t>
      </w:r>
      <w:r w:rsidR="00EE6C1B">
        <w:t xml:space="preserve">. </w:t>
      </w:r>
    </w:p>
    <w:p w14:paraId="37F2D28C" w14:textId="73956DFA" w:rsidR="00EE6C1B" w:rsidRDefault="00D40D7F" w:rsidP="00C6306B">
      <w:pPr>
        <w:pStyle w:val="Heading4"/>
      </w:pPr>
      <w:r>
        <w:t xml:space="preserve">Sober Support </w:t>
      </w:r>
      <w:r w:rsidR="00184833">
        <w:t>Services</w:t>
      </w:r>
      <w:r>
        <w:t xml:space="preserve"> and Sustainability Working Group</w:t>
      </w:r>
    </w:p>
    <w:p w14:paraId="501524B9" w14:textId="128DA493" w:rsidR="00C6306B" w:rsidRPr="00C6306B" w:rsidRDefault="00263B7D" w:rsidP="00C6306B">
      <w:r>
        <w:t>A group of Commission members</w:t>
      </w:r>
      <w:r w:rsidR="003F37EB">
        <w:t>—</w:t>
      </w:r>
      <w:r w:rsidR="002E5795">
        <w:t xml:space="preserve">Dee Calvert, Jonna Hopwood, on behalf of the Association of Behavioral Health, </w:t>
      </w:r>
      <w:r>
        <w:t xml:space="preserve">Danna Mauch, </w:t>
      </w:r>
      <w:r w:rsidR="002E5795">
        <w:t xml:space="preserve">and </w:t>
      </w:r>
      <w:r w:rsidR="00DF724E">
        <w:t>Lee Robinson</w:t>
      </w:r>
      <w:r w:rsidR="003F37EB">
        <w:t>—</w:t>
      </w:r>
      <w:r w:rsidR="00184833">
        <w:t xml:space="preserve">met several times since the beginning of 2025 to talk about the Sober Support Services at the Restoration Center. </w:t>
      </w:r>
      <w:r w:rsidR="008600D1">
        <w:t xml:space="preserve">The group </w:t>
      </w:r>
      <w:r w:rsidR="00E53000">
        <w:t>reviewed</w:t>
      </w:r>
      <w:r w:rsidR="008600D1">
        <w:t xml:space="preserve"> </w:t>
      </w:r>
      <w:r w:rsidR="00E80AE2">
        <w:t xml:space="preserve">and finalized </w:t>
      </w:r>
      <w:r w:rsidR="008600D1">
        <w:t>the admission criteria</w:t>
      </w:r>
      <w:r w:rsidR="00162F77">
        <w:t xml:space="preserve"> and</w:t>
      </w:r>
      <w:r w:rsidR="008600D1">
        <w:t xml:space="preserve"> support</w:t>
      </w:r>
      <w:r w:rsidR="002B2B54">
        <w:t>s that will be made</w:t>
      </w:r>
      <w:r w:rsidR="008600D1">
        <w:t xml:space="preserve"> available to individuals in </w:t>
      </w:r>
      <w:r w:rsidR="002B2B54">
        <w:t xml:space="preserve">the </w:t>
      </w:r>
      <w:proofErr w:type="spellStart"/>
      <w:r w:rsidR="00E53000">
        <w:t>Vinfen</w:t>
      </w:r>
      <w:proofErr w:type="spellEnd"/>
      <w:r w:rsidR="00F82529">
        <w:t>-</w:t>
      </w:r>
      <w:r w:rsidR="00E53000">
        <w:t>developed</w:t>
      </w:r>
      <w:r w:rsidR="00B430C9" w:rsidRPr="00B430C9">
        <w:t xml:space="preserve"> </w:t>
      </w:r>
      <w:r w:rsidR="00B430C9">
        <w:t>program</w:t>
      </w:r>
      <w:r w:rsidR="00162F77">
        <w:t xml:space="preserve">. </w:t>
      </w:r>
      <w:r w:rsidR="00B430C9">
        <w:t xml:space="preserve">Once the service components were agreed upon, </w:t>
      </w:r>
      <w:r w:rsidR="006F1F12">
        <w:t xml:space="preserve">the </w:t>
      </w:r>
      <w:r w:rsidR="00B430C9">
        <w:t xml:space="preserve">discussion shifted to developing strategies to ensure </w:t>
      </w:r>
      <w:r w:rsidR="006F1F12">
        <w:t>sustainab</w:t>
      </w:r>
      <w:r w:rsidR="00B430C9">
        <w:t>le funding</w:t>
      </w:r>
      <w:r w:rsidR="006F1F12">
        <w:t xml:space="preserve">. As a </w:t>
      </w:r>
      <w:r w:rsidR="003C5A12">
        <w:t xml:space="preserve">relatively </w:t>
      </w:r>
      <w:r w:rsidR="006F1F12">
        <w:t xml:space="preserve">new model </w:t>
      </w:r>
      <w:r w:rsidR="003C5A12">
        <w:t xml:space="preserve">both nationally and within </w:t>
      </w:r>
      <w:r w:rsidR="006F1F12">
        <w:t xml:space="preserve">Massachusetts, sobering support </w:t>
      </w:r>
      <w:r w:rsidR="003C5A12">
        <w:t xml:space="preserve">lacks a </w:t>
      </w:r>
      <w:r w:rsidR="006F1F12">
        <w:t>dedicated funding mechanism</w:t>
      </w:r>
      <w:r w:rsidR="00D518F2">
        <w:t xml:space="preserve">, </w:t>
      </w:r>
      <w:r w:rsidR="00D518F2">
        <w:lastRenderedPageBreak/>
        <w:t xml:space="preserve">though it remains a core element of the </w:t>
      </w:r>
      <w:r w:rsidR="00D678BE">
        <w:t>Restoration Center</w:t>
      </w:r>
      <w:r w:rsidR="00D518F2">
        <w:t xml:space="preserve"> model</w:t>
      </w:r>
      <w:r w:rsidR="00D678BE">
        <w:t xml:space="preserve">. </w:t>
      </w:r>
      <w:r w:rsidR="009D73BD">
        <w:t xml:space="preserve">The group </w:t>
      </w:r>
      <w:r w:rsidR="00D518F2">
        <w:t xml:space="preserve">devoted </w:t>
      </w:r>
      <w:r w:rsidR="009D73BD">
        <w:t xml:space="preserve">several meetings to </w:t>
      </w:r>
      <w:r w:rsidR="002375BD">
        <w:t xml:space="preserve">exploring </w:t>
      </w:r>
      <w:r w:rsidR="009D73BD">
        <w:t xml:space="preserve">potential pathways to licensure, which in turn would </w:t>
      </w:r>
      <w:r w:rsidR="002375BD">
        <w:t xml:space="preserve">enable </w:t>
      </w:r>
      <w:r w:rsidR="009D73BD">
        <w:t xml:space="preserve">billing capacity. </w:t>
      </w:r>
      <w:r w:rsidR="002375BD">
        <w:t>L</w:t>
      </w:r>
      <w:r w:rsidR="00755B85">
        <w:t>icens</w:t>
      </w:r>
      <w:r w:rsidR="002375BD">
        <w:t xml:space="preserve">ing options </w:t>
      </w:r>
      <w:r w:rsidR="00755B85">
        <w:t xml:space="preserve">discussed </w:t>
      </w:r>
      <w:r w:rsidR="00297AD0">
        <w:t>include</w:t>
      </w:r>
      <w:r w:rsidR="00F049F3">
        <w:t xml:space="preserve"> a</w:t>
      </w:r>
      <w:r w:rsidR="00297AD0">
        <w:t xml:space="preserve"> clinic with mental health </w:t>
      </w:r>
      <w:r w:rsidR="00242D6F">
        <w:t>services</w:t>
      </w:r>
      <w:r w:rsidR="00297AD0">
        <w:t xml:space="preserve">, </w:t>
      </w:r>
      <w:r w:rsidR="000711DB">
        <w:t xml:space="preserve">an </w:t>
      </w:r>
      <w:r w:rsidR="00297AD0">
        <w:t xml:space="preserve">outpatient program, </w:t>
      </w:r>
      <w:r w:rsidR="000711DB">
        <w:t xml:space="preserve">or a </w:t>
      </w:r>
      <w:r w:rsidR="00F808A8">
        <w:t>BSAS special project</w:t>
      </w:r>
      <w:r w:rsidR="000711DB">
        <w:t xml:space="preserve"> designation</w:t>
      </w:r>
      <w:r w:rsidR="00F808A8">
        <w:t>.</w:t>
      </w:r>
      <w:r w:rsidR="00D639A1">
        <w:t xml:space="preserve"> </w:t>
      </w:r>
    </w:p>
    <w:p w14:paraId="197F712F" w14:textId="58966966" w:rsidR="00D40D7F" w:rsidRPr="00221EEC" w:rsidRDefault="00D40D7F" w:rsidP="00D40D7F">
      <w:pPr>
        <w:pStyle w:val="Heading4"/>
      </w:pPr>
      <w:r>
        <w:t>Evaluation Working Group</w:t>
      </w:r>
    </w:p>
    <w:p w14:paraId="21C17295" w14:textId="0B6D53B9" w:rsidR="00D40D7F" w:rsidRDefault="002448A1" w:rsidP="00EE6C1B">
      <w:proofErr w:type="spellStart"/>
      <w:r>
        <w:t>ForHealth</w:t>
      </w:r>
      <w:proofErr w:type="spellEnd"/>
      <w:r>
        <w:t xml:space="preserve"> Consulting and </w:t>
      </w:r>
      <w:proofErr w:type="spellStart"/>
      <w:r>
        <w:t>Vinfen</w:t>
      </w:r>
      <w:proofErr w:type="spellEnd"/>
      <w:r>
        <w:t xml:space="preserve"> met throughout Year Seven to </w:t>
      </w:r>
      <w:r w:rsidR="00373586">
        <w:t xml:space="preserve">explore available </w:t>
      </w:r>
      <w:r w:rsidR="00242D6F">
        <w:t xml:space="preserve">participant </w:t>
      </w:r>
      <w:r w:rsidR="00373586">
        <w:t xml:space="preserve">data, </w:t>
      </w:r>
      <w:r w:rsidR="002E5795">
        <w:t xml:space="preserve">determine aggregate metric definitions, and discuss data sharing mechanisms. </w:t>
      </w:r>
      <w:proofErr w:type="spellStart"/>
      <w:r w:rsidR="002E5795">
        <w:t>ForHealth</w:t>
      </w:r>
      <w:proofErr w:type="spellEnd"/>
      <w:r w:rsidR="002E5795">
        <w:t xml:space="preserve"> Consulting developed an evaluation plan, per the legislative mandate of the Commission, and presented it to a working group of Commission members in July. Commission members</w:t>
      </w:r>
      <w:r w:rsidR="002B63A3">
        <w:t xml:space="preserve"> participating in the working group </w:t>
      </w:r>
      <w:r w:rsidR="005E5282">
        <w:t>were</w:t>
      </w:r>
      <w:r w:rsidR="002E5795">
        <w:t xml:space="preserve"> </w:t>
      </w:r>
      <w:r w:rsidR="006343BE">
        <w:t xml:space="preserve">Sheriff Koutoujian, </w:t>
      </w:r>
      <w:r w:rsidR="00D70843">
        <w:t xml:space="preserve">Danna Mauch, </w:t>
      </w:r>
      <w:r w:rsidR="006343BE">
        <w:t xml:space="preserve">Senator Friedman, </w:t>
      </w:r>
      <w:r w:rsidR="002E5795">
        <w:t xml:space="preserve">Paula Carey, and Audrey Shelto. </w:t>
      </w:r>
      <w:r w:rsidR="0050524E">
        <w:t xml:space="preserve">The group </w:t>
      </w:r>
      <w:r w:rsidR="00EA28DA">
        <w:t xml:space="preserve">discussed the metrics that </w:t>
      </w:r>
      <w:proofErr w:type="spellStart"/>
      <w:r w:rsidR="00EA28DA">
        <w:t>ForHealth</w:t>
      </w:r>
      <w:proofErr w:type="spellEnd"/>
      <w:r w:rsidR="00EA28DA">
        <w:t xml:space="preserve"> Consulting will collect </w:t>
      </w:r>
      <w:r w:rsidR="003D6A3E">
        <w:t xml:space="preserve">to describe </w:t>
      </w:r>
      <w:r w:rsidR="00665A8D">
        <w:t>implementation</w:t>
      </w:r>
      <w:r w:rsidR="004B5E17">
        <w:t xml:space="preserve">, </w:t>
      </w:r>
      <w:r w:rsidR="00162A82">
        <w:t xml:space="preserve">provide information about the population receiving services, and </w:t>
      </w:r>
      <w:r w:rsidR="00B8255F">
        <w:t xml:space="preserve">measure outcomes. </w:t>
      </w:r>
      <w:r w:rsidR="001D5880">
        <w:t xml:space="preserve">The evaluation timeline and metrics are detailed under the </w:t>
      </w:r>
      <w:proofErr w:type="spellStart"/>
      <w:r w:rsidR="001D5880">
        <w:t>ForHealth</w:t>
      </w:r>
      <w:proofErr w:type="spellEnd"/>
      <w:r w:rsidR="001D5880">
        <w:t xml:space="preserve"> Consulting section. </w:t>
      </w:r>
    </w:p>
    <w:p w14:paraId="28178A7A" w14:textId="4039EB07" w:rsidR="008A6E6A" w:rsidRDefault="008A6E6A" w:rsidP="008A6E6A">
      <w:pPr>
        <w:pStyle w:val="Heading3"/>
      </w:pPr>
      <w:bookmarkStart w:id="11" w:name="_Toc212708216"/>
      <w:r>
        <w:t>Communicated the Importance of the Restoration Center</w:t>
      </w:r>
      <w:bookmarkEnd w:id="11"/>
      <w:r>
        <w:t xml:space="preserve"> </w:t>
      </w:r>
    </w:p>
    <w:p w14:paraId="40134DCA" w14:textId="67205EBD" w:rsidR="00ED3AB8" w:rsidRDefault="00ED3AB8" w:rsidP="008A6E6A">
      <w:r>
        <w:t>To celebrate the selection of the Restoration Center</w:t>
      </w:r>
      <w:r w:rsidR="00242D6F">
        <w:t>’s location</w:t>
      </w:r>
      <w:r>
        <w:t xml:space="preserve">, engage key community and government stakeholders, and share initial floor plan designs, </w:t>
      </w:r>
      <w:proofErr w:type="spellStart"/>
      <w:r>
        <w:t>Vinfen</w:t>
      </w:r>
      <w:proofErr w:type="spellEnd"/>
      <w:r>
        <w:t xml:space="preserve"> and Spectrum hosted a gathering in May. Sheriff Koutoujian, Danna Mauch, and Senator Friedman provided remarks, alongside the leaders of the</w:t>
      </w:r>
      <w:r w:rsidR="00242D6F">
        <w:t xml:space="preserve"> host</w:t>
      </w:r>
      <w:r>
        <w:t xml:space="preserve"> organizations</w:t>
      </w:r>
      <w:r w:rsidR="00187A77">
        <w:t xml:space="preserve">, Jean Yang of </w:t>
      </w:r>
      <w:proofErr w:type="spellStart"/>
      <w:r w:rsidR="00187A77">
        <w:t>Vinfen</w:t>
      </w:r>
      <w:proofErr w:type="spellEnd"/>
      <w:r w:rsidR="00187A77">
        <w:t xml:space="preserve"> and Kirk Isaacson of Spectrum</w:t>
      </w:r>
      <w:r w:rsidR="00A175EF">
        <w:t>,</w:t>
      </w:r>
      <w:r>
        <w:t xml:space="preserve"> and Lowell City Manager</w:t>
      </w:r>
      <w:r w:rsidR="00B1440A">
        <w:t xml:space="preserve"> Thomas</w:t>
      </w:r>
      <w:r>
        <w:t xml:space="preserve"> Golden. The Commission leaders reflected on the work </w:t>
      </w:r>
      <w:r w:rsidR="00354167">
        <w:t xml:space="preserve">completed </w:t>
      </w:r>
      <w:r>
        <w:t xml:space="preserve">to date and </w:t>
      </w:r>
      <w:r w:rsidR="00AF7F86">
        <w:t xml:space="preserve">described </w:t>
      </w:r>
      <w:r>
        <w:t xml:space="preserve">the promise </w:t>
      </w:r>
      <w:r w:rsidR="00AF47C2">
        <w:t xml:space="preserve">of </w:t>
      </w:r>
      <w:r>
        <w:t xml:space="preserve">the Restoration Center </w:t>
      </w:r>
      <w:r w:rsidR="00AF7F86">
        <w:t xml:space="preserve">to </w:t>
      </w:r>
      <w:r>
        <w:t xml:space="preserve">connect individuals to community-based behavioral health care </w:t>
      </w:r>
      <w:r w:rsidR="00AF7F86">
        <w:t xml:space="preserve">once the </w:t>
      </w:r>
      <w:r>
        <w:t>doors open in April 2026. Following the gathering, the Lowell Sun published a story detailing the Restoration Center services and its goals.</w:t>
      </w:r>
      <w:r>
        <w:rPr>
          <w:rStyle w:val="FootnoteReference"/>
        </w:rPr>
        <w:footnoteReference w:id="3"/>
      </w:r>
      <w:r w:rsidR="004C546F">
        <w:t xml:space="preserve"> </w:t>
      </w:r>
    </w:p>
    <w:p w14:paraId="39FE68CE" w14:textId="42D04561" w:rsidR="00A743B7" w:rsidRDefault="00A564CE" w:rsidP="008A6E6A">
      <w:r>
        <w:t xml:space="preserve">As the </w:t>
      </w:r>
      <w:r w:rsidR="00503B46">
        <w:t>p</w:t>
      </w:r>
      <w:r w:rsidR="00F51B62">
        <w:t>reparations for</w:t>
      </w:r>
      <w:r>
        <w:t xml:space="preserve"> the Restoration Center</w:t>
      </w:r>
      <w:r w:rsidR="00F51B62">
        <w:t>’s opening continued</w:t>
      </w:r>
      <w:r w:rsidR="00F50A4A">
        <w:t>,</w:t>
      </w:r>
      <w:r>
        <w:t xml:space="preserve"> </w:t>
      </w:r>
      <w:proofErr w:type="spellStart"/>
      <w:r>
        <w:t>Vinfen</w:t>
      </w:r>
      <w:proofErr w:type="spellEnd"/>
      <w:r>
        <w:t xml:space="preserve"> recommended </w:t>
      </w:r>
      <w:r w:rsidR="00F50A4A">
        <w:t xml:space="preserve">updating </w:t>
      </w:r>
      <w:r>
        <w:t xml:space="preserve">the name </w:t>
      </w:r>
      <w:r w:rsidR="00731FFC">
        <w:t xml:space="preserve">from the “Middlesex County Restoration Center” to </w:t>
      </w:r>
      <w:r w:rsidR="00EC765C">
        <w:t xml:space="preserve">the </w:t>
      </w:r>
      <w:r w:rsidR="00731FFC">
        <w:t>“Restoration Center of Greater Lowell</w:t>
      </w:r>
      <w:r w:rsidR="00A24EDD">
        <w:t>.</w:t>
      </w:r>
      <w:r w:rsidR="00731FFC">
        <w:t>”</w:t>
      </w:r>
      <w:r w:rsidR="004C546F">
        <w:t xml:space="preserve"> </w:t>
      </w:r>
      <w:r w:rsidR="00204178">
        <w:t xml:space="preserve">The Commission </w:t>
      </w:r>
      <w:r w:rsidR="00A52D6D">
        <w:t>agreed upon the revised name</w:t>
      </w:r>
      <w:r w:rsidR="00B662A5">
        <w:t>, which</w:t>
      </w:r>
      <w:r w:rsidR="00A169F1">
        <w:t xml:space="preserve"> will help to reduce any potential confusion of the state operating the Center as well as allow for potential replication</w:t>
      </w:r>
      <w:r w:rsidR="00B662A5">
        <w:t>s</w:t>
      </w:r>
      <w:r w:rsidR="00A169F1">
        <w:t xml:space="preserve"> in Middlesex County or other counties.</w:t>
      </w:r>
    </w:p>
    <w:p w14:paraId="6E4FBDE2" w14:textId="00B507F1" w:rsidR="00786CC1" w:rsidRDefault="00786CC1" w:rsidP="00786CC1">
      <w:pPr>
        <w:pStyle w:val="Heading3"/>
      </w:pPr>
      <w:bookmarkStart w:id="12" w:name="_Toc212708217"/>
      <w:r>
        <w:t>Identified and Operationalized Funding Sources</w:t>
      </w:r>
      <w:bookmarkEnd w:id="12"/>
    </w:p>
    <w:p w14:paraId="623A627C" w14:textId="452E3DC3" w:rsidR="00FC699A" w:rsidRDefault="00786CC1" w:rsidP="00565C7B">
      <w:r>
        <w:t xml:space="preserve">During Year </w:t>
      </w:r>
      <w:r w:rsidR="00982B3E">
        <w:t>S</w:t>
      </w:r>
      <w:r w:rsidR="00F00D65">
        <w:t>even</w:t>
      </w:r>
      <w:r>
        <w:t xml:space="preserve">, Commission members continued to pursue funding opportunities to blend and braid funding for the Restoration Center. </w:t>
      </w:r>
      <w:r w:rsidR="0010309D">
        <w:t>F</w:t>
      </w:r>
      <w:r>
        <w:t xml:space="preserve">unding sources </w:t>
      </w:r>
      <w:r w:rsidR="00442DC6">
        <w:t>secured</w:t>
      </w:r>
      <w:r>
        <w:t xml:space="preserve"> included</w:t>
      </w:r>
      <w:r w:rsidR="00FC699A">
        <w:t>:</w:t>
      </w:r>
      <w:r w:rsidR="00565C7B">
        <w:t xml:space="preserve"> </w:t>
      </w:r>
    </w:p>
    <w:p w14:paraId="6ECFF1B1" w14:textId="36C56FCA" w:rsidR="00786CC1" w:rsidRDefault="00B662A5" w:rsidP="001025E6">
      <w:pPr>
        <w:pStyle w:val="ListBullet"/>
      </w:pPr>
      <w:r>
        <w:t>A</w:t>
      </w:r>
      <w:r w:rsidR="00786CC1">
        <w:t xml:space="preserve">n </w:t>
      </w:r>
      <w:r w:rsidR="00464825">
        <w:t xml:space="preserve">ongoing </w:t>
      </w:r>
      <w:r w:rsidR="00786CC1">
        <w:t>annual appropriation of $1.5 million in EOHHS line</w:t>
      </w:r>
      <w:r w:rsidR="001025E6">
        <w:t>-</w:t>
      </w:r>
      <w:r w:rsidR="00786CC1">
        <w:t>item 4000-0300 into the Criminal Justice and Community Support Trust Fund</w:t>
      </w:r>
      <w:r w:rsidR="0082174C">
        <w:t xml:space="preserve"> in FY2</w:t>
      </w:r>
      <w:r w:rsidR="00F00D65">
        <w:t>6</w:t>
      </w:r>
      <w:r w:rsidR="008039A6">
        <w:t>.</w:t>
      </w:r>
    </w:p>
    <w:p w14:paraId="31A76B0D" w14:textId="6B4E5ACA" w:rsidR="00FC699A" w:rsidRDefault="00D42C07" w:rsidP="001025E6">
      <w:pPr>
        <w:pStyle w:val="ListBullet"/>
      </w:pPr>
      <w:r>
        <w:t>$1 million annually in FY26 and FY27 from the Opioid Remediation and Recovery Fund (ORRF).</w:t>
      </w:r>
    </w:p>
    <w:p w14:paraId="2CF2AE12" w14:textId="1382A6E5" w:rsidR="00CC4AC4" w:rsidRDefault="00F31870" w:rsidP="00786CC1">
      <w:r>
        <w:lastRenderedPageBreak/>
        <w:t>In</w:t>
      </w:r>
      <w:r w:rsidR="00F00D65">
        <w:t xml:space="preserve"> March 2025</w:t>
      </w:r>
      <w:r>
        <w:t xml:space="preserve">, </w:t>
      </w:r>
      <w:proofErr w:type="spellStart"/>
      <w:r w:rsidR="006E53B4">
        <w:t>Vi</w:t>
      </w:r>
      <w:r w:rsidR="003559D6">
        <w:t>n</w:t>
      </w:r>
      <w:r w:rsidR="006E53B4">
        <w:t>fen</w:t>
      </w:r>
      <w:proofErr w:type="spellEnd"/>
      <w:r w:rsidR="00786CC1">
        <w:t xml:space="preserve"> submitted a $1.5 million request for </w:t>
      </w:r>
      <w:r w:rsidR="0049380A">
        <w:t>C</w:t>
      </w:r>
      <w:r w:rsidR="00496193">
        <w:t>ongressional</w:t>
      </w:r>
      <w:r w:rsidR="0049380A">
        <w:t>-</w:t>
      </w:r>
      <w:r w:rsidR="00496193">
        <w:t>directed spending</w:t>
      </w:r>
      <w:r w:rsidR="00786CC1">
        <w:t xml:space="preserve"> to Senator</w:t>
      </w:r>
      <w:r w:rsidR="003559D6">
        <w:t>s</w:t>
      </w:r>
      <w:r w:rsidR="00786CC1">
        <w:t xml:space="preserve"> Ed Markey</w:t>
      </w:r>
      <w:r w:rsidR="003559D6">
        <w:t xml:space="preserve"> and Elizabeth Warren, with letters of support from the Commission co-chairs</w:t>
      </w:r>
      <w:r w:rsidR="001A2E7F">
        <w:t>. At the time of this report,</w:t>
      </w:r>
      <w:r>
        <w:t xml:space="preserve"> </w:t>
      </w:r>
      <w:r w:rsidR="003772FF" w:rsidRPr="003C1094">
        <w:t xml:space="preserve">no funding was allocated </w:t>
      </w:r>
      <w:r w:rsidR="00A52F7B" w:rsidRPr="003C1094">
        <w:t>to</w:t>
      </w:r>
      <w:r w:rsidR="003772FF" w:rsidRPr="003C1094">
        <w:t xml:space="preserve"> the federal budget.</w:t>
      </w:r>
      <w:r w:rsidR="003772FF">
        <w:t xml:space="preserve"> </w:t>
      </w:r>
    </w:p>
    <w:p w14:paraId="6D072A41" w14:textId="2E7F99EE" w:rsidR="00C326F5" w:rsidRDefault="00786CC1" w:rsidP="004D71BF">
      <w:r>
        <w:t xml:space="preserve">The Commission </w:t>
      </w:r>
      <w:r w:rsidR="00340A80">
        <w:t>maintained efforts to</w:t>
      </w:r>
      <w:r>
        <w:t xml:space="preserve"> identify additional funding sources and resources to sustain the Restoration Center pilot program financially</w:t>
      </w:r>
      <w:r w:rsidR="008F18A8">
        <w:t xml:space="preserve"> during the pilot</w:t>
      </w:r>
      <w:r w:rsidR="003559D6">
        <w:t>.</w:t>
      </w:r>
      <w:r w:rsidR="00F64473">
        <w:t xml:space="preserve"> For the Sober Support Unit, </w:t>
      </w:r>
      <w:r w:rsidR="00F73430">
        <w:t xml:space="preserve">one of the services without a dedicated and sustainable funding mechanism, </w:t>
      </w:r>
      <w:proofErr w:type="spellStart"/>
      <w:r w:rsidR="00F73430">
        <w:t>Vinfen</w:t>
      </w:r>
      <w:proofErr w:type="spellEnd"/>
      <w:r w:rsidR="00F73430">
        <w:t xml:space="preserve">, EOHHS, and the Commission </w:t>
      </w:r>
      <w:r w:rsidR="005111CA">
        <w:t xml:space="preserve">explored </w:t>
      </w:r>
      <w:r w:rsidR="008F5312">
        <w:t xml:space="preserve">options, including </w:t>
      </w:r>
      <w:r w:rsidR="0048531E">
        <w:t>local philanthropic</w:t>
      </w:r>
      <w:r w:rsidR="008F5312">
        <w:t xml:space="preserve"> resources </w:t>
      </w:r>
      <w:r w:rsidR="00366949">
        <w:t xml:space="preserve">and a </w:t>
      </w:r>
      <w:r w:rsidR="00FE3F17">
        <w:t xml:space="preserve">potential </w:t>
      </w:r>
      <w:r w:rsidR="00366949">
        <w:t xml:space="preserve">pathway towards third party payment via licensing. </w:t>
      </w:r>
    </w:p>
    <w:p w14:paraId="0375A382" w14:textId="09D1C332" w:rsidR="00D831DF" w:rsidRDefault="0003056C" w:rsidP="004D71BF">
      <w:r>
        <w:t xml:space="preserve">The Commission expressed interest in applying for a </w:t>
      </w:r>
      <w:r w:rsidR="0087005F">
        <w:t>Request for Proposals</w:t>
      </w:r>
      <w:r w:rsidR="00EA7113">
        <w:t xml:space="preserve"> (RFP)</w:t>
      </w:r>
      <w:r w:rsidR="00256342">
        <w:t>, released by the Department of Justice’s (DOJ) Bureau of Justice Assistance in January 2025,</w:t>
      </w:r>
      <w:r w:rsidR="0087005F">
        <w:t xml:space="preserve"> </w:t>
      </w:r>
      <w:r>
        <w:t xml:space="preserve">to fund </w:t>
      </w:r>
      <w:r w:rsidR="00E8787B">
        <w:t xml:space="preserve">programs </w:t>
      </w:r>
      <w:r w:rsidR="00C624BB">
        <w:t>aimed at</w:t>
      </w:r>
      <w:r w:rsidR="00E8787B">
        <w:t xml:space="preserve"> </w:t>
      </w:r>
      <w:r w:rsidR="00E8787B" w:rsidRPr="00EA7113">
        <w:t>improv</w:t>
      </w:r>
      <w:r w:rsidR="00C624BB">
        <w:t>ing</w:t>
      </w:r>
      <w:r w:rsidR="00E8787B" w:rsidRPr="00EA7113">
        <w:t xml:space="preserve"> collaboration between law enforcement and mental health services</w:t>
      </w:r>
      <w:r w:rsidR="00EA7113">
        <w:t>.</w:t>
      </w:r>
      <w:r w:rsidR="0087005F">
        <w:t xml:space="preserve"> </w:t>
      </w:r>
      <w:r w:rsidR="00EA7113">
        <w:t>However, that RFP, along</w:t>
      </w:r>
      <w:r w:rsidR="00C15D4D">
        <w:t xml:space="preserve"> with</w:t>
      </w:r>
      <w:r w:rsidR="000F1A0A">
        <w:t xml:space="preserve"> </w:t>
      </w:r>
      <w:r w:rsidR="00C15D4D">
        <w:t xml:space="preserve">most </w:t>
      </w:r>
      <w:r w:rsidR="000F1A0A">
        <w:t xml:space="preserve">other federal </w:t>
      </w:r>
      <w:r w:rsidR="00C15D4D">
        <w:t>g</w:t>
      </w:r>
      <w:r w:rsidR="000F1A0A">
        <w:t xml:space="preserve">rant opportunities </w:t>
      </w:r>
      <w:r w:rsidR="00C15D4D">
        <w:t xml:space="preserve">from the DOJ, was </w:t>
      </w:r>
      <w:r w:rsidR="000F1A0A">
        <w:t>revoked in February.</w:t>
      </w:r>
      <w:r w:rsidR="00786CC1">
        <w:t xml:space="preserve"> </w:t>
      </w:r>
      <w:proofErr w:type="spellStart"/>
      <w:r w:rsidR="00D214B5">
        <w:t>Vinfen</w:t>
      </w:r>
      <w:proofErr w:type="spellEnd"/>
      <w:r w:rsidR="00D214B5">
        <w:t xml:space="preserve"> and EOHHS also explored funding </w:t>
      </w:r>
      <w:r w:rsidR="004665C8">
        <w:t xml:space="preserve">opportunities from the Theodore Edson Parker Foundation, </w:t>
      </w:r>
      <w:r w:rsidR="00B63F9C" w:rsidRPr="00B63F9C">
        <w:t>Kraft Prize for Excellence and Innovation in Community Health</w:t>
      </w:r>
      <w:r w:rsidR="00B63F9C">
        <w:t xml:space="preserve">, and the </w:t>
      </w:r>
      <w:proofErr w:type="spellStart"/>
      <w:r w:rsidR="00B63F9C">
        <w:t>Sozosei</w:t>
      </w:r>
      <w:proofErr w:type="spellEnd"/>
      <w:r w:rsidR="00B63F9C">
        <w:t xml:space="preserve"> Foundation</w:t>
      </w:r>
      <w:r w:rsidR="00435FA7">
        <w:t>,</w:t>
      </w:r>
      <w:r w:rsidR="00B63F9C">
        <w:t xml:space="preserve"> and determined they were not </w:t>
      </w:r>
      <w:r w:rsidR="001370D1">
        <w:t xml:space="preserve">appropriate to pursue. </w:t>
      </w:r>
    </w:p>
    <w:p w14:paraId="4995448B" w14:textId="77777777" w:rsidR="00D831DF" w:rsidRDefault="00D831DF">
      <w:pPr>
        <w:spacing w:after="0" w:line="240" w:lineRule="auto"/>
      </w:pPr>
      <w:r>
        <w:br w:type="page"/>
      </w:r>
    </w:p>
    <w:p w14:paraId="092B1BC0" w14:textId="162058FF" w:rsidR="000823C5" w:rsidRDefault="00180F98" w:rsidP="000823C5">
      <w:pPr>
        <w:pStyle w:val="Heading1"/>
      </w:pPr>
      <w:bookmarkStart w:id="13" w:name="_Toc212708218"/>
      <w:r>
        <w:lastRenderedPageBreak/>
        <w:t>Work Completed by Vendor</w:t>
      </w:r>
      <w:r w:rsidR="00D40D7F">
        <w:t>s</w:t>
      </w:r>
      <w:r>
        <w:t xml:space="preserve"> </w:t>
      </w:r>
      <w:r w:rsidR="00FA0E68">
        <w:t>to Operate and</w:t>
      </w:r>
      <w:r>
        <w:t xml:space="preserve"> Support the Restoration Center</w:t>
      </w:r>
      <w:bookmarkEnd w:id="13"/>
    </w:p>
    <w:p w14:paraId="2E384E56" w14:textId="575B8542" w:rsidR="00883525" w:rsidRDefault="00883525" w:rsidP="00883525">
      <w:pPr>
        <w:pStyle w:val="Heading2"/>
      </w:pPr>
      <w:bookmarkStart w:id="14" w:name="_Toc212708219"/>
      <w:proofErr w:type="spellStart"/>
      <w:r>
        <w:t>Vinfen</w:t>
      </w:r>
      <w:bookmarkEnd w:id="14"/>
      <w:proofErr w:type="spellEnd"/>
    </w:p>
    <w:p w14:paraId="39045182" w14:textId="2BDD25B4" w:rsidR="00883525" w:rsidRPr="00883525" w:rsidRDefault="00FA519C" w:rsidP="00883525">
      <w:r>
        <w:t>Following</w:t>
      </w:r>
      <w:r w:rsidR="00140E0A">
        <w:t xml:space="preserve"> the</w:t>
      </w:r>
      <w:r>
        <w:t xml:space="preserve"> </w:t>
      </w:r>
      <w:r w:rsidR="00C14D5E">
        <w:t xml:space="preserve">execution </w:t>
      </w:r>
      <w:r w:rsidR="003B761D">
        <w:t xml:space="preserve">of the contract </w:t>
      </w:r>
      <w:r w:rsidR="00C14D5E">
        <w:t xml:space="preserve">in December 2023, </w:t>
      </w:r>
      <w:proofErr w:type="spellStart"/>
      <w:r w:rsidR="00C14D5E">
        <w:t>Vinfen</w:t>
      </w:r>
      <w:proofErr w:type="spellEnd"/>
      <w:r w:rsidR="0078068F">
        <w:t>,</w:t>
      </w:r>
      <w:r w:rsidR="00C14D5E">
        <w:t xml:space="preserve"> EOHHS</w:t>
      </w:r>
      <w:r w:rsidR="0078068F">
        <w:t xml:space="preserve">, and </w:t>
      </w:r>
      <w:proofErr w:type="spellStart"/>
      <w:r w:rsidR="0078068F">
        <w:t>ForHealth</w:t>
      </w:r>
      <w:proofErr w:type="spellEnd"/>
      <w:r w:rsidR="0078068F">
        <w:t xml:space="preserve"> Consulting</w:t>
      </w:r>
      <w:r w:rsidR="00C14D5E">
        <w:t xml:space="preserve"> </w:t>
      </w:r>
      <w:r w:rsidR="0077648B">
        <w:t xml:space="preserve">began </w:t>
      </w:r>
      <w:r w:rsidR="00C14D5E">
        <w:t>me</w:t>
      </w:r>
      <w:r w:rsidR="0077648B">
        <w:t>e</w:t>
      </w:r>
      <w:r w:rsidR="00C14D5E">
        <w:t>t</w:t>
      </w:r>
      <w:r w:rsidR="0077648B">
        <w:t>ing</w:t>
      </w:r>
      <w:r w:rsidR="00C14D5E">
        <w:t xml:space="preserve"> weekly </w:t>
      </w:r>
      <w:r w:rsidR="00140E0A">
        <w:t xml:space="preserve">to </w:t>
      </w:r>
      <w:r w:rsidR="003771C9">
        <w:t>advance progress on the Center’s opening</w:t>
      </w:r>
      <w:r w:rsidR="00B809AB">
        <w:t xml:space="preserve">, navigate </w:t>
      </w:r>
      <w:r w:rsidR="003771C9">
        <w:t>obstacles</w:t>
      </w:r>
      <w:r w:rsidR="00B809AB">
        <w:t xml:space="preserve">, </w:t>
      </w:r>
      <w:r w:rsidR="00870EA9">
        <w:t>engage with interested stakeholders, and</w:t>
      </w:r>
      <w:r w:rsidR="003771C9">
        <w:t xml:space="preserve"> </w:t>
      </w:r>
      <w:r w:rsidR="0077648B">
        <w:t xml:space="preserve">coordinate on </w:t>
      </w:r>
      <w:r w:rsidR="003771C9">
        <w:t xml:space="preserve">administrative </w:t>
      </w:r>
      <w:r w:rsidR="0077648B">
        <w:t>matters</w:t>
      </w:r>
      <w:r w:rsidR="006D5BE2">
        <w:t>.</w:t>
      </w:r>
      <w:r w:rsidR="00870EA9">
        <w:t xml:space="preserve"> </w:t>
      </w:r>
    </w:p>
    <w:p w14:paraId="108FD306" w14:textId="77777777" w:rsidR="00261524" w:rsidRDefault="00261524" w:rsidP="00261524">
      <w:pPr>
        <w:pStyle w:val="Heading3"/>
      </w:pPr>
      <w:bookmarkStart w:id="15" w:name="_Toc180503685"/>
      <w:bookmarkStart w:id="16" w:name="_Toc212708220"/>
      <w:r>
        <w:t>Restoration Center Location</w:t>
      </w:r>
      <w:bookmarkEnd w:id="15"/>
      <w:bookmarkEnd w:id="16"/>
    </w:p>
    <w:p w14:paraId="1157D502" w14:textId="13861F70" w:rsidR="00261524" w:rsidRDefault="002F4044" w:rsidP="00261524">
      <w:r>
        <w:t xml:space="preserve">In continuing the work from the previous year, </w:t>
      </w:r>
      <w:proofErr w:type="spellStart"/>
      <w:r>
        <w:t>Vinfen</w:t>
      </w:r>
      <w:proofErr w:type="spellEnd"/>
      <w:r>
        <w:t xml:space="preserve"> and </w:t>
      </w:r>
      <w:r w:rsidR="007D13D4">
        <w:t xml:space="preserve">Spectrum, </w:t>
      </w:r>
      <w:r>
        <w:t>the selected partner for the remaining space in the building</w:t>
      </w:r>
      <w:r w:rsidR="0008243B">
        <w:t xml:space="preserve">, </w:t>
      </w:r>
      <w:r w:rsidR="00424ED0">
        <w:t>collaborated</w:t>
      </w:r>
      <w:r>
        <w:t xml:space="preserve"> to formally secure the building at 10 Technology Drive in Lowell. </w:t>
      </w:r>
      <w:r w:rsidR="00CA1C59">
        <w:t xml:space="preserve">On </w:t>
      </w:r>
      <w:r w:rsidR="00F11A09">
        <w:t xml:space="preserve">Dec. </w:t>
      </w:r>
      <w:r w:rsidR="00CA1C59">
        <w:t>2, 202</w:t>
      </w:r>
      <w:r w:rsidR="00BE0D4F">
        <w:t>4</w:t>
      </w:r>
      <w:r w:rsidR="00CA1C59">
        <w:t xml:space="preserve">, the </w:t>
      </w:r>
      <w:r w:rsidR="00E50DB2">
        <w:t>engineer</w:t>
      </w:r>
      <w:r w:rsidR="00CA1C59">
        <w:t xml:space="preserve">, </w:t>
      </w:r>
      <w:proofErr w:type="spellStart"/>
      <w:r w:rsidR="00CA1C59">
        <w:t>Vinfen</w:t>
      </w:r>
      <w:proofErr w:type="spellEnd"/>
      <w:r w:rsidR="00CA1C59">
        <w:t>, and Spectrum presented the renovation plan for the space to the Lowell Planning Board</w:t>
      </w:r>
      <w:r w:rsidR="00AB29E1">
        <w:t xml:space="preserve">, which approved it with </w:t>
      </w:r>
      <w:r w:rsidR="00C757C9">
        <w:t>several conditions</w:t>
      </w:r>
      <w:r w:rsidR="00AB29E1">
        <w:t xml:space="preserve"> and </w:t>
      </w:r>
      <w:r w:rsidR="00CB1B86">
        <w:t>no public opposition</w:t>
      </w:r>
      <w:r w:rsidR="00BE0D4F">
        <w:t>.</w:t>
      </w:r>
      <w:r w:rsidR="00DF11EF">
        <w:rPr>
          <w:rStyle w:val="FootnoteReference"/>
        </w:rPr>
        <w:footnoteReference w:id="4"/>
      </w:r>
      <w:r w:rsidR="00BE0D4F">
        <w:t xml:space="preserve"> </w:t>
      </w:r>
      <w:r w:rsidR="0001194B">
        <w:t>The Lowell Sun published an article about this development.</w:t>
      </w:r>
      <w:r w:rsidR="0001194B">
        <w:rPr>
          <w:rStyle w:val="FootnoteReference"/>
        </w:rPr>
        <w:footnoteReference w:id="5"/>
      </w:r>
      <w:r w:rsidR="0001194B">
        <w:t xml:space="preserve"> </w:t>
      </w:r>
      <w:r w:rsidR="00FE7CA2" w:rsidRPr="4993639E">
        <w:rPr>
          <w:rFonts w:eastAsia="Times New Roman" w:cs="Times New Roman"/>
          <w:color w:val="000000"/>
        </w:rPr>
        <w:t xml:space="preserve">Spectrum </w:t>
      </w:r>
      <w:r w:rsidR="00FE7CA2">
        <w:rPr>
          <w:rFonts w:eastAsia="Times New Roman" w:cs="Times New Roman"/>
          <w:color w:val="000000"/>
        </w:rPr>
        <w:t xml:space="preserve">finalized the sale of </w:t>
      </w:r>
      <w:r w:rsidR="00FE7CA2" w:rsidRPr="4993639E">
        <w:rPr>
          <w:rFonts w:eastAsia="Times New Roman" w:cs="Times New Roman"/>
          <w:color w:val="000000"/>
        </w:rPr>
        <w:t>the building in December</w:t>
      </w:r>
      <w:r w:rsidR="00FE7CA2">
        <w:rPr>
          <w:rFonts w:eastAsia="Times New Roman" w:cs="Times New Roman"/>
          <w:color w:val="000000"/>
        </w:rPr>
        <w:t xml:space="preserve">. </w:t>
      </w:r>
      <w:proofErr w:type="spellStart"/>
      <w:r w:rsidR="00FE7CA2">
        <w:rPr>
          <w:rFonts w:eastAsia="Times New Roman" w:cs="Times New Roman"/>
          <w:color w:val="000000"/>
        </w:rPr>
        <w:t>Vinfen</w:t>
      </w:r>
      <w:proofErr w:type="spellEnd"/>
      <w:r w:rsidR="00FE7CA2">
        <w:rPr>
          <w:rFonts w:eastAsia="Times New Roman" w:cs="Times New Roman"/>
          <w:color w:val="000000"/>
        </w:rPr>
        <w:t xml:space="preserve"> holds a lease with Spectrum for the lower floor of 10 Technology Drive </w:t>
      </w:r>
      <w:r w:rsidR="006A6BC3">
        <w:rPr>
          <w:rFonts w:eastAsia="Times New Roman" w:cs="Times New Roman"/>
          <w:color w:val="000000"/>
        </w:rPr>
        <w:t>to</w:t>
      </w:r>
      <w:r w:rsidR="00FE7CA2" w:rsidRPr="4993639E">
        <w:rPr>
          <w:rFonts w:eastAsia="Times New Roman" w:cs="Times New Roman"/>
          <w:color w:val="000000"/>
        </w:rPr>
        <w:t xml:space="preserve"> operate the Restoration Center. </w:t>
      </w:r>
      <w:r w:rsidR="004607C7">
        <w:t>In March</w:t>
      </w:r>
      <w:r w:rsidR="00A9480C">
        <w:t xml:space="preserve">, Spectrum and </w:t>
      </w:r>
      <w:proofErr w:type="spellStart"/>
      <w:r w:rsidR="00A9480C">
        <w:t>Vinfen</w:t>
      </w:r>
      <w:proofErr w:type="spellEnd"/>
      <w:r w:rsidR="00A9480C">
        <w:t xml:space="preserve"> </w:t>
      </w:r>
      <w:r w:rsidR="000D7DD3">
        <w:t xml:space="preserve">secured the </w:t>
      </w:r>
      <w:r w:rsidR="00A9480C">
        <w:t>appropriate permits for the renovations</w:t>
      </w:r>
      <w:r w:rsidR="000936AB">
        <w:t xml:space="preserve">. </w:t>
      </w:r>
      <w:proofErr w:type="spellStart"/>
      <w:r w:rsidR="00644B43">
        <w:t>Vinfen</w:t>
      </w:r>
      <w:proofErr w:type="spellEnd"/>
      <w:r w:rsidR="00644B43">
        <w:t xml:space="preserve"> </w:t>
      </w:r>
      <w:r w:rsidR="00290563">
        <w:t>released the request for general contractor bids in April</w:t>
      </w:r>
      <w:r w:rsidR="00C338C1">
        <w:t xml:space="preserve">, for which it </w:t>
      </w:r>
      <w:r w:rsidR="00290563">
        <w:t xml:space="preserve">received bids from seven vendors. </w:t>
      </w:r>
      <w:proofErr w:type="spellStart"/>
      <w:r w:rsidR="005E469C">
        <w:t>Vinfen</w:t>
      </w:r>
      <w:proofErr w:type="spellEnd"/>
      <w:r w:rsidR="005E469C">
        <w:t xml:space="preserve"> selected </w:t>
      </w:r>
      <w:proofErr w:type="spellStart"/>
      <w:r w:rsidR="005E469C">
        <w:t>AmCo</w:t>
      </w:r>
      <w:r w:rsidR="00EE6E3A">
        <w:t>n</w:t>
      </w:r>
      <w:proofErr w:type="spellEnd"/>
      <w:r w:rsidR="00EE6E3A">
        <w:t>, a family-owned Women’s Business Enterprise</w:t>
      </w:r>
      <w:r w:rsidR="00726931">
        <w:t>,</w:t>
      </w:r>
      <w:r w:rsidR="00EE6E3A">
        <w:t xml:space="preserve"> as the general contractor. </w:t>
      </w:r>
      <w:proofErr w:type="spellStart"/>
      <w:r w:rsidR="00C74ADB">
        <w:t>AmCon</w:t>
      </w:r>
      <w:proofErr w:type="spellEnd"/>
      <w:r w:rsidR="00C74ADB">
        <w:t xml:space="preserve"> began to order materials and mobilize subcontractors in July. Renovations started in </w:t>
      </w:r>
      <w:r w:rsidR="00C74ADB" w:rsidRPr="00FE7CA2">
        <w:t>September</w:t>
      </w:r>
      <w:r w:rsidR="00C74ADB">
        <w:t xml:space="preserve">. </w:t>
      </w:r>
    </w:p>
    <w:p w14:paraId="71935EA7" w14:textId="77777777" w:rsidR="00261524" w:rsidRDefault="00261524" w:rsidP="00261524">
      <w:pPr>
        <w:pStyle w:val="Heading3"/>
      </w:pPr>
      <w:bookmarkStart w:id="17" w:name="_Toc180503686"/>
      <w:bookmarkStart w:id="18" w:name="_Toc212708221"/>
      <w:r>
        <w:t>Staffing</w:t>
      </w:r>
      <w:bookmarkEnd w:id="17"/>
      <w:bookmarkEnd w:id="18"/>
    </w:p>
    <w:p w14:paraId="40061296" w14:textId="01A0B18F" w:rsidR="00970369" w:rsidRDefault="00CF7402" w:rsidP="004C546F">
      <w:r>
        <w:t xml:space="preserve">At the organizational level, </w:t>
      </w:r>
      <w:proofErr w:type="spellStart"/>
      <w:r>
        <w:t>Vinfen</w:t>
      </w:r>
      <w:proofErr w:type="spellEnd"/>
      <w:r>
        <w:t xml:space="preserve"> hired t</w:t>
      </w:r>
      <w:r w:rsidR="001D12D0">
        <w:t>wo</w:t>
      </w:r>
      <w:r>
        <w:t xml:space="preserve"> staff</w:t>
      </w:r>
      <w:r w:rsidR="008C3606">
        <w:t xml:space="preserve"> who will </w:t>
      </w:r>
      <w:r w:rsidR="00421AB2">
        <w:t>oversee the</w:t>
      </w:r>
      <w:r w:rsidR="006A6BC3">
        <w:t xml:space="preserve"> operations of the</w:t>
      </w:r>
      <w:r w:rsidR="008C3606">
        <w:t xml:space="preserve"> Restorati</w:t>
      </w:r>
      <w:r w:rsidR="001D12D0">
        <w:t>on Cente</w:t>
      </w:r>
      <w:r w:rsidR="006A6BC3">
        <w:t>r</w:t>
      </w:r>
      <w:r>
        <w:t>. In</w:t>
      </w:r>
      <w:r w:rsidR="004B70A0">
        <w:t xml:space="preserve"> May </w:t>
      </w:r>
      <w:r>
        <w:t xml:space="preserve">2025, Jonathan Chines </w:t>
      </w:r>
      <w:r w:rsidR="004B70A0">
        <w:t xml:space="preserve">joined </w:t>
      </w:r>
      <w:proofErr w:type="spellStart"/>
      <w:r w:rsidR="004B70A0">
        <w:t>Vinfen</w:t>
      </w:r>
      <w:proofErr w:type="spellEnd"/>
      <w:r w:rsidR="004B70A0">
        <w:t xml:space="preserve"> </w:t>
      </w:r>
      <w:r>
        <w:t>to serve as the Chief Operating Officer</w:t>
      </w:r>
      <w:r w:rsidR="00C9753A">
        <w:t xml:space="preserve"> </w:t>
      </w:r>
      <w:r w:rsidR="00044748">
        <w:t xml:space="preserve">and is responsible for </w:t>
      </w:r>
      <w:r w:rsidR="00C9753A">
        <w:t xml:space="preserve">oversight of </w:t>
      </w:r>
      <w:r w:rsidR="00044748">
        <w:t xml:space="preserve">all </w:t>
      </w:r>
      <w:proofErr w:type="spellStart"/>
      <w:r w:rsidR="00044748">
        <w:t>Vinfen</w:t>
      </w:r>
      <w:proofErr w:type="spellEnd"/>
      <w:r w:rsidR="00044748">
        <w:t xml:space="preserve"> services, including the Restoration Center</w:t>
      </w:r>
      <w:r>
        <w:t xml:space="preserve">. </w:t>
      </w:r>
      <w:r w:rsidR="003B4446">
        <w:t>Katie Tyler</w:t>
      </w:r>
      <w:r w:rsidR="00854886">
        <w:t xml:space="preserve"> started in August </w:t>
      </w:r>
      <w:r w:rsidR="00044748">
        <w:t xml:space="preserve">2025 </w:t>
      </w:r>
      <w:r w:rsidR="00854886">
        <w:t>as the Vice President for Behavioral Health</w:t>
      </w:r>
      <w:r w:rsidR="00044748">
        <w:t xml:space="preserve"> responsible for </w:t>
      </w:r>
      <w:proofErr w:type="spellStart"/>
      <w:r w:rsidR="00044748">
        <w:t>Vinfen’s</w:t>
      </w:r>
      <w:proofErr w:type="spellEnd"/>
      <w:r w:rsidR="00044748">
        <w:t xml:space="preserve"> Community Behavioral Health Cen</w:t>
      </w:r>
      <w:r w:rsidR="002360B0">
        <w:t>t</w:t>
      </w:r>
      <w:r w:rsidR="00044748">
        <w:t>er and Restoration Center</w:t>
      </w:r>
      <w:r w:rsidR="00854886">
        <w:t xml:space="preserve">. </w:t>
      </w:r>
    </w:p>
    <w:p w14:paraId="7C9846E7" w14:textId="15C6B628" w:rsidR="00854886" w:rsidRDefault="00555BEC" w:rsidP="004C546F">
      <w:r>
        <w:t>In addition</w:t>
      </w:r>
      <w:r w:rsidR="00652CBB">
        <w:t>,</w:t>
      </w:r>
      <w:r>
        <w:t xml:space="preserve"> </w:t>
      </w:r>
      <w:proofErr w:type="spellStart"/>
      <w:r w:rsidR="00854886">
        <w:t>Vinfen</w:t>
      </w:r>
      <w:proofErr w:type="spellEnd"/>
      <w:r w:rsidR="00652CBB">
        <w:t xml:space="preserve"> filled key Restoration Center management positions</w:t>
      </w:r>
      <w:r w:rsidR="000031AC">
        <w:t xml:space="preserve"> </w:t>
      </w:r>
      <w:r w:rsidR="002612EA">
        <w:t>including</w:t>
      </w:r>
      <w:r w:rsidR="00854886">
        <w:t>:</w:t>
      </w:r>
    </w:p>
    <w:p w14:paraId="38938C82" w14:textId="109F21DB" w:rsidR="00854886" w:rsidRDefault="008570F2" w:rsidP="00704E50">
      <w:pPr>
        <w:pStyle w:val="ListBullet"/>
      </w:pPr>
      <w:r>
        <w:t xml:space="preserve">Director of Service, </w:t>
      </w:r>
      <w:r w:rsidR="009B1AD4" w:rsidRPr="009B1AD4">
        <w:t>who will lead operational and implementation activities</w:t>
      </w:r>
      <w:r w:rsidR="00704E50">
        <w:t>.</w:t>
      </w:r>
      <w:r w:rsidR="004C546F">
        <w:t xml:space="preserve"> </w:t>
      </w:r>
    </w:p>
    <w:p w14:paraId="2950558C" w14:textId="697BCBE4" w:rsidR="008570F2" w:rsidRDefault="008570F2" w:rsidP="00704E50">
      <w:pPr>
        <w:pStyle w:val="ListBullet"/>
      </w:pPr>
      <w:r>
        <w:t xml:space="preserve">Director of Program Development, </w:t>
      </w:r>
      <w:r w:rsidR="00116EB4" w:rsidRPr="00116EB4">
        <w:t xml:space="preserve">who will assist in the development of clinical policies, procedures, and training. In addition, </w:t>
      </w:r>
      <w:r w:rsidR="00116EB4">
        <w:t>they</w:t>
      </w:r>
      <w:r w:rsidR="00116EB4" w:rsidRPr="00116EB4">
        <w:t xml:space="preserve"> will support sustainability planning</w:t>
      </w:r>
      <w:r w:rsidR="00843B9D">
        <w:t xml:space="preserve"> as well as</w:t>
      </w:r>
      <w:r w:rsidR="00116EB4" w:rsidRPr="00116EB4">
        <w:t xml:space="preserve"> evaluation and stakeholder engagement work</w:t>
      </w:r>
      <w:r w:rsidR="002360B0">
        <w:t>.</w:t>
      </w:r>
    </w:p>
    <w:p w14:paraId="5C2CB3EF" w14:textId="5E4426CE" w:rsidR="00295CB8" w:rsidRPr="00295CB8" w:rsidRDefault="00295CB8" w:rsidP="00704E50">
      <w:pPr>
        <w:pStyle w:val="ListBullet"/>
      </w:pPr>
      <w:r w:rsidRPr="00295CB8">
        <w:t>Community Liaison, who will develop and strength relationships with stakeholders in the Greater Lowell region</w:t>
      </w:r>
      <w:r>
        <w:t xml:space="preserve"> and</w:t>
      </w:r>
      <w:r w:rsidRPr="00295CB8">
        <w:t xml:space="preserve"> support the implementation of a Greater Lowell communications plan designed to enhance implementation and ongoing operations</w:t>
      </w:r>
      <w:r w:rsidR="00704E50">
        <w:t>.</w:t>
      </w:r>
    </w:p>
    <w:p w14:paraId="1761FAF5" w14:textId="4A4FC8C1" w:rsidR="008570F2" w:rsidRDefault="008570F2" w:rsidP="00704E50">
      <w:pPr>
        <w:pStyle w:val="ListBullet"/>
      </w:pPr>
      <w:r>
        <w:lastRenderedPageBreak/>
        <w:t xml:space="preserve">Clinical Program Director, </w:t>
      </w:r>
      <w:r w:rsidR="00744F56">
        <w:t>who will provide management and oversight for the Respite and Mobile Respite components of the Restoration Center</w:t>
      </w:r>
      <w:r w:rsidR="00704E50">
        <w:t>.</w:t>
      </w:r>
      <w:r>
        <w:t xml:space="preserve"> </w:t>
      </w:r>
    </w:p>
    <w:p w14:paraId="1C2568BE" w14:textId="66AD71A2" w:rsidR="008570F2" w:rsidRDefault="008570F2" w:rsidP="00704E50">
      <w:pPr>
        <w:pStyle w:val="ListBullet"/>
      </w:pPr>
      <w:r>
        <w:t>Community Health Worker for the respite program</w:t>
      </w:r>
      <w:r w:rsidR="00D24EAF">
        <w:t>.</w:t>
      </w:r>
      <w:r>
        <w:t xml:space="preserve"> </w:t>
      </w:r>
    </w:p>
    <w:p w14:paraId="331CD9F4" w14:textId="6A1E5A5E" w:rsidR="00E071CC" w:rsidRDefault="00E071CC" w:rsidP="004C546F">
      <w:pPr>
        <w:rPr>
          <w:rFonts w:eastAsia="Times New Roman"/>
        </w:rPr>
      </w:pPr>
      <w:proofErr w:type="spellStart"/>
      <w:r w:rsidRPr="4993639E">
        <w:rPr>
          <w:rFonts w:eastAsia="Times New Roman"/>
        </w:rPr>
        <w:t>Vinfen</w:t>
      </w:r>
      <w:proofErr w:type="spellEnd"/>
      <w:r>
        <w:rPr>
          <w:rFonts w:eastAsia="Times New Roman"/>
        </w:rPr>
        <w:t xml:space="preserve"> </w:t>
      </w:r>
      <w:r w:rsidRPr="4993639E">
        <w:rPr>
          <w:rFonts w:eastAsia="Times New Roman"/>
        </w:rPr>
        <w:t>continued to develop staffing and recruitment plans and aim</w:t>
      </w:r>
      <w:r>
        <w:rPr>
          <w:rFonts w:eastAsia="Times New Roman"/>
        </w:rPr>
        <w:t>s</w:t>
      </w:r>
      <w:r w:rsidRPr="4993639E">
        <w:rPr>
          <w:rFonts w:eastAsia="Times New Roman"/>
        </w:rPr>
        <w:t xml:space="preserve"> to fill </w:t>
      </w:r>
      <w:r w:rsidR="00DE4065" w:rsidRPr="4993639E">
        <w:rPr>
          <w:rFonts w:eastAsia="Times New Roman"/>
        </w:rPr>
        <w:t>most</w:t>
      </w:r>
      <w:r w:rsidRPr="4993639E">
        <w:rPr>
          <w:rFonts w:eastAsia="Times New Roman"/>
        </w:rPr>
        <w:t xml:space="preserve"> staff roles by </w:t>
      </w:r>
      <w:r w:rsidRPr="004162D6">
        <w:rPr>
          <w:rFonts w:eastAsia="Times New Roman"/>
        </w:rPr>
        <w:t>February</w:t>
      </w:r>
      <w:r>
        <w:rPr>
          <w:rFonts w:eastAsia="Times New Roman"/>
        </w:rPr>
        <w:t>-March</w:t>
      </w:r>
      <w:r w:rsidRPr="004162D6">
        <w:rPr>
          <w:rFonts w:eastAsia="Times New Roman"/>
        </w:rPr>
        <w:t xml:space="preserve"> 2026</w:t>
      </w:r>
      <w:r w:rsidRPr="4993639E">
        <w:rPr>
          <w:rFonts w:eastAsia="Times New Roman"/>
        </w:rPr>
        <w:t xml:space="preserve">. </w:t>
      </w:r>
      <w:proofErr w:type="spellStart"/>
      <w:r>
        <w:rPr>
          <w:rFonts w:eastAsia="Times New Roman"/>
        </w:rPr>
        <w:t>Vinfen</w:t>
      </w:r>
      <w:proofErr w:type="spellEnd"/>
      <w:r>
        <w:rPr>
          <w:rFonts w:eastAsia="Times New Roman"/>
        </w:rPr>
        <w:t xml:space="preserve"> </w:t>
      </w:r>
      <w:r w:rsidR="000F1690">
        <w:rPr>
          <w:rFonts w:eastAsia="Times New Roman"/>
        </w:rPr>
        <w:t xml:space="preserve">actively recruited </w:t>
      </w:r>
      <w:r>
        <w:rPr>
          <w:rFonts w:eastAsia="Times New Roman"/>
        </w:rPr>
        <w:t>for a Nurse Manager, Medical Director, and a Manager of Peer Services</w:t>
      </w:r>
      <w:r w:rsidR="000F1690">
        <w:rPr>
          <w:rFonts w:eastAsia="Times New Roman"/>
        </w:rPr>
        <w:t xml:space="preserve"> at the time of this report</w:t>
      </w:r>
      <w:r>
        <w:rPr>
          <w:rFonts w:eastAsia="Times New Roman"/>
        </w:rPr>
        <w:t xml:space="preserve">. </w:t>
      </w:r>
    </w:p>
    <w:p w14:paraId="3F7A918A" w14:textId="2CA45986" w:rsidR="00AC731C" w:rsidRDefault="000A187A" w:rsidP="00AC731C">
      <w:pPr>
        <w:pStyle w:val="Heading3"/>
      </w:pPr>
      <w:bookmarkStart w:id="19" w:name="_Toc212708222"/>
      <w:r>
        <w:t>Ambulance Drop-Off</w:t>
      </w:r>
      <w:bookmarkEnd w:id="19"/>
    </w:p>
    <w:p w14:paraId="219D3513" w14:textId="3391F980" w:rsidR="00DD6678" w:rsidRDefault="003D3708" w:rsidP="004C546F">
      <w:pPr>
        <w:rPr>
          <w:rFonts w:eastAsia="Times New Roman"/>
        </w:rPr>
      </w:pPr>
      <w:proofErr w:type="spellStart"/>
      <w:r w:rsidRPr="003D3708">
        <w:rPr>
          <w:rFonts w:eastAsia="Times New Roman"/>
        </w:rPr>
        <w:t>Vinfen</w:t>
      </w:r>
      <w:proofErr w:type="spellEnd"/>
      <w:r w:rsidRPr="003D3708">
        <w:rPr>
          <w:rFonts w:eastAsia="Times New Roman"/>
        </w:rPr>
        <w:t xml:space="preserve"> and </w:t>
      </w:r>
      <w:r>
        <w:rPr>
          <w:rFonts w:eastAsia="Times New Roman"/>
        </w:rPr>
        <w:t xml:space="preserve">EOHHS </w:t>
      </w:r>
      <w:r w:rsidRPr="003D3708">
        <w:rPr>
          <w:rFonts w:eastAsia="Times New Roman"/>
        </w:rPr>
        <w:t>have identified four regulatory steps that are required for the Restoration Center to receive ambulance transports.</w:t>
      </w:r>
      <w:r>
        <w:rPr>
          <w:rFonts w:eastAsia="Times New Roman"/>
        </w:rPr>
        <w:t xml:space="preserve"> </w:t>
      </w:r>
      <w:r w:rsidRPr="003D3708">
        <w:rPr>
          <w:rFonts w:eastAsia="Times New Roman"/>
        </w:rPr>
        <w:t xml:space="preserve">The </w:t>
      </w:r>
      <w:r w:rsidR="00552B61" w:rsidRPr="003D3708">
        <w:rPr>
          <w:rFonts w:eastAsia="Times New Roman"/>
        </w:rPr>
        <w:t>table below</w:t>
      </w:r>
      <w:r w:rsidRPr="003D3708">
        <w:rPr>
          <w:rFonts w:eastAsia="Times New Roman"/>
        </w:rPr>
        <w:t xml:space="preserve"> outlines each of the steps and notes the status of Ambulance Drop-Off at the Community Behavioral Health Centers</w:t>
      </w:r>
      <w:r w:rsidR="00211A27">
        <w:rPr>
          <w:rFonts w:eastAsia="Times New Roman"/>
        </w:rPr>
        <w:t>,</w:t>
      </w:r>
      <w:r w:rsidRPr="003D3708">
        <w:rPr>
          <w:rFonts w:eastAsia="Times New Roman"/>
        </w:rPr>
        <w:t xml:space="preserve"> which is a comparable entity.</w:t>
      </w:r>
      <w:r w:rsidR="004C546F">
        <w:rPr>
          <w:rFonts w:eastAsia="Times New Roman"/>
        </w:rPr>
        <w:t xml:space="preserve"> </w:t>
      </w:r>
    </w:p>
    <w:tbl>
      <w:tblPr>
        <w:tblStyle w:val="FHCSkyBlueBarVertical"/>
        <w:tblW w:w="0" w:type="auto"/>
        <w:tblLook w:val="04A0" w:firstRow="1" w:lastRow="0" w:firstColumn="1" w:lastColumn="0" w:noHBand="0" w:noVBand="1"/>
      </w:tblPr>
      <w:tblGrid>
        <w:gridCol w:w="339"/>
        <w:gridCol w:w="4606"/>
        <w:gridCol w:w="4230"/>
      </w:tblGrid>
      <w:tr w:rsidR="00DD6678" w:rsidRPr="00FD2ECD" w14:paraId="50575392" w14:textId="77777777" w:rsidTr="009E1F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 w:type="dxa"/>
          </w:tcPr>
          <w:p w14:paraId="41BAD16A" w14:textId="77777777" w:rsidR="00DD6678" w:rsidRPr="006D2A04" w:rsidRDefault="00DD6678" w:rsidP="00704E50">
            <w:pPr>
              <w:pStyle w:val="TableHeading"/>
              <w:rPr>
                <w:rFonts w:eastAsia="Times New Roman"/>
              </w:rPr>
            </w:pPr>
          </w:p>
        </w:tc>
        <w:tc>
          <w:tcPr>
            <w:tcW w:w="4606" w:type="dxa"/>
          </w:tcPr>
          <w:p w14:paraId="37009857" w14:textId="77777777" w:rsidR="00DD6678" w:rsidRPr="006D2A04" w:rsidRDefault="00DD6678" w:rsidP="00704E50">
            <w:pPr>
              <w:pStyle w:val="TableHeading"/>
              <w:cnfStyle w:val="100000000000" w:firstRow="1" w:lastRow="0" w:firstColumn="0" w:lastColumn="0" w:oddVBand="0" w:evenVBand="0" w:oddHBand="0" w:evenHBand="0" w:firstRowFirstColumn="0" w:firstRowLastColumn="0" w:lastRowFirstColumn="0" w:lastRowLastColumn="0"/>
              <w:rPr>
                <w:rFonts w:eastAsia="Times New Roman"/>
              </w:rPr>
            </w:pPr>
            <w:r w:rsidRPr="006D2A04">
              <w:rPr>
                <w:rFonts w:eastAsia="Times New Roman"/>
                <w:b/>
              </w:rPr>
              <w:t>Required Regulatory Step</w:t>
            </w:r>
          </w:p>
        </w:tc>
        <w:tc>
          <w:tcPr>
            <w:tcW w:w="4230" w:type="dxa"/>
          </w:tcPr>
          <w:p w14:paraId="2CE10A5D" w14:textId="77777777" w:rsidR="00DD6678" w:rsidRPr="006D2A04" w:rsidRDefault="00DD6678" w:rsidP="00704E50">
            <w:pPr>
              <w:pStyle w:val="TableHeading"/>
              <w:cnfStyle w:val="100000000000" w:firstRow="1" w:lastRow="0" w:firstColumn="0" w:lastColumn="0" w:oddVBand="0" w:evenVBand="0" w:oddHBand="0" w:evenHBand="0" w:firstRowFirstColumn="0" w:firstRowLastColumn="0" w:lastRowFirstColumn="0" w:lastRowLastColumn="0"/>
              <w:rPr>
                <w:rFonts w:eastAsia="Times New Roman"/>
              </w:rPr>
            </w:pPr>
            <w:r w:rsidRPr="006D2A04">
              <w:rPr>
                <w:rFonts w:eastAsia="Times New Roman"/>
                <w:b/>
              </w:rPr>
              <w:t>CBHC Status</w:t>
            </w:r>
          </w:p>
        </w:tc>
      </w:tr>
      <w:tr w:rsidR="00DD6678" w14:paraId="58527EE0" w14:textId="77777777" w:rsidTr="009E1F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 w:type="dxa"/>
          </w:tcPr>
          <w:p w14:paraId="412DF450" w14:textId="77777777" w:rsidR="00DD6678" w:rsidRPr="00AD72B4" w:rsidRDefault="00DD6678" w:rsidP="00704E50">
            <w:pPr>
              <w:pStyle w:val="TableHeadings-White"/>
              <w:rPr>
                <w:rFonts w:eastAsia="Times New Roman"/>
              </w:rPr>
            </w:pPr>
            <w:r w:rsidRPr="00704E50">
              <w:rPr>
                <w:rFonts w:eastAsia="Times New Roman"/>
                <w:b/>
                <w:bCs w:val="0"/>
              </w:rPr>
              <w:t>1</w:t>
            </w:r>
          </w:p>
        </w:tc>
        <w:tc>
          <w:tcPr>
            <w:tcW w:w="4606" w:type="dxa"/>
          </w:tcPr>
          <w:p w14:paraId="1B026699" w14:textId="311DF085" w:rsidR="00DD6678" w:rsidRPr="00704E50" w:rsidRDefault="00DD6678" w:rsidP="00704E50">
            <w:pPr>
              <w:pStyle w:val="TableBodyCopy"/>
              <w:cnfStyle w:val="000000100000" w:firstRow="0" w:lastRow="0" w:firstColumn="0" w:lastColumn="0" w:oddVBand="0" w:evenVBand="0" w:oddHBand="1" w:evenHBand="0" w:firstRowFirstColumn="0" w:firstRowLastColumn="0" w:lastRowFirstColumn="0" w:lastRowLastColumn="0"/>
            </w:pPr>
            <w:r w:rsidRPr="00704E50">
              <w:t xml:space="preserve">Department of Public Health (DPH) amends Emergency Medical Services (EMS) regulations (105 CMR 170) to allow ambulances to transport to </w:t>
            </w:r>
            <w:r w:rsidR="00161E45">
              <w:t xml:space="preserve">the </w:t>
            </w:r>
            <w:r w:rsidRPr="00704E50">
              <w:t xml:space="preserve">Restoration Center. Specifically, the Restoration Center needs to be included in definition of appropriate health care facility. </w:t>
            </w:r>
          </w:p>
        </w:tc>
        <w:tc>
          <w:tcPr>
            <w:tcW w:w="4230" w:type="dxa"/>
          </w:tcPr>
          <w:p w14:paraId="4626C4A3" w14:textId="5527AABC" w:rsidR="00DD6678" w:rsidRPr="00704E50" w:rsidRDefault="00DD6678" w:rsidP="00704E50">
            <w:pPr>
              <w:pStyle w:val="TableBodyCopy"/>
              <w:cnfStyle w:val="000000100000" w:firstRow="0" w:lastRow="0" w:firstColumn="0" w:lastColumn="0" w:oddVBand="0" w:evenVBand="0" w:oddHBand="1" w:evenHBand="0" w:firstRowFirstColumn="0" w:firstRowLastColumn="0" w:lastRowFirstColumn="0" w:lastRowLastColumn="0"/>
            </w:pPr>
            <w:r w:rsidRPr="00704E50">
              <w:t xml:space="preserve">On </w:t>
            </w:r>
            <w:r w:rsidR="00552B61" w:rsidRPr="00704E50">
              <w:t xml:space="preserve">Jan. </w:t>
            </w:r>
            <w:r w:rsidRPr="00704E50">
              <w:t>6, 2023, the DPH amended EMS regulations to include CBHC</w:t>
            </w:r>
            <w:r w:rsidR="008E1B41">
              <w:t>s</w:t>
            </w:r>
            <w:r w:rsidRPr="00704E50">
              <w:t xml:space="preserve"> in the definition of </w:t>
            </w:r>
            <w:r w:rsidR="008E22E7">
              <w:t xml:space="preserve">an </w:t>
            </w:r>
            <w:r w:rsidRPr="00704E50">
              <w:t>appropriate health care facility. DPH also issued a memo stating that the regulations will not go into effect until DPH issues an approved “Point of Entry Plan</w:t>
            </w:r>
            <w:r w:rsidR="00552B61" w:rsidRPr="00704E50">
              <w:t>.</w:t>
            </w:r>
            <w:r w:rsidRPr="00704E50">
              <w:t>”</w:t>
            </w:r>
          </w:p>
        </w:tc>
      </w:tr>
      <w:tr w:rsidR="00DD6678" w14:paraId="75F84EF1" w14:textId="77777777" w:rsidTr="009E1F65">
        <w:tc>
          <w:tcPr>
            <w:cnfStyle w:val="001000000000" w:firstRow="0" w:lastRow="0" w:firstColumn="1" w:lastColumn="0" w:oddVBand="0" w:evenVBand="0" w:oddHBand="0" w:evenHBand="0" w:firstRowFirstColumn="0" w:firstRowLastColumn="0" w:lastRowFirstColumn="0" w:lastRowLastColumn="0"/>
            <w:tcW w:w="339" w:type="dxa"/>
          </w:tcPr>
          <w:p w14:paraId="6FDA3329" w14:textId="77777777" w:rsidR="00DD6678" w:rsidRPr="00AD72B4" w:rsidRDefault="00DD6678" w:rsidP="00704E50">
            <w:pPr>
              <w:pStyle w:val="TableHeadings-White"/>
              <w:rPr>
                <w:rFonts w:eastAsia="Times New Roman"/>
              </w:rPr>
            </w:pPr>
            <w:r w:rsidRPr="00704E50">
              <w:rPr>
                <w:rFonts w:eastAsia="Times New Roman"/>
                <w:b/>
                <w:bCs w:val="0"/>
              </w:rPr>
              <w:t>2</w:t>
            </w:r>
          </w:p>
        </w:tc>
        <w:tc>
          <w:tcPr>
            <w:tcW w:w="4606" w:type="dxa"/>
          </w:tcPr>
          <w:p w14:paraId="20E9994B" w14:textId="3065E07E" w:rsidR="00DD6678" w:rsidRPr="00783844" w:rsidRDefault="00DD6678" w:rsidP="00704E50">
            <w:pPr>
              <w:pStyle w:val="TableBodyCopy"/>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 xml:space="preserve">DPH develops an approved “Point of Entry Plan” for </w:t>
            </w:r>
            <w:r w:rsidR="00161E45">
              <w:rPr>
                <w:rFonts w:eastAsia="Times New Roman"/>
              </w:rPr>
              <w:t xml:space="preserve">the </w:t>
            </w:r>
            <w:r>
              <w:rPr>
                <w:rFonts w:eastAsia="Times New Roman"/>
              </w:rPr>
              <w:t>Restoration Center</w:t>
            </w:r>
            <w:r w:rsidR="00552B61">
              <w:rPr>
                <w:rFonts w:eastAsia="Times New Roman"/>
              </w:rPr>
              <w:t>.</w:t>
            </w:r>
          </w:p>
        </w:tc>
        <w:tc>
          <w:tcPr>
            <w:tcW w:w="4230" w:type="dxa"/>
          </w:tcPr>
          <w:p w14:paraId="3CAA8D37" w14:textId="4EC26984" w:rsidR="00DD6678" w:rsidRDefault="00DD6678" w:rsidP="00704E50">
            <w:pPr>
              <w:pStyle w:val="TableBodyCopy"/>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 xml:space="preserve">DPH has not yet developed an approved “Point of Entry Plan” for CBHCs. Draft minimum criteria developed by </w:t>
            </w:r>
            <w:r w:rsidR="006C5807" w:rsidRPr="006C5807">
              <w:rPr>
                <w:rFonts w:eastAsia="Times New Roman"/>
              </w:rPr>
              <w:t>Office of Emergency Medical Services (OEMS)</w:t>
            </w:r>
            <w:r>
              <w:rPr>
                <w:rFonts w:eastAsia="Times New Roman"/>
              </w:rPr>
              <w:t xml:space="preserve"> of DPH </w:t>
            </w:r>
            <w:r w:rsidR="00586371">
              <w:rPr>
                <w:rFonts w:eastAsia="Times New Roman"/>
              </w:rPr>
              <w:t>require</w:t>
            </w:r>
            <w:r>
              <w:rPr>
                <w:rFonts w:eastAsia="Times New Roman"/>
              </w:rPr>
              <w:t xml:space="preserve"> that ambulances transport patients to the Mobile Crisis Intervention (MCI) unit at the CBHC.</w:t>
            </w:r>
          </w:p>
        </w:tc>
      </w:tr>
      <w:tr w:rsidR="00DD6678" w14:paraId="546429CF" w14:textId="77777777" w:rsidTr="009E1F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 w:type="dxa"/>
          </w:tcPr>
          <w:p w14:paraId="51F97D31" w14:textId="77777777" w:rsidR="00DD6678" w:rsidRPr="00AD72B4" w:rsidRDefault="00DD6678" w:rsidP="00704E50">
            <w:pPr>
              <w:pStyle w:val="TableHeadings-White"/>
              <w:rPr>
                <w:rFonts w:eastAsia="Times New Roman"/>
              </w:rPr>
            </w:pPr>
            <w:r w:rsidRPr="00704E50">
              <w:rPr>
                <w:rFonts w:eastAsia="Times New Roman"/>
                <w:b/>
                <w:bCs w:val="0"/>
              </w:rPr>
              <w:t>3</w:t>
            </w:r>
          </w:p>
        </w:tc>
        <w:tc>
          <w:tcPr>
            <w:tcW w:w="4606" w:type="dxa"/>
          </w:tcPr>
          <w:p w14:paraId="6B44B490" w14:textId="7FF883B4" w:rsidR="00DD6678" w:rsidRDefault="00DD6678" w:rsidP="00704E50">
            <w:pPr>
              <w:pStyle w:val="TableBodyCopy"/>
              <w:cnfStyle w:val="000000100000" w:firstRow="0" w:lastRow="0" w:firstColumn="0" w:lastColumn="0" w:oddVBand="0" w:evenVBand="0" w:oddHBand="1" w:evenHBand="0" w:firstRowFirstColumn="0" w:firstRowLastColumn="0" w:lastRowFirstColumn="0" w:lastRowLastColumn="0"/>
              <w:rPr>
                <w:rFonts w:eastAsia="Times New Roman"/>
              </w:rPr>
            </w:pPr>
            <w:r>
              <w:rPr>
                <w:rFonts w:eastAsia="Times New Roman"/>
              </w:rPr>
              <w:t>DPH approves the Restoration Center of Greater Lowell</w:t>
            </w:r>
            <w:r w:rsidR="00586371">
              <w:rPr>
                <w:rFonts w:eastAsia="Times New Roman"/>
              </w:rPr>
              <w:t>.</w:t>
            </w:r>
          </w:p>
        </w:tc>
        <w:tc>
          <w:tcPr>
            <w:tcW w:w="4230" w:type="dxa"/>
          </w:tcPr>
          <w:p w14:paraId="45CFEA81" w14:textId="386F97BA" w:rsidR="00DD6678" w:rsidRPr="00704E50" w:rsidRDefault="00DD6678" w:rsidP="00704E50">
            <w:pPr>
              <w:pStyle w:val="TableBodyCopy"/>
              <w:cnfStyle w:val="000000100000" w:firstRow="0" w:lastRow="0" w:firstColumn="0" w:lastColumn="0" w:oddVBand="0" w:evenVBand="0" w:oddHBand="1" w:evenHBand="0" w:firstRowFirstColumn="0" w:firstRowLastColumn="0" w:lastRowFirstColumn="0" w:lastRowLastColumn="0"/>
            </w:pPr>
            <w:r w:rsidRPr="00704E50">
              <w:t>In the summer of 2024, DPH conducted site visits to a few CBHCs</w:t>
            </w:r>
            <w:r w:rsidR="00586371" w:rsidRPr="00704E50">
              <w:t>,</w:t>
            </w:r>
            <w:r w:rsidRPr="00704E50">
              <w:t xml:space="preserve"> but none have been approved and the minimum criteria shared by OEMS remained in draft form. </w:t>
            </w:r>
          </w:p>
        </w:tc>
      </w:tr>
      <w:tr w:rsidR="00DD6678" w14:paraId="446B17B4" w14:textId="77777777" w:rsidTr="009E1F65">
        <w:tc>
          <w:tcPr>
            <w:cnfStyle w:val="001000000000" w:firstRow="0" w:lastRow="0" w:firstColumn="1" w:lastColumn="0" w:oddVBand="0" w:evenVBand="0" w:oddHBand="0" w:evenHBand="0" w:firstRowFirstColumn="0" w:firstRowLastColumn="0" w:lastRowFirstColumn="0" w:lastRowLastColumn="0"/>
            <w:tcW w:w="339" w:type="dxa"/>
          </w:tcPr>
          <w:p w14:paraId="21A4C6F6" w14:textId="77777777" w:rsidR="00DD6678" w:rsidRPr="00AD72B4" w:rsidRDefault="00DD6678" w:rsidP="00704E50">
            <w:pPr>
              <w:pStyle w:val="TableHeadings-White"/>
              <w:rPr>
                <w:rFonts w:eastAsia="Times New Roman"/>
              </w:rPr>
            </w:pPr>
            <w:r w:rsidRPr="00704E50">
              <w:rPr>
                <w:rFonts w:eastAsia="Times New Roman"/>
                <w:b/>
                <w:bCs w:val="0"/>
              </w:rPr>
              <w:t>4</w:t>
            </w:r>
          </w:p>
        </w:tc>
        <w:tc>
          <w:tcPr>
            <w:tcW w:w="4606" w:type="dxa"/>
          </w:tcPr>
          <w:p w14:paraId="4971A043" w14:textId="38F3DCC4" w:rsidR="00DD6678" w:rsidRDefault="00DD6678" w:rsidP="00704E50">
            <w:pPr>
              <w:pStyle w:val="TableBodyCopy"/>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 xml:space="preserve">Insurance rules are changed to require reimbursement for ambulances to transport people to healthcare facilities other than hospital </w:t>
            </w:r>
            <w:r w:rsidR="00293006">
              <w:rPr>
                <w:rFonts w:eastAsia="Times New Roman"/>
              </w:rPr>
              <w:t xml:space="preserve">emergency departments </w:t>
            </w:r>
            <w:r>
              <w:rPr>
                <w:rFonts w:eastAsia="Times New Roman"/>
              </w:rPr>
              <w:t xml:space="preserve">or satellite </w:t>
            </w:r>
            <w:r w:rsidR="00293006">
              <w:rPr>
                <w:rFonts w:eastAsia="Times New Roman"/>
              </w:rPr>
              <w:t>emergency departments</w:t>
            </w:r>
            <w:r>
              <w:rPr>
                <w:rFonts w:eastAsia="Times New Roman"/>
              </w:rPr>
              <w:t xml:space="preserve">. </w:t>
            </w:r>
          </w:p>
        </w:tc>
        <w:tc>
          <w:tcPr>
            <w:tcW w:w="4230" w:type="dxa"/>
          </w:tcPr>
          <w:p w14:paraId="271DFC77" w14:textId="77777777" w:rsidR="00DD6678" w:rsidRDefault="00DD6678" w:rsidP="00704E50">
            <w:pPr>
              <w:pStyle w:val="TableBodyCopy"/>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Unknown</w:t>
            </w:r>
          </w:p>
        </w:tc>
      </w:tr>
    </w:tbl>
    <w:p w14:paraId="3F15C888" w14:textId="77777777" w:rsidR="00DD6678" w:rsidRPr="003D3708" w:rsidRDefault="00DD6678" w:rsidP="003D3708">
      <w:pPr>
        <w:rPr>
          <w:rFonts w:eastAsia="Times New Roman" w:cs="Times New Roman"/>
          <w:color w:val="000000"/>
        </w:rPr>
      </w:pPr>
    </w:p>
    <w:p w14:paraId="4FB81AB9" w14:textId="425F2657" w:rsidR="00261524" w:rsidRDefault="00AC731C" w:rsidP="00261524">
      <w:pPr>
        <w:pStyle w:val="Heading3"/>
      </w:pPr>
      <w:bookmarkStart w:id="20" w:name="_Toc212708223"/>
      <w:r>
        <w:t>Sustainability</w:t>
      </w:r>
      <w:bookmarkEnd w:id="20"/>
    </w:p>
    <w:p w14:paraId="511B5C94" w14:textId="129A1A3B" w:rsidR="00DF23E2" w:rsidRDefault="00192BA3" w:rsidP="0064172A">
      <w:r>
        <w:t xml:space="preserve">As outlined in the Commission’s </w:t>
      </w:r>
      <w:r w:rsidR="003B719C">
        <w:t>s</w:t>
      </w:r>
      <w:r>
        <w:t xml:space="preserve">ustainability working group, </w:t>
      </w:r>
      <w:proofErr w:type="spellStart"/>
      <w:r w:rsidR="00D34A08">
        <w:t>Vinfen</w:t>
      </w:r>
      <w:proofErr w:type="spellEnd"/>
      <w:r w:rsidR="00D34A08">
        <w:t xml:space="preserve"> and EOHHS continued to </w:t>
      </w:r>
      <w:r w:rsidR="00D73187">
        <w:t xml:space="preserve">investigate </w:t>
      </w:r>
      <w:r w:rsidR="00DF23E2" w:rsidRPr="00DF23E2">
        <w:t xml:space="preserve">pathways to sustainability for the Restoration Center. There are three site-based service components within the Restoration Center that are not currently defined as a service type within the Massachusetts </w:t>
      </w:r>
      <w:r w:rsidR="00DF23E2">
        <w:t>H</w:t>
      </w:r>
      <w:r w:rsidR="00DF23E2" w:rsidRPr="00DF23E2">
        <w:t xml:space="preserve">ealth and </w:t>
      </w:r>
      <w:r w:rsidR="00DF23E2">
        <w:t>H</w:t>
      </w:r>
      <w:r w:rsidR="00DF23E2" w:rsidRPr="00DF23E2">
        <w:t xml:space="preserve">uman </w:t>
      </w:r>
      <w:r w:rsidR="00DF23E2">
        <w:t>S</w:t>
      </w:r>
      <w:r w:rsidR="00DF23E2" w:rsidRPr="00DF23E2">
        <w:t>ervices system: 1) Triage, 2) Living Room</w:t>
      </w:r>
      <w:r w:rsidR="00977196">
        <w:t>,</w:t>
      </w:r>
      <w:r w:rsidR="00DF23E2" w:rsidRPr="00DF23E2">
        <w:t xml:space="preserve"> and 3) Sober Support </w:t>
      </w:r>
      <w:r w:rsidR="009C3BAA">
        <w:t>Unit</w:t>
      </w:r>
      <w:r w:rsidR="00DF23E2" w:rsidRPr="00DF23E2">
        <w:t xml:space="preserve">. The sustainability pathway for the fourth service component, Respite </w:t>
      </w:r>
      <w:r w:rsidR="00DF23E2" w:rsidRPr="00DF23E2">
        <w:lastRenderedPageBreak/>
        <w:t>(site and mobile) is projected to be through an ongoing contract with the Department of Mental Health. The sustainability pathway will determine whether and which specific licenses are required. Below are potential sustainability pathways with notes on licensure requirements:</w:t>
      </w:r>
    </w:p>
    <w:p w14:paraId="2E5AEC25" w14:textId="35258348" w:rsidR="00CB1FB0" w:rsidRPr="004C546F" w:rsidRDefault="00CB1FB0" w:rsidP="00704E50">
      <w:pPr>
        <w:pStyle w:val="ListBullet"/>
      </w:pPr>
      <w:r w:rsidRPr="004C546F">
        <w:t>Triage</w:t>
      </w:r>
      <w:r w:rsidR="00DD66B5" w:rsidRPr="004C546F">
        <w:t xml:space="preserve">: </w:t>
      </w:r>
      <w:proofErr w:type="spellStart"/>
      <w:r w:rsidR="00DD66B5" w:rsidRPr="004C546F">
        <w:t>Vinfen</w:t>
      </w:r>
      <w:proofErr w:type="spellEnd"/>
      <w:r w:rsidR="00DD66B5" w:rsidRPr="004C546F">
        <w:t xml:space="preserve"> </w:t>
      </w:r>
      <w:r w:rsidRPr="004C546F">
        <w:t>believe</w:t>
      </w:r>
      <w:r w:rsidR="00DD66B5" w:rsidRPr="004C546F">
        <w:t>s</w:t>
      </w:r>
      <w:r w:rsidRPr="004C546F">
        <w:t xml:space="preserve"> the triage function will need to be integrated into the sustainability plans of the other services as triage is not a standalone service but an entry point to the Restoration Center as a whole.</w:t>
      </w:r>
    </w:p>
    <w:p w14:paraId="71222387" w14:textId="58C17B60" w:rsidR="00CB1FB0" w:rsidRPr="004C546F" w:rsidRDefault="00CB1FB0" w:rsidP="00704E50">
      <w:pPr>
        <w:pStyle w:val="ListBullet"/>
      </w:pPr>
      <w:r w:rsidRPr="004C546F">
        <w:t>Living Room</w:t>
      </w:r>
      <w:r w:rsidR="00390A83" w:rsidRPr="004C546F">
        <w:t>: T</w:t>
      </w:r>
      <w:r w:rsidRPr="004C546F">
        <w:t xml:space="preserve">hree current Living Room providers in Massachusetts receive grants funded by the Department of Mental Health via MassHealth. </w:t>
      </w:r>
      <w:proofErr w:type="spellStart"/>
      <w:r w:rsidR="00390A83" w:rsidRPr="004C546F">
        <w:t>Vinfen</w:t>
      </w:r>
      <w:proofErr w:type="spellEnd"/>
      <w:r w:rsidR="00390A83" w:rsidRPr="004C546F">
        <w:t xml:space="preserve"> and EOHHS </w:t>
      </w:r>
      <w:r w:rsidR="00854852" w:rsidRPr="004C546F">
        <w:t>are aligning the Restoration Center Living Room with the other Living Rooms.</w:t>
      </w:r>
      <w:r w:rsidR="004C546F" w:rsidRPr="004C546F">
        <w:t xml:space="preserve"> </w:t>
      </w:r>
    </w:p>
    <w:p w14:paraId="45B9D4F3" w14:textId="2E2B5B1B" w:rsidR="00CB1FB0" w:rsidRPr="004C546F" w:rsidRDefault="00CB1FB0" w:rsidP="00704E50">
      <w:pPr>
        <w:pStyle w:val="ListBullet"/>
      </w:pPr>
      <w:r w:rsidRPr="004C546F">
        <w:t>Sober Support</w:t>
      </w:r>
      <w:r w:rsidR="00854852" w:rsidRPr="004C546F">
        <w:t xml:space="preserve">: </w:t>
      </w:r>
      <w:proofErr w:type="spellStart"/>
      <w:r w:rsidR="00854852" w:rsidRPr="004C546F">
        <w:t>Vinfen</w:t>
      </w:r>
      <w:proofErr w:type="spellEnd"/>
      <w:r w:rsidRPr="004C546F">
        <w:t xml:space="preserve"> identified several possible pathways for sustainability for this service and </w:t>
      </w:r>
      <w:r w:rsidR="005774ED" w:rsidRPr="004C546F">
        <w:t>are vetting</w:t>
      </w:r>
      <w:r w:rsidRPr="004C546F">
        <w:t xml:space="preserve"> these ideas through discussions with other </w:t>
      </w:r>
      <w:r w:rsidR="005774ED" w:rsidRPr="004C546F">
        <w:t>behavioral health</w:t>
      </w:r>
      <w:r w:rsidRPr="004C546F">
        <w:t xml:space="preserve"> providers in Massachusetts and state regulators:</w:t>
      </w:r>
    </w:p>
    <w:tbl>
      <w:tblPr>
        <w:tblStyle w:val="Style1"/>
        <w:tblW w:w="9445" w:type="dxa"/>
        <w:tblLook w:val="04A0" w:firstRow="1" w:lastRow="0" w:firstColumn="1" w:lastColumn="0" w:noHBand="0" w:noVBand="1"/>
      </w:tblPr>
      <w:tblGrid>
        <w:gridCol w:w="3325"/>
        <w:gridCol w:w="2160"/>
        <w:gridCol w:w="3960"/>
      </w:tblGrid>
      <w:tr w:rsidR="002D2ADB" w14:paraId="4E1EB285" w14:textId="77777777" w:rsidTr="009E1F65">
        <w:trPr>
          <w:cnfStyle w:val="100000000000" w:firstRow="1" w:lastRow="0" w:firstColumn="0" w:lastColumn="0" w:oddVBand="0" w:evenVBand="0" w:oddHBand="0" w:evenHBand="0" w:firstRowFirstColumn="0" w:firstRowLastColumn="0" w:lastRowFirstColumn="0" w:lastRowLastColumn="0"/>
        </w:trPr>
        <w:tc>
          <w:tcPr>
            <w:tcW w:w="3325" w:type="dxa"/>
          </w:tcPr>
          <w:p w14:paraId="002313AF" w14:textId="77777777" w:rsidR="002D2ADB" w:rsidRPr="006D2A04" w:rsidRDefault="002D2ADB" w:rsidP="00704E50">
            <w:pPr>
              <w:pStyle w:val="TableHeadings-White"/>
              <w:rPr>
                <w:rFonts w:eastAsia="Times New Roman"/>
              </w:rPr>
            </w:pPr>
            <w:r>
              <w:rPr>
                <w:rFonts w:eastAsia="Times New Roman"/>
                <w:b/>
              </w:rPr>
              <w:t xml:space="preserve">Sober Support Sustainability </w:t>
            </w:r>
            <w:r w:rsidRPr="006D2A04">
              <w:rPr>
                <w:rFonts w:eastAsia="Times New Roman"/>
                <w:b/>
              </w:rPr>
              <w:t>Pathway</w:t>
            </w:r>
            <w:r>
              <w:rPr>
                <w:rFonts w:eastAsia="Times New Roman"/>
                <w:b/>
              </w:rPr>
              <w:t>s</w:t>
            </w:r>
          </w:p>
        </w:tc>
        <w:tc>
          <w:tcPr>
            <w:tcW w:w="2160" w:type="dxa"/>
          </w:tcPr>
          <w:p w14:paraId="5CB6C390" w14:textId="77777777" w:rsidR="002D2ADB" w:rsidRPr="006D2A04" w:rsidRDefault="002D2ADB" w:rsidP="00704E50">
            <w:pPr>
              <w:pStyle w:val="TableHeadings-White"/>
              <w:rPr>
                <w:rFonts w:eastAsia="Times New Roman"/>
              </w:rPr>
            </w:pPr>
            <w:r w:rsidRPr="006D2A04">
              <w:rPr>
                <w:rFonts w:eastAsia="Times New Roman"/>
                <w:b/>
              </w:rPr>
              <w:t>Billing mechanism</w:t>
            </w:r>
          </w:p>
        </w:tc>
        <w:tc>
          <w:tcPr>
            <w:tcW w:w="3960" w:type="dxa"/>
          </w:tcPr>
          <w:p w14:paraId="6A7964D8" w14:textId="77777777" w:rsidR="002D2ADB" w:rsidRPr="006D2A04" w:rsidRDefault="002D2ADB" w:rsidP="00704E50">
            <w:pPr>
              <w:pStyle w:val="TableHeadings-White"/>
              <w:rPr>
                <w:rFonts w:eastAsia="Times New Roman"/>
              </w:rPr>
            </w:pPr>
            <w:r w:rsidRPr="006D2A04">
              <w:rPr>
                <w:rFonts w:eastAsia="Times New Roman"/>
                <w:b/>
              </w:rPr>
              <w:t>License</w:t>
            </w:r>
          </w:p>
        </w:tc>
      </w:tr>
      <w:tr w:rsidR="002D2ADB" w14:paraId="7F85B261" w14:textId="77777777" w:rsidTr="009E1F65">
        <w:trPr>
          <w:cnfStyle w:val="000000100000" w:firstRow="0" w:lastRow="0" w:firstColumn="0" w:lastColumn="0" w:oddVBand="0" w:evenVBand="0" w:oddHBand="1" w:evenHBand="0" w:firstRowFirstColumn="0" w:firstRowLastColumn="0" w:lastRowFirstColumn="0" w:lastRowLastColumn="0"/>
        </w:trPr>
        <w:tc>
          <w:tcPr>
            <w:tcW w:w="3325" w:type="dxa"/>
          </w:tcPr>
          <w:p w14:paraId="0AB3826B" w14:textId="192EBCA5" w:rsidR="002D2ADB" w:rsidRDefault="002D2ADB" w:rsidP="00704E50">
            <w:pPr>
              <w:pStyle w:val="TableBodyCopy"/>
              <w:rPr>
                <w:rFonts w:eastAsia="Times New Roman"/>
              </w:rPr>
            </w:pPr>
            <w:r>
              <w:rPr>
                <w:rFonts w:eastAsia="Times New Roman"/>
              </w:rPr>
              <w:t>Adult Community Crisis Stabilization: develop a CBHC contracted satellite ACCS program at 10 Technology Drive that would provide sobering services within the ACCS</w:t>
            </w:r>
            <w:r w:rsidR="00574DCB">
              <w:rPr>
                <w:rFonts w:eastAsia="Times New Roman"/>
              </w:rPr>
              <w:t>.</w:t>
            </w:r>
          </w:p>
        </w:tc>
        <w:tc>
          <w:tcPr>
            <w:tcW w:w="2160" w:type="dxa"/>
          </w:tcPr>
          <w:p w14:paraId="239EFE24" w14:textId="77777777" w:rsidR="002D2ADB" w:rsidRDefault="002D2ADB" w:rsidP="00704E50">
            <w:pPr>
              <w:pStyle w:val="TableBodyCopy"/>
              <w:rPr>
                <w:rFonts w:eastAsia="Times New Roman"/>
              </w:rPr>
            </w:pPr>
            <w:r>
              <w:rPr>
                <w:rFonts w:eastAsia="Times New Roman"/>
              </w:rPr>
              <w:t>Adult CCS daily rate</w:t>
            </w:r>
          </w:p>
        </w:tc>
        <w:tc>
          <w:tcPr>
            <w:tcW w:w="3960" w:type="dxa"/>
          </w:tcPr>
          <w:p w14:paraId="2588788E" w14:textId="77777777" w:rsidR="002D2ADB" w:rsidRDefault="002D2ADB" w:rsidP="00704E50">
            <w:pPr>
              <w:pStyle w:val="TableBodyCopy"/>
              <w:rPr>
                <w:rFonts w:eastAsia="Times New Roman"/>
              </w:rPr>
            </w:pPr>
            <w:r>
              <w:rPr>
                <w:rFonts w:eastAsia="Times New Roman"/>
              </w:rPr>
              <w:t>Adult CCS license through DMH</w:t>
            </w:r>
          </w:p>
        </w:tc>
      </w:tr>
      <w:tr w:rsidR="002D2ADB" w14:paraId="372C7700" w14:textId="77777777" w:rsidTr="009E1F65">
        <w:trPr>
          <w:cnfStyle w:val="000000010000" w:firstRow="0" w:lastRow="0" w:firstColumn="0" w:lastColumn="0" w:oddVBand="0" w:evenVBand="0" w:oddHBand="0" w:evenHBand="1" w:firstRowFirstColumn="0" w:firstRowLastColumn="0" w:lastRowFirstColumn="0" w:lastRowLastColumn="0"/>
        </w:trPr>
        <w:tc>
          <w:tcPr>
            <w:tcW w:w="3325" w:type="dxa"/>
          </w:tcPr>
          <w:p w14:paraId="4719286D" w14:textId="2F2E1A9E" w:rsidR="002D2ADB" w:rsidRDefault="0092111A" w:rsidP="00704E50">
            <w:pPr>
              <w:pStyle w:val="TableBodyCopy"/>
              <w:rPr>
                <w:rFonts w:eastAsia="Times New Roman"/>
              </w:rPr>
            </w:pPr>
            <w:r>
              <w:rPr>
                <w:rFonts w:eastAsia="Times New Roman"/>
              </w:rPr>
              <w:t>Mobile Crisis Intervention (</w:t>
            </w:r>
            <w:r w:rsidR="002D2ADB">
              <w:rPr>
                <w:rFonts w:eastAsia="Times New Roman"/>
              </w:rPr>
              <w:t>MCI</w:t>
            </w:r>
            <w:r>
              <w:rPr>
                <w:rFonts w:eastAsia="Times New Roman"/>
              </w:rPr>
              <w:t>)</w:t>
            </w:r>
            <w:r w:rsidR="002D2ADB">
              <w:rPr>
                <w:rFonts w:eastAsia="Times New Roman"/>
              </w:rPr>
              <w:t xml:space="preserve"> service with sobering: develop a sobering service within a site-based MCI program</w:t>
            </w:r>
            <w:r w:rsidR="0084591E">
              <w:rPr>
                <w:rFonts w:eastAsia="Times New Roman"/>
              </w:rPr>
              <w:t>.</w:t>
            </w:r>
          </w:p>
        </w:tc>
        <w:tc>
          <w:tcPr>
            <w:tcW w:w="2160" w:type="dxa"/>
          </w:tcPr>
          <w:p w14:paraId="2B30BABC" w14:textId="77777777" w:rsidR="002D2ADB" w:rsidRDefault="002D2ADB" w:rsidP="00704E50">
            <w:pPr>
              <w:pStyle w:val="TableBodyCopy"/>
              <w:rPr>
                <w:rFonts w:eastAsia="Times New Roman"/>
              </w:rPr>
            </w:pPr>
            <w:r>
              <w:rPr>
                <w:rFonts w:eastAsia="Times New Roman"/>
              </w:rPr>
              <w:t>MCI evaluation</w:t>
            </w:r>
          </w:p>
        </w:tc>
        <w:tc>
          <w:tcPr>
            <w:tcW w:w="3960" w:type="dxa"/>
          </w:tcPr>
          <w:p w14:paraId="07788FAC" w14:textId="77777777" w:rsidR="002D2ADB" w:rsidRDefault="002D2ADB" w:rsidP="00704E50">
            <w:pPr>
              <w:pStyle w:val="TableBodyCopy"/>
              <w:rPr>
                <w:rFonts w:eastAsia="Times New Roman"/>
              </w:rPr>
            </w:pPr>
            <w:r>
              <w:rPr>
                <w:rFonts w:eastAsia="Times New Roman"/>
              </w:rPr>
              <w:t>MCI license</w:t>
            </w:r>
          </w:p>
        </w:tc>
      </w:tr>
      <w:tr w:rsidR="002D2ADB" w14:paraId="2D60F8FB" w14:textId="77777777" w:rsidTr="009E1F65">
        <w:trPr>
          <w:cnfStyle w:val="000000100000" w:firstRow="0" w:lastRow="0" w:firstColumn="0" w:lastColumn="0" w:oddVBand="0" w:evenVBand="0" w:oddHBand="1" w:evenHBand="0" w:firstRowFirstColumn="0" w:firstRowLastColumn="0" w:lastRowFirstColumn="0" w:lastRowLastColumn="0"/>
        </w:trPr>
        <w:tc>
          <w:tcPr>
            <w:tcW w:w="3325" w:type="dxa"/>
          </w:tcPr>
          <w:p w14:paraId="3FDE19B6" w14:textId="4A56C429" w:rsidR="002D2ADB" w:rsidRDefault="002D2ADB" w:rsidP="00704E50">
            <w:pPr>
              <w:pStyle w:val="TableBodyCopy"/>
              <w:rPr>
                <w:rFonts w:eastAsia="Times New Roman"/>
              </w:rPr>
            </w:pPr>
            <w:r>
              <w:rPr>
                <w:rFonts w:eastAsia="Times New Roman"/>
              </w:rPr>
              <w:t>Respite program that includes a sobering service</w:t>
            </w:r>
            <w:r w:rsidR="0084591E">
              <w:rPr>
                <w:rFonts w:eastAsia="Times New Roman"/>
              </w:rPr>
              <w:t>.</w:t>
            </w:r>
          </w:p>
        </w:tc>
        <w:tc>
          <w:tcPr>
            <w:tcW w:w="2160" w:type="dxa"/>
          </w:tcPr>
          <w:p w14:paraId="468D255F" w14:textId="77777777" w:rsidR="002D2ADB" w:rsidRDefault="002D2ADB" w:rsidP="00704E50">
            <w:pPr>
              <w:pStyle w:val="TableBodyCopy"/>
              <w:rPr>
                <w:rFonts w:eastAsia="Times New Roman"/>
              </w:rPr>
            </w:pPr>
            <w:r>
              <w:rPr>
                <w:rFonts w:eastAsia="Times New Roman"/>
              </w:rPr>
              <w:t xml:space="preserve">DMH respite </w:t>
            </w:r>
          </w:p>
        </w:tc>
        <w:tc>
          <w:tcPr>
            <w:tcW w:w="3960" w:type="dxa"/>
          </w:tcPr>
          <w:p w14:paraId="2FDF8794" w14:textId="77777777" w:rsidR="002D2ADB" w:rsidRDefault="002D2ADB" w:rsidP="00704E50">
            <w:pPr>
              <w:pStyle w:val="TableBodyCopy"/>
              <w:rPr>
                <w:rFonts w:eastAsia="Times New Roman"/>
              </w:rPr>
            </w:pPr>
            <w:r>
              <w:rPr>
                <w:rFonts w:eastAsia="Times New Roman"/>
              </w:rPr>
              <w:t>DMH respite license</w:t>
            </w:r>
          </w:p>
        </w:tc>
      </w:tr>
    </w:tbl>
    <w:p w14:paraId="65F23F53" w14:textId="77777777" w:rsidR="00261524" w:rsidRDefault="00261524" w:rsidP="00261524">
      <w:pPr>
        <w:pStyle w:val="Heading3"/>
      </w:pPr>
      <w:bookmarkStart w:id="21" w:name="_Toc180503688"/>
      <w:bookmarkStart w:id="22" w:name="_Toc212708224"/>
      <w:r>
        <w:t>Stakeholder Engagement</w:t>
      </w:r>
      <w:bookmarkEnd w:id="21"/>
      <w:bookmarkEnd w:id="22"/>
    </w:p>
    <w:p w14:paraId="19744113" w14:textId="78712629" w:rsidR="00261524" w:rsidRDefault="00261524" w:rsidP="004C546F">
      <w:proofErr w:type="spellStart"/>
      <w:r>
        <w:t>Vinfen</w:t>
      </w:r>
      <w:proofErr w:type="spellEnd"/>
      <w:r>
        <w:t xml:space="preserve"> </w:t>
      </w:r>
      <w:r w:rsidR="009309A9">
        <w:t>continued to lead the</w:t>
      </w:r>
      <w:r>
        <w:t xml:space="preserve"> Lowell HUB/Situation Table as an upstream, integrated community-based response to individuals with high risks </w:t>
      </w:r>
      <w:r w:rsidR="00A5455E">
        <w:t xml:space="preserve">by </w:t>
      </w:r>
      <w:r w:rsidR="00A5455E" w:rsidRPr="0092111A">
        <w:t xml:space="preserve">convening a meeting with </w:t>
      </w:r>
      <w:r w:rsidR="004E30B1" w:rsidRPr="0092111A">
        <w:t>approximately</w:t>
      </w:r>
      <w:r w:rsidRPr="0092111A">
        <w:t xml:space="preserve"> 20 </w:t>
      </w:r>
      <w:r w:rsidR="004E30B1" w:rsidRPr="0092111A">
        <w:t xml:space="preserve">attendees </w:t>
      </w:r>
      <w:r w:rsidRPr="0092111A">
        <w:t>representing more than 15 organizations.</w:t>
      </w:r>
      <w:r w:rsidR="009309A9" w:rsidRPr="0092111A">
        <w:t xml:space="preserve"> </w:t>
      </w:r>
      <w:r w:rsidR="009B225E" w:rsidRPr="009B225E">
        <w:t xml:space="preserve">Since </w:t>
      </w:r>
      <w:r w:rsidR="004C546F">
        <w:t xml:space="preserve">its </w:t>
      </w:r>
      <w:r w:rsidR="009B225E" w:rsidRPr="009B225E">
        <w:t>inception</w:t>
      </w:r>
      <w:r w:rsidR="004C546F">
        <w:t>,</w:t>
      </w:r>
      <w:r w:rsidR="009B225E" w:rsidRPr="009B225E">
        <w:t xml:space="preserve"> the Situation Table has completed 27 situations. </w:t>
      </w:r>
      <w:r w:rsidR="002B0207" w:rsidRPr="0092111A">
        <w:t xml:space="preserve">As the mobile respite program launched, </w:t>
      </w:r>
      <w:proofErr w:type="spellStart"/>
      <w:r w:rsidR="002B0207" w:rsidRPr="0092111A">
        <w:t>Vinfen</w:t>
      </w:r>
      <w:proofErr w:type="spellEnd"/>
      <w:r w:rsidR="002B0207" w:rsidRPr="0092111A">
        <w:t xml:space="preserve"> engaged with </w:t>
      </w:r>
      <w:r w:rsidR="009B225E">
        <w:t>approximately 20</w:t>
      </w:r>
      <w:r w:rsidR="002B0207" w:rsidRPr="0092111A">
        <w:t xml:space="preserve"> community providers</w:t>
      </w:r>
      <w:r w:rsidR="002B0207">
        <w:t xml:space="preserve"> and stakeholders to share information about the services</w:t>
      </w:r>
      <w:r w:rsidR="00D24485">
        <w:t xml:space="preserve"> and encourage referrals. </w:t>
      </w:r>
    </w:p>
    <w:p w14:paraId="1BF13B4A" w14:textId="7CF29F40" w:rsidR="00261524" w:rsidRDefault="00D24485" w:rsidP="00261524">
      <w:r>
        <w:t>With the Restoration Cen</w:t>
      </w:r>
      <w:r w:rsidR="00D636A3">
        <w:t>t</w:t>
      </w:r>
      <w:r>
        <w:t>er’s major goal of reducing criminal</w:t>
      </w:r>
      <w:r w:rsidR="009105F0">
        <w:t xml:space="preserve"> justice </w:t>
      </w:r>
      <w:r>
        <w:t xml:space="preserve">system engagement, engagement with law enforcement remained a major priority. </w:t>
      </w:r>
      <w:r w:rsidR="009B225E">
        <w:t xml:space="preserve">Over the past 12 months, </w:t>
      </w:r>
      <w:proofErr w:type="spellStart"/>
      <w:r w:rsidR="009B225E">
        <w:t>Vinfen</w:t>
      </w:r>
      <w:proofErr w:type="spellEnd"/>
      <w:r w:rsidR="009B225E">
        <w:t xml:space="preserve"> </w:t>
      </w:r>
      <w:r w:rsidR="00893402">
        <w:t>l</w:t>
      </w:r>
      <w:r w:rsidR="009B225E">
        <w:t>eadership</w:t>
      </w:r>
      <w:r w:rsidR="00261524">
        <w:t>:</w:t>
      </w:r>
    </w:p>
    <w:p w14:paraId="041E2860" w14:textId="35803B96" w:rsidR="009F2AE1" w:rsidRPr="00704E50" w:rsidRDefault="009F2AE1" w:rsidP="00BD63FC">
      <w:pPr>
        <w:pStyle w:val="ListBullet"/>
      </w:pPr>
      <w:r w:rsidRPr="00704E50">
        <w:t>Met with Lowell Superintendent Hudon and three Deputy Superintendents in August to discuss workflows and implementation of police drop</w:t>
      </w:r>
      <w:r w:rsidR="0093641D" w:rsidRPr="00704E50">
        <w:t>-</w:t>
      </w:r>
      <w:r w:rsidRPr="00704E50">
        <w:t>off at the Restoration Center. The group decided to form a working group with all the stakeholders involved in police drop-off at the Restoration Center to formalize workflows and align them with community resources.</w:t>
      </w:r>
    </w:p>
    <w:p w14:paraId="13FF9583" w14:textId="4AB0EEA9" w:rsidR="009F2AE1" w:rsidRPr="00704E50" w:rsidRDefault="009F2AE1" w:rsidP="00BD63FC">
      <w:pPr>
        <w:pStyle w:val="ListBullet"/>
      </w:pPr>
      <w:r w:rsidRPr="00704E50">
        <w:lastRenderedPageBreak/>
        <w:t>Met with the Chelmsford Police Department Lieutenant to discuss coordination and the Restoration Center operations.</w:t>
      </w:r>
    </w:p>
    <w:p w14:paraId="4F1783A1" w14:textId="186A533A" w:rsidR="009F2AE1" w:rsidRPr="00BD63FC" w:rsidRDefault="009F2AE1" w:rsidP="00BD63FC">
      <w:pPr>
        <w:pStyle w:val="ListBullet"/>
      </w:pPr>
      <w:r w:rsidRPr="00704E50">
        <w:t>Provided in-depth information about the mobile respite program with the Billerica Police Chief Frost, Superintendent Hudon</w:t>
      </w:r>
      <w:r w:rsidRPr="00BD63FC">
        <w:t>, and the Lowell Police</w:t>
      </w:r>
      <w:r w:rsidR="0093641D" w:rsidRPr="00BD63FC">
        <w:t>.</w:t>
      </w:r>
      <w:r w:rsidRPr="00BD63FC">
        <w:t xml:space="preserve"> </w:t>
      </w:r>
    </w:p>
    <w:p w14:paraId="54218470" w14:textId="6015B296" w:rsidR="009F2AE1" w:rsidRPr="00BD63FC" w:rsidRDefault="009F2AE1" w:rsidP="00BD63FC">
      <w:pPr>
        <w:pStyle w:val="ListBullet"/>
      </w:pPr>
      <w:r w:rsidRPr="00BD63FC">
        <w:t xml:space="preserve">Held preliminary discussions with Advocates, the Lowell based co-response team, </w:t>
      </w:r>
      <w:proofErr w:type="spellStart"/>
      <w:r w:rsidRPr="00BD63FC">
        <w:t>Pridestar</w:t>
      </w:r>
      <w:proofErr w:type="spellEnd"/>
      <w:r w:rsidRPr="00BD63FC">
        <w:t>/Trinity, the Lowell based EMS provider, Lowell General Hospital, and Lowell Police</w:t>
      </w:r>
      <w:r w:rsidR="00F13F6C" w:rsidRPr="00BD63FC">
        <w:t>,</w:t>
      </w:r>
      <w:r w:rsidRPr="00BD63FC">
        <w:t xml:space="preserve"> in preparation for a </w:t>
      </w:r>
      <w:r w:rsidR="00740E9D" w:rsidRPr="00BD63FC">
        <w:t>six to eight-</w:t>
      </w:r>
      <w:r w:rsidRPr="00BD63FC">
        <w:t xml:space="preserve">week meeting series termed </w:t>
      </w:r>
      <w:r w:rsidR="006022E5" w:rsidRPr="00BD63FC">
        <w:t>“</w:t>
      </w:r>
      <w:r w:rsidRPr="00BD63FC">
        <w:t>Restoration Nexus</w:t>
      </w:r>
      <w:r w:rsidR="006022E5" w:rsidRPr="00BD63FC">
        <w:t>”</w:t>
      </w:r>
      <w:r w:rsidRPr="00BD63FC">
        <w:t xml:space="preserve"> designed to develop and align workflows around first responder engagement with the Restoration Center. </w:t>
      </w:r>
      <w:proofErr w:type="spellStart"/>
      <w:r w:rsidRPr="00BD63FC">
        <w:t>Vinfen</w:t>
      </w:r>
      <w:proofErr w:type="spellEnd"/>
      <w:r w:rsidRPr="00BD63FC">
        <w:t xml:space="preserve"> </w:t>
      </w:r>
      <w:r w:rsidR="00EA0D63">
        <w:t xml:space="preserve">hosted </w:t>
      </w:r>
      <w:r w:rsidRPr="00BD63FC">
        <w:t>the Restoration Nexus kick-off meeting</w:t>
      </w:r>
      <w:r w:rsidR="00EA0D63">
        <w:t xml:space="preserve"> </w:t>
      </w:r>
      <w:r w:rsidR="00B924DA">
        <w:t>and three subsequent meetings in October</w:t>
      </w:r>
      <w:r w:rsidRPr="00BD63FC">
        <w:t>.</w:t>
      </w:r>
      <w:r w:rsidR="002652DA">
        <w:t xml:space="preserve"> During these meetings, the group reviewed s</w:t>
      </w:r>
      <w:r w:rsidR="00A603DA">
        <w:t>cenarios</w:t>
      </w:r>
      <w:r w:rsidR="0038322A">
        <w:t xml:space="preserve"> to differentiate </w:t>
      </w:r>
      <w:r w:rsidR="0062340A">
        <w:t>between the profiles of individuals who should be transported to the ER versus the Restoration Center</w:t>
      </w:r>
      <w:r w:rsidR="009C7085">
        <w:t xml:space="preserve"> as well as criteria to inform drop-off at the Center.</w:t>
      </w:r>
    </w:p>
    <w:p w14:paraId="24E2AB6F" w14:textId="7F4E00FF" w:rsidR="009F2AE1" w:rsidRPr="00BD63FC" w:rsidRDefault="00740E9D" w:rsidP="00BD63FC">
      <w:pPr>
        <w:pStyle w:val="ListBullet"/>
      </w:pPr>
      <w:r w:rsidRPr="00BD63FC">
        <w:t>Conducted</w:t>
      </w:r>
      <w:r w:rsidR="009F2AE1" w:rsidRPr="00BD63FC">
        <w:t xml:space="preserve"> weekly outreach with the City of Lowell’s Homeless outreach team to build relationships with service providers and people with behavioral health conditions who are </w:t>
      </w:r>
      <w:r w:rsidRPr="00BD63FC">
        <w:t>unhoused</w:t>
      </w:r>
      <w:r w:rsidR="009F2AE1" w:rsidRPr="00BD63FC">
        <w:t>.</w:t>
      </w:r>
      <w:r w:rsidR="004C546F" w:rsidRPr="00BD63FC">
        <w:t xml:space="preserve"> </w:t>
      </w:r>
    </w:p>
    <w:p w14:paraId="434D045F" w14:textId="71E5F6B0" w:rsidR="00056BEB" w:rsidRPr="00056BEB" w:rsidRDefault="00056BEB" w:rsidP="00056BEB">
      <w:pPr>
        <w:rPr>
          <w:rFonts w:eastAsia="Times New Roman"/>
          <w:color w:val="000000"/>
        </w:rPr>
      </w:pPr>
      <w:bookmarkStart w:id="23" w:name="_Toc180503689"/>
      <w:r w:rsidRPr="4993639E">
        <w:rPr>
          <w:rFonts w:eastAsia="Times New Roman"/>
        </w:rPr>
        <w:t xml:space="preserve">The Restoration Nexus working group is part of a larger strategy </w:t>
      </w:r>
      <w:r w:rsidR="001536D8">
        <w:rPr>
          <w:rFonts w:eastAsia="Times New Roman"/>
        </w:rPr>
        <w:t>of engagement</w:t>
      </w:r>
      <w:r w:rsidRPr="4993639E">
        <w:rPr>
          <w:rFonts w:eastAsia="Times New Roman"/>
        </w:rPr>
        <w:t xml:space="preserve"> with all the police departments within </w:t>
      </w:r>
      <w:r>
        <w:rPr>
          <w:rFonts w:eastAsia="Times New Roman"/>
        </w:rPr>
        <w:t>Greater Lowell</w:t>
      </w:r>
      <w:r w:rsidRPr="4993639E">
        <w:rPr>
          <w:rFonts w:eastAsia="Times New Roman"/>
        </w:rPr>
        <w:t xml:space="preserve"> </w:t>
      </w:r>
      <w:r w:rsidR="001536D8">
        <w:rPr>
          <w:rFonts w:eastAsia="Times New Roman"/>
        </w:rPr>
        <w:t xml:space="preserve">area </w:t>
      </w:r>
      <w:r w:rsidRPr="4993639E">
        <w:rPr>
          <w:rFonts w:eastAsia="Times New Roman"/>
        </w:rPr>
        <w:t xml:space="preserve">that will inform the development of a </w:t>
      </w:r>
      <w:r w:rsidR="00526020">
        <w:rPr>
          <w:rFonts w:eastAsia="Times New Roman"/>
        </w:rPr>
        <w:t>“</w:t>
      </w:r>
      <w:r w:rsidRPr="4993639E">
        <w:rPr>
          <w:rFonts w:eastAsia="Times New Roman"/>
        </w:rPr>
        <w:t>Law Enforcement Drop Off Principles of Care</w:t>
      </w:r>
      <w:r w:rsidR="00526020">
        <w:rPr>
          <w:rFonts w:eastAsia="Times New Roman"/>
        </w:rPr>
        <w:t>”</w:t>
      </w:r>
      <w:r w:rsidRPr="4993639E">
        <w:rPr>
          <w:rFonts w:eastAsia="Times New Roman"/>
        </w:rPr>
        <w:t xml:space="preserve"> document.</w:t>
      </w:r>
      <w:r w:rsidR="00526020">
        <w:rPr>
          <w:rFonts w:eastAsia="Times New Roman"/>
        </w:rPr>
        <w:t xml:space="preserve"> </w:t>
      </w:r>
      <w:r w:rsidRPr="4993639E">
        <w:rPr>
          <w:rFonts w:eastAsia="Times New Roman"/>
        </w:rPr>
        <w:t>The Principles of Care document will provide unifying best practice standards around law enforcement drop</w:t>
      </w:r>
      <w:r w:rsidR="00526020">
        <w:rPr>
          <w:rFonts w:eastAsia="Times New Roman"/>
        </w:rPr>
        <w:t>-</w:t>
      </w:r>
      <w:r w:rsidRPr="4993639E">
        <w:rPr>
          <w:rFonts w:eastAsia="Times New Roman"/>
        </w:rPr>
        <w:t xml:space="preserve">off. </w:t>
      </w:r>
      <w:proofErr w:type="spellStart"/>
      <w:r w:rsidRPr="4993639E">
        <w:rPr>
          <w:rFonts w:eastAsia="Times New Roman"/>
        </w:rPr>
        <w:t>Vinfen</w:t>
      </w:r>
      <w:proofErr w:type="spellEnd"/>
      <w:r w:rsidRPr="4993639E">
        <w:rPr>
          <w:rFonts w:eastAsia="Times New Roman"/>
        </w:rPr>
        <w:t xml:space="preserve"> will draft the Principles of Care document and </w:t>
      </w:r>
      <w:r w:rsidR="001536D8">
        <w:rPr>
          <w:rFonts w:eastAsia="Times New Roman"/>
        </w:rPr>
        <w:t>seek input from</w:t>
      </w:r>
      <w:r w:rsidRPr="4993639E">
        <w:rPr>
          <w:rFonts w:eastAsia="Times New Roman"/>
        </w:rPr>
        <w:t xml:space="preserve"> the</w:t>
      </w:r>
      <w:r w:rsidR="006D50BF">
        <w:rPr>
          <w:rFonts w:eastAsia="Times New Roman"/>
        </w:rPr>
        <w:t xml:space="preserve"> </w:t>
      </w:r>
      <w:r w:rsidRPr="4993639E">
        <w:rPr>
          <w:rFonts w:eastAsia="Times New Roman"/>
        </w:rPr>
        <w:t xml:space="preserve">police departments within the </w:t>
      </w:r>
      <w:r w:rsidR="006D50BF">
        <w:rPr>
          <w:rFonts w:eastAsia="Times New Roman"/>
        </w:rPr>
        <w:t xml:space="preserve">immediate </w:t>
      </w:r>
      <w:r w:rsidRPr="4993639E">
        <w:rPr>
          <w:rFonts w:eastAsia="Times New Roman"/>
        </w:rPr>
        <w:t>Restoration Center catchment area prior to finalizing and releasing it to all relevant stakeholders. This is the first step in establishing clear workflows and protocols around law enforcement drop</w:t>
      </w:r>
      <w:r w:rsidR="00A0226F">
        <w:rPr>
          <w:rFonts w:eastAsia="Times New Roman"/>
        </w:rPr>
        <w:t>-</w:t>
      </w:r>
      <w:r w:rsidRPr="4993639E">
        <w:rPr>
          <w:rFonts w:eastAsia="Times New Roman"/>
        </w:rPr>
        <w:t>off with all police departments within the Restoration Center service area.</w:t>
      </w:r>
      <w:r w:rsidR="004C546F">
        <w:rPr>
          <w:rFonts w:eastAsia="Times New Roman"/>
        </w:rPr>
        <w:t xml:space="preserve"> </w:t>
      </w:r>
    </w:p>
    <w:p w14:paraId="4174EFBB" w14:textId="37E620BB" w:rsidR="00056BEB" w:rsidRDefault="00056BEB" w:rsidP="009E1F65">
      <w:r w:rsidRPr="005D4A9D">
        <w:rPr>
          <w:rFonts w:eastAsia="Times New Roman"/>
          <w:color w:val="000000"/>
        </w:rPr>
        <w:t xml:space="preserve">In addition to relationship building with local police leaders and staff, </w:t>
      </w:r>
      <w:proofErr w:type="spellStart"/>
      <w:r>
        <w:rPr>
          <w:rFonts w:eastAsia="Times New Roman"/>
          <w:color w:val="000000"/>
        </w:rPr>
        <w:t>Vinfen</w:t>
      </w:r>
      <w:proofErr w:type="spellEnd"/>
      <w:r>
        <w:rPr>
          <w:rFonts w:eastAsia="Times New Roman"/>
          <w:color w:val="000000"/>
        </w:rPr>
        <w:t xml:space="preserve"> also continue</w:t>
      </w:r>
      <w:r w:rsidR="00A0226F">
        <w:rPr>
          <w:rFonts w:eastAsia="Times New Roman"/>
          <w:color w:val="000000"/>
        </w:rPr>
        <w:t>d</w:t>
      </w:r>
      <w:r w:rsidRPr="005D4A9D">
        <w:rPr>
          <w:rFonts w:eastAsia="Times New Roman"/>
          <w:color w:val="000000"/>
        </w:rPr>
        <w:t xml:space="preserve"> t</w:t>
      </w:r>
      <w:r>
        <w:rPr>
          <w:rFonts w:eastAsia="Times New Roman"/>
          <w:color w:val="000000"/>
        </w:rPr>
        <w:t>o introduce and plan for the Restoration Center with</w:t>
      </w:r>
      <w:r w:rsidRPr="005D4A9D">
        <w:rPr>
          <w:rFonts w:eastAsia="Times New Roman"/>
          <w:color w:val="000000"/>
        </w:rPr>
        <w:t xml:space="preserve"> </w:t>
      </w:r>
      <w:r>
        <w:rPr>
          <w:rFonts w:eastAsia="Times New Roman"/>
          <w:color w:val="000000"/>
        </w:rPr>
        <w:t>Lowell General Hospital</w:t>
      </w:r>
      <w:r w:rsidR="00A0226F">
        <w:rPr>
          <w:rFonts w:eastAsia="Times New Roman"/>
          <w:color w:val="000000"/>
        </w:rPr>
        <w:t xml:space="preserve"> and the </w:t>
      </w:r>
      <w:r>
        <w:rPr>
          <w:rFonts w:eastAsia="Times New Roman"/>
          <w:color w:val="000000"/>
        </w:rPr>
        <w:t>City of Lowell</w:t>
      </w:r>
      <w:r w:rsidR="00F378FF">
        <w:rPr>
          <w:rFonts w:eastAsia="Times New Roman"/>
          <w:color w:val="000000"/>
        </w:rPr>
        <w:t>,</w:t>
      </w:r>
      <w:r>
        <w:rPr>
          <w:rFonts w:eastAsia="Times New Roman"/>
          <w:color w:val="000000"/>
        </w:rPr>
        <w:t xml:space="preserve"> as well as the following community based entities:</w:t>
      </w:r>
      <w:r w:rsidR="004C546F">
        <w:rPr>
          <w:rFonts w:eastAsia="Times New Roman"/>
          <w:color w:val="000000"/>
        </w:rPr>
        <w:t xml:space="preserve"> </w:t>
      </w:r>
      <w:r>
        <w:rPr>
          <w:rFonts w:eastAsia="Times New Roman"/>
          <w:color w:val="000000"/>
        </w:rPr>
        <w:t>Thrive!, Cambodian Mutual Assistance Association, Lowell Senior Center, the COOP Team, the Lowell Community Health Center, Eliot, the Greater Lowell Health Alliance B</w:t>
      </w:r>
      <w:r w:rsidR="00ED2A44">
        <w:rPr>
          <w:rFonts w:eastAsia="Times New Roman"/>
          <w:color w:val="000000"/>
        </w:rPr>
        <w:t xml:space="preserve">ehavioral </w:t>
      </w:r>
      <w:r>
        <w:rPr>
          <w:rFonts w:eastAsia="Times New Roman"/>
          <w:color w:val="000000"/>
        </w:rPr>
        <w:t>H</w:t>
      </w:r>
      <w:r w:rsidR="00ED2A44">
        <w:rPr>
          <w:rFonts w:eastAsia="Times New Roman"/>
          <w:color w:val="000000"/>
        </w:rPr>
        <w:t>ealth</w:t>
      </w:r>
      <w:r>
        <w:rPr>
          <w:rFonts w:eastAsia="Times New Roman"/>
          <w:color w:val="000000"/>
        </w:rPr>
        <w:t xml:space="preserve"> Task Force, the Lowell Hunger and Homelessness Task Force, Coalition for a Better Acre, CTI, House of Hope, Wayside, The Megan House Foundation, Riverbend, Project Compass, </w:t>
      </w:r>
      <w:proofErr w:type="spellStart"/>
      <w:r>
        <w:rPr>
          <w:rFonts w:eastAsia="Times New Roman"/>
          <w:color w:val="000000"/>
        </w:rPr>
        <w:t>Bridgewell</w:t>
      </w:r>
      <w:proofErr w:type="spellEnd"/>
      <w:r>
        <w:rPr>
          <w:rFonts w:eastAsia="Times New Roman"/>
          <w:color w:val="000000"/>
        </w:rPr>
        <w:t xml:space="preserve">, </w:t>
      </w:r>
      <w:proofErr w:type="spellStart"/>
      <w:r>
        <w:rPr>
          <w:rFonts w:eastAsia="Times New Roman"/>
          <w:color w:val="000000"/>
        </w:rPr>
        <w:t>AgeSpan</w:t>
      </w:r>
      <w:proofErr w:type="spellEnd"/>
      <w:r>
        <w:rPr>
          <w:rFonts w:eastAsia="Times New Roman"/>
          <w:color w:val="000000"/>
        </w:rPr>
        <w:t xml:space="preserve">, New American Association of Mass, NFI MA, and the YMCA of Lowell. </w:t>
      </w:r>
    </w:p>
    <w:p w14:paraId="5D9FF1FC" w14:textId="7F4CD42E" w:rsidR="00261524" w:rsidRDefault="00261524" w:rsidP="00261524">
      <w:pPr>
        <w:pStyle w:val="Heading3"/>
      </w:pPr>
      <w:bookmarkStart w:id="24" w:name="_Toc212708225"/>
      <w:r>
        <w:t>Service Provision</w:t>
      </w:r>
      <w:bookmarkEnd w:id="23"/>
      <w:bookmarkEnd w:id="24"/>
    </w:p>
    <w:p w14:paraId="669006A9" w14:textId="27E66FA9" w:rsidR="00261524" w:rsidRPr="00A75620" w:rsidRDefault="00731125" w:rsidP="00261524">
      <w:proofErr w:type="spellStart"/>
      <w:r>
        <w:t>Vinfen</w:t>
      </w:r>
      <w:r w:rsidR="00120422">
        <w:t>’s</w:t>
      </w:r>
      <w:proofErr w:type="spellEnd"/>
      <w:r w:rsidR="00120422">
        <w:t xml:space="preserve"> Connections to Care team</w:t>
      </w:r>
      <w:r>
        <w:t xml:space="preserve"> continued to</w:t>
      </w:r>
      <w:r w:rsidR="00261524" w:rsidRPr="002B2E9B">
        <w:t xml:space="preserve"> provide</w:t>
      </w:r>
      <w:r w:rsidR="00261524">
        <w:t xml:space="preserve"> </w:t>
      </w:r>
      <w:r w:rsidR="00261524" w:rsidRPr="002B2E9B">
        <w:t xml:space="preserve">services to individuals who </w:t>
      </w:r>
      <w:r w:rsidR="00261524">
        <w:t>self-identify as</w:t>
      </w:r>
      <w:r w:rsidR="00261524" w:rsidRPr="002B2E9B">
        <w:t xml:space="preserve"> justice</w:t>
      </w:r>
      <w:r w:rsidR="003654C5">
        <w:t>-</w:t>
      </w:r>
      <w:r w:rsidR="00261524" w:rsidRPr="002B2E9B">
        <w:t xml:space="preserve">involved </w:t>
      </w:r>
      <w:r w:rsidR="00ED2A44">
        <w:t>and/</w:t>
      </w:r>
      <w:r w:rsidR="00261524" w:rsidRPr="002B2E9B">
        <w:t>or</w:t>
      </w:r>
      <w:r w:rsidR="00261524">
        <w:t xml:space="preserve"> </w:t>
      </w:r>
      <w:r w:rsidR="002518B8" w:rsidRPr="002518B8">
        <w:t>have a behavioral health condition and health</w:t>
      </w:r>
      <w:r w:rsidR="003654C5">
        <w:t>-</w:t>
      </w:r>
      <w:r w:rsidR="002518B8" w:rsidRPr="002518B8">
        <w:t>related social needs</w:t>
      </w:r>
      <w:r w:rsidR="00710E07">
        <w:t xml:space="preserve">. </w:t>
      </w:r>
      <w:r w:rsidR="0057469B">
        <w:t xml:space="preserve">This population is a key target for future </w:t>
      </w:r>
      <w:r w:rsidR="00261524">
        <w:t>Restoration Center</w:t>
      </w:r>
      <w:r w:rsidR="00261524" w:rsidRPr="002B2E9B">
        <w:t xml:space="preserve"> services</w:t>
      </w:r>
      <w:r w:rsidR="009751D5">
        <w:t xml:space="preserve">, as many </w:t>
      </w:r>
      <w:r w:rsidR="00120422">
        <w:t>meet the clinical criteria for programs such as Community Support Program (CSP), Community Partners (CP), or recovery support navigation</w:t>
      </w:r>
      <w:r w:rsidR="00A41EFA" w:rsidRPr="00A41EFA">
        <w:t>—</w:t>
      </w:r>
      <w:r w:rsidR="003E400B">
        <w:t>but are under</w:t>
      </w:r>
      <w:r w:rsidR="009751D5">
        <w:t>insured</w:t>
      </w:r>
      <w:r w:rsidR="003E400B">
        <w:t xml:space="preserve"> or uninsured</w:t>
      </w:r>
      <w:r w:rsidR="00261524" w:rsidRPr="002B2E9B">
        <w:t xml:space="preserve">. </w:t>
      </w:r>
      <w:r w:rsidR="00455EB8" w:rsidRPr="002B2E9B">
        <w:t>The</w:t>
      </w:r>
      <w:r w:rsidR="00455EB8">
        <w:t xml:space="preserve">se services are presently offered at </w:t>
      </w:r>
      <w:proofErr w:type="spellStart"/>
      <w:r w:rsidR="00455EB8" w:rsidRPr="002B2E9B">
        <w:t>Vinfen's</w:t>
      </w:r>
      <w:proofErr w:type="spellEnd"/>
      <w:r w:rsidR="00455EB8" w:rsidRPr="002B2E9B">
        <w:t xml:space="preserve"> CBHC</w:t>
      </w:r>
      <w:r w:rsidR="00455EB8">
        <w:t xml:space="preserve"> but </w:t>
      </w:r>
      <w:r w:rsidR="00455EB8" w:rsidRPr="002B2E9B">
        <w:t xml:space="preserve">will eventually move to the </w:t>
      </w:r>
      <w:r w:rsidR="00455EB8">
        <w:t>Restoration Center</w:t>
      </w:r>
      <w:r w:rsidR="00455EB8" w:rsidRPr="002B2E9B">
        <w:t xml:space="preserve"> </w:t>
      </w:r>
      <w:r w:rsidR="003C0E98">
        <w:t>after the</w:t>
      </w:r>
      <w:r w:rsidR="00455EB8">
        <w:t xml:space="preserve"> building is ready for occupancy</w:t>
      </w:r>
      <w:r w:rsidR="00455EB8" w:rsidRPr="002B2E9B">
        <w:t xml:space="preserve">. </w:t>
      </w:r>
      <w:r w:rsidR="00C55B86">
        <w:t>In this model, c</w:t>
      </w:r>
      <w:r w:rsidR="00261524" w:rsidRPr="002B2E9B">
        <w:t>are coordinators</w:t>
      </w:r>
      <w:r w:rsidR="00274DCB">
        <w:t xml:space="preserve"> </w:t>
      </w:r>
      <w:r w:rsidR="00261524" w:rsidRPr="002B2E9B">
        <w:t xml:space="preserve">connect individuals to timely and appropriate follow-up services outlined in an individual's treatment plan, arranging for services </w:t>
      </w:r>
      <w:r w:rsidR="00261524" w:rsidRPr="002B2E9B">
        <w:lastRenderedPageBreak/>
        <w:t xml:space="preserve">and </w:t>
      </w:r>
      <w:r w:rsidR="00C55B86">
        <w:t>providing referrals</w:t>
      </w:r>
      <w:r w:rsidR="006D7661">
        <w:t>,</w:t>
      </w:r>
      <w:r w:rsidR="00261524" w:rsidRPr="002B2E9B">
        <w:t xml:space="preserve"> and </w:t>
      </w:r>
      <w:r w:rsidR="006D7661">
        <w:t xml:space="preserve">subsequently </w:t>
      </w:r>
      <w:r w:rsidR="00261524" w:rsidRPr="002B2E9B">
        <w:t xml:space="preserve">enrolling individuals in longer term care coordination programs. </w:t>
      </w:r>
      <w:r w:rsidR="00455EB8">
        <w:t>Services are tailored to the unique needs of individuals</w:t>
      </w:r>
      <w:r w:rsidR="006D7661">
        <w:t xml:space="preserve">. To maintain rapport and build trust with the target population, </w:t>
      </w:r>
      <w:r w:rsidR="00A03894">
        <w:t>the program</w:t>
      </w:r>
      <w:r w:rsidR="00455EB8">
        <w:t xml:space="preserve"> will not verify justice system involvement with respective entities. </w:t>
      </w:r>
      <w:r w:rsidR="005A414D">
        <w:t xml:space="preserve">The care coordinator serves </w:t>
      </w:r>
      <w:r w:rsidR="00871909">
        <w:t xml:space="preserve">approximately </w:t>
      </w:r>
      <w:r w:rsidR="005A414D">
        <w:t xml:space="preserve">15-20 individuals </w:t>
      </w:r>
      <w:r w:rsidR="00871909">
        <w:t>for up to 90 days.</w:t>
      </w:r>
      <w:r w:rsidR="00A75620">
        <w:t xml:space="preserve"> In the last 12 months, </w:t>
      </w:r>
      <w:proofErr w:type="spellStart"/>
      <w:r w:rsidR="00A75620">
        <w:t>Vinfen</w:t>
      </w:r>
      <w:proofErr w:type="spellEnd"/>
      <w:r w:rsidR="00A75620">
        <w:t xml:space="preserve"> served 77 people through this specific care coordination </w:t>
      </w:r>
      <w:r w:rsidR="00A75620" w:rsidRPr="00A75620">
        <w:t>program.</w:t>
      </w:r>
      <w:r w:rsidR="00C27541" w:rsidRPr="00A75620">
        <w:t xml:space="preserve"> </w:t>
      </w:r>
      <w:proofErr w:type="spellStart"/>
      <w:r w:rsidR="009C7085">
        <w:t>Vinfen’s</w:t>
      </w:r>
      <w:proofErr w:type="spellEnd"/>
      <w:r w:rsidR="009C7085">
        <w:t xml:space="preserve"> Connections to Care team will sunset at the end of the calendar year as the launch of the mobile respite, detailed below, </w:t>
      </w:r>
      <w:r w:rsidR="000C2651">
        <w:t xml:space="preserve">has allowed for intensive care coordination </w:t>
      </w:r>
      <w:proofErr w:type="gramStart"/>
      <w:r w:rsidR="000C2651">
        <w:t>supports</w:t>
      </w:r>
      <w:proofErr w:type="gramEnd"/>
      <w:r w:rsidR="000C2651">
        <w:t xml:space="preserve"> for those who are uninsured or underinsured. </w:t>
      </w:r>
    </w:p>
    <w:p w14:paraId="3E5C6F17" w14:textId="123AB7E6" w:rsidR="00261524" w:rsidRDefault="006D7661" w:rsidP="00261524">
      <w:r w:rsidRPr="00A75620">
        <w:t xml:space="preserve">In </w:t>
      </w:r>
      <w:r w:rsidR="00A75620" w:rsidRPr="00A75620">
        <w:t>July</w:t>
      </w:r>
      <w:r w:rsidR="00F74284" w:rsidRPr="00A75620">
        <w:t xml:space="preserve"> 2025</w:t>
      </w:r>
      <w:r w:rsidRPr="00A75620">
        <w:t xml:space="preserve">, </w:t>
      </w:r>
      <w:proofErr w:type="spellStart"/>
      <w:r w:rsidR="00261524" w:rsidRPr="00A75620">
        <w:t>Vinfen</w:t>
      </w:r>
      <w:proofErr w:type="spellEnd"/>
      <w:r w:rsidR="00261524" w:rsidRPr="00A75620">
        <w:t xml:space="preserve"> </w:t>
      </w:r>
      <w:r w:rsidR="00421030" w:rsidRPr="00A75620">
        <w:t>received a contract from</w:t>
      </w:r>
      <w:r w:rsidR="00261524" w:rsidRPr="00A75620">
        <w:t xml:space="preserve"> the Department of Mental Health</w:t>
      </w:r>
      <w:r w:rsidR="00E31FA1" w:rsidRPr="00A75620">
        <w:t xml:space="preserve"> (DMH)</w:t>
      </w:r>
      <w:r w:rsidR="00261524" w:rsidRPr="00A75620">
        <w:t xml:space="preserve"> </w:t>
      </w:r>
      <w:r w:rsidR="00A75620">
        <w:t>for a Blended Respite Program (</w:t>
      </w:r>
      <w:r w:rsidR="00261524" w:rsidRPr="00A75620">
        <w:t>10 respite beds</w:t>
      </w:r>
      <w:r w:rsidR="00261524">
        <w:t xml:space="preserve"> within the Restoration Center facility and community-based mobile respite services</w:t>
      </w:r>
      <w:r w:rsidR="00A572F7">
        <w:t xml:space="preserve"> for 10 individuals</w:t>
      </w:r>
      <w:r w:rsidR="00A75620">
        <w:t>)</w:t>
      </w:r>
      <w:r w:rsidR="00261524">
        <w:t>.</w:t>
      </w:r>
      <w:r w:rsidR="001761FB">
        <w:t xml:space="preserve"> </w:t>
      </w:r>
      <w:r w:rsidR="00AC0CF0">
        <w:t xml:space="preserve">Unique to the Restoration Center, individuals do not need to be DMH clients to receive </w:t>
      </w:r>
      <w:r w:rsidR="000D4C59">
        <w:t xml:space="preserve">respite </w:t>
      </w:r>
      <w:r w:rsidR="00AC0CF0">
        <w:t xml:space="preserve">services. </w:t>
      </w:r>
      <w:r w:rsidR="001761FB">
        <w:t xml:space="preserve">On </w:t>
      </w:r>
      <w:r w:rsidR="00462ED2">
        <w:t xml:space="preserve">Aug. </w:t>
      </w:r>
      <w:r w:rsidR="001761FB">
        <w:t xml:space="preserve">1, 2025, </w:t>
      </w:r>
      <w:proofErr w:type="spellStart"/>
      <w:r w:rsidR="001761FB">
        <w:t>Vinfen</w:t>
      </w:r>
      <w:proofErr w:type="spellEnd"/>
      <w:r w:rsidR="001761FB">
        <w:t xml:space="preserve"> launched the mobile </w:t>
      </w:r>
      <w:r w:rsidR="00455EB8">
        <w:t xml:space="preserve">respite </w:t>
      </w:r>
      <w:r w:rsidR="001761FB">
        <w:t xml:space="preserve">component. </w:t>
      </w:r>
      <w:r w:rsidR="00D90165">
        <w:t xml:space="preserve">Mobile respite </w:t>
      </w:r>
      <w:r w:rsidR="006D353F" w:rsidRPr="006D353F">
        <w:t>is an intensive clinical outreach program that provides stabilization and daily support</w:t>
      </w:r>
      <w:r w:rsidR="009458DD">
        <w:t>. The goal of these services is to</w:t>
      </w:r>
      <w:r w:rsidR="006D353F" w:rsidRPr="006D353F">
        <w:t xml:space="preserve"> develo</w:t>
      </w:r>
      <w:r w:rsidR="009458DD">
        <w:t>p</w:t>
      </w:r>
      <w:r w:rsidR="006D353F" w:rsidRPr="006D353F">
        <w:t xml:space="preserve"> coping skills and a return to baseline for individuals at high risk or in crisis</w:t>
      </w:r>
      <w:r w:rsidR="00AF74ED">
        <w:t>,</w:t>
      </w:r>
      <w:r w:rsidR="006D353F" w:rsidRPr="006D353F">
        <w:t xml:space="preserve"> with the goal of connecting them to a longer-term program. Both </w:t>
      </w:r>
      <w:r w:rsidR="009458DD">
        <w:t xml:space="preserve">the </w:t>
      </w:r>
      <w:r w:rsidR="006D353F" w:rsidRPr="006D353F">
        <w:t>site-based and mobile respite programs are designed as a 30</w:t>
      </w:r>
      <w:r w:rsidR="009458DD">
        <w:t>-</w:t>
      </w:r>
      <w:r w:rsidR="006D353F" w:rsidRPr="006D353F">
        <w:t xml:space="preserve">day intervention but can be extended if needed. </w:t>
      </w:r>
      <w:r w:rsidR="009458DD">
        <w:t>Since launch</w:t>
      </w:r>
      <w:r w:rsidR="006D353F" w:rsidRPr="006D353F">
        <w:t>, 12 unique individuals engaged in mobile respite.</w:t>
      </w:r>
    </w:p>
    <w:p w14:paraId="3D56D740" w14:textId="13D7F4A6" w:rsidR="00C27B7B" w:rsidRDefault="00C27B7B" w:rsidP="00C27B7B">
      <w:pPr>
        <w:pStyle w:val="Heading3"/>
      </w:pPr>
      <w:bookmarkStart w:id="25" w:name="_Toc212708226"/>
      <w:r>
        <w:t>Communications</w:t>
      </w:r>
      <w:bookmarkEnd w:id="25"/>
    </w:p>
    <w:p w14:paraId="2BCFF7AA" w14:textId="4C68035D" w:rsidR="00C3181A" w:rsidRDefault="00F766B0" w:rsidP="00C3181A">
      <w:pPr>
        <w:rPr>
          <w:rFonts w:eastAsia="Times New Roman" w:cs="Times New Roman"/>
          <w:color w:val="000000"/>
        </w:rPr>
      </w:pPr>
      <w:r>
        <w:t>I</w:t>
      </w:r>
      <w:r w:rsidR="00C50F68">
        <w:t>n early 2025, s</w:t>
      </w:r>
      <w:r w:rsidR="00C27B7B">
        <w:t xml:space="preserve">taff from EOHHS, </w:t>
      </w:r>
      <w:proofErr w:type="spellStart"/>
      <w:r w:rsidR="00C27B7B">
        <w:t>Vinfen</w:t>
      </w:r>
      <w:proofErr w:type="spellEnd"/>
      <w:r w:rsidR="00C27B7B">
        <w:t>, Middlesex Sheriff’s Office,</w:t>
      </w:r>
      <w:r w:rsidR="0072376F">
        <w:t xml:space="preserve"> Senator Friedman’s Office,</w:t>
      </w:r>
      <w:r w:rsidR="00C27B7B">
        <w:t xml:space="preserve"> Spectru</w:t>
      </w:r>
      <w:r w:rsidR="000F66E8">
        <w:t xml:space="preserve">m, and </w:t>
      </w:r>
      <w:proofErr w:type="spellStart"/>
      <w:r w:rsidR="000F66E8">
        <w:t>ForHealth</w:t>
      </w:r>
      <w:proofErr w:type="spellEnd"/>
      <w:r w:rsidR="000F66E8">
        <w:t xml:space="preserve"> Consulting </w:t>
      </w:r>
      <w:r>
        <w:t>began</w:t>
      </w:r>
      <w:r w:rsidR="00C50F68">
        <w:t xml:space="preserve"> </w:t>
      </w:r>
      <w:r w:rsidR="000F66E8">
        <w:t>me</w:t>
      </w:r>
      <w:r>
        <w:t>e</w:t>
      </w:r>
      <w:r w:rsidR="000F66E8">
        <w:t>t</w:t>
      </w:r>
      <w:r>
        <w:t>ing</w:t>
      </w:r>
      <w:r w:rsidR="000F66E8">
        <w:t xml:space="preserve"> biweekly </w:t>
      </w:r>
      <w:r w:rsidR="003F007A">
        <w:t xml:space="preserve">to </w:t>
      </w:r>
      <w:r w:rsidR="00DD5964">
        <w:t>develop</w:t>
      </w:r>
      <w:r w:rsidR="003F007A">
        <w:t xml:space="preserve"> and </w:t>
      </w:r>
      <w:r>
        <w:t>implement</w:t>
      </w:r>
      <w:r w:rsidR="00DD5964">
        <w:t xml:space="preserve"> a communications plan</w:t>
      </w:r>
      <w:r w:rsidR="00CC1129">
        <w:t>. The plan</w:t>
      </w:r>
      <w:r w:rsidR="00685E77">
        <w:t xml:space="preserve"> establishes </w:t>
      </w:r>
      <w:r w:rsidR="00BA3470">
        <w:t xml:space="preserve">communications goals, </w:t>
      </w:r>
      <w:r w:rsidR="009E010F">
        <w:t xml:space="preserve">identifies </w:t>
      </w:r>
      <w:r w:rsidR="00BA3470">
        <w:t xml:space="preserve">key stakeholders, </w:t>
      </w:r>
      <w:r w:rsidR="009E010F">
        <w:t xml:space="preserve">provides </w:t>
      </w:r>
      <w:r w:rsidR="00BA3470">
        <w:t>talking points</w:t>
      </w:r>
      <w:r w:rsidR="009E010F">
        <w:t xml:space="preserve"> and Q&amp;A guidance</w:t>
      </w:r>
      <w:r w:rsidR="00BA3470">
        <w:t xml:space="preserve">, and </w:t>
      </w:r>
      <w:r w:rsidR="000370C9">
        <w:t xml:space="preserve">sets </w:t>
      </w:r>
      <w:r w:rsidR="00BA3470">
        <w:t xml:space="preserve">monthly communications initiatives. </w:t>
      </w:r>
      <w:r w:rsidR="000370C9">
        <w:t xml:space="preserve">As part of this effort, </w:t>
      </w:r>
      <w:proofErr w:type="spellStart"/>
      <w:r w:rsidR="00BE39DE">
        <w:t>Vinfen</w:t>
      </w:r>
      <w:proofErr w:type="spellEnd"/>
      <w:r w:rsidR="00BE39DE">
        <w:t xml:space="preserve"> created</w:t>
      </w:r>
      <w:r w:rsidR="000370C9">
        <w:t xml:space="preserve"> </w:t>
      </w:r>
      <w:r w:rsidR="00BE39DE">
        <w:t xml:space="preserve">a </w:t>
      </w:r>
      <w:r w:rsidR="00685F94">
        <w:t>flyer for community providers</w:t>
      </w:r>
      <w:r w:rsidR="00D4402E">
        <w:t xml:space="preserve"> </w:t>
      </w:r>
      <w:r w:rsidR="000370C9">
        <w:t xml:space="preserve">offering </w:t>
      </w:r>
      <w:r w:rsidR="00D4402E">
        <w:t>an overview of the behavioral health services in the Greater Lowell region</w:t>
      </w:r>
      <w:r w:rsidR="008A76AB">
        <w:t xml:space="preserve">, including </w:t>
      </w:r>
      <w:r w:rsidR="00D4402E">
        <w:t xml:space="preserve">programs </w:t>
      </w:r>
      <w:r w:rsidR="008A76AB">
        <w:t xml:space="preserve">that will be offered </w:t>
      </w:r>
      <w:r w:rsidR="00D4402E">
        <w:t xml:space="preserve">at the Restoration Center. </w:t>
      </w:r>
      <w:r w:rsidR="00C3181A">
        <w:rPr>
          <w:rFonts w:eastAsia="Times New Roman" w:cs="Times New Roman"/>
          <w:color w:val="000000"/>
        </w:rPr>
        <w:t>Moving forward, the communications team will:</w:t>
      </w:r>
    </w:p>
    <w:p w14:paraId="645D0B13" w14:textId="2D57E341" w:rsidR="00C3181A" w:rsidRPr="006D2A04" w:rsidRDefault="00C3181A" w:rsidP="00BD63FC">
      <w:pPr>
        <w:pStyle w:val="ListBullet"/>
        <w:rPr>
          <w:rFonts w:eastAsia="Times New Roman"/>
        </w:rPr>
      </w:pPr>
      <w:r>
        <w:rPr>
          <w:rFonts w:eastAsia="Times New Roman"/>
        </w:rPr>
        <w:t>D</w:t>
      </w:r>
      <w:r w:rsidRPr="006D2A04">
        <w:rPr>
          <w:rFonts w:eastAsia="Times New Roman"/>
        </w:rPr>
        <w:t xml:space="preserve">evelop additional collateral materials as needed including translating those materials into </w:t>
      </w:r>
      <w:r w:rsidR="00877A46">
        <w:rPr>
          <w:rFonts w:eastAsia="Times New Roman"/>
        </w:rPr>
        <w:t xml:space="preserve">the </w:t>
      </w:r>
      <w:r w:rsidRPr="006D2A04">
        <w:rPr>
          <w:rFonts w:eastAsia="Times New Roman"/>
        </w:rPr>
        <w:t>commonly spoken languages of Greater Lowell</w:t>
      </w:r>
      <w:r w:rsidR="00C049B4">
        <w:rPr>
          <w:rFonts w:eastAsia="Times New Roman"/>
        </w:rPr>
        <w:t>.</w:t>
      </w:r>
    </w:p>
    <w:p w14:paraId="607EBB55" w14:textId="4BCD32A0" w:rsidR="00C3181A" w:rsidRDefault="00C3181A" w:rsidP="00BD63FC">
      <w:pPr>
        <w:pStyle w:val="ListBullet"/>
        <w:rPr>
          <w:rFonts w:eastAsia="Times New Roman"/>
        </w:rPr>
      </w:pPr>
      <w:r w:rsidRPr="006D2A04">
        <w:rPr>
          <w:rFonts w:eastAsia="Times New Roman"/>
        </w:rPr>
        <w:t>Plan, execute, and promote events around the official opening of the Restoration Center, positioning the launch as a community milestone</w:t>
      </w:r>
      <w:r w:rsidR="00C049B4">
        <w:rPr>
          <w:rFonts w:eastAsia="Times New Roman"/>
        </w:rPr>
        <w:t>.</w:t>
      </w:r>
    </w:p>
    <w:p w14:paraId="35E257C4" w14:textId="32694722" w:rsidR="00DD5964" w:rsidRPr="00C3181A" w:rsidRDefault="00C3181A" w:rsidP="00BD63FC">
      <w:pPr>
        <w:pStyle w:val="ListBullet"/>
        <w:rPr>
          <w:rFonts w:eastAsia="Times New Roman"/>
        </w:rPr>
      </w:pPr>
      <w:r w:rsidRPr="006D2A04">
        <w:rPr>
          <w:rFonts w:eastAsia="Times New Roman"/>
        </w:rPr>
        <w:t>Work proactively to engage local and regional press, ensuring that the Restoration Center’s mission, services, and impact are widely understood across the region.</w:t>
      </w:r>
    </w:p>
    <w:p w14:paraId="7B1E9C32" w14:textId="77777777" w:rsidR="00261524" w:rsidRDefault="00261524" w:rsidP="00261524">
      <w:pPr>
        <w:pStyle w:val="Heading3"/>
      </w:pPr>
      <w:bookmarkStart w:id="26" w:name="_Toc180503690"/>
      <w:bookmarkStart w:id="27" w:name="_Toc212708227"/>
      <w:r>
        <w:t>Knowledge and Best Practices Gathering</w:t>
      </w:r>
      <w:bookmarkEnd w:id="26"/>
      <w:bookmarkEnd w:id="27"/>
    </w:p>
    <w:p w14:paraId="5E6E93D9" w14:textId="0065B486" w:rsidR="0072383C" w:rsidRDefault="00C3181A" w:rsidP="00261524">
      <w:r>
        <w:t xml:space="preserve">Representatives from </w:t>
      </w:r>
      <w:proofErr w:type="spellStart"/>
      <w:r>
        <w:t>Vinfen</w:t>
      </w:r>
      <w:proofErr w:type="spellEnd"/>
      <w:r>
        <w:t xml:space="preserve"> and</w:t>
      </w:r>
      <w:r w:rsidR="0072383C">
        <w:t xml:space="preserve"> </w:t>
      </w:r>
      <w:proofErr w:type="spellStart"/>
      <w:r w:rsidR="0072383C">
        <w:t>ForHealth</w:t>
      </w:r>
      <w:proofErr w:type="spellEnd"/>
      <w:r w:rsidR="0072383C">
        <w:t xml:space="preserve"> Consulting attended the </w:t>
      </w:r>
      <w:r w:rsidR="00685F94">
        <w:t xml:space="preserve">MacArthur Foundation’s </w:t>
      </w:r>
      <w:r w:rsidR="0072383C">
        <w:t>Safety and Justice Challenge Co</w:t>
      </w:r>
      <w:r w:rsidR="00685F94">
        <w:t>nvening</w:t>
      </w:r>
      <w:r w:rsidR="0072383C">
        <w:t xml:space="preserve"> in Chicago in April 2025 to learn about best and promising practices from other similarly</w:t>
      </w:r>
      <w:r w:rsidR="0096139C">
        <w:t xml:space="preserve"> </w:t>
      </w:r>
      <w:r w:rsidR="0072383C">
        <w:t xml:space="preserve">situated centers. </w:t>
      </w:r>
      <w:r w:rsidR="006F0CA1">
        <w:t xml:space="preserve">These staff also regularly attended the </w:t>
      </w:r>
      <w:r w:rsidR="0042037A">
        <w:t xml:space="preserve">bimonthly “Operationalizing Crisis Centers” </w:t>
      </w:r>
      <w:r w:rsidR="00D5722F">
        <w:t>calls hosted by P</w:t>
      </w:r>
      <w:r w:rsidR="00662682">
        <w:t xml:space="preserve">olicy Research </w:t>
      </w:r>
      <w:r w:rsidR="001A0DBE">
        <w:t>Associates</w:t>
      </w:r>
      <w:r w:rsidR="00D5722F">
        <w:t xml:space="preserve"> and </w:t>
      </w:r>
      <w:r w:rsidR="006F0CA1">
        <w:t>monthly network calls hosted by the National Sobering Collaborative as opportunit</w:t>
      </w:r>
      <w:r w:rsidR="00D5722F">
        <w:t>ies</w:t>
      </w:r>
      <w:r w:rsidR="006F0CA1">
        <w:t xml:space="preserve"> to connect with peers, </w:t>
      </w:r>
      <w:r w:rsidR="0096139C">
        <w:t xml:space="preserve">ask questions, and understand what is or isn’t working well. </w:t>
      </w:r>
    </w:p>
    <w:p w14:paraId="52F5F7AC" w14:textId="30601E38" w:rsidR="00725E9B" w:rsidRDefault="00725E9B" w:rsidP="00725E9B">
      <w:pPr>
        <w:rPr>
          <w:rFonts w:eastAsia="Times New Roman" w:cs="Times New Roman"/>
          <w:color w:val="000000"/>
        </w:rPr>
      </w:pPr>
      <w:proofErr w:type="spellStart"/>
      <w:r>
        <w:rPr>
          <w:rFonts w:eastAsia="Times New Roman" w:cs="Times New Roman"/>
          <w:color w:val="000000"/>
        </w:rPr>
        <w:lastRenderedPageBreak/>
        <w:t>Vinfen</w:t>
      </w:r>
      <w:proofErr w:type="spellEnd"/>
      <w:r>
        <w:rPr>
          <w:rFonts w:eastAsia="Times New Roman" w:cs="Times New Roman"/>
          <w:color w:val="000000"/>
        </w:rPr>
        <w:t xml:space="preserve"> obtained consultation on its proposed program and facility design from the following national and state leaders: </w:t>
      </w:r>
    </w:p>
    <w:p w14:paraId="412B6E5B" w14:textId="6A3F4C7D" w:rsidR="00725E9B" w:rsidRDefault="00725E9B" w:rsidP="00BD63FC">
      <w:pPr>
        <w:pStyle w:val="ListBullet"/>
        <w:rPr>
          <w:rFonts w:eastAsia="Times New Roman"/>
        </w:rPr>
      </w:pPr>
      <w:proofErr w:type="spellStart"/>
      <w:r>
        <w:rPr>
          <w:rFonts w:eastAsia="Times New Roman"/>
        </w:rPr>
        <w:t>Spurwink’s</w:t>
      </w:r>
      <w:proofErr w:type="spellEnd"/>
      <w:r>
        <w:rPr>
          <w:rFonts w:eastAsia="Times New Roman"/>
        </w:rPr>
        <w:t xml:space="preserve"> Living Room Crisis Center (Portland, ME): site visit in 2024, phone consultations, second site visit </w:t>
      </w:r>
      <w:r w:rsidR="00B85C11">
        <w:rPr>
          <w:rFonts w:eastAsia="Times New Roman"/>
        </w:rPr>
        <w:t>conducted in</w:t>
      </w:r>
      <w:r>
        <w:rPr>
          <w:rFonts w:eastAsia="Times New Roman"/>
        </w:rPr>
        <w:t xml:space="preserve"> October 2025</w:t>
      </w:r>
      <w:r w:rsidR="007B309B">
        <w:rPr>
          <w:rFonts w:eastAsia="Times New Roman"/>
        </w:rPr>
        <w:t>.</w:t>
      </w:r>
    </w:p>
    <w:p w14:paraId="3A356FFA" w14:textId="1FB244B2" w:rsidR="00725E9B" w:rsidRDefault="00725E9B" w:rsidP="00BD63FC">
      <w:pPr>
        <w:pStyle w:val="ListBullet"/>
        <w:rPr>
          <w:rFonts w:eastAsia="Times New Roman"/>
        </w:rPr>
      </w:pPr>
      <w:r>
        <w:rPr>
          <w:rFonts w:eastAsia="Times New Roman"/>
        </w:rPr>
        <w:t>Highpoint Treatment Center (Brockton, MA): phone consultation to learn about its integrated SUD and mental health treatment programs</w:t>
      </w:r>
      <w:r w:rsidR="009F5200">
        <w:rPr>
          <w:rFonts w:eastAsia="Times New Roman"/>
        </w:rPr>
        <w:t>,</w:t>
      </w:r>
      <w:r>
        <w:rPr>
          <w:rFonts w:eastAsia="Times New Roman"/>
        </w:rPr>
        <w:t xml:space="preserve"> including a sober service within the MCI and an integrated ATS/ACCS program as well as ambulance drop-off</w:t>
      </w:r>
      <w:r w:rsidR="009F5200">
        <w:rPr>
          <w:rFonts w:eastAsia="Times New Roman"/>
        </w:rPr>
        <w:t>;</w:t>
      </w:r>
      <w:r>
        <w:rPr>
          <w:rFonts w:eastAsia="Times New Roman"/>
        </w:rPr>
        <w:t xml:space="preserve"> site visit planned for November 2025</w:t>
      </w:r>
      <w:r w:rsidR="007B309B">
        <w:rPr>
          <w:rFonts w:eastAsia="Times New Roman"/>
        </w:rPr>
        <w:t>.</w:t>
      </w:r>
    </w:p>
    <w:p w14:paraId="2F159846" w14:textId="690E8A19" w:rsidR="00725E9B" w:rsidRDefault="00725E9B" w:rsidP="00BD63FC">
      <w:pPr>
        <w:pStyle w:val="ListBullet"/>
        <w:rPr>
          <w:rFonts w:eastAsia="Times New Roman"/>
        </w:rPr>
      </w:pPr>
      <w:r>
        <w:rPr>
          <w:rFonts w:eastAsia="Times New Roman"/>
        </w:rPr>
        <w:t>Behavioral Health Network (Springfield, MA): several phone consultations related to police drop-off, ambulance drop-off and Living Room program</w:t>
      </w:r>
      <w:r w:rsidR="00822E25">
        <w:rPr>
          <w:rFonts w:eastAsia="Times New Roman"/>
        </w:rPr>
        <w:t>;</w:t>
      </w:r>
      <w:r>
        <w:rPr>
          <w:rFonts w:eastAsia="Times New Roman"/>
        </w:rPr>
        <w:t xml:space="preserve"> site visit planned for November 2025</w:t>
      </w:r>
      <w:r w:rsidR="007B309B">
        <w:rPr>
          <w:rFonts w:eastAsia="Times New Roman"/>
        </w:rPr>
        <w:t>.</w:t>
      </w:r>
    </w:p>
    <w:p w14:paraId="6A7F6FB9" w14:textId="71C87E3A" w:rsidR="00725E9B" w:rsidRDefault="00725E9B" w:rsidP="00BD63FC">
      <w:pPr>
        <w:pStyle w:val="ListBullet"/>
        <w:rPr>
          <w:rFonts w:eastAsia="Times New Roman"/>
        </w:rPr>
      </w:pPr>
      <w:r>
        <w:rPr>
          <w:rFonts w:eastAsia="Times New Roman"/>
        </w:rPr>
        <w:t>Boston Medical Center (Boston, MA): phone consultations with Grayken Center and CBHC leaders on Sober Support, police drop off, ambulance drop off</w:t>
      </w:r>
      <w:r w:rsidR="007B309B">
        <w:rPr>
          <w:rFonts w:eastAsia="Times New Roman"/>
        </w:rPr>
        <w:t>.</w:t>
      </w:r>
    </w:p>
    <w:p w14:paraId="35EDF22F" w14:textId="6453C5B2" w:rsidR="00725E9B" w:rsidRDefault="00725E9B" w:rsidP="00BD63FC">
      <w:pPr>
        <w:pStyle w:val="ListBullet"/>
        <w:rPr>
          <w:rFonts w:eastAsia="Times New Roman"/>
        </w:rPr>
      </w:pPr>
      <w:r>
        <w:rPr>
          <w:rFonts w:eastAsia="Times New Roman"/>
        </w:rPr>
        <w:t>The Sobering Center (Austin, TX): phone consultations on facility and sober support service</w:t>
      </w:r>
      <w:r w:rsidR="007B309B">
        <w:rPr>
          <w:rFonts w:eastAsia="Times New Roman"/>
        </w:rPr>
        <w:t>.</w:t>
      </w:r>
    </w:p>
    <w:p w14:paraId="13F4C972" w14:textId="5F0EBC35" w:rsidR="00725E9B" w:rsidRDefault="00725E9B" w:rsidP="007B309B">
      <w:pPr>
        <w:pStyle w:val="ListBullet"/>
      </w:pPr>
      <w:r>
        <w:rPr>
          <w:rFonts w:eastAsia="Times New Roman"/>
        </w:rPr>
        <w:t xml:space="preserve">Boston Health Care </w:t>
      </w:r>
      <w:r w:rsidR="001A448A">
        <w:rPr>
          <w:rFonts w:eastAsia="Times New Roman"/>
        </w:rPr>
        <w:t>f</w:t>
      </w:r>
      <w:r>
        <w:rPr>
          <w:rFonts w:eastAsia="Times New Roman"/>
        </w:rPr>
        <w:t xml:space="preserve">or the Homeless (Boston, MA): consultation specifically related to its service that is </w:t>
      </w:r>
      <w:r w:rsidR="00822E25">
        <w:rPr>
          <w:rFonts w:eastAsia="Times New Roman"/>
        </w:rPr>
        <w:t>like</w:t>
      </w:r>
      <w:r>
        <w:rPr>
          <w:rFonts w:eastAsia="Times New Roman"/>
        </w:rPr>
        <w:t xml:space="preserve"> the Restoration Center’s Sober Support</w:t>
      </w:r>
      <w:r w:rsidR="00805317">
        <w:rPr>
          <w:rFonts w:eastAsia="Times New Roman"/>
        </w:rPr>
        <w:t xml:space="preserve"> Unit</w:t>
      </w:r>
      <w:r w:rsidR="007B309B">
        <w:rPr>
          <w:rFonts w:eastAsia="Times New Roman"/>
        </w:rPr>
        <w:t>.</w:t>
      </w:r>
    </w:p>
    <w:p w14:paraId="2650EB83" w14:textId="38EB2EFE" w:rsidR="00730724" w:rsidRDefault="008F491F" w:rsidP="00261524">
      <w:proofErr w:type="spellStart"/>
      <w:r>
        <w:t>Vinfen</w:t>
      </w:r>
      <w:proofErr w:type="spellEnd"/>
      <w:r w:rsidR="00254294">
        <w:t xml:space="preserve">, EOHHS, and </w:t>
      </w:r>
      <w:proofErr w:type="spellStart"/>
      <w:r w:rsidR="00254294">
        <w:t>ForHealth</w:t>
      </w:r>
      <w:proofErr w:type="spellEnd"/>
      <w:r w:rsidR="00254294">
        <w:t xml:space="preserve"> Consulting</w:t>
      </w:r>
      <w:r>
        <w:t xml:space="preserve"> </w:t>
      </w:r>
      <w:r w:rsidR="00254294">
        <w:t xml:space="preserve">continue to engage with </w:t>
      </w:r>
      <w:r>
        <w:t>staff from relevant state agencies, such as BSAS</w:t>
      </w:r>
      <w:r w:rsidR="00C647F3">
        <w:t xml:space="preserve"> and MassHealth, to seek guidance on certain topics, learn about ongoing efforts in the region, and </w:t>
      </w:r>
      <w:r w:rsidR="00B51B9F">
        <w:t>understand promising practices.</w:t>
      </w:r>
      <w:r w:rsidR="00C647F3">
        <w:t xml:space="preserve"> These conversations also provided space to discuss opportunities for collaboration. </w:t>
      </w:r>
    </w:p>
    <w:p w14:paraId="2AD6C8EF" w14:textId="6C1B1C6D" w:rsidR="003D2E55" w:rsidRDefault="003D2E55" w:rsidP="003D2E55">
      <w:pPr>
        <w:pStyle w:val="Heading3"/>
      </w:pPr>
      <w:bookmarkStart w:id="28" w:name="_Toc212708228"/>
      <w:r>
        <w:t>Project Administration</w:t>
      </w:r>
      <w:bookmarkEnd w:id="28"/>
    </w:p>
    <w:p w14:paraId="1DF13CBF" w14:textId="68F00732" w:rsidR="003D2E55" w:rsidRDefault="0099298D" w:rsidP="00261524">
      <w:r>
        <w:t>T</w:t>
      </w:r>
      <w:r w:rsidR="00C5356B">
        <w:t xml:space="preserve">he </w:t>
      </w:r>
      <w:r w:rsidR="00B723B8">
        <w:t xml:space="preserve">longer </w:t>
      </w:r>
      <w:r w:rsidR="00387841">
        <w:t xml:space="preserve">than anticipated </w:t>
      </w:r>
      <w:r w:rsidR="00F12889">
        <w:t xml:space="preserve">Request for </w:t>
      </w:r>
      <w:r w:rsidR="00C33C67">
        <w:t>Responses</w:t>
      </w:r>
      <w:r w:rsidR="00F12889">
        <w:t xml:space="preserve"> and contract negotiation period</w:t>
      </w:r>
      <w:r>
        <w:t>,</w:t>
      </w:r>
      <w:r w:rsidR="00387841">
        <w:t xml:space="preserve"> </w:t>
      </w:r>
      <w:r>
        <w:t>and</w:t>
      </w:r>
      <w:r w:rsidR="0055499D">
        <w:t xml:space="preserve"> the </w:t>
      </w:r>
      <w:r w:rsidR="00437E76">
        <w:t xml:space="preserve">extended </w:t>
      </w:r>
      <w:r w:rsidR="00387841">
        <w:t>time to identify</w:t>
      </w:r>
      <w:r w:rsidR="001A4285">
        <w:t xml:space="preserve">, secure, and permit </w:t>
      </w:r>
      <w:r w:rsidR="00387841">
        <w:t>a building</w:t>
      </w:r>
      <w:r>
        <w:t>,</w:t>
      </w:r>
      <w:r w:rsidR="003D2E55">
        <w:t xml:space="preserve"> </w:t>
      </w:r>
      <w:r w:rsidR="00387841">
        <w:t>result</w:t>
      </w:r>
      <w:r w:rsidR="00AE16C5">
        <w:t>ed</w:t>
      </w:r>
      <w:r w:rsidR="00387841">
        <w:t xml:space="preserve"> in</w:t>
      </w:r>
      <w:r w:rsidR="003D2E55">
        <w:t xml:space="preserve"> </w:t>
      </w:r>
      <w:r w:rsidR="00AE16C5">
        <w:t xml:space="preserve">a </w:t>
      </w:r>
      <w:r w:rsidR="003D2E55">
        <w:t>compressed timeframe for service provision</w:t>
      </w:r>
      <w:r w:rsidR="0055499D">
        <w:t xml:space="preserve"> and</w:t>
      </w:r>
      <w:r w:rsidR="006A6D09">
        <w:t xml:space="preserve"> the</w:t>
      </w:r>
      <w:r w:rsidR="0055499D">
        <w:t xml:space="preserve"> Center’s</w:t>
      </w:r>
      <w:r w:rsidR="005A4BC1">
        <w:t xml:space="preserve"> delayed</w:t>
      </w:r>
      <w:r w:rsidR="0055499D">
        <w:t xml:space="preserve"> opening date</w:t>
      </w:r>
      <w:r w:rsidR="00AE16C5">
        <w:t xml:space="preserve">. </w:t>
      </w:r>
      <w:r w:rsidR="004D2DDB">
        <w:t>Therefore,</w:t>
      </w:r>
      <w:r w:rsidR="003D2E55">
        <w:t xml:space="preserve"> EOHHS engaged in conversations with </w:t>
      </w:r>
      <w:proofErr w:type="spellStart"/>
      <w:r w:rsidR="003D2E55">
        <w:t>Vinfen</w:t>
      </w:r>
      <w:proofErr w:type="spellEnd"/>
      <w:r w:rsidR="003D2E55">
        <w:t xml:space="preserve"> about a contract amendment to extend the end date from June 30, </w:t>
      </w:r>
      <w:r w:rsidR="00D019ED">
        <w:t>2027,</w:t>
      </w:r>
      <w:r w:rsidR="003D2E55">
        <w:t xml:space="preserve"> to June 30, 2028. </w:t>
      </w:r>
      <w:proofErr w:type="spellStart"/>
      <w:r w:rsidR="003D2E55">
        <w:t>Vinfen</w:t>
      </w:r>
      <w:proofErr w:type="spellEnd"/>
      <w:r w:rsidR="003D2E55">
        <w:t xml:space="preserve"> provided a revised budget estimate for the original period of performance, a six-month extension, and a year extension. After extensive conversations with EOHHS leadership, EOHHS and </w:t>
      </w:r>
      <w:proofErr w:type="spellStart"/>
      <w:r w:rsidR="003D2E55">
        <w:t>Vinfen</w:t>
      </w:r>
      <w:proofErr w:type="spellEnd"/>
      <w:r w:rsidR="003D2E55">
        <w:t xml:space="preserve"> agreed to extend the contract for a year and add approximately $250,000 to the allocated contract amount. The parties executed the contract amendment in June 2025. </w:t>
      </w:r>
    </w:p>
    <w:p w14:paraId="1B7CEFEC" w14:textId="70F74F46" w:rsidR="00D7283F" w:rsidRDefault="00D7283F" w:rsidP="00D7283F">
      <w:pPr>
        <w:pStyle w:val="Heading2"/>
      </w:pPr>
      <w:bookmarkStart w:id="29" w:name="_Toc212708229"/>
      <w:proofErr w:type="spellStart"/>
      <w:r>
        <w:t>ForHealth</w:t>
      </w:r>
      <w:proofErr w:type="spellEnd"/>
      <w:r>
        <w:t xml:space="preserve"> Consulting</w:t>
      </w:r>
      <w:bookmarkEnd w:id="29"/>
    </w:p>
    <w:p w14:paraId="75B24769" w14:textId="79D27B74" w:rsidR="008B09D1" w:rsidRDefault="00F577E9" w:rsidP="00D53431">
      <w:proofErr w:type="spellStart"/>
      <w:r>
        <w:t>ForHealth</w:t>
      </w:r>
      <w:proofErr w:type="spellEnd"/>
      <w:r>
        <w:t xml:space="preserve"> Consulting continued to provide </w:t>
      </w:r>
      <w:r w:rsidR="00144991">
        <w:t xml:space="preserve">insight into national best practices, </w:t>
      </w:r>
      <w:r w:rsidR="003645F7">
        <w:t>develop implementation strategies</w:t>
      </w:r>
      <w:r w:rsidR="00144991">
        <w:t xml:space="preserve">, and monitor the progress of the project. </w:t>
      </w:r>
      <w:proofErr w:type="spellStart"/>
      <w:r w:rsidR="0096139C">
        <w:t>ForHealth</w:t>
      </w:r>
      <w:proofErr w:type="spellEnd"/>
      <w:r w:rsidR="0096139C">
        <w:t xml:space="preserve"> Consulting staff toured the Austin, Texas Sobering Center </w:t>
      </w:r>
      <w:r w:rsidR="008B09D1">
        <w:t xml:space="preserve">in April 2025 </w:t>
      </w:r>
      <w:r w:rsidR="006E7FC9">
        <w:t>to better understand ramp</w:t>
      </w:r>
      <w:r w:rsidR="001B30D0">
        <w:t>-</w:t>
      </w:r>
      <w:r w:rsidR="006E7FC9">
        <w:t xml:space="preserve">up activities, </w:t>
      </w:r>
      <w:r w:rsidR="008B09D1">
        <w:t xml:space="preserve">innovative practices, and implementation challenges. </w:t>
      </w:r>
      <w:r w:rsidR="002202AA">
        <w:t xml:space="preserve">The tour provided on-the ground insight </w:t>
      </w:r>
      <w:r w:rsidR="003578AA">
        <w:t xml:space="preserve">into operations and practices that can be applied to the Restoration Center. </w:t>
      </w:r>
    </w:p>
    <w:p w14:paraId="77626A95" w14:textId="291A6C1C" w:rsidR="00D53431" w:rsidRDefault="00D53431" w:rsidP="00D53431">
      <w:r>
        <w:t xml:space="preserve">As part of the enabling legislation for the Restoration Center, an independent evaluator will conduct a rapid cycle evaluation of the implementation to inform improvements to the Center’s </w:t>
      </w:r>
      <w:r>
        <w:lastRenderedPageBreak/>
        <w:t xml:space="preserve">model of care and demonstrate the impact of the Center’s services and diversionary goals. EOHHS selected a team at </w:t>
      </w:r>
      <w:proofErr w:type="spellStart"/>
      <w:r>
        <w:t>ForHealth</w:t>
      </w:r>
      <w:proofErr w:type="spellEnd"/>
      <w:r>
        <w:t xml:space="preserve"> Consulting to undertake this task. </w:t>
      </w:r>
    </w:p>
    <w:p w14:paraId="6086C1E9" w14:textId="4348E0F4" w:rsidR="00DF1BA3" w:rsidRDefault="002D0A4D" w:rsidP="00D53431">
      <w:r>
        <w:t xml:space="preserve">Throughout Year Seven, </w:t>
      </w:r>
      <w:r w:rsidR="00D53431">
        <w:t xml:space="preserve">EOHHS, </w:t>
      </w:r>
      <w:proofErr w:type="spellStart"/>
      <w:r w:rsidR="00D53431">
        <w:t>Vinfen</w:t>
      </w:r>
      <w:proofErr w:type="spellEnd"/>
      <w:r w:rsidR="00D53431">
        <w:t xml:space="preserve">, and </w:t>
      </w:r>
      <w:proofErr w:type="spellStart"/>
      <w:r w:rsidR="00D53431">
        <w:t>ForHealth</w:t>
      </w:r>
      <w:proofErr w:type="spellEnd"/>
      <w:r w:rsidR="00D53431">
        <w:t xml:space="preserve"> Consulting met </w:t>
      </w:r>
      <w:r w:rsidR="00464181">
        <w:t>biweekly</w:t>
      </w:r>
      <w:r w:rsidR="00D53431">
        <w:t xml:space="preserve"> to discuss data sources, </w:t>
      </w:r>
      <w:r w:rsidR="00464181">
        <w:t>finalize the</w:t>
      </w:r>
      <w:r w:rsidR="00D53431">
        <w:t xml:space="preserve"> definition </w:t>
      </w:r>
      <w:r w:rsidR="00B77925">
        <w:t xml:space="preserve">of </w:t>
      </w:r>
      <w:r w:rsidR="00D53431">
        <w:t xml:space="preserve">a Restoration Center </w:t>
      </w:r>
      <w:r w:rsidR="00B77925">
        <w:t>“</w:t>
      </w:r>
      <w:r w:rsidR="00D53431">
        <w:t xml:space="preserve">episode of </w:t>
      </w:r>
      <w:r w:rsidR="00464181">
        <w:t>engagement</w:t>
      </w:r>
      <w:r w:rsidR="006279E7">
        <w:t>,</w:t>
      </w:r>
      <w:r w:rsidR="00B77925">
        <w:t>”</w:t>
      </w:r>
      <w:r w:rsidR="00D53431">
        <w:t xml:space="preserve"> and </w:t>
      </w:r>
      <w:r w:rsidR="00074E18">
        <w:t>determine</w:t>
      </w:r>
      <w:r w:rsidR="00906AF8">
        <w:t xml:space="preserve"> the </w:t>
      </w:r>
      <w:r w:rsidR="00D53431">
        <w:t>data elements/metrics</w:t>
      </w:r>
      <w:r w:rsidR="00B77925">
        <w:t xml:space="preserve"> that will be included in the evaluation</w:t>
      </w:r>
      <w:r w:rsidR="00D53431">
        <w:t xml:space="preserve">. </w:t>
      </w:r>
      <w:r w:rsidR="00DF1BA3">
        <w:t xml:space="preserve">During the pilot phase, </w:t>
      </w:r>
      <w:proofErr w:type="spellStart"/>
      <w:r w:rsidR="00DF1BA3">
        <w:t>ForHealth</w:t>
      </w:r>
      <w:proofErr w:type="spellEnd"/>
      <w:r w:rsidR="00DF1BA3">
        <w:t xml:space="preserve"> Consulting</w:t>
      </w:r>
      <w:r w:rsidR="00752EE9">
        <w:t>’s Research and Evaluation team</w:t>
      </w:r>
      <w:r w:rsidR="00DF1BA3">
        <w:t xml:space="preserve"> will conduct two studies:</w:t>
      </w:r>
    </w:p>
    <w:p w14:paraId="159FD25D" w14:textId="062058EF" w:rsidR="00D53431" w:rsidRDefault="00C52781" w:rsidP="009E1F65">
      <w:pPr>
        <w:pStyle w:val="ListBullet"/>
      </w:pPr>
      <w:r>
        <w:t xml:space="preserve">An </w:t>
      </w:r>
      <w:r w:rsidRPr="00A974CD">
        <w:rPr>
          <w:b/>
          <w:bCs/>
        </w:rPr>
        <w:t>i</w:t>
      </w:r>
      <w:r w:rsidR="00DF1BA3" w:rsidRPr="00A974CD">
        <w:rPr>
          <w:b/>
          <w:bCs/>
        </w:rPr>
        <w:t>mplementation study</w:t>
      </w:r>
      <w:r>
        <w:t xml:space="preserve"> that will collect descriptive statistics to document characteristics of participants, caseload dynamics, </w:t>
      </w:r>
      <w:r w:rsidR="00A974CD">
        <w:t xml:space="preserve">Restoration Center services received, handoffs at the end of the engagement, what worked well and what didn’t, and </w:t>
      </w:r>
      <w:r w:rsidR="00FB4951">
        <w:t>if</w:t>
      </w:r>
      <w:r w:rsidR="00A974CD">
        <w:t xml:space="preserve"> the program </w:t>
      </w:r>
      <w:r w:rsidR="005A4A24">
        <w:t xml:space="preserve">was </w:t>
      </w:r>
      <w:r w:rsidR="00A974CD">
        <w:t>implemented as designed</w:t>
      </w:r>
      <w:r w:rsidR="00F27317">
        <w:t>.</w:t>
      </w:r>
      <w:r w:rsidR="00A974CD">
        <w:t xml:space="preserve"> </w:t>
      </w:r>
    </w:p>
    <w:p w14:paraId="293F1959" w14:textId="26CE0221" w:rsidR="00B56EB3" w:rsidRDefault="00A974CD" w:rsidP="009E1F65">
      <w:pPr>
        <w:pStyle w:val="ListBullet"/>
      </w:pPr>
      <w:r>
        <w:t xml:space="preserve">An </w:t>
      </w:r>
      <w:r w:rsidRPr="00AD7947">
        <w:rPr>
          <w:b/>
          <w:bCs/>
        </w:rPr>
        <w:t>o</w:t>
      </w:r>
      <w:r w:rsidR="00DF1BA3" w:rsidRPr="00AD7947">
        <w:rPr>
          <w:b/>
          <w:bCs/>
        </w:rPr>
        <w:t>utcome study</w:t>
      </w:r>
      <w:r w:rsidR="00AD7947">
        <w:t xml:space="preserve"> that will measure the health services outcomes</w:t>
      </w:r>
      <w:r w:rsidR="00D91EE8">
        <w:t>,</w:t>
      </w:r>
      <w:r w:rsidR="00AD7947">
        <w:t xml:space="preserve"> including diversions from the emergency department and </w:t>
      </w:r>
      <w:r w:rsidR="00A47556">
        <w:t>MassHealth utilization by service</w:t>
      </w:r>
      <w:r w:rsidR="00F27317">
        <w:t>;</w:t>
      </w:r>
      <w:r w:rsidR="00A47556">
        <w:t xml:space="preserve"> criminal justice outcomes such as arrest diversions, jail bookings, charges, and jail days</w:t>
      </w:r>
      <w:r w:rsidR="00F27317">
        <w:t>;</w:t>
      </w:r>
      <w:r w:rsidR="00A47556">
        <w:t xml:space="preserve"> and overdose outcomes. </w:t>
      </w:r>
    </w:p>
    <w:p w14:paraId="1801648B" w14:textId="4FC38D6E" w:rsidR="00B56EB3" w:rsidRDefault="00AC7689" w:rsidP="00DF1BA3">
      <w:r>
        <w:t>The Research and Evaluation team developed a preliminary plan for an impact study</w:t>
      </w:r>
      <w:r w:rsidR="00F27317">
        <w:t>,</w:t>
      </w:r>
      <w:r w:rsidR="0081702F">
        <w:t xml:space="preserve"> but due to delays in program initiation,</w:t>
      </w:r>
      <w:r w:rsidR="007832FD">
        <w:t xml:space="preserve"> claim</w:t>
      </w:r>
      <w:r w:rsidR="00ED4331">
        <w:t xml:space="preserve"> lags, and the time needed for individuals to participate in services, </w:t>
      </w:r>
      <w:r w:rsidR="0067155A">
        <w:t xml:space="preserve">this component falls outside the scope of the current </w:t>
      </w:r>
      <w:r w:rsidR="003D5639">
        <w:t xml:space="preserve">ISA between EOHHS and </w:t>
      </w:r>
      <w:proofErr w:type="spellStart"/>
      <w:r w:rsidR="003D5639">
        <w:t>ForHealth</w:t>
      </w:r>
      <w:proofErr w:type="spellEnd"/>
      <w:r w:rsidR="003D5639">
        <w:t xml:space="preserve"> Consulting. </w:t>
      </w:r>
    </w:p>
    <w:p w14:paraId="55E3D08F" w14:textId="094779BC" w:rsidR="00D831DF" w:rsidRDefault="00E80841" w:rsidP="00DF1BA3">
      <w:proofErr w:type="spellStart"/>
      <w:r>
        <w:t>ForHealth</w:t>
      </w:r>
      <w:proofErr w:type="spellEnd"/>
      <w:r>
        <w:t xml:space="preserve"> Consulting </w:t>
      </w:r>
      <w:r w:rsidR="00DB6059">
        <w:t>met</w:t>
      </w:r>
      <w:r>
        <w:t xml:space="preserve"> </w:t>
      </w:r>
      <w:r w:rsidR="007C01B9">
        <w:t xml:space="preserve">with </w:t>
      </w:r>
      <w:r>
        <w:t xml:space="preserve">the Middlesex Sheriff’s Office and Trial Court </w:t>
      </w:r>
      <w:r w:rsidR="00DB6059">
        <w:t xml:space="preserve">to discuss potential criminal justice data </w:t>
      </w:r>
      <w:r w:rsidR="007C01B9">
        <w:t>for</w:t>
      </w:r>
      <w:r w:rsidR="00DB6059">
        <w:t xml:space="preserve"> the evaluati</w:t>
      </w:r>
      <w:r w:rsidR="00020C88">
        <w:t xml:space="preserve">on. </w:t>
      </w:r>
      <w:r w:rsidR="006825AA">
        <w:t xml:space="preserve">After discussing data sharing options and available data, </w:t>
      </w:r>
      <w:r w:rsidR="00E00CA7">
        <w:t xml:space="preserve">the </w:t>
      </w:r>
      <w:r w:rsidR="00A965D8">
        <w:t xml:space="preserve">Research and Evaluation </w:t>
      </w:r>
      <w:r w:rsidR="00E00CA7">
        <w:t>team</w:t>
      </w:r>
      <w:r w:rsidR="006825AA">
        <w:t xml:space="preserve"> </w:t>
      </w:r>
      <w:r w:rsidR="00086EA5">
        <w:t xml:space="preserve">determined it would be most beneficial to move forward with </w:t>
      </w:r>
      <w:r w:rsidR="00130B05">
        <w:t xml:space="preserve">a </w:t>
      </w:r>
      <w:r w:rsidR="00086EA5">
        <w:t xml:space="preserve">data use agreement with the </w:t>
      </w:r>
      <w:r w:rsidR="00086EA5" w:rsidRPr="003C1094">
        <w:t xml:space="preserve">Sheriff’s Office </w:t>
      </w:r>
      <w:r w:rsidR="00054FC9" w:rsidRPr="003C1094">
        <w:t>for booking and jail-related metrics.</w:t>
      </w:r>
      <w:r w:rsidR="00FF5171">
        <w:t xml:space="preserve"> </w:t>
      </w:r>
      <w:r w:rsidR="00394F49">
        <w:t xml:space="preserve">Local police department data, such as arrests, </w:t>
      </w:r>
      <w:r w:rsidR="00BE5FE6">
        <w:t xml:space="preserve">and Trial Court data </w:t>
      </w:r>
      <w:r w:rsidR="00394F49">
        <w:t>will bolster the evaluation</w:t>
      </w:r>
      <w:r w:rsidR="00A965D8">
        <w:t>.</w:t>
      </w:r>
      <w:r w:rsidR="00394F49">
        <w:t xml:space="preserve"> </w:t>
      </w:r>
      <w:proofErr w:type="spellStart"/>
      <w:r w:rsidR="00394F49">
        <w:t>ForHealth</w:t>
      </w:r>
      <w:proofErr w:type="spellEnd"/>
      <w:r w:rsidR="00394F49">
        <w:t xml:space="preserve"> Consulting will purs</w:t>
      </w:r>
      <w:r w:rsidR="00B16EB6">
        <w:t>u</w:t>
      </w:r>
      <w:r w:rsidR="00394F49">
        <w:t xml:space="preserve">e </w:t>
      </w:r>
      <w:r w:rsidR="00A965D8">
        <w:t xml:space="preserve">access to </w:t>
      </w:r>
      <w:r w:rsidR="00394F49">
        <w:t xml:space="preserve">these data sources </w:t>
      </w:r>
      <w:r w:rsidR="00130B05">
        <w:t xml:space="preserve">over the following </w:t>
      </w:r>
      <w:r w:rsidR="00394F49">
        <w:t>year.</w:t>
      </w:r>
      <w:r w:rsidR="004C546F">
        <w:t xml:space="preserve"> </w:t>
      </w:r>
      <w:r w:rsidR="00054FC9">
        <w:t xml:space="preserve"> </w:t>
      </w:r>
    </w:p>
    <w:p w14:paraId="49AEA9AD" w14:textId="77777777" w:rsidR="00D831DF" w:rsidRDefault="00D831DF">
      <w:pPr>
        <w:spacing w:after="0" w:line="240" w:lineRule="auto"/>
      </w:pPr>
      <w:r>
        <w:br w:type="page"/>
      </w:r>
    </w:p>
    <w:p w14:paraId="02E4CEF0" w14:textId="287286F0" w:rsidR="008406D2" w:rsidRDefault="00A8395A" w:rsidP="007D525D">
      <w:pPr>
        <w:pStyle w:val="Heading1"/>
      </w:pPr>
      <w:bookmarkStart w:id="30" w:name="_Toc212708230"/>
      <w:r>
        <w:lastRenderedPageBreak/>
        <w:t xml:space="preserve">Findings, Recommendations, and </w:t>
      </w:r>
      <w:r w:rsidR="00E75A9D">
        <w:t>Implementation Timeline</w:t>
      </w:r>
      <w:bookmarkEnd w:id="30"/>
    </w:p>
    <w:p w14:paraId="180A9764" w14:textId="77777777" w:rsidR="00A74616" w:rsidRDefault="00A74616" w:rsidP="00A74616">
      <w:pPr>
        <w:pStyle w:val="Heading2"/>
      </w:pPr>
      <w:bookmarkStart w:id="31" w:name="_Toc180503698"/>
      <w:bookmarkStart w:id="32" w:name="_Toc212708231"/>
      <w:bookmarkEnd w:id="9"/>
      <w:r>
        <w:t>Findings and Recommendations</w:t>
      </w:r>
      <w:bookmarkEnd w:id="31"/>
      <w:bookmarkEnd w:id="32"/>
    </w:p>
    <w:p w14:paraId="6F300244" w14:textId="2866928D" w:rsidR="00A74616" w:rsidRDefault="00A74616" w:rsidP="00A74616">
      <w:r>
        <w:t>Throughout Year S</w:t>
      </w:r>
      <w:r w:rsidR="00595EA1">
        <w:t>even</w:t>
      </w:r>
      <w:r>
        <w:t xml:space="preserve">, the Commission, </w:t>
      </w:r>
      <w:proofErr w:type="spellStart"/>
      <w:r>
        <w:t>Vinfen</w:t>
      </w:r>
      <w:proofErr w:type="spellEnd"/>
      <w:r>
        <w:t xml:space="preserve">, EOHHS, and </w:t>
      </w:r>
      <w:proofErr w:type="spellStart"/>
      <w:r>
        <w:t>ForHealth</w:t>
      </w:r>
      <w:proofErr w:type="spellEnd"/>
      <w:r>
        <w:t xml:space="preserve"> Consulting continued in-depth conversations about </w:t>
      </w:r>
      <w:r w:rsidR="001E14EB">
        <w:t>sustainability for the</w:t>
      </w:r>
      <w:r w:rsidR="00944336">
        <w:t xml:space="preserve"> Restoration</w:t>
      </w:r>
      <w:r w:rsidR="001E14EB">
        <w:t xml:space="preserve"> Center at large and programs such as</w:t>
      </w:r>
      <w:r w:rsidR="000B74D0">
        <w:t xml:space="preserve"> the</w:t>
      </w:r>
      <w:r w:rsidR="001E14EB">
        <w:t xml:space="preserve"> Sober Support </w:t>
      </w:r>
      <w:r w:rsidR="000B74D0">
        <w:t>Unit</w:t>
      </w:r>
      <w:r w:rsidR="001E14EB">
        <w:t xml:space="preserve">. </w:t>
      </w:r>
      <w:r w:rsidR="00BC0B2E">
        <w:t xml:space="preserve">EOHHS and </w:t>
      </w:r>
      <w:proofErr w:type="spellStart"/>
      <w:r w:rsidR="00BC0B2E">
        <w:t>ForHealth</w:t>
      </w:r>
      <w:proofErr w:type="spellEnd"/>
      <w:r w:rsidR="00BC0B2E">
        <w:t xml:space="preserve"> Consulting </w:t>
      </w:r>
      <w:r w:rsidR="005773BE">
        <w:t>worked closely with other state agency stakeholders to share funding models for similar programs across the country. Of note, both California and Maryland received approval to includ</w:t>
      </w:r>
      <w:r w:rsidR="00A0732A">
        <w:t>e</w:t>
      </w:r>
      <w:r w:rsidR="005773BE">
        <w:t xml:space="preserve"> sobering services within the Medicaid benefit. </w:t>
      </w:r>
      <w:r w:rsidR="00AF5B2B">
        <w:t xml:space="preserve">Given uncertainty at the federal level, it is unlikely the Commonwealth could pursue </w:t>
      </w:r>
      <w:r w:rsidR="00867099">
        <w:t xml:space="preserve">the same </w:t>
      </w:r>
      <w:r w:rsidR="00B7568C">
        <w:t>mechanism</w:t>
      </w:r>
      <w:r w:rsidR="00276239">
        <w:t>,</w:t>
      </w:r>
      <w:r w:rsidR="00AF5B2B">
        <w:t xml:space="preserve"> but the Commission encouraged continued thinking on this topic. </w:t>
      </w:r>
    </w:p>
    <w:p w14:paraId="1FD3E7D6" w14:textId="77777777" w:rsidR="00A74616" w:rsidRDefault="00A74616" w:rsidP="00A74616">
      <w:pPr>
        <w:pStyle w:val="Heading2"/>
      </w:pPr>
      <w:bookmarkStart w:id="33" w:name="_Toc180503699"/>
      <w:bookmarkStart w:id="34" w:name="_Toc212708232"/>
      <w:r>
        <w:t>Implementation Plan and Timeline</w:t>
      </w:r>
      <w:bookmarkEnd w:id="33"/>
      <w:bookmarkEnd w:id="34"/>
    </w:p>
    <w:p w14:paraId="1F71BD68" w14:textId="146270C3" w:rsidR="00A74616" w:rsidRDefault="00A74616" w:rsidP="00A74616">
      <w:r>
        <w:t>During Year S</w:t>
      </w:r>
      <w:r w:rsidR="002F4925">
        <w:t>even</w:t>
      </w:r>
      <w:r>
        <w:t xml:space="preserve">, </w:t>
      </w:r>
      <w:proofErr w:type="spellStart"/>
      <w:r>
        <w:t>ForHealth</w:t>
      </w:r>
      <w:proofErr w:type="spellEnd"/>
      <w:r>
        <w:t xml:space="preserve"> Consulting supported EOHHS in hosting Commission meetings, managing </w:t>
      </w:r>
      <w:r w:rsidR="002F4925">
        <w:t>the</w:t>
      </w:r>
      <w:r>
        <w:t xml:space="preserve"> Restoration Center pilot program </w:t>
      </w:r>
      <w:r w:rsidR="00B04D35">
        <w:t>vendo</w:t>
      </w:r>
      <w:r>
        <w:t>r, providing guidance and support on programmatic, policy, and process pieces of the project and Restoration Center</w:t>
      </w:r>
      <w:r w:rsidR="002F4925">
        <w:t>, and developing an evaluation plan</w:t>
      </w:r>
      <w:r>
        <w:t xml:space="preserve">. </w:t>
      </w:r>
      <w:proofErr w:type="spellStart"/>
      <w:r>
        <w:t>ForHealth</w:t>
      </w:r>
      <w:proofErr w:type="spellEnd"/>
      <w:r>
        <w:t xml:space="preserve"> Consulting anticipates Restoration Center pilot program implementation on the following schedule:</w:t>
      </w:r>
    </w:p>
    <w:p w14:paraId="697C0F41" w14:textId="5A36C003" w:rsidR="00A74616" w:rsidRPr="00D55106" w:rsidRDefault="00A74616" w:rsidP="00A74616">
      <w:pPr>
        <w:ind w:left="4320" w:hanging="4320"/>
        <w:rPr>
          <w:b/>
          <w:bCs/>
        </w:rPr>
      </w:pPr>
      <w:r>
        <w:rPr>
          <w:b/>
          <w:bCs/>
        </w:rPr>
        <w:t>January 2024 –</w:t>
      </w:r>
      <w:r w:rsidR="00EE3C71">
        <w:rPr>
          <w:b/>
          <w:bCs/>
        </w:rPr>
        <w:t xml:space="preserve"> March </w:t>
      </w:r>
      <w:r>
        <w:rPr>
          <w:b/>
          <w:bCs/>
        </w:rPr>
        <w:t>2026:</w:t>
      </w:r>
      <w:r>
        <w:rPr>
          <w:b/>
          <w:bCs/>
        </w:rPr>
        <w:tab/>
      </w:r>
      <w:r w:rsidRPr="006B0128">
        <w:t>Contractor readiness activities</w:t>
      </w:r>
      <w:r>
        <w:t>,</w:t>
      </w:r>
      <w:r w:rsidRPr="006B0128">
        <w:t xml:space="preserve"> including finding a</w:t>
      </w:r>
      <w:r>
        <w:t xml:space="preserve"> </w:t>
      </w:r>
      <w:r w:rsidRPr="006B0128">
        <w:t>location</w:t>
      </w:r>
      <w:r>
        <w:t xml:space="preserve"> </w:t>
      </w:r>
      <w:r w:rsidRPr="006B0128">
        <w:t>for a Restoration Center pilot program in Middlesex County, renovating the physical space in accordance with facility requirements, hiring and training staff, etc</w:t>
      </w:r>
      <w:r w:rsidRPr="006B0128">
        <w:rPr>
          <w:b/>
          <w:bCs/>
        </w:rPr>
        <w:t>.</w:t>
      </w:r>
    </w:p>
    <w:p w14:paraId="57620D99" w14:textId="15A30998" w:rsidR="00A74616" w:rsidRDefault="00EE3C71" w:rsidP="00A74616">
      <w:pPr>
        <w:ind w:left="4320" w:hanging="4320"/>
      </w:pPr>
      <w:r>
        <w:rPr>
          <w:b/>
        </w:rPr>
        <w:t>April</w:t>
      </w:r>
      <w:r w:rsidR="00A74616" w:rsidRPr="001159BB">
        <w:rPr>
          <w:b/>
        </w:rPr>
        <w:t xml:space="preserve"> 2026</w:t>
      </w:r>
      <w:r w:rsidR="00A74616" w:rsidRPr="001159BB">
        <w:rPr>
          <w:b/>
          <w:bCs/>
        </w:rPr>
        <w:t>:</w:t>
      </w:r>
      <w:r w:rsidR="00A74616">
        <w:tab/>
      </w:r>
      <w:r w:rsidR="004855CC">
        <w:t>Estimated l</w:t>
      </w:r>
      <w:r w:rsidR="00A74616">
        <w:t>aunch date of all facility-based Restoration Center pilot program services</w:t>
      </w:r>
    </w:p>
    <w:p w14:paraId="67B09061" w14:textId="750132D5" w:rsidR="00A74616" w:rsidRDefault="00EE3C71" w:rsidP="00A74616">
      <w:pPr>
        <w:ind w:left="4320" w:hanging="4320"/>
      </w:pPr>
      <w:r>
        <w:rPr>
          <w:b/>
        </w:rPr>
        <w:t>April</w:t>
      </w:r>
      <w:r w:rsidR="00A74616" w:rsidRPr="001159BB">
        <w:rPr>
          <w:b/>
        </w:rPr>
        <w:t xml:space="preserve"> 2026</w:t>
      </w:r>
      <w:r w:rsidR="00A74616">
        <w:rPr>
          <w:b/>
          <w:bCs/>
        </w:rPr>
        <w:t xml:space="preserve"> – June 202</w:t>
      </w:r>
      <w:r>
        <w:rPr>
          <w:b/>
          <w:bCs/>
        </w:rPr>
        <w:t>8</w:t>
      </w:r>
      <w:r w:rsidR="00A74616">
        <w:rPr>
          <w:b/>
          <w:bCs/>
        </w:rPr>
        <w:t>:</w:t>
      </w:r>
      <w:r w:rsidR="00A74616">
        <w:tab/>
        <w:t xml:space="preserve">Ongoing </w:t>
      </w:r>
      <w:r w:rsidR="00A74616" w:rsidRPr="009E249B">
        <w:t xml:space="preserve">innovation and continuous quality improvement to measure outcomes, success in achieving specified goals, and improvement of the service model in collaboration between </w:t>
      </w:r>
      <w:proofErr w:type="spellStart"/>
      <w:r w:rsidR="00A74616">
        <w:t>Vinfen</w:t>
      </w:r>
      <w:proofErr w:type="spellEnd"/>
      <w:r w:rsidR="00A74616" w:rsidRPr="009E249B">
        <w:t xml:space="preserve">, </w:t>
      </w:r>
      <w:proofErr w:type="spellStart"/>
      <w:r w:rsidR="00A74616">
        <w:t>ForHealth</w:t>
      </w:r>
      <w:proofErr w:type="spellEnd"/>
      <w:r w:rsidR="00A74616">
        <w:t xml:space="preserve"> Consulting</w:t>
      </w:r>
      <w:r w:rsidR="00A74616" w:rsidRPr="009E249B">
        <w:t>, and</w:t>
      </w:r>
      <w:r w:rsidR="00A74616">
        <w:t xml:space="preserve"> the</w:t>
      </w:r>
      <w:r w:rsidR="00A74616" w:rsidRPr="009E249B">
        <w:t xml:space="preserve"> Commission</w:t>
      </w:r>
    </w:p>
    <w:p w14:paraId="7B9FC55B" w14:textId="77B67816" w:rsidR="00A74616" w:rsidRPr="00EC5A4B" w:rsidRDefault="00A74616" w:rsidP="00A74616">
      <w:pPr>
        <w:ind w:left="4320" w:hanging="4320"/>
      </w:pPr>
      <w:r>
        <w:rPr>
          <w:b/>
          <w:bCs/>
        </w:rPr>
        <w:t>June 202</w:t>
      </w:r>
      <w:r w:rsidR="00EE3C71">
        <w:rPr>
          <w:b/>
          <w:bCs/>
        </w:rPr>
        <w:t>8</w:t>
      </w:r>
      <w:r>
        <w:rPr>
          <w:b/>
          <w:bCs/>
        </w:rPr>
        <w:t>:</w:t>
      </w:r>
      <w:r>
        <w:tab/>
        <w:t>Recommendations to be made regarding the continuation and/or expansion of the Restoration Center pilot program</w:t>
      </w:r>
    </w:p>
    <w:p w14:paraId="4D53A8A9" w14:textId="77777777" w:rsidR="00090BB2" w:rsidRDefault="00090BB2" w:rsidP="00B55567">
      <w:pPr>
        <w:pStyle w:val="FigureorTableTitle"/>
        <w:snapToGrid w:val="0"/>
      </w:pPr>
    </w:p>
    <w:p w14:paraId="026A3095" w14:textId="4BDA3027" w:rsidR="001F3033" w:rsidRPr="000550D5" w:rsidRDefault="001F3033" w:rsidP="00A80508">
      <w:pPr>
        <w:pStyle w:val="FigureorTableTitle"/>
        <w:snapToGrid w:val="0"/>
        <w:rPr>
          <w:b w:val="0"/>
          <w:bCs/>
          <w:i w:val="0"/>
          <w:iCs w:val="0"/>
        </w:rPr>
      </w:pPr>
    </w:p>
    <w:sectPr w:rsidR="001F3033" w:rsidRPr="000550D5" w:rsidSect="00065070">
      <w:headerReference w:type="even" r:id="rId15"/>
      <w:headerReference w:type="default" r:id="rId16"/>
      <w:footerReference w:type="default" r:id="rId17"/>
      <w:headerReference w:type="first" r:id="rId18"/>
      <w:pgSz w:w="12240" w:h="15840"/>
      <w:pgMar w:top="1440" w:right="1440" w:bottom="1242"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84ACFE" w14:textId="77777777" w:rsidR="007516C9" w:rsidRDefault="007516C9" w:rsidP="00914897">
      <w:pPr>
        <w:spacing w:after="0" w:line="240" w:lineRule="auto"/>
      </w:pPr>
      <w:r>
        <w:separator/>
      </w:r>
    </w:p>
  </w:endnote>
  <w:endnote w:type="continuationSeparator" w:id="0">
    <w:p w14:paraId="6875EC91" w14:textId="77777777" w:rsidR="007516C9" w:rsidRDefault="007516C9" w:rsidP="00914897">
      <w:pPr>
        <w:spacing w:after="0" w:line="240" w:lineRule="auto"/>
      </w:pPr>
      <w:r>
        <w:continuationSeparator/>
      </w:r>
    </w:p>
  </w:endnote>
  <w:endnote w:type="continuationNotice" w:id="1">
    <w:p w14:paraId="4252146A" w14:textId="77777777" w:rsidR="007516C9" w:rsidRDefault="007516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Montserrat">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96118417"/>
      <w:docPartObj>
        <w:docPartGallery w:val="Page Numbers (Bottom of Page)"/>
        <w:docPartUnique/>
      </w:docPartObj>
    </w:sdtPr>
    <w:sdtEndPr>
      <w:rPr>
        <w:rStyle w:val="PageNumber"/>
      </w:rPr>
    </w:sdtEndPr>
    <w:sdtContent>
      <w:p w14:paraId="3F3A60D5" w14:textId="77777777" w:rsidR="00914897" w:rsidRDefault="00914897" w:rsidP="009A3378">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DA1AB70" w14:textId="77777777" w:rsidR="00914897" w:rsidRDefault="00914897" w:rsidP="009A33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4F3686" w14:textId="3307A11F" w:rsidR="0040370D" w:rsidRPr="002F23DA" w:rsidRDefault="0040370D" w:rsidP="002F23DA">
    <w:pPr>
      <w:pStyle w:val="Footer"/>
      <w:tabs>
        <w:tab w:val="clear" w:pos="4680"/>
      </w:tabs>
      <w:ind w:right="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7D4A81" w14:textId="2AF07BC7" w:rsidR="000C0B92" w:rsidRPr="002F23DA" w:rsidRDefault="00F30B1F" w:rsidP="002F23DA">
    <w:pPr>
      <w:pStyle w:val="Footer"/>
      <w:tabs>
        <w:tab w:val="clear" w:pos="4680"/>
      </w:tabs>
      <w:ind w:right="0"/>
    </w:pPr>
    <w:r>
      <w:t xml:space="preserve">Middlesex County Restoration Center Commission </w:t>
    </w:r>
    <w:r w:rsidR="000C0B92" w:rsidRPr="009A3378">
      <w:rPr>
        <w:color w:val="0071CE" w:themeColor="accent1"/>
      </w:rPr>
      <w:t>|</w:t>
    </w:r>
    <w:r w:rsidR="004C546F">
      <w:rPr>
        <w:b w:val="0"/>
        <w:bCs/>
      </w:rPr>
      <w:t xml:space="preserve"> </w:t>
    </w:r>
    <w:sdt>
      <w:sdtPr>
        <w:rPr>
          <w:rStyle w:val="PageNumber"/>
          <w:b w:val="0"/>
          <w:bCs/>
        </w:rPr>
        <w:id w:val="1798256529"/>
        <w:docPartObj>
          <w:docPartGallery w:val="Page Numbers (Bottom of Page)"/>
          <w:docPartUnique/>
        </w:docPartObj>
      </w:sdtPr>
      <w:sdtEndPr>
        <w:rPr>
          <w:rStyle w:val="PageNumber"/>
        </w:rPr>
      </w:sdtEndPr>
      <w:sdtContent>
        <w:r>
          <w:rPr>
            <w:rStyle w:val="PageNumber"/>
            <w:b w:val="0"/>
            <w:bCs/>
          </w:rPr>
          <w:t xml:space="preserve">Year </w:t>
        </w:r>
        <w:r w:rsidR="005B6602">
          <w:rPr>
            <w:rStyle w:val="PageNumber"/>
            <w:b w:val="0"/>
            <w:bCs/>
          </w:rPr>
          <w:t>S</w:t>
        </w:r>
        <w:r w:rsidR="009C2300">
          <w:rPr>
            <w:rStyle w:val="PageNumber"/>
            <w:b w:val="0"/>
            <w:bCs/>
          </w:rPr>
          <w:t>even</w:t>
        </w:r>
        <w:r>
          <w:rPr>
            <w:rStyle w:val="PageNumber"/>
            <w:b w:val="0"/>
            <w:bCs/>
          </w:rPr>
          <w:t xml:space="preserve"> Findings and Recommendations</w:t>
        </w:r>
        <w:r w:rsidR="000C0B92">
          <w:rPr>
            <w:rStyle w:val="PageNumber"/>
            <w:b w:val="0"/>
            <w:bCs/>
          </w:rPr>
          <w:tab/>
        </w:r>
        <w:r w:rsidR="000C0B92" w:rsidRPr="009A3378">
          <w:rPr>
            <w:rStyle w:val="PageNumber"/>
            <w:b w:val="0"/>
            <w:bCs/>
          </w:rPr>
          <w:fldChar w:fldCharType="begin"/>
        </w:r>
        <w:r w:rsidR="000C0B92" w:rsidRPr="009A3378">
          <w:rPr>
            <w:rStyle w:val="PageNumber"/>
            <w:b w:val="0"/>
            <w:bCs/>
          </w:rPr>
          <w:instrText xml:space="preserve"> PAGE </w:instrText>
        </w:r>
        <w:r w:rsidR="000C0B92" w:rsidRPr="009A3378">
          <w:rPr>
            <w:rStyle w:val="PageNumber"/>
            <w:b w:val="0"/>
            <w:bCs/>
          </w:rPr>
          <w:fldChar w:fldCharType="separate"/>
        </w:r>
        <w:r w:rsidR="000C0B92" w:rsidRPr="009A3378">
          <w:rPr>
            <w:rStyle w:val="PageNumber"/>
            <w:b w:val="0"/>
            <w:bCs/>
          </w:rPr>
          <w:t>2</w:t>
        </w:r>
        <w:r w:rsidR="000C0B92" w:rsidRPr="009A3378">
          <w:rPr>
            <w:rStyle w:val="PageNumber"/>
            <w:b w:val="0"/>
            <w:bCs/>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667301" w14:textId="77777777" w:rsidR="007516C9" w:rsidRDefault="007516C9" w:rsidP="00914897">
      <w:pPr>
        <w:spacing w:after="0" w:line="240" w:lineRule="auto"/>
      </w:pPr>
      <w:r>
        <w:separator/>
      </w:r>
    </w:p>
  </w:footnote>
  <w:footnote w:type="continuationSeparator" w:id="0">
    <w:p w14:paraId="47A08200" w14:textId="77777777" w:rsidR="007516C9" w:rsidRDefault="007516C9" w:rsidP="00914897">
      <w:pPr>
        <w:spacing w:after="0" w:line="240" w:lineRule="auto"/>
      </w:pPr>
      <w:r>
        <w:continuationSeparator/>
      </w:r>
    </w:p>
  </w:footnote>
  <w:footnote w:type="continuationNotice" w:id="1">
    <w:p w14:paraId="142D3856" w14:textId="77777777" w:rsidR="007516C9" w:rsidRDefault="007516C9">
      <w:pPr>
        <w:spacing w:after="0" w:line="240" w:lineRule="auto"/>
      </w:pPr>
    </w:p>
  </w:footnote>
  <w:footnote w:id="2">
    <w:p w14:paraId="4979E084" w14:textId="77777777" w:rsidR="000C08E1" w:rsidRDefault="000C08E1" w:rsidP="000C08E1">
      <w:pPr>
        <w:pStyle w:val="FootnoteText"/>
      </w:pPr>
      <w:r>
        <w:rPr>
          <w:rStyle w:val="FootnoteReference"/>
        </w:rPr>
        <w:footnoteRef/>
      </w:r>
      <w:r>
        <w:t xml:space="preserve"> Chapter 69 of the Acts of 2018.</w:t>
      </w:r>
    </w:p>
  </w:footnote>
  <w:footnote w:id="3">
    <w:p w14:paraId="6314EBF9" w14:textId="77777777" w:rsidR="00ED3AB8" w:rsidRDefault="00ED3AB8" w:rsidP="00ED3AB8">
      <w:pPr>
        <w:pStyle w:val="FootnoteText"/>
      </w:pPr>
      <w:r>
        <w:rPr>
          <w:rStyle w:val="FootnoteReference"/>
        </w:rPr>
        <w:footnoteRef/>
      </w:r>
      <w:r>
        <w:t xml:space="preserve"> </w:t>
      </w:r>
      <w:hyperlink r:id="rId1" w:history="1">
        <w:r w:rsidRPr="00CF4A52">
          <w:rPr>
            <w:rStyle w:val="Hyperlink"/>
          </w:rPr>
          <w:t>https://www.lowellsun.com/2025/05/15/restoration-center-of-greater-lowell-to-open-in-2026/</w:t>
        </w:r>
      </w:hyperlink>
      <w:r>
        <w:t xml:space="preserve"> </w:t>
      </w:r>
    </w:p>
  </w:footnote>
  <w:footnote w:id="4">
    <w:p w14:paraId="403EDB46" w14:textId="1280DA67" w:rsidR="00DF11EF" w:rsidRDefault="00DF11EF">
      <w:pPr>
        <w:pStyle w:val="FootnoteText"/>
      </w:pPr>
      <w:r>
        <w:rPr>
          <w:rStyle w:val="FootnoteReference"/>
        </w:rPr>
        <w:footnoteRef/>
      </w:r>
      <w:r>
        <w:t xml:space="preserve"> </w:t>
      </w:r>
      <w:hyperlink r:id="rId2" w:history="1">
        <w:r w:rsidRPr="00CE20F6">
          <w:rPr>
            <w:rStyle w:val="Hyperlink"/>
          </w:rPr>
          <w:t>https://lowellma.gov/AgendaCenter/ViewFile/Minutes/_12022024-3307</w:t>
        </w:r>
      </w:hyperlink>
      <w:r>
        <w:t xml:space="preserve"> </w:t>
      </w:r>
    </w:p>
  </w:footnote>
  <w:footnote w:id="5">
    <w:p w14:paraId="3380B129" w14:textId="0906A08E" w:rsidR="0001194B" w:rsidRDefault="0001194B">
      <w:pPr>
        <w:pStyle w:val="FootnoteText"/>
      </w:pPr>
      <w:r>
        <w:rPr>
          <w:rStyle w:val="FootnoteReference"/>
        </w:rPr>
        <w:footnoteRef/>
      </w:r>
      <w:r>
        <w:t xml:space="preserve"> </w:t>
      </w:r>
      <w:hyperlink r:id="rId3" w:history="1">
        <w:r w:rsidRPr="00CF4A52">
          <w:rPr>
            <w:rStyle w:val="Hyperlink"/>
          </w:rPr>
          <w:t>https://www.lowellsun.com/2024/12/03/restoration-center-to-open-in-lowell/</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F68EB9" w14:textId="6D21C48E" w:rsidR="0040370D" w:rsidRPr="0040370D" w:rsidRDefault="00310DDD" w:rsidP="009A3378">
    <w:pPr>
      <w:pStyle w:val="Footer"/>
    </w:pPr>
    <w:r>
      <w:rPr>
        <w:noProof/>
      </w:rPr>
      <w:drawing>
        <wp:anchor distT="0" distB="0" distL="114300" distR="114300" simplePos="0" relativeHeight="251658242" behindDoc="0" locked="0" layoutInCell="1" allowOverlap="1" wp14:anchorId="31BFB6B4" wp14:editId="7DFF302A">
          <wp:simplePos x="0" y="0"/>
          <wp:positionH relativeFrom="column">
            <wp:posOffset>219710</wp:posOffset>
          </wp:positionH>
          <wp:positionV relativeFrom="paragraph">
            <wp:posOffset>617220</wp:posOffset>
          </wp:positionV>
          <wp:extent cx="3014980" cy="602615"/>
          <wp:effectExtent l="0" t="0" r="0" b="6985"/>
          <wp:wrapNone/>
          <wp:docPr id="1528022008" name="Picture 152802200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022008" name="Picture 1528022008">
                    <a:extLst>
                      <a:ext uri="{C183D7F6-B498-43B3-948B-1728B52AA6E4}">
                        <adec:decorative xmlns:adec="http://schemas.microsoft.com/office/drawing/2017/decorative" val="1"/>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3014980" cy="602615"/>
                  </a:xfrm>
                  <a:prstGeom prst="rect">
                    <a:avLst/>
                  </a:prstGeom>
                </pic:spPr>
              </pic:pic>
            </a:graphicData>
          </a:graphic>
          <wp14:sizeRelH relativeFrom="margin">
            <wp14:pctWidth>0</wp14:pctWidth>
          </wp14:sizeRelH>
        </wp:anchor>
      </w:drawing>
    </w:r>
    <w:r w:rsidR="000C0B92">
      <w:rPr>
        <w:noProof/>
      </w:rPr>
      <mc:AlternateContent>
        <mc:Choice Requires="wpg">
          <w:drawing>
            <wp:anchor distT="0" distB="0" distL="114300" distR="114300" simplePos="0" relativeHeight="251658240" behindDoc="0" locked="0" layoutInCell="1" allowOverlap="1" wp14:anchorId="4F37011A" wp14:editId="4E55B5C2">
              <wp:simplePos x="0" y="0"/>
              <wp:positionH relativeFrom="column">
                <wp:posOffset>-914400</wp:posOffset>
              </wp:positionH>
              <wp:positionV relativeFrom="paragraph">
                <wp:posOffset>-457200</wp:posOffset>
              </wp:positionV>
              <wp:extent cx="7772400" cy="10058400"/>
              <wp:effectExtent l="0" t="0" r="0" b="0"/>
              <wp:wrapNone/>
              <wp:docPr id="6" name="Group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wps:wsp>
                      <wps:cNvPr id="8" name="Rectangle 8">
                        <a:extLst>
                          <a:ext uri="{C183D7F6-B498-43B3-948B-1728B52AA6E4}">
                            <adec:decorative xmlns:adec="http://schemas.microsoft.com/office/drawing/2017/decorative" val="1"/>
                          </a:ext>
                        </a:extLst>
                      </wps:cNvPr>
                      <wps:cNvSpPr>
                        <a:spLocks noChangeAspect="1"/>
                      </wps:cNvSpPr>
                      <wps:spPr>
                        <a:xfrm>
                          <a:off x="0" y="0"/>
                          <a:ext cx="7772400" cy="10055861"/>
                        </a:xfrm>
                        <a:prstGeom prst="rect">
                          <a:avLst/>
                        </a:prstGeom>
                        <a:solidFill>
                          <a:schemeClr val="accent1">
                            <a:alpha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2" name="Graphic 12">
                          <a:extLst>
                            <a:ext uri="{C183D7F6-B498-43B3-948B-1728B52AA6E4}">
                              <adec:decorative xmlns:adec="http://schemas.microsoft.com/office/drawing/2017/decorative" val="1"/>
                            </a:ext>
                          </a:extLst>
                        </pic:cNvPr>
                        <pic:cNvPicPr>
                          <a:picLocks noChangeAspect="1"/>
                        </pic:cNvPicPr>
                      </pic:nvPicPr>
                      <pic:blipFill rotWithShape="1">
                        <a:blip r:embed="rId2">
                          <a:extLst>
                            <a:ext uri="{28A0092B-C50C-407E-A947-70E740481C1C}">
                              <a14:useLocalDpi xmlns:a14="http://schemas.microsoft.com/office/drawing/2010/main" val="0"/>
                            </a:ext>
                            <a:ext uri="{96DAC541-7B7A-43D3-8B79-37D633B846F1}">
                              <asvg:svgBlip xmlns:asvg="http://schemas.microsoft.com/office/drawing/2016/SVG/main" r:embed="rId3"/>
                            </a:ext>
                          </a:extLst>
                        </a:blip>
                        <a:srcRect l="44258" t="29033" r="19678" b="21057"/>
                        <a:stretch/>
                      </pic:blipFill>
                      <pic:spPr bwMode="auto">
                        <a:xfrm>
                          <a:off x="0" y="2362200"/>
                          <a:ext cx="7771765" cy="76962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7" name="Graphic 27">
                          <a:extLst>
                            <a:ext uri="{C183D7F6-B498-43B3-948B-1728B52AA6E4}">
                              <adec:decorative xmlns:adec="http://schemas.microsoft.com/office/drawing/2017/decorative" val="1"/>
                            </a:ext>
                          </a:extLst>
                        </pic:cNvPr>
                        <pic:cNvPicPr>
                          <a:picLocks noChangeAspect="1"/>
                        </pic:cNvPicPr>
                      </pic:nvPicPr>
                      <pic:blipFill rotWithShape="1">
                        <a:blip r:embed="rId2">
                          <a:extLst>
                            <a:ext uri="{28A0092B-C50C-407E-A947-70E740481C1C}">
                              <a14:useLocalDpi xmlns:a14="http://schemas.microsoft.com/office/drawing/2010/main" val="0"/>
                            </a:ext>
                            <a:ext uri="{96DAC541-7B7A-43D3-8B79-37D633B846F1}">
                              <asvg:svgBlip xmlns:asvg="http://schemas.microsoft.com/office/drawing/2016/SVG/main" r:embed="rId3"/>
                            </a:ext>
                          </a:extLst>
                        </a:blip>
                        <a:srcRect l="44258" t="8649" r="24520" b="83706"/>
                        <a:stretch/>
                      </pic:blipFill>
                      <pic:spPr bwMode="auto">
                        <a:xfrm>
                          <a:off x="0" y="0"/>
                          <a:ext cx="6728460" cy="1105535"/>
                        </a:xfrm>
                        <a:prstGeom prst="rect">
                          <a:avLst/>
                        </a:prstGeom>
                        <a:ln>
                          <a:noFill/>
                        </a:ln>
                        <a:extLst>
                          <a:ext uri="{53640926-AAD7-44D8-BBD7-CCE9431645EC}">
                            <a14:shadowObscured xmlns:a14="http://schemas.microsoft.com/office/drawing/2010/main"/>
                          </a:ext>
                        </a:extLst>
                      </pic:spPr>
                    </pic:pic>
                    <wps:wsp>
                      <wps:cNvPr id="10" name="Rectangle 10">
                        <a:extLst>
                          <a:ext uri="{C183D7F6-B498-43B3-948B-1728B52AA6E4}">
                            <adec:decorative xmlns:adec="http://schemas.microsoft.com/office/drawing/2017/decorative" val="1"/>
                          </a:ext>
                        </a:extLst>
                      </wps:cNvPr>
                      <wps:cNvSpPr/>
                      <wps:spPr>
                        <a:xfrm>
                          <a:off x="0" y="3200400"/>
                          <a:ext cx="7770495" cy="3696037"/>
                        </a:xfrm>
                        <a:prstGeom prst="rect">
                          <a:avLst/>
                        </a:prstGeom>
                        <a:solidFill>
                          <a:schemeClr val="accent1">
                            <a:alpha val="2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F8EAB22" id="Group 6" o:spid="_x0000_s1026" alt="&quot;&quot;" style="position:absolute;margin-left:-1in;margin-top:-36pt;width:612pt;height:11in;z-index:251658240" coordsize="77724,100584"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">
              <v:rect id="Rectangle 8" o:spid="_x0000_s1027" alt="&quot;&quot;" style="position:absolute;width:77724;height:1005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" fillcolor="#0071ce [3204]" stroked="f" strokeweight="1pt">
                <v:fill opacity="9766f"/>
                <o:lock v:ext="edit" aspectratio="t"/>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2" o:spid="_x0000_s1028" type="#_x0000_t75" alt="&quot;&quot;" style="position:absolute;top:23622;width:77717;height:769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">
                <v:imagedata r:id="rId4" o:title="" croptop="19027f" cropbottom="13800f" cropleft="29005f" cropright="12896f"/>
              </v:shape>
              <v:shape id="Graphic 27" o:spid="_x0000_s1029" type="#_x0000_t75" alt="&quot;&quot;" style="position:absolute;width:67284;height:110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">
                <v:imagedata r:id="rId4" o:title="" croptop="5668f" cropbottom="54858f" cropleft="29005f" cropright="16069f"/>
              </v:shape>
              <v:rect id="Rectangle 10" o:spid="_x0000_s1030" alt="&quot;&quot;" style="position:absolute;top:32004;width:77704;height:369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" fillcolor="#0071ce [3204]" stroked="f" strokeweight="1pt">
                <v:fill opacity="13107f"/>
              </v:rect>
            </v:group>
          </w:pict>
        </mc:Fallback>
      </mc:AlternateContent>
    </w:r>
    <w:r w:rsidR="000C0B92">
      <w:rPr>
        <w:noProof/>
      </w:rPr>
      <mc:AlternateContent>
        <mc:Choice Requires="wps">
          <w:drawing>
            <wp:anchor distT="0" distB="0" distL="114300" distR="114300" simplePos="0" relativeHeight="251658241" behindDoc="0" locked="0" layoutInCell="1" allowOverlap="1" wp14:anchorId="6C9BAEA3" wp14:editId="0AB6B2EE">
              <wp:simplePos x="0" y="0"/>
              <wp:positionH relativeFrom="column">
                <wp:posOffset>228600</wp:posOffset>
              </wp:positionH>
              <wp:positionV relativeFrom="paragraph">
                <wp:posOffset>1256867</wp:posOffset>
              </wp:positionV>
              <wp:extent cx="2729275" cy="309167"/>
              <wp:effectExtent l="0" t="0" r="1270" b="0"/>
              <wp:wrapNone/>
              <wp:docPr id="15" name="Text Box 15"/>
              <wp:cNvGraphicFramePr/>
              <a:graphic xmlns:a="http://schemas.openxmlformats.org/drawingml/2006/main">
                <a:graphicData uri="http://schemas.microsoft.com/office/word/2010/wordprocessingShape">
                  <wps:wsp>
                    <wps:cNvSpPr txBox="1"/>
                    <wps:spPr>
                      <a:xfrm>
                        <a:off x="0" y="0"/>
                        <a:ext cx="2729275" cy="309167"/>
                      </a:xfrm>
                      <a:prstGeom prst="rect">
                        <a:avLst/>
                      </a:prstGeom>
                      <a:noFill/>
                      <a:ln w="6350">
                        <a:noFill/>
                      </a:ln>
                    </wps:spPr>
                    <wps:txbx>
                      <w:txbxContent>
                        <w:p w14:paraId="5B45C856" w14:textId="77777777" w:rsidR="000C0B92" w:rsidRPr="001E26EE" w:rsidRDefault="000C0B92" w:rsidP="000C0B92">
                          <w:pPr>
                            <w:rPr>
                              <w:color w:val="85796E" w:themeColor="background2" w:themeShade="BF"/>
                            </w:rPr>
                          </w:pPr>
                          <w:hyperlink r:id="rId5" w:history="1">
                            <w:r w:rsidRPr="001E26EE">
                              <w:rPr>
                                <w:rStyle w:val="Hyperlink"/>
                                <w:color w:val="85796E" w:themeColor="background2" w:themeShade="BF"/>
                                <w:sz w:val="20"/>
                                <w:szCs w:val="20"/>
                                <w:u w:val="none"/>
                              </w:rPr>
                              <w:t>ForHealthConsulting.umassmed.edu</w:t>
                            </w:r>
                            <w:r w:rsidRPr="001E26EE">
                              <w:rPr>
                                <w:rStyle w:val="Hyperlink"/>
                                <w:color w:val="85796E" w:themeColor="background2" w:themeShade="BF"/>
                                <w:sz w:val="20"/>
                                <w:szCs w:val="20"/>
                                <w:u w:val="none"/>
                              </w:rPr>
                              <w:softHyphen/>
                            </w:r>
                          </w:hyperlink>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anchor>
          </w:drawing>
        </mc:Choice>
        <mc:Fallback>
          <w:pict>
            <v:shapetype w14:anchorId="6C9BAEA3" id="_x0000_t202" coordsize="21600,21600" o:spt="202" path="m,l,21600r21600,l21600,xe">
              <v:stroke joinstyle="miter"/>
              <v:path gradientshapeok="t" o:connecttype="rect"/>
            </v:shapetype>
            <v:shape id="Text Box 15" o:spid="_x0000_s1026" type="#_x0000_t202" style="position:absolute;margin-left:18pt;margin-top:98.95pt;width:214.9pt;height:24.35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" filled="f" stroked="f" strokeweight=".5pt">
              <v:textbox inset="0,,0">
                <w:txbxContent>
                  <w:p w14:paraId="5B45C856" w14:textId="77777777" w:rsidR="000C0B92" w:rsidRPr="001E26EE" w:rsidRDefault="000C0B92" w:rsidP="000C0B92">
                    <w:pPr>
                      <w:rPr>
                        <w:color w:val="85796E" w:themeColor="background2" w:themeShade="BF"/>
                      </w:rPr>
                    </w:pPr>
                    <w:hyperlink r:id="rId6" w:history="1">
                      <w:r w:rsidRPr="001E26EE">
                        <w:rPr>
                          <w:rStyle w:val="Hyperlink"/>
                          <w:color w:val="85796E" w:themeColor="background2" w:themeShade="BF"/>
                          <w:sz w:val="20"/>
                          <w:szCs w:val="20"/>
                          <w:u w:val="none"/>
                        </w:rPr>
                        <w:t>ForHealthConsulting.umassmed.edu</w:t>
                      </w:r>
                      <w:r w:rsidRPr="001E26EE">
                        <w:rPr>
                          <w:rStyle w:val="Hyperlink"/>
                          <w:color w:val="85796E" w:themeColor="background2" w:themeShade="BF"/>
                          <w:sz w:val="20"/>
                          <w:szCs w:val="20"/>
                          <w:u w:val="none"/>
                        </w:rPr>
                        <w:softHyphen/>
                      </w:r>
                    </w:hyperlink>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8EBB16" w14:textId="70B684FF" w:rsidR="00922CFD" w:rsidRPr="0040370D" w:rsidRDefault="00922CFD" w:rsidP="009A3378">
    <w:pPr>
      <w:pStyle w:val="Footer"/>
    </w:pPr>
  </w:p>
  <w:p w14:paraId="64ABF788" w14:textId="14032181" w:rsidR="0040370D" w:rsidRDefault="004037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EA53EC" w14:textId="2E4A18BC" w:rsidR="007775C6" w:rsidRDefault="007775C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D5242B" w14:textId="6BA3AEEC" w:rsidR="000C0B92" w:rsidRPr="0040370D" w:rsidRDefault="000C0B92" w:rsidP="009A3378">
    <w:pPr>
      <w:pStyle w:val="Footer"/>
    </w:pPr>
    <w:proofErr w:type="spellStart"/>
    <w:r w:rsidRPr="0044159C">
      <w:rPr>
        <w:color w:val="0071CE" w:themeColor="accent1"/>
      </w:rPr>
      <w:t>ForHealth</w:t>
    </w:r>
    <w:proofErr w:type="spellEnd"/>
    <w:r w:rsidRPr="0044159C">
      <w:rPr>
        <w:color w:val="0071CE" w:themeColor="accent1"/>
      </w:rPr>
      <w:t xml:space="preserve"> Consulting </w:t>
    </w:r>
    <w:r w:rsidRPr="00030D3D">
      <w:t xml:space="preserve">at UMass Chan Medical School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67B671" w14:textId="65C76A69" w:rsidR="00F41DDE" w:rsidRPr="0040370D" w:rsidRDefault="00F41DDE" w:rsidP="009A3378">
    <w:pPr>
      <w:pStyle w:val="Footer"/>
    </w:pPr>
  </w:p>
  <w:p w14:paraId="7FCECBE9" w14:textId="7AA4817C" w:rsidR="00F41DDE" w:rsidRDefault="00F41D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1F83D6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C8A2D9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2E22FC2"/>
    <w:lvl w:ilvl="0">
      <w:start w:val="1"/>
      <w:numFmt w:val="bullet"/>
      <w:pStyle w:val="ListNumber3"/>
      <w:lvlText w:val=""/>
      <w:lvlJc w:val="left"/>
      <w:pPr>
        <w:ind w:left="1170" w:hanging="360"/>
      </w:pPr>
      <w:rPr>
        <w:rFonts w:ascii="Symbol" w:hAnsi="Symbol" w:hint="default"/>
      </w:rPr>
    </w:lvl>
  </w:abstractNum>
  <w:abstractNum w:abstractNumId="3" w15:restartNumberingAfterBreak="0">
    <w:nsid w:val="FFFFFF7F"/>
    <w:multiLevelType w:val="singleLevel"/>
    <w:tmpl w:val="5D003CB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8FA8CB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14C9F8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544E03C"/>
    <w:lvl w:ilvl="0">
      <w:start w:val="1"/>
      <w:numFmt w:val="bullet"/>
      <w:pStyle w:val="ListBullet3"/>
      <w:lvlText w:val="–"/>
      <w:lvlJc w:val="left"/>
      <w:pPr>
        <w:ind w:left="1080" w:hanging="360"/>
      </w:pPr>
      <w:rPr>
        <w:rFonts w:ascii="Arial" w:hAnsi="Arial" w:hint="default"/>
      </w:rPr>
    </w:lvl>
  </w:abstractNum>
  <w:abstractNum w:abstractNumId="7" w15:restartNumberingAfterBreak="0">
    <w:nsid w:val="FFFFFF83"/>
    <w:multiLevelType w:val="singleLevel"/>
    <w:tmpl w:val="D1425A2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31E81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45C06B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E512BD"/>
    <w:multiLevelType w:val="hybridMultilevel"/>
    <w:tmpl w:val="34BEB0CA"/>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1" w15:restartNumberingAfterBreak="0">
    <w:nsid w:val="043A52AD"/>
    <w:multiLevelType w:val="hybridMultilevel"/>
    <w:tmpl w:val="548E1E36"/>
    <w:lvl w:ilvl="0" w:tplc="786C63A0">
      <w:start w:val="1"/>
      <w:numFmt w:val="bullet"/>
      <w:pStyle w:val="ListBullet2"/>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0CBF1CBC"/>
    <w:multiLevelType w:val="hybridMultilevel"/>
    <w:tmpl w:val="9536A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12F597D"/>
    <w:multiLevelType w:val="multilevel"/>
    <w:tmpl w:val="8FD20EC6"/>
    <w:styleLink w:val="CurrentList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1E5284C"/>
    <w:multiLevelType w:val="hybridMultilevel"/>
    <w:tmpl w:val="70364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5B4EFB"/>
    <w:multiLevelType w:val="hybridMultilevel"/>
    <w:tmpl w:val="97B20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4C9862E"/>
    <w:multiLevelType w:val="hybridMultilevel"/>
    <w:tmpl w:val="ACE2F06C"/>
    <w:lvl w:ilvl="0" w:tplc="8B50F0F0">
      <w:start w:val="1"/>
      <w:numFmt w:val="bullet"/>
      <w:lvlText w:val="-"/>
      <w:lvlJc w:val="left"/>
      <w:pPr>
        <w:ind w:left="360" w:hanging="360"/>
      </w:pPr>
      <w:rPr>
        <w:rFonts w:ascii="Times New Roman" w:hAnsi="Times New Roman" w:cs="Times New Roman" w:hint="default"/>
      </w:rPr>
    </w:lvl>
    <w:lvl w:ilvl="1" w:tplc="DBF4D3A2">
      <w:start w:val="1"/>
      <w:numFmt w:val="bullet"/>
      <w:lvlText w:val="o"/>
      <w:lvlJc w:val="left"/>
      <w:pPr>
        <w:ind w:left="1080" w:hanging="360"/>
      </w:pPr>
      <w:rPr>
        <w:rFonts w:ascii="Courier New" w:hAnsi="Courier New" w:cs="Times New Roman" w:hint="default"/>
      </w:rPr>
    </w:lvl>
    <w:lvl w:ilvl="2" w:tplc="77DCB894">
      <w:start w:val="1"/>
      <w:numFmt w:val="bullet"/>
      <w:lvlText w:val=""/>
      <w:lvlJc w:val="left"/>
      <w:pPr>
        <w:ind w:left="1800" w:hanging="360"/>
      </w:pPr>
      <w:rPr>
        <w:rFonts w:ascii="Wingdings" w:hAnsi="Wingdings" w:hint="default"/>
      </w:rPr>
    </w:lvl>
    <w:lvl w:ilvl="3" w:tplc="92D202EA">
      <w:start w:val="1"/>
      <w:numFmt w:val="bullet"/>
      <w:lvlText w:val=""/>
      <w:lvlJc w:val="left"/>
      <w:pPr>
        <w:ind w:left="2520" w:hanging="360"/>
      </w:pPr>
      <w:rPr>
        <w:rFonts w:ascii="Symbol" w:hAnsi="Symbol" w:hint="default"/>
      </w:rPr>
    </w:lvl>
    <w:lvl w:ilvl="4" w:tplc="42F892BA">
      <w:start w:val="1"/>
      <w:numFmt w:val="bullet"/>
      <w:lvlText w:val="o"/>
      <w:lvlJc w:val="left"/>
      <w:pPr>
        <w:ind w:left="3240" w:hanging="360"/>
      </w:pPr>
      <w:rPr>
        <w:rFonts w:ascii="Courier New" w:hAnsi="Courier New" w:cs="Times New Roman" w:hint="default"/>
      </w:rPr>
    </w:lvl>
    <w:lvl w:ilvl="5" w:tplc="7BC6D6BE">
      <w:start w:val="1"/>
      <w:numFmt w:val="bullet"/>
      <w:lvlText w:val=""/>
      <w:lvlJc w:val="left"/>
      <w:pPr>
        <w:ind w:left="3960" w:hanging="360"/>
      </w:pPr>
      <w:rPr>
        <w:rFonts w:ascii="Wingdings" w:hAnsi="Wingdings" w:hint="default"/>
      </w:rPr>
    </w:lvl>
    <w:lvl w:ilvl="6" w:tplc="D4926FE0">
      <w:start w:val="1"/>
      <w:numFmt w:val="bullet"/>
      <w:lvlText w:val=""/>
      <w:lvlJc w:val="left"/>
      <w:pPr>
        <w:ind w:left="4680" w:hanging="360"/>
      </w:pPr>
      <w:rPr>
        <w:rFonts w:ascii="Symbol" w:hAnsi="Symbol" w:hint="default"/>
      </w:rPr>
    </w:lvl>
    <w:lvl w:ilvl="7" w:tplc="58145A00">
      <w:start w:val="1"/>
      <w:numFmt w:val="bullet"/>
      <w:lvlText w:val="o"/>
      <w:lvlJc w:val="left"/>
      <w:pPr>
        <w:ind w:left="5400" w:hanging="360"/>
      </w:pPr>
      <w:rPr>
        <w:rFonts w:ascii="Courier New" w:hAnsi="Courier New" w:cs="Times New Roman" w:hint="default"/>
      </w:rPr>
    </w:lvl>
    <w:lvl w:ilvl="8" w:tplc="48D0DC34">
      <w:start w:val="1"/>
      <w:numFmt w:val="bullet"/>
      <w:lvlText w:val=""/>
      <w:lvlJc w:val="left"/>
      <w:pPr>
        <w:ind w:left="6120" w:hanging="360"/>
      </w:pPr>
      <w:rPr>
        <w:rFonts w:ascii="Wingdings" w:hAnsi="Wingdings" w:hint="default"/>
      </w:rPr>
    </w:lvl>
  </w:abstractNum>
  <w:abstractNum w:abstractNumId="17" w15:restartNumberingAfterBreak="0">
    <w:nsid w:val="158371DE"/>
    <w:multiLevelType w:val="hybridMultilevel"/>
    <w:tmpl w:val="3DDED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7F472F"/>
    <w:multiLevelType w:val="hybridMultilevel"/>
    <w:tmpl w:val="37AC2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056455E"/>
    <w:multiLevelType w:val="multilevel"/>
    <w:tmpl w:val="8FD20EC6"/>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7082454"/>
    <w:multiLevelType w:val="hybridMultilevel"/>
    <w:tmpl w:val="8FD20EC6"/>
    <w:lvl w:ilvl="0" w:tplc="FD182108">
      <w:start w:val="1"/>
      <w:numFmt w:val="bullet"/>
      <w:lvlText w:val=""/>
      <w:lvlJc w:val="left"/>
      <w:pPr>
        <w:ind w:left="720" w:hanging="360"/>
      </w:pPr>
      <w:rPr>
        <w:rFonts w:ascii="Symbol" w:hAnsi="Symbol" w:hint="default"/>
      </w:rPr>
    </w:lvl>
    <w:lvl w:ilvl="1" w:tplc="1A14BF42">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9979B4"/>
    <w:multiLevelType w:val="hybridMultilevel"/>
    <w:tmpl w:val="7EB43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E10E65"/>
    <w:multiLevelType w:val="hybridMultilevel"/>
    <w:tmpl w:val="F8404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2F4B05"/>
    <w:multiLevelType w:val="hybridMultilevel"/>
    <w:tmpl w:val="ABA0C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A45480"/>
    <w:multiLevelType w:val="hybridMultilevel"/>
    <w:tmpl w:val="D7E06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AF80624"/>
    <w:multiLevelType w:val="hybridMultilevel"/>
    <w:tmpl w:val="1EB08672"/>
    <w:lvl w:ilvl="0" w:tplc="4D74D070">
      <w:start w:val="1"/>
      <w:numFmt w:val="decimal"/>
      <w:pStyle w:val="ListNumb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3D6D38C5"/>
    <w:multiLevelType w:val="hybridMultilevel"/>
    <w:tmpl w:val="18B40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E405779"/>
    <w:multiLevelType w:val="hybridMultilevel"/>
    <w:tmpl w:val="19484B8C"/>
    <w:lvl w:ilvl="0" w:tplc="9254379E">
      <w:numFmt w:val="bullet"/>
      <w:lvlText w:val="-"/>
      <w:lvlJc w:val="left"/>
      <w:pPr>
        <w:ind w:left="720" w:hanging="360"/>
      </w:pPr>
      <w:rPr>
        <w:rFonts w:ascii="Arial" w:eastAsiaTheme="majorEastAsia"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39D2938"/>
    <w:multiLevelType w:val="hybridMultilevel"/>
    <w:tmpl w:val="1B2E3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4606A25"/>
    <w:multiLevelType w:val="hybridMultilevel"/>
    <w:tmpl w:val="D780F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7846820"/>
    <w:multiLevelType w:val="hybridMultilevel"/>
    <w:tmpl w:val="BC06C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A794499"/>
    <w:multiLevelType w:val="hybridMultilevel"/>
    <w:tmpl w:val="CC00A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0883DB0"/>
    <w:multiLevelType w:val="hybridMultilevel"/>
    <w:tmpl w:val="9A9A6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1CD792E"/>
    <w:multiLevelType w:val="hybridMultilevel"/>
    <w:tmpl w:val="64E07B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9D194F"/>
    <w:multiLevelType w:val="hybridMultilevel"/>
    <w:tmpl w:val="43BC132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5" w15:restartNumberingAfterBreak="0">
    <w:nsid w:val="57342ACC"/>
    <w:multiLevelType w:val="hybridMultilevel"/>
    <w:tmpl w:val="0BA2A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D537A5D"/>
    <w:multiLevelType w:val="hybridMultilevel"/>
    <w:tmpl w:val="159A2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E7E6277"/>
    <w:multiLevelType w:val="hybridMultilevel"/>
    <w:tmpl w:val="97D65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CB414C"/>
    <w:multiLevelType w:val="hybridMultilevel"/>
    <w:tmpl w:val="6B028C8C"/>
    <w:lvl w:ilvl="0" w:tplc="7D7C7E1C">
      <w:start w:val="1"/>
      <w:numFmt w:val="bullet"/>
      <w:lvlText w:val="•"/>
      <w:lvlJc w:val="left"/>
      <w:pPr>
        <w:tabs>
          <w:tab w:val="num" w:pos="720"/>
        </w:tabs>
        <w:ind w:left="720" w:hanging="360"/>
      </w:pPr>
      <w:rPr>
        <w:rFonts w:ascii="Arial" w:hAnsi="Arial" w:hint="default"/>
      </w:rPr>
    </w:lvl>
    <w:lvl w:ilvl="1" w:tplc="89725890" w:tentative="1">
      <w:start w:val="1"/>
      <w:numFmt w:val="bullet"/>
      <w:lvlText w:val="•"/>
      <w:lvlJc w:val="left"/>
      <w:pPr>
        <w:tabs>
          <w:tab w:val="num" w:pos="1440"/>
        </w:tabs>
        <w:ind w:left="1440" w:hanging="360"/>
      </w:pPr>
      <w:rPr>
        <w:rFonts w:ascii="Arial" w:hAnsi="Arial" w:hint="default"/>
      </w:rPr>
    </w:lvl>
    <w:lvl w:ilvl="2" w:tplc="18DACC46" w:tentative="1">
      <w:start w:val="1"/>
      <w:numFmt w:val="bullet"/>
      <w:lvlText w:val="•"/>
      <w:lvlJc w:val="left"/>
      <w:pPr>
        <w:tabs>
          <w:tab w:val="num" w:pos="2160"/>
        </w:tabs>
        <w:ind w:left="2160" w:hanging="360"/>
      </w:pPr>
      <w:rPr>
        <w:rFonts w:ascii="Arial" w:hAnsi="Arial" w:hint="default"/>
      </w:rPr>
    </w:lvl>
    <w:lvl w:ilvl="3" w:tplc="338E5A7A" w:tentative="1">
      <w:start w:val="1"/>
      <w:numFmt w:val="bullet"/>
      <w:lvlText w:val="•"/>
      <w:lvlJc w:val="left"/>
      <w:pPr>
        <w:tabs>
          <w:tab w:val="num" w:pos="2880"/>
        </w:tabs>
        <w:ind w:left="2880" w:hanging="360"/>
      </w:pPr>
      <w:rPr>
        <w:rFonts w:ascii="Arial" w:hAnsi="Arial" w:hint="default"/>
      </w:rPr>
    </w:lvl>
    <w:lvl w:ilvl="4" w:tplc="6B1A3518" w:tentative="1">
      <w:start w:val="1"/>
      <w:numFmt w:val="bullet"/>
      <w:lvlText w:val="•"/>
      <w:lvlJc w:val="left"/>
      <w:pPr>
        <w:tabs>
          <w:tab w:val="num" w:pos="3600"/>
        </w:tabs>
        <w:ind w:left="3600" w:hanging="360"/>
      </w:pPr>
      <w:rPr>
        <w:rFonts w:ascii="Arial" w:hAnsi="Arial" w:hint="default"/>
      </w:rPr>
    </w:lvl>
    <w:lvl w:ilvl="5" w:tplc="63D2CAEC" w:tentative="1">
      <w:start w:val="1"/>
      <w:numFmt w:val="bullet"/>
      <w:lvlText w:val="•"/>
      <w:lvlJc w:val="left"/>
      <w:pPr>
        <w:tabs>
          <w:tab w:val="num" w:pos="4320"/>
        </w:tabs>
        <w:ind w:left="4320" w:hanging="360"/>
      </w:pPr>
      <w:rPr>
        <w:rFonts w:ascii="Arial" w:hAnsi="Arial" w:hint="default"/>
      </w:rPr>
    </w:lvl>
    <w:lvl w:ilvl="6" w:tplc="5EB23E46" w:tentative="1">
      <w:start w:val="1"/>
      <w:numFmt w:val="bullet"/>
      <w:lvlText w:val="•"/>
      <w:lvlJc w:val="left"/>
      <w:pPr>
        <w:tabs>
          <w:tab w:val="num" w:pos="5040"/>
        </w:tabs>
        <w:ind w:left="5040" w:hanging="360"/>
      </w:pPr>
      <w:rPr>
        <w:rFonts w:ascii="Arial" w:hAnsi="Arial" w:hint="default"/>
      </w:rPr>
    </w:lvl>
    <w:lvl w:ilvl="7" w:tplc="54629344" w:tentative="1">
      <w:start w:val="1"/>
      <w:numFmt w:val="bullet"/>
      <w:lvlText w:val="•"/>
      <w:lvlJc w:val="left"/>
      <w:pPr>
        <w:tabs>
          <w:tab w:val="num" w:pos="5760"/>
        </w:tabs>
        <w:ind w:left="5760" w:hanging="360"/>
      </w:pPr>
      <w:rPr>
        <w:rFonts w:ascii="Arial" w:hAnsi="Arial" w:hint="default"/>
      </w:rPr>
    </w:lvl>
    <w:lvl w:ilvl="8" w:tplc="3BA8F64E"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78047DB2"/>
    <w:multiLevelType w:val="hybridMultilevel"/>
    <w:tmpl w:val="4380E168"/>
    <w:lvl w:ilvl="0" w:tplc="D55A779E">
      <w:start w:val="1"/>
      <w:numFmt w:val="lowerLetter"/>
      <w:pStyle w:val="ListNumber2"/>
      <w:lvlText w:val="%1."/>
      <w:lvlJc w:val="left"/>
      <w:pPr>
        <w:ind w:left="5400" w:hanging="360"/>
      </w:pPr>
      <w:rPr>
        <w:rFonts w:hint="default"/>
      </w:rPr>
    </w:lvl>
    <w:lvl w:ilvl="1" w:tplc="FFFFFFFF">
      <w:start w:val="1"/>
      <w:numFmt w:val="bullet"/>
      <w:lvlText w:val="o"/>
      <w:lvlJc w:val="left"/>
      <w:pPr>
        <w:ind w:left="6120" w:hanging="360"/>
      </w:pPr>
      <w:rPr>
        <w:rFonts w:ascii="Courier New" w:hAnsi="Courier New" w:cs="Courier New" w:hint="default"/>
      </w:rPr>
    </w:lvl>
    <w:lvl w:ilvl="2" w:tplc="FFFFFFFF" w:tentative="1">
      <w:start w:val="1"/>
      <w:numFmt w:val="bullet"/>
      <w:lvlText w:val=""/>
      <w:lvlJc w:val="left"/>
      <w:pPr>
        <w:ind w:left="6840" w:hanging="360"/>
      </w:pPr>
      <w:rPr>
        <w:rFonts w:ascii="Wingdings" w:hAnsi="Wingdings" w:hint="default"/>
      </w:rPr>
    </w:lvl>
    <w:lvl w:ilvl="3" w:tplc="FFFFFFFF" w:tentative="1">
      <w:start w:val="1"/>
      <w:numFmt w:val="bullet"/>
      <w:lvlText w:val=""/>
      <w:lvlJc w:val="left"/>
      <w:pPr>
        <w:ind w:left="7560" w:hanging="360"/>
      </w:pPr>
      <w:rPr>
        <w:rFonts w:ascii="Symbol" w:hAnsi="Symbol" w:hint="default"/>
      </w:rPr>
    </w:lvl>
    <w:lvl w:ilvl="4" w:tplc="FFFFFFFF" w:tentative="1">
      <w:start w:val="1"/>
      <w:numFmt w:val="bullet"/>
      <w:lvlText w:val="o"/>
      <w:lvlJc w:val="left"/>
      <w:pPr>
        <w:ind w:left="8280" w:hanging="360"/>
      </w:pPr>
      <w:rPr>
        <w:rFonts w:ascii="Courier New" w:hAnsi="Courier New" w:cs="Courier New" w:hint="default"/>
      </w:rPr>
    </w:lvl>
    <w:lvl w:ilvl="5" w:tplc="FFFFFFFF" w:tentative="1">
      <w:start w:val="1"/>
      <w:numFmt w:val="bullet"/>
      <w:lvlText w:val=""/>
      <w:lvlJc w:val="left"/>
      <w:pPr>
        <w:ind w:left="9000" w:hanging="360"/>
      </w:pPr>
      <w:rPr>
        <w:rFonts w:ascii="Wingdings" w:hAnsi="Wingdings" w:hint="default"/>
      </w:rPr>
    </w:lvl>
    <w:lvl w:ilvl="6" w:tplc="FFFFFFFF" w:tentative="1">
      <w:start w:val="1"/>
      <w:numFmt w:val="bullet"/>
      <w:lvlText w:val=""/>
      <w:lvlJc w:val="left"/>
      <w:pPr>
        <w:ind w:left="9720" w:hanging="360"/>
      </w:pPr>
      <w:rPr>
        <w:rFonts w:ascii="Symbol" w:hAnsi="Symbol" w:hint="default"/>
      </w:rPr>
    </w:lvl>
    <w:lvl w:ilvl="7" w:tplc="FFFFFFFF" w:tentative="1">
      <w:start w:val="1"/>
      <w:numFmt w:val="bullet"/>
      <w:lvlText w:val="o"/>
      <w:lvlJc w:val="left"/>
      <w:pPr>
        <w:ind w:left="10440" w:hanging="360"/>
      </w:pPr>
      <w:rPr>
        <w:rFonts w:ascii="Courier New" w:hAnsi="Courier New" w:cs="Courier New" w:hint="default"/>
      </w:rPr>
    </w:lvl>
    <w:lvl w:ilvl="8" w:tplc="FFFFFFFF" w:tentative="1">
      <w:start w:val="1"/>
      <w:numFmt w:val="bullet"/>
      <w:lvlText w:val=""/>
      <w:lvlJc w:val="left"/>
      <w:pPr>
        <w:ind w:left="11160" w:hanging="360"/>
      </w:pPr>
      <w:rPr>
        <w:rFonts w:ascii="Wingdings" w:hAnsi="Wingdings" w:hint="default"/>
      </w:rPr>
    </w:lvl>
  </w:abstractNum>
  <w:abstractNum w:abstractNumId="40" w15:restartNumberingAfterBreak="0">
    <w:nsid w:val="792973DD"/>
    <w:multiLevelType w:val="hybridMultilevel"/>
    <w:tmpl w:val="57EEC20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1" w15:restartNumberingAfterBreak="0">
    <w:nsid w:val="79B978EC"/>
    <w:multiLevelType w:val="hybridMultilevel"/>
    <w:tmpl w:val="85707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23683176">
    <w:abstractNumId w:val="20"/>
  </w:num>
  <w:num w:numId="2" w16cid:durableId="71439933">
    <w:abstractNumId w:val="0"/>
  </w:num>
  <w:num w:numId="3" w16cid:durableId="290014892">
    <w:abstractNumId w:val="1"/>
  </w:num>
  <w:num w:numId="4" w16cid:durableId="2047371818">
    <w:abstractNumId w:val="2"/>
  </w:num>
  <w:num w:numId="5" w16cid:durableId="2099010880">
    <w:abstractNumId w:val="3"/>
  </w:num>
  <w:num w:numId="6" w16cid:durableId="519440317">
    <w:abstractNumId w:val="8"/>
  </w:num>
  <w:num w:numId="7" w16cid:durableId="808136167">
    <w:abstractNumId w:val="4"/>
  </w:num>
  <w:num w:numId="8" w16cid:durableId="1592354752">
    <w:abstractNumId w:val="5"/>
  </w:num>
  <w:num w:numId="9" w16cid:durableId="1796215285">
    <w:abstractNumId w:val="6"/>
  </w:num>
  <w:num w:numId="10" w16cid:durableId="1255626313">
    <w:abstractNumId w:val="7"/>
  </w:num>
  <w:num w:numId="11" w16cid:durableId="1128399067">
    <w:abstractNumId w:val="9"/>
  </w:num>
  <w:num w:numId="12" w16cid:durableId="1854343664">
    <w:abstractNumId w:val="19"/>
  </w:num>
  <w:num w:numId="13" w16cid:durableId="1323389916">
    <w:abstractNumId w:val="13"/>
  </w:num>
  <w:num w:numId="14" w16cid:durableId="1863586079">
    <w:abstractNumId w:val="11"/>
  </w:num>
  <w:num w:numId="15" w16cid:durableId="1101031261">
    <w:abstractNumId w:val="25"/>
  </w:num>
  <w:num w:numId="16" w16cid:durableId="1718898122">
    <w:abstractNumId w:val="39"/>
  </w:num>
  <w:num w:numId="17" w16cid:durableId="1445685860">
    <w:abstractNumId w:val="2"/>
    <w:lvlOverride w:ilvl="0">
      <w:startOverride w:val="1"/>
    </w:lvlOverride>
  </w:num>
  <w:num w:numId="18" w16cid:durableId="873347390">
    <w:abstractNumId w:val="22"/>
  </w:num>
  <w:num w:numId="19" w16cid:durableId="652442100">
    <w:abstractNumId w:val="35"/>
  </w:num>
  <w:num w:numId="20" w16cid:durableId="24404702">
    <w:abstractNumId w:val="21"/>
  </w:num>
  <w:num w:numId="21" w16cid:durableId="1670331364">
    <w:abstractNumId w:val="32"/>
  </w:num>
  <w:num w:numId="22" w16cid:durableId="1006905496">
    <w:abstractNumId w:val="17"/>
  </w:num>
  <w:num w:numId="23" w16cid:durableId="1339698133">
    <w:abstractNumId w:val="33"/>
  </w:num>
  <w:num w:numId="24" w16cid:durableId="1775906801">
    <w:abstractNumId w:val="37"/>
  </w:num>
  <w:num w:numId="25" w16cid:durableId="1161195755">
    <w:abstractNumId w:val="29"/>
  </w:num>
  <w:num w:numId="26" w16cid:durableId="1739672407">
    <w:abstractNumId w:val="18"/>
  </w:num>
  <w:num w:numId="27" w16cid:durableId="409427342">
    <w:abstractNumId w:val="12"/>
  </w:num>
  <w:num w:numId="28" w16cid:durableId="466246413">
    <w:abstractNumId w:val="36"/>
  </w:num>
  <w:num w:numId="29" w16cid:durableId="1450398329">
    <w:abstractNumId w:val="24"/>
  </w:num>
  <w:num w:numId="30" w16cid:durableId="2060593201">
    <w:abstractNumId w:val="14"/>
  </w:num>
  <w:num w:numId="31" w16cid:durableId="710224794">
    <w:abstractNumId w:val="41"/>
  </w:num>
  <w:num w:numId="32" w16cid:durableId="1180703944">
    <w:abstractNumId w:val="31"/>
  </w:num>
  <w:num w:numId="33" w16cid:durableId="1273241506">
    <w:abstractNumId w:val="27"/>
  </w:num>
  <w:num w:numId="34" w16cid:durableId="665478457">
    <w:abstractNumId w:val="16"/>
  </w:num>
  <w:num w:numId="35" w16cid:durableId="370037807">
    <w:abstractNumId w:val="30"/>
  </w:num>
  <w:num w:numId="36" w16cid:durableId="1429276443">
    <w:abstractNumId w:val="38"/>
  </w:num>
  <w:num w:numId="37" w16cid:durableId="108594050">
    <w:abstractNumId w:val="23"/>
  </w:num>
  <w:num w:numId="38" w16cid:durableId="891310950">
    <w:abstractNumId w:val="28"/>
  </w:num>
  <w:num w:numId="39" w16cid:durableId="2112164826">
    <w:abstractNumId w:val="34"/>
  </w:num>
  <w:num w:numId="40" w16cid:durableId="2101486757">
    <w:abstractNumId w:val="40"/>
  </w:num>
  <w:num w:numId="41" w16cid:durableId="627903166">
    <w:abstractNumId w:val="26"/>
  </w:num>
  <w:num w:numId="42" w16cid:durableId="439569879">
    <w:abstractNumId w:val="10"/>
  </w:num>
  <w:num w:numId="43" w16cid:durableId="4214598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yMDCzMDI0NTE3srBU0lEKTi0uzszPAykwrgUAt3CraywAAAA="/>
  </w:docVars>
  <w:rsids>
    <w:rsidRoot w:val="009E3807"/>
    <w:rsid w:val="00000D5E"/>
    <w:rsid w:val="00000FD1"/>
    <w:rsid w:val="000031AC"/>
    <w:rsid w:val="00004F7C"/>
    <w:rsid w:val="0000693D"/>
    <w:rsid w:val="0001194B"/>
    <w:rsid w:val="000134C6"/>
    <w:rsid w:val="00014640"/>
    <w:rsid w:val="00014E46"/>
    <w:rsid w:val="00016CA2"/>
    <w:rsid w:val="00017142"/>
    <w:rsid w:val="00020C88"/>
    <w:rsid w:val="00023C10"/>
    <w:rsid w:val="000255A4"/>
    <w:rsid w:val="000267A9"/>
    <w:rsid w:val="000267F4"/>
    <w:rsid w:val="00030118"/>
    <w:rsid w:val="00030315"/>
    <w:rsid w:val="0003056C"/>
    <w:rsid w:val="00030D3D"/>
    <w:rsid w:val="000319BB"/>
    <w:rsid w:val="000320B7"/>
    <w:rsid w:val="000329B6"/>
    <w:rsid w:val="00033F82"/>
    <w:rsid w:val="000370C9"/>
    <w:rsid w:val="00037B21"/>
    <w:rsid w:val="00041A92"/>
    <w:rsid w:val="00042129"/>
    <w:rsid w:val="000422E1"/>
    <w:rsid w:val="00042E82"/>
    <w:rsid w:val="000431DE"/>
    <w:rsid w:val="00044748"/>
    <w:rsid w:val="00044BC6"/>
    <w:rsid w:val="00045890"/>
    <w:rsid w:val="000467E2"/>
    <w:rsid w:val="00047EDC"/>
    <w:rsid w:val="000507DB"/>
    <w:rsid w:val="00050E96"/>
    <w:rsid w:val="00053A78"/>
    <w:rsid w:val="00054FC9"/>
    <w:rsid w:val="000550D5"/>
    <w:rsid w:val="00056447"/>
    <w:rsid w:val="00056BEB"/>
    <w:rsid w:val="00065070"/>
    <w:rsid w:val="00065132"/>
    <w:rsid w:val="00066E68"/>
    <w:rsid w:val="00066EE5"/>
    <w:rsid w:val="00067794"/>
    <w:rsid w:val="000711DB"/>
    <w:rsid w:val="00072AAD"/>
    <w:rsid w:val="000745E2"/>
    <w:rsid w:val="00074E18"/>
    <w:rsid w:val="0007699A"/>
    <w:rsid w:val="00081811"/>
    <w:rsid w:val="000823C5"/>
    <w:rsid w:val="0008243B"/>
    <w:rsid w:val="00082B9C"/>
    <w:rsid w:val="00084262"/>
    <w:rsid w:val="000845F4"/>
    <w:rsid w:val="0008679F"/>
    <w:rsid w:val="00086EA5"/>
    <w:rsid w:val="000871D9"/>
    <w:rsid w:val="00090BB2"/>
    <w:rsid w:val="0009133A"/>
    <w:rsid w:val="00091386"/>
    <w:rsid w:val="000923CC"/>
    <w:rsid w:val="000936AB"/>
    <w:rsid w:val="00094A0D"/>
    <w:rsid w:val="00096102"/>
    <w:rsid w:val="000A0027"/>
    <w:rsid w:val="000A0C10"/>
    <w:rsid w:val="000A115C"/>
    <w:rsid w:val="000A187A"/>
    <w:rsid w:val="000A18FE"/>
    <w:rsid w:val="000A2AB1"/>
    <w:rsid w:val="000A30F5"/>
    <w:rsid w:val="000A3C7A"/>
    <w:rsid w:val="000A4E32"/>
    <w:rsid w:val="000A5B08"/>
    <w:rsid w:val="000A6B85"/>
    <w:rsid w:val="000A7B0B"/>
    <w:rsid w:val="000B151F"/>
    <w:rsid w:val="000B2462"/>
    <w:rsid w:val="000B29E5"/>
    <w:rsid w:val="000B31DC"/>
    <w:rsid w:val="000B4A98"/>
    <w:rsid w:val="000B5654"/>
    <w:rsid w:val="000B59CD"/>
    <w:rsid w:val="000B5F12"/>
    <w:rsid w:val="000B6536"/>
    <w:rsid w:val="000B6FA4"/>
    <w:rsid w:val="000B7146"/>
    <w:rsid w:val="000B7252"/>
    <w:rsid w:val="000B728E"/>
    <w:rsid w:val="000B733E"/>
    <w:rsid w:val="000B74D0"/>
    <w:rsid w:val="000B7AA1"/>
    <w:rsid w:val="000C08E1"/>
    <w:rsid w:val="000C0B92"/>
    <w:rsid w:val="000C2651"/>
    <w:rsid w:val="000C609D"/>
    <w:rsid w:val="000C78CC"/>
    <w:rsid w:val="000D0B21"/>
    <w:rsid w:val="000D0B3C"/>
    <w:rsid w:val="000D15FB"/>
    <w:rsid w:val="000D1CC7"/>
    <w:rsid w:val="000D1DD6"/>
    <w:rsid w:val="000D1FA9"/>
    <w:rsid w:val="000D4538"/>
    <w:rsid w:val="000D4C59"/>
    <w:rsid w:val="000D5127"/>
    <w:rsid w:val="000D7DD3"/>
    <w:rsid w:val="000E0D51"/>
    <w:rsid w:val="000E2CD9"/>
    <w:rsid w:val="000E3867"/>
    <w:rsid w:val="000E5A34"/>
    <w:rsid w:val="000E7A30"/>
    <w:rsid w:val="000F1690"/>
    <w:rsid w:val="000F17C6"/>
    <w:rsid w:val="000F1A0A"/>
    <w:rsid w:val="000F248F"/>
    <w:rsid w:val="000F33B5"/>
    <w:rsid w:val="000F56FF"/>
    <w:rsid w:val="000F6318"/>
    <w:rsid w:val="000F63C4"/>
    <w:rsid w:val="000F66E8"/>
    <w:rsid w:val="000F718A"/>
    <w:rsid w:val="000F73D1"/>
    <w:rsid w:val="000F7BEB"/>
    <w:rsid w:val="0010063D"/>
    <w:rsid w:val="001025E6"/>
    <w:rsid w:val="0010309D"/>
    <w:rsid w:val="0010339A"/>
    <w:rsid w:val="001034DD"/>
    <w:rsid w:val="00103752"/>
    <w:rsid w:val="00103CD8"/>
    <w:rsid w:val="00105F0B"/>
    <w:rsid w:val="001109C1"/>
    <w:rsid w:val="00113E35"/>
    <w:rsid w:val="001142EE"/>
    <w:rsid w:val="001145BF"/>
    <w:rsid w:val="001148E7"/>
    <w:rsid w:val="00114BCE"/>
    <w:rsid w:val="001151E9"/>
    <w:rsid w:val="0011562A"/>
    <w:rsid w:val="001158C4"/>
    <w:rsid w:val="00115DA7"/>
    <w:rsid w:val="00116EB4"/>
    <w:rsid w:val="001177A6"/>
    <w:rsid w:val="00117827"/>
    <w:rsid w:val="00120422"/>
    <w:rsid w:val="001204B2"/>
    <w:rsid w:val="00120DC9"/>
    <w:rsid w:val="001213BE"/>
    <w:rsid w:val="00122268"/>
    <w:rsid w:val="00125F11"/>
    <w:rsid w:val="001276C0"/>
    <w:rsid w:val="00127CA9"/>
    <w:rsid w:val="00130472"/>
    <w:rsid w:val="00130B05"/>
    <w:rsid w:val="001319BC"/>
    <w:rsid w:val="00132618"/>
    <w:rsid w:val="00134115"/>
    <w:rsid w:val="001370D1"/>
    <w:rsid w:val="00137161"/>
    <w:rsid w:val="00140736"/>
    <w:rsid w:val="00140AFE"/>
    <w:rsid w:val="00140E0A"/>
    <w:rsid w:val="00144991"/>
    <w:rsid w:val="0014530D"/>
    <w:rsid w:val="00146861"/>
    <w:rsid w:val="00151568"/>
    <w:rsid w:val="00152F3D"/>
    <w:rsid w:val="001534E5"/>
    <w:rsid w:val="001536D8"/>
    <w:rsid w:val="001557E4"/>
    <w:rsid w:val="00155F68"/>
    <w:rsid w:val="00156CEF"/>
    <w:rsid w:val="00157996"/>
    <w:rsid w:val="00160D9A"/>
    <w:rsid w:val="00160F37"/>
    <w:rsid w:val="00161E45"/>
    <w:rsid w:val="00162A82"/>
    <w:rsid w:val="00162F77"/>
    <w:rsid w:val="00165832"/>
    <w:rsid w:val="00170111"/>
    <w:rsid w:val="0017139A"/>
    <w:rsid w:val="00171EAA"/>
    <w:rsid w:val="001733D8"/>
    <w:rsid w:val="00174FE6"/>
    <w:rsid w:val="0017525B"/>
    <w:rsid w:val="00175EAE"/>
    <w:rsid w:val="001761FB"/>
    <w:rsid w:val="00177744"/>
    <w:rsid w:val="0018064D"/>
    <w:rsid w:val="00180F98"/>
    <w:rsid w:val="00180FC1"/>
    <w:rsid w:val="001815A0"/>
    <w:rsid w:val="00184833"/>
    <w:rsid w:val="00186C81"/>
    <w:rsid w:val="00186F19"/>
    <w:rsid w:val="0018705D"/>
    <w:rsid w:val="00187A77"/>
    <w:rsid w:val="00190058"/>
    <w:rsid w:val="00192BA3"/>
    <w:rsid w:val="001948C9"/>
    <w:rsid w:val="00194F81"/>
    <w:rsid w:val="001950A9"/>
    <w:rsid w:val="00195421"/>
    <w:rsid w:val="001955C0"/>
    <w:rsid w:val="00197E39"/>
    <w:rsid w:val="001A0DBE"/>
    <w:rsid w:val="001A1B8B"/>
    <w:rsid w:val="001A2E7F"/>
    <w:rsid w:val="001A37CB"/>
    <w:rsid w:val="001A4285"/>
    <w:rsid w:val="001A448A"/>
    <w:rsid w:val="001A5B27"/>
    <w:rsid w:val="001A6E2C"/>
    <w:rsid w:val="001A7627"/>
    <w:rsid w:val="001A7E30"/>
    <w:rsid w:val="001B1FA5"/>
    <w:rsid w:val="001B30D0"/>
    <w:rsid w:val="001B3C65"/>
    <w:rsid w:val="001B3D26"/>
    <w:rsid w:val="001B70A0"/>
    <w:rsid w:val="001B7407"/>
    <w:rsid w:val="001B7E5D"/>
    <w:rsid w:val="001C04DB"/>
    <w:rsid w:val="001C16D2"/>
    <w:rsid w:val="001C2003"/>
    <w:rsid w:val="001C2646"/>
    <w:rsid w:val="001C33C2"/>
    <w:rsid w:val="001C4948"/>
    <w:rsid w:val="001C4A3D"/>
    <w:rsid w:val="001C51CD"/>
    <w:rsid w:val="001C52A4"/>
    <w:rsid w:val="001D12D0"/>
    <w:rsid w:val="001D1F2F"/>
    <w:rsid w:val="001D2374"/>
    <w:rsid w:val="001D307B"/>
    <w:rsid w:val="001D4634"/>
    <w:rsid w:val="001D5880"/>
    <w:rsid w:val="001D5E86"/>
    <w:rsid w:val="001D6994"/>
    <w:rsid w:val="001D7A43"/>
    <w:rsid w:val="001E04FE"/>
    <w:rsid w:val="001E07C7"/>
    <w:rsid w:val="001E135B"/>
    <w:rsid w:val="001E14EB"/>
    <w:rsid w:val="001E15B6"/>
    <w:rsid w:val="001E1813"/>
    <w:rsid w:val="001E1A94"/>
    <w:rsid w:val="001E1E30"/>
    <w:rsid w:val="001E26EE"/>
    <w:rsid w:val="001E2FA2"/>
    <w:rsid w:val="001E355F"/>
    <w:rsid w:val="001E58D6"/>
    <w:rsid w:val="001E6A24"/>
    <w:rsid w:val="001E74F5"/>
    <w:rsid w:val="001F13F1"/>
    <w:rsid w:val="001F1B08"/>
    <w:rsid w:val="001F3033"/>
    <w:rsid w:val="001F66BB"/>
    <w:rsid w:val="001F7AB0"/>
    <w:rsid w:val="00200087"/>
    <w:rsid w:val="00200D28"/>
    <w:rsid w:val="00201044"/>
    <w:rsid w:val="00203B54"/>
    <w:rsid w:val="00204178"/>
    <w:rsid w:val="0020507C"/>
    <w:rsid w:val="00211A27"/>
    <w:rsid w:val="00214B73"/>
    <w:rsid w:val="00215332"/>
    <w:rsid w:val="002156B9"/>
    <w:rsid w:val="00215E27"/>
    <w:rsid w:val="002202AA"/>
    <w:rsid w:val="00220575"/>
    <w:rsid w:val="00221EEC"/>
    <w:rsid w:val="002251FC"/>
    <w:rsid w:val="00225388"/>
    <w:rsid w:val="0022570C"/>
    <w:rsid w:val="00233107"/>
    <w:rsid w:val="002333B5"/>
    <w:rsid w:val="00234106"/>
    <w:rsid w:val="002356AD"/>
    <w:rsid w:val="00235F33"/>
    <w:rsid w:val="002360B0"/>
    <w:rsid w:val="00236C43"/>
    <w:rsid w:val="00237055"/>
    <w:rsid w:val="002375BD"/>
    <w:rsid w:val="00241DF9"/>
    <w:rsid w:val="00242D6F"/>
    <w:rsid w:val="00243BD7"/>
    <w:rsid w:val="002440DD"/>
    <w:rsid w:val="00244199"/>
    <w:rsid w:val="00244278"/>
    <w:rsid w:val="002448A1"/>
    <w:rsid w:val="00245AE0"/>
    <w:rsid w:val="00247BB7"/>
    <w:rsid w:val="002518B8"/>
    <w:rsid w:val="0025304B"/>
    <w:rsid w:val="0025315D"/>
    <w:rsid w:val="00254294"/>
    <w:rsid w:val="002550F0"/>
    <w:rsid w:val="00255E43"/>
    <w:rsid w:val="00256342"/>
    <w:rsid w:val="00257532"/>
    <w:rsid w:val="002578ED"/>
    <w:rsid w:val="002612EA"/>
    <w:rsid w:val="00261524"/>
    <w:rsid w:val="002617F0"/>
    <w:rsid w:val="0026184D"/>
    <w:rsid w:val="00263574"/>
    <w:rsid w:val="00263B7D"/>
    <w:rsid w:val="00264CCD"/>
    <w:rsid w:val="002652CD"/>
    <w:rsid w:val="002652DA"/>
    <w:rsid w:val="00267527"/>
    <w:rsid w:val="00267975"/>
    <w:rsid w:val="00270DB8"/>
    <w:rsid w:val="002712C4"/>
    <w:rsid w:val="00274751"/>
    <w:rsid w:val="00274886"/>
    <w:rsid w:val="00274DCB"/>
    <w:rsid w:val="002757D4"/>
    <w:rsid w:val="00275999"/>
    <w:rsid w:val="00276033"/>
    <w:rsid w:val="00276216"/>
    <w:rsid w:val="00276239"/>
    <w:rsid w:val="00276442"/>
    <w:rsid w:val="00281734"/>
    <w:rsid w:val="00282381"/>
    <w:rsid w:val="002824A2"/>
    <w:rsid w:val="00283403"/>
    <w:rsid w:val="0028547A"/>
    <w:rsid w:val="00285626"/>
    <w:rsid w:val="00286470"/>
    <w:rsid w:val="00287564"/>
    <w:rsid w:val="00290563"/>
    <w:rsid w:val="00291075"/>
    <w:rsid w:val="00292179"/>
    <w:rsid w:val="00292C5C"/>
    <w:rsid w:val="00293006"/>
    <w:rsid w:val="002931BF"/>
    <w:rsid w:val="0029354F"/>
    <w:rsid w:val="00295952"/>
    <w:rsid w:val="00295CB8"/>
    <w:rsid w:val="002973C1"/>
    <w:rsid w:val="00297675"/>
    <w:rsid w:val="00297AD0"/>
    <w:rsid w:val="002A00BA"/>
    <w:rsid w:val="002A042D"/>
    <w:rsid w:val="002A0DA9"/>
    <w:rsid w:val="002A0EE2"/>
    <w:rsid w:val="002A2154"/>
    <w:rsid w:val="002A2307"/>
    <w:rsid w:val="002A43EF"/>
    <w:rsid w:val="002A5632"/>
    <w:rsid w:val="002B0207"/>
    <w:rsid w:val="002B045E"/>
    <w:rsid w:val="002B0E78"/>
    <w:rsid w:val="002B2B54"/>
    <w:rsid w:val="002B2E9B"/>
    <w:rsid w:val="002B33F4"/>
    <w:rsid w:val="002B33FD"/>
    <w:rsid w:val="002B3C37"/>
    <w:rsid w:val="002B4785"/>
    <w:rsid w:val="002B47AC"/>
    <w:rsid w:val="002B5745"/>
    <w:rsid w:val="002B5792"/>
    <w:rsid w:val="002B63A3"/>
    <w:rsid w:val="002B7E41"/>
    <w:rsid w:val="002C1A55"/>
    <w:rsid w:val="002C1B27"/>
    <w:rsid w:val="002C4C01"/>
    <w:rsid w:val="002C58F4"/>
    <w:rsid w:val="002D00EC"/>
    <w:rsid w:val="002D098E"/>
    <w:rsid w:val="002D0A4D"/>
    <w:rsid w:val="002D13DA"/>
    <w:rsid w:val="002D1A72"/>
    <w:rsid w:val="002D2ADB"/>
    <w:rsid w:val="002D4764"/>
    <w:rsid w:val="002D47A4"/>
    <w:rsid w:val="002D6F69"/>
    <w:rsid w:val="002E0D02"/>
    <w:rsid w:val="002E14CD"/>
    <w:rsid w:val="002E201E"/>
    <w:rsid w:val="002E2539"/>
    <w:rsid w:val="002E5795"/>
    <w:rsid w:val="002E6490"/>
    <w:rsid w:val="002E6C9C"/>
    <w:rsid w:val="002E70A0"/>
    <w:rsid w:val="002E7B96"/>
    <w:rsid w:val="002E7D48"/>
    <w:rsid w:val="002E7EE4"/>
    <w:rsid w:val="002F23DA"/>
    <w:rsid w:val="002F2A67"/>
    <w:rsid w:val="002F2CEB"/>
    <w:rsid w:val="002F2F04"/>
    <w:rsid w:val="002F352F"/>
    <w:rsid w:val="002F3621"/>
    <w:rsid w:val="002F3B41"/>
    <w:rsid w:val="002F4044"/>
    <w:rsid w:val="002F4925"/>
    <w:rsid w:val="003020DA"/>
    <w:rsid w:val="00306FBE"/>
    <w:rsid w:val="00310DDD"/>
    <w:rsid w:val="00312C29"/>
    <w:rsid w:val="00317850"/>
    <w:rsid w:val="00317E87"/>
    <w:rsid w:val="0032146C"/>
    <w:rsid w:val="00321C79"/>
    <w:rsid w:val="00321E17"/>
    <w:rsid w:val="0032291D"/>
    <w:rsid w:val="0032294B"/>
    <w:rsid w:val="00322D2B"/>
    <w:rsid w:val="003234AB"/>
    <w:rsid w:val="00324784"/>
    <w:rsid w:val="00326CE0"/>
    <w:rsid w:val="00327FB8"/>
    <w:rsid w:val="00330CE3"/>
    <w:rsid w:val="003310DA"/>
    <w:rsid w:val="003315C9"/>
    <w:rsid w:val="00332350"/>
    <w:rsid w:val="003338C5"/>
    <w:rsid w:val="0033736E"/>
    <w:rsid w:val="00340568"/>
    <w:rsid w:val="00340A80"/>
    <w:rsid w:val="00342793"/>
    <w:rsid w:val="003429BD"/>
    <w:rsid w:val="00342F3E"/>
    <w:rsid w:val="003440ED"/>
    <w:rsid w:val="00344246"/>
    <w:rsid w:val="0034482E"/>
    <w:rsid w:val="00345B27"/>
    <w:rsid w:val="00345CFA"/>
    <w:rsid w:val="0034766D"/>
    <w:rsid w:val="00354167"/>
    <w:rsid w:val="00354349"/>
    <w:rsid w:val="003559D6"/>
    <w:rsid w:val="00355F21"/>
    <w:rsid w:val="003578AA"/>
    <w:rsid w:val="0036293E"/>
    <w:rsid w:val="00364169"/>
    <w:rsid w:val="003641D7"/>
    <w:rsid w:val="003645F7"/>
    <w:rsid w:val="003654C5"/>
    <w:rsid w:val="00365FFE"/>
    <w:rsid w:val="00366949"/>
    <w:rsid w:val="003669CF"/>
    <w:rsid w:val="003675AF"/>
    <w:rsid w:val="00370BC8"/>
    <w:rsid w:val="00373586"/>
    <w:rsid w:val="00374D25"/>
    <w:rsid w:val="00374E0D"/>
    <w:rsid w:val="003755F1"/>
    <w:rsid w:val="003771C9"/>
    <w:rsid w:val="0037729D"/>
    <w:rsid w:val="003772FF"/>
    <w:rsid w:val="00382B17"/>
    <w:rsid w:val="0038322A"/>
    <w:rsid w:val="00383351"/>
    <w:rsid w:val="00383456"/>
    <w:rsid w:val="003837E4"/>
    <w:rsid w:val="003838EB"/>
    <w:rsid w:val="00384CF6"/>
    <w:rsid w:val="00385683"/>
    <w:rsid w:val="00386D99"/>
    <w:rsid w:val="00387841"/>
    <w:rsid w:val="00390A83"/>
    <w:rsid w:val="00392138"/>
    <w:rsid w:val="0039446B"/>
    <w:rsid w:val="00394F49"/>
    <w:rsid w:val="003961CB"/>
    <w:rsid w:val="0039756C"/>
    <w:rsid w:val="003A404E"/>
    <w:rsid w:val="003A44FF"/>
    <w:rsid w:val="003A4BCF"/>
    <w:rsid w:val="003A69A7"/>
    <w:rsid w:val="003A6EEE"/>
    <w:rsid w:val="003B22A1"/>
    <w:rsid w:val="003B36F4"/>
    <w:rsid w:val="003B3B09"/>
    <w:rsid w:val="003B4446"/>
    <w:rsid w:val="003B4D09"/>
    <w:rsid w:val="003B687E"/>
    <w:rsid w:val="003B719C"/>
    <w:rsid w:val="003B761D"/>
    <w:rsid w:val="003B7F1B"/>
    <w:rsid w:val="003C0DB6"/>
    <w:rsid w:val="003C0E98"/>
    <w:rsid w:val="003C1094"/>
    <w:rsid w:val="003C19D9"/>
    <w:rsid w:val="003C1A36"/>
    <w:rsid w:val="003C34ED"/>
    <w:rsid w:val="003C3E95"/>
    <w:rsid w:val="003C4278"/>
    <w:rsid w:val="003C5A12"/>
    <w:rsid w:val="003C6A48"/>
    <w:rsid w:val="003C6CFB"/>
    <w:rsid w:val="003D15B9"/>
    <w:rsid w:val="003D2D25"/>
    <w:rsid w:val="003D2E55"/>
    <w:rsid w:val="003D35AB"/>
    <w:rsid w:val="003D3708"/>
    <w:rsid w:val="003D44F5"/>
    <w:rsid w:val="003D5639"/>
    <w:rsid w:val="003D6A3E"/>
    <w:rsid w:val="003E1F3D"/>
    <w:rsid w:val="003E2368"/>
    <w:rsid w:val="003E316C"/>
    <w:rsid w:val="003E3EA4"/>
    <w:rsid w:val="003E400B"/>
    <w:rsid w:val="003E46BE"/>
    <w:rsid w:val="003E5BAA"/>
    <w:rsid w:val="003E63CA"/>
    <w:rsid w:val="003F007A"/>
    <w:rsid w:val="003F1550"/>
    <w:rsid w:val="003F1921"/>
    <w:rsid w:val="003F37EB"/>
    <w:rsid w:val="003F4602"/>
    <w:rsid w:val="003F47DA"/>
    <w:rsid w:val="003F48B5"/>
    <w:rsid w:val="003F4A1C"/>
    <w:rsid w:val="003F757B"/>
    <w:rsid w:val="003F7B4B"/>
    <w:rsid w:val="003F7CB9"/>
    <w:rsid w:val="00400988"/>
    <w:rsid w:val="004013A9"/>
    <w:rsid w:val="00401FDE"/>
    <w:rsid w:val="0040370D"/>
    <w:rsid w:val="004037EB"/>
    <w:rsid w:val="00403B59"/>
    <w:rsid w:val="004058BC"/>
    <w:rsid w:val="004066DA"/>
    <w:rsid w:val="00406AAA"/>
    <w:rsid w:val="00411EC3"/>
    <w:rsid w:val="004123DC"/>
    <w:rsid w:val="00416632"/>
    <w:rsid w:val="0042037A"/>
    <w:rsid w:val="00421030"/>
    <w:rsid w:val="004216AE"/>
    <w:rsid w:val="00421AB2"/>
    <w:rsid w:val="00421CDC"/>
    <w:rsid w:val="0042227C"/>
    <w:rsid w:val="00422F91"/>
    <w:rsid w:val="00423096"/>
    <w:rsid w:val="0042414E"/>
    <w:rsid w:val="00424ED0"/>
    <w:rsid w:val="00426780"/>
    <w:rsid w:val="004311B4"/>
    <w:rsid w:val="0043302F"/>
    <w:rsid w:val="00433760"/>
    <w:rsid w:val="00434BC5"/>
    <w:rsid w:val="00435FA7"/>
    <w:rsid w:val="00436CF4"/>
    <w:rsid w:val="0043757B"/>
    <w:rsid w:val="00437E76"/>
    <w:rsid w:val="004413E5"/>
    <w:rsid w:val="0044159C"/>
    <w:rsid w:val="00441709"/>
    <w:rsid w:val="0044174C"/>
    <w:rsid w:val="004426EB"/>
    <w:rsid w:val="004427CE"/>
    <w:rsid w:val="00442B01"/>
    <w:rsid w:val="00442DC6"/>
    <w:rsid w:val="00443B52"/>
    <w:rsid w:val="00445B2D"/>
    <w:rsid w:val="00445FFC"/>
    <w:rsid w:val="004460C8"/>
    <w:rsid w:val="00447EDD"/>
    <w:rsid w:val="004513B6"/>
    <w:rsid w:val="00451531"/>
    <w:rsid w:val="0045542F"/>
    <w:rsid w:val="00455EB8"/>
    <w:rsid w:val="00456349"/>
    <w:rsid w:val="004578A2"/>
    <w:rsid w:val="00457A00"/>
    <w:rsid w:val="004607C7"/>
    <w:rsid w:val="00460EA0"/>
    <w:rsid w:val="00462ED2"/>
    <w:rsid w:val="00464181"/>
    <w:rsid w:val="00464825"/>
    <w:rsid w:val="00465FE3"/>
    <w:rsid w:val="00466334"/>
    <w:rsid w:val="0046654E"/>
    <w:rsid w:val="004665C8"/>
    <w:rsid w:val="004705B6"/>
    <w:rsid w:val="00470D73"/>
    <w:rsid w:val="00470E81"/>
    <w:rsid w:val="00471B2C"/>
    <w:rsid w:val="004726AC"/>
    <w:rsid w:val="00474E49"/>
    <w:rsid w:val="0048003D"/>
    <w:rsid w:val="00480202"/>
    <w:rsid w:val="004809A0"/>
    <w:rsid w:val="00483BC2"/>
    <w:rsid w:val="0048422E"/>
    <w:rsid w:val="0048531E"/>
    <w:rsid w:val="00485371"/>
    <w:rsid w:val="004855CC"/>
    <w:rsid w:val="004868C1"/>
    <w:rsid w:val="0048700E"/>
    <w:rsid w:val="00487FFC"/>
    <w:rsid w:val="0049258C"/>
    <w:rsid w:val="0049380A"/>
    <w:rsid w:val="00495311"/>
    <w:rsid w:val="00495DB1"/>
    <w:rsid w:val="00496193"/>
    <w:rsid w:val="00496AEF"/>
    <w:rsid w:val="004A0BCE"/>
    <w:rsid w:val="004A1383"/>
    <w:rsid w:val="004A4E2C"/>
    <w:rsid w:val="004A6C77"/>
    <w:rsid w:val="004A7302"/>
    <w:rsid w:val="004A7AFD"/>
    <w:rsid w:val="004B0496"/>
    <w:rsid w:val="004B0FF1"/>
    <w:rsid w:val="004B1505"/>
    <w:rsid w:val="004B185D"/>
    <w:rsid w:val="004B2112"/>
    <w:rsid w:val="004B24A3"/>
    <w:rsid w:val="004B3E73"/>
    <w:rsid w:val="004B3F2D"/>
    <w:rsid w:val="004B4EBF"/>
    <w:rsid w:val="004B547D"/>
    <w:rsid w:val="004B599B"/>
    <w:rsid w:val="004B5C89"/>
    <w:rsid w:val="004B5E17"/>
    <w:rsid w:val="004B70A0"/>
    <w:rsid w:val="004B7427"/>
    <w:rsid w:val="004C1226"/>
    <w:rsid w:val="004C31A7"/>
    <w:rsid w:val="004C3385"/>
    <w:rsid w:val="004C4459"/>
    <w:rsid w:val="004C49B2"/>
    <w:rsid w:val="004C4D5E"/>
    <w:rsid w:val="004C546F"/>
    <w:rsid w:val="004C5699"/>
    <w:rsid w:val="004D02AF"/>
    <w:rsid w:val="004D02B7"/>
    <w:rsid w:val="004D032E"/>
    <w:rsid w:val="004D2DDB"/>
    <w:rsid w:val="004D2FBF"/>
    <w:rsid w:val="004D5CD6"/>
    <w:rsid w:val="004D64DC"/>
    <w:rsid w:val="004D71BF"/>
    <w:rsid w:val="004D791F"/>
    <w:rsid w:val="004E049B"/>
    <w:rsid w:val="004E17CD"/>
    <w:rsid w:val="004E20C1"/>
    <w:rsid w:val="004E2A21"/>
    <w:rsid w:val="004E2C9B"/>
    <w:rsid w:val="004E30B1"/>
    <w:rsid w:val="004E63AE"/>
    <w:rsid w:val="004E6883"/>
    <w:rsid w:val="004F3B02"/>
    <w:rsid w:val="004F664C"/>
    <w:rsid w:val="004F6AA8"/>
    <w:rsid w:val="004F71A0"/>
    <w:rsid w:val="004F7561"/>
    <w:rsid w:val="004F76E9"/>
    <w:rsid w:val="0050396C"/>
    <w:rsid w:val="00503B46"/>
    <w:rsid w:val="00504ABC"/>
    <w:rsid w:val="0050524E"/>
    <w:rsid w:val="00505294"/>
    <w:rsid w:val="00505E40"/>
    <w:rsid w:val="00507FC9"/>
    <w:rsid w:val="005111CA"/>
    <w:rsid w:val="00511DB1"/>
    <w:rsid w:val="005143D7"/>
    <w:rsid w:val="005155C6"/>
    <w:rsid w:val="005165B0"/>
    <w:rsid w:val="005200AF"/>
    <w:rsid w:val="0052178B"/>
    <w:rsid w:val="00522763"/>
    <w:rsid w:val="00522DDE"/>
    <w:rsid w:val="0052347C"/>
    <w:rsid w:val="0052438D"/>
    <w:rsid w:val="00525522"/>
    <w:rsid w:val="00526020"/>
    <w:rsid w:val="00526DD9"/>
    <w:rsid w:val="00531E3A"/>
    <w:rsid w:val="00532DB7"/>
    <w:rsid w:val="00534762"/>
    <w:rsid w:val="00536C55"/>
    <w:rsid w:val="0053718D"/>
    <w:rsid w:val="00542682"/>
    <w:rsid w:val="00543016"/>
    <w:rsid w:val="005441CC"/>
    <w:rsid w:val="00545658"/>
    <w:rsid w:val="00545A50"/>
    <w:rsid w:val="00552011"/>
    <w:rsid w:val="00552B61"/>
    <w:rsid w:val="0055499D"/>
    <w:rsid w:val="00555BEC"/>
    <w:rsid w:val="00556574"/>
    <w:rsid w:val="00556EC6"/>
    <w:rsid w:val="00561637"/>
    <w:rsid w:val="00562125"/>
    <w:rsid w:val="005625C5"/>
    <w:rsid w:val="00563704"/>
    <w:rsid w:val="005639BE"/>
    <w:rsid w:val="005639EF"/>
    <w:rsid w:val="005645BE"/>
    <w:rsid w:val="005645D3"/>
    <w:rsid w:val="00565C7B"/>
    <w:rsid w:val="00566D49"/>
    <w:rsid w:val="00573A3C"/>
    <w:rsid w:val="00574045"/>
    <w:rsid w:val="0057469B"/>
    <w:rsid w:val="00574DCB"/>
    <w:rsid w:val="005769E1"/>
    <w:rsid w:val="005773BE"/>
    <w:rsid w:val="005774ED"/>
    <w:rsid w:val="00583AC2"/>
    <w:rsid w:val="00585A0A"/>
    <w:rsid w:val="00585F02"/>
    <w:rsid w:val="00585F77"/>
    <w:rsid w:val="00586371"/>
    <w:rsid w:val="00586BD7"/>
    <w:rsid w:val="00587565"/>
    <w:rsid w:val="00590796"/>
    <w:rsid w:val="005913CC"/>
    <w:rsid w:val="00591754"/>
    <w:rsid w:val="00592FBF"/>
    <w:rsid w:val="0059361F"/>
    <w:rsid w:val="00593AE5"/>
    <w:rsid w:val="00595EA1"/>
    <w:rsid w:val="0059739D"/>
    <w:rsid w:val="00597BBE"/>
    <w:rsid w:val="005A3853"/>
    <w:rsid w:val="005A38B7"/>
    <w:rsid w:val="005A414D"/>
    <w:rsid w:val="005A4A24"/>
    <w:rsid w:val="005A4BC1"/>
    <w:rsid w:val="005A5126"/>
    <w:rsid w:val="005B0AE6"/>
    <w:rsid w:val="005B0BBE"/>
    <w:rsid w:val="005B159D"/>
    <w:rsid w:val="005B2A78"/>
    <w:rsid w:val="005B2D6D"/>
    <w:rsid w:val="005B4BCD"/>
    <w:rsid w:val="005B65E1"/>
    <w:rsid w:val="005B6602"/>
    <w:rsid w:val="005B7AAA"/>
    <w:rsid w:val="005B7B25"/>
    <w:rsid w:val="005C1642"/>
    <w:rsid w:val="005C1A22"/>
    <w:rsid w:val="005C212F"/>
    <w:rsid w:val="005C2BCF"/>
    <w:rsid w:val="005C30B5"/>
    <w:rsid w:val="005C3337"/>
    <w:rsid w:val="005C37E6"/>
    <w:rsid w:val="005C4D39"/>
    <w:rsid w:val="005C7CB9"/>
    <w:rsid w:val="005C7DB9"/>
    <w:rsid w:val="005D06A1"/>
    <w:rsid w:val="005D16F7"/>
    <w:rsid w:val="005D2B45"/>
    <w:rsid w:val="005D2E0C"/>
    <w:rsid w:val="005D3CB2"/>
    <w:rsid w:val="005D48E3"/>
    <w:rsid w:val="005D530C"/>
    <w:rsid w:val="005D630D"/>
    <w:rsid w:val="005D767D"/>
    <w:rsid w:val="005E092B"/>
    <w:rsid w:val="005E1417"/>
    <w:rsid w:val="005E36A2"/>
    <w:rsid w:val="005E469C"/>
    <w:rsid w:val="005E4CD9"/>
    <w:rsid w:val="005E5282"/>
    <w:rsid w:val="005E6133"/>
    <w:rsid w:val="005F4451"/>
    <w:rsid w:val="005F51D9"/>
    <w:rsid w:val="005F572E"/>
    <w:rsid w:val="006022E5"/>
    <w:rsid w:val="00602397"/>
    <w:rsid w:val="00607CFD"/>
    <w:rsid w:val="00610200"/>
    <w:rsid w:val="006128BB"/>
    <w:rsid w:val="00614924"/>
    <w:rsid w:val="00614966"/>
    <w:rsid w:val="0061517A"/>
    <w:rsid w:val="00615E22"/>
    <w:rsid w:val="0062288E"/>
    <w:rsid w:val="00622BF7"/>
    <w:rsid w:val="0062340A"/>
    <w:rsid w:val="00624E7B"/>
    <w:rsid w:val="006254AE"/>
    <w:rsid w:val="00625A92"/>
    <w:rsid w:val="006265C4"/>
    <w:rsid w:val="00626C27"/>
    <w:rsid w:val="00626FD3"/>
    <w:rsid w:val="006279E7"/>
    <w:rsid w:val="00627CD2"/>
    <w:rsid w:val="00632187"/>
    <w:rsid w:val="006343BE"/>
    <w:rsid w:val="00635003"/>
    <w:rsid w:val="0063748C"/>
    <w:rsid w:val="006401BA"/>
    <w:rsid w:val="00640457"/>
    <w:rsid w:val="00640A1D"/>
    <w:rsid w:val="00640E44"/>
    <w:rsid w:val="00640F1B"/>
    <w:rsid w:val="00641651"/>
    <w:rsid w:val="0064172A"/>
    <w:rsid w:val="00641C94"/>
    <w:rsid w:val="006427A7"/>
    <w:rsid w:val="00644B43"/>
    <w:rsid w:val="006510BC"/>
    <w:rsid w:val="00652799"/>
    <w:rsid w:val="00652CBB"/>
    <w:rsid w:val="0065416D"/>
    <w:rsid w:val="00654DE7"/>
    <w:rsid w:val="006571EA"/>
    <w:rsid w:val="006612EA"/>
    <w:rsid w:val="00662682"/>
    <w:rsid w:val="006633FD"/>
    <w:rsid w:val="00665A8D"/>
    <w:rsid w:val="00665C6C"/>
    <w:rsid w:val="00666DA8"/>
    <w:rsid w:val="00670ACF"/>
    <w:rsid w:val="0067155A"/>
    <w:rsid w:val="00672D71"/>
    <w:rsid w:val="0067355E"/>
    <w:rsid w:val="00674560"/>
    <w:rsid w:val="006749CF"/>
    <w:rsid w:val="00676934"/>
    <w:rsid w:val="00677324"/>
    <w:rsid w:val="00680635"/>
    <w:rsid w:val="00681B51"/>
    <w:rsid w:val="006825AA"/>
    <w:rsid w:val="0068261D"/>
    <w:rsid w:val="00685E77"/>
    <w:rsid w:val="00685F94"/>
    <w:rsid w:val="00687DBC"/>
    <w:rsid w:val="00690146"/>
    <w:rsid w:val="006911FF"/>
    <w:rsid w:val="00693285"/>
    <w:rsid w:val="00693D42"/>
    <w:rsid w:val="00695204"/>
    <w:rsid w:val="00695D7F"/>
    <w:rsid w:val="00696DE4"/>
    <w:rsid w:val="006A02FC"/>
    <w:rsid w:val="006A09BF"/>
    <w:rsid w:val="006A2677"/>
    <w:rsid w:val="006A26CE"/>
    <w:rsid w:val="006A49F9"/>
    <w:rsid w:val="006A67FE"/>
    <w:rsid w:val="006A6A46"/>
    <w:rsid w:val="006A6BC3"/>
    <w:rsid w:val="006A6D09"/>
    <w:rsid w:val="006A6E14"/>
    <w:rsid w:val="006B0128"/>
    <w:rsid w:val="006B147B"/>
    <w:rsid w:val="006B1FE8"/>
    <w:rsid w:val="006B33A6"/>
    <w:rsid w:val="006B4066"/>
    <w:rsid w:val="006B5B7F"/>
    <w:rsid w:val="006B735E"/>
    <w:rsid w:val="006B7752"/>
    <w:rsid w:val="006C25C7"/>
    <w:rsid w:val="006C27B0"/>
    <w:rsid w:val="006C300C"/>
    <w:rsid w:val="006C48DA"/>
    <w:rsid w:val="006C5807"/>
    <w:rsid w:val="006C646B"/>
    <w:rsid w:val="006D0132"/>
    <w:rsid w:val="006D09EC"/>
    <w:rsid w:val="006D2192"/>
    <w:rsid w:val="006D353F"/>
    <w:rsid w:val="006D50BF"/>
    <w:rsid w:val="006D5BE2"/>
    <w:rsid w:val="006D7661"/>
    <w:rsid w:val="006E0B26"/>
    <w:rsid w:val="006E2CBB"/>
    <w:rsid w:val="006E2DF3"/>
    <w:rsid w:val="006E301E"/>
    <w:rsid w:val="006E36B8"/>
    <w:rsid w:val="006E4EA0"/>
    <w:rsid w:val="006E53B4"/>
    <w:rsid w:val="006E6710"/>
    <w:rsid w:val="006E6B1E"/>
    <w:rsid w:val="006E7DF7"/>
    <w:rsid w:val="006E7FC9"/>
    <w:rsid w:val="006F0CA1"/>
    <w:rsid w:val="006F1F12"/>
    <w:rsid w:val="006F3578"/>
    <w:rsid w:val="006F62DA"/>
    <w:rsid w:val="007001E9"/>
    <w:rsid w:val="00700D02"/>
    <w:rsid w:val="00703E1D"/>
    <w:rsid w:val="00704E50"/>
    <w:rsid w:val="0070533F"/>
    <w:rsid w:val="0070568B"/>
    <w:rsid w:val="0070580D"/>
    <w:rsid w:val="0070618A"/>
    <w:rsid w:val="00706B09"/>
    <w:rsid w:val="00710E07"/>
    <w:rsid w:val="00710F98"/>
    <w:rsid w:val="00711903"/>
    <w:rsid w:val="007122DB"/>
    <w:rsid w:val="00713F0F"/>
    <w:rsid w:val="00714426"/>
    <w:rsid w:val="00715FCF"/>
    <w:rsid w:val="00716956"/>
    <w:rsid w:val="007178E8"/>
    <w:rsid w:val="00717C98"/>
    <w:rsid w:val="00720E2F"/>
    <w:rsid w:val="00721701"/>
    <w:rsid w:val="00723342"/>
    <w:rsid w:val="0072376F"/>
    <w:rsid w:val="0072383C"/>
    <w:rsid w:val="00724C53"/>
    <w:rsid w:val="0072524A"/>
    <w:rsid w:val="0072540C"/>
    <w:rsid w:val="00725E9B"/>
    <w:rsid w:val="00726299"/>
    <w:rsid w:val="00726883"/>
    <w:rsid w:val="00726931"/>
    <w:rsid w:val="00730724"/>
    <w:rsid w:val="00731018"/>
    <w:rsid w:val="00731125"/>
    <w:rsid w:val="00731FFC"/>
    <w:rsid w:val="007337DD"/>
    <w:rsid w:val="00734B63"/>
    <w:rsid w:val="007362FA"/>
    <w:rsid w:val="007371F6"/>
    <w:rsid w:val="00740BBC"/>
    <w:rsid w:val="00740E9D"/>
    <w:rsid w:val="007421E0"/>
    <w:rsid w:val="00744727"/>
    <w:rsid w:val="00744F56"/>
    <w:rsid w:val="00745EB0"/>
    <w:rsid w:val="00750D89"/>
    <w:rsid w:val="007516C9"/>
    <w:rsid w:val="00752EE9"/>
    <w:rsid w:val="00753E4F"/>
    <w:rsid w:val="007544FD"/>
    <w:rsid w:val="00754739"/>
    <w:rsid w:val="00755481"/>
    <w:rsid w:val="00755B85"/>
    <w:rsid w:val="00756608"/>
    <w:rsid w:val="00756782"/>
    <w:rsid w:val="0075700B"/>
    <w:rsid w:val="00757E6E"/>
    <w:rsid w:val="007602C5"/>
    <w:rsid w:val="0076045B"/>
    <w:rsid w:val="0076140B"/>
    <w:rsid w:val="00761DC3"/>
    <w:rsid w:val="00763E6C"/>
    <w:rsid w:val="0076434C"/>
    <w:rsid w:val="00770383"/>
    <w:rsid w:val="00770CC0"/>
    <w:rsid w:val="00771CE0"/>
    <w:rsid w:val="007737F5"/>
    <w:rsid w:val="00773E9F"/>
    <w:rsid w:val="00774F0F"/>
    <w:rsid w:val="007758C5"/>
    <w:rsid w:val="0077648B"/>
    <w:rsid w:val="007775C6"/>
    <w:rsid w:val="00777CE5"/>
    <w:rsid w:val="0078068F"/>
    <w:rsid w:val="00781CF1"/>
    <w:rsid w:val="007826F2"/>
    <w:rsid w:val="00782CCB"/>
    <w:rsid w:val="00783002"/>
    <w:rsid w:val="007832FD"/>
    <w:rsid w:val="00785B06"/>
    <w:rsid w:val="00786BE8"/>
    <w:rsid w:val="00786CC1"/>
    <w:rsid w:val="00791163"/>
    <w:rsid w:val="00792B53"/>
    <w:rsid w:val="00792EDE"/>
    <w:rsid w:val="007931A3"/>
    <w:rsid w:val="00794629"/>
    <w:rsid w:val="00795CE5"/>
    <w:rsid w:val="00796FB1"/>
    <w:rsid w:val="007A0410"/>
    <w:rsid w:val="007A0CD0"/>
    <w:rsid w:val="007A11B4"/>
    <w:rsid w:val="007A1B9C"/>
    <w:rsid w:val="007A2496"/>
    <w:rsid w:val="007A45F9"/>
    <w:rsid w:val="007A73E1"/>
    <w:rsid w:val="007A7554"/>
    <w:rsid w:val="007B0D30"/>
    <w:rsid w:val="007B309B"/>
    <w:rsid w:val="007B3BAB"/>
    <w:rsid w:val="007B429F"/>
    <w:rsid w:val="007C01B9"/>
    <w:rsid w:val="007C0508"/>
    <w:rsid w:val="007C4472"/>
    <w:rsid w:val="007C72AD"/>
    <w:rsid w:val="007D09BF"/>
    <w:rsid w:val="007D13D4"/>
    <w:rsid w:val="007D525D"/>
    <w:rsid w:val="007D78EB"/>
    <w:rsid w:val="007D78F5"/>
    <w:rsid w:val="007D7DF0"/>
    <w:rsid w:val="007E0B9E"/>
    <w:rsid w:val="007E0D72"/>
    <w:rsid w:val="007E2B66"/>
    <w:rsid w:val="007E31AD"/>
    <w:rsid w:val="007E3FDA"/>
    <w:rsid w:val="007E5203"/>
    <w:rsid w:val="007E53E3"/>
    <w:rsid w:val="007E5827"/>
    <w:rsid w:val="007E671E"/>
    <w:rsid w:val="007E691F"/>
    <w:rsid w:val="007E6A26"/>
    <w:rsid w:val="007E7752"/>
    <w:rsid w:val="007E7DD4"/>
    <w:rsid w:val="007F1253"/>
    <w:rsid w:val="007F159E"/>
    <w:rsid w:val="007F25B6"/>
    <w:rsid w:val="007F4686"/>
    <w:rsid w:val="007F56AC"/>
    <w:rsid w:val="008035D8"/>
    <w:rsid w:val="008039A6"/>
    <w:rsid w:val="00803BC2"/>
    <w:rsid w:val="0080441F"/>
    <w:rsid w:val="00805070"/>
    <w:rsid w:val="00805317"/>
    <w:rsid w:val="00805601"/>
    <w:rsid w:val="008067C6"/>
    <w:rsid w:val="00806FD2"/>
    <w:rsid w:val="00807D91"/>
    <w:rsid w:val="00810179"/>
    <w:rsid w:val="00811215"/>
    <w:rsid w:val="00811913"/>
    <w:rsid w:val="00811C7D"/>
    <w:rsid w:val="008129EB"/>
    <w:rsid w:val="00813CCD"/>
    <w:rsid w:val="00813CD9"/>
    <w:rsid w:val="0081564A"/>
    <w:rsid w:val="008160CA"/>
    <w:rsid w:val="008167FD"/>
    <w:rsid w:val="0081702F"/>
    <w:rsid w:val="00820613"/>
    <w:rsid w:val="0082174C"/>
    <w:rsid w:val="00821F16"/>
    <w:rsid w:val="00822E25"/>
    <w:rsid w:val="008233DC"/>
    <w:rsid w:val="00824B18"/>
    <w:rsid w:val="008258D6"/>
    <w:rsid w:val="0082759E"/>
    <w:rsid w:val="0083049A"/>
    <w:rsid w:val="00830B4D"/>
    <w:rsid w:val="00832434"/>
    <w:rsid w:val="0083481D"/>
    <w:rsid w:val="00836310"/>
    <w:rsid w:val="00836FA8"/>
    <w:rsid w:val="008406D2"/>
    <w:rsid w:val="00841A30"/>
    <w:rsid w:val="00841B72"/>
    <w:rsid w:val="00843B9D"/>
    <w:rsid w:val="0084591E"/>
    <w:rsid w:val="0084782D"/>
    <w:rsid w:val="008523CF"/>
    <w:rsid w:val="00854200"/>
    <w:rsid w:val="00854852"/>
    <w:rsid w:val="00854886"/>
    <w:rsid w:val="008570F2"/>
    <w:rsid w:val="008600D1"/>
    <w:rsid w:val="00862126"/>
    <w:rsid w:val="00864812"/>
    <w:rsid w:val="0086543E"/>
    <w:rsid w:val="0086606C"/>
    <w:rsid w:val="00867099"/>
    <w:rsid w:val="00867DD3"/>
    <w:rsid w:val="00867EB3"/>
    <w:rsid w:val="0087005F"/>
    <w:rsid w:val="00870EA9"/>
    <w:rsid w:val="00870F19"/>
    <w:rsid w:val="00871909"/>
    <w:rsid w:val="00871A7B"/>
    <w:rsid w:val="00875EA0"/>
    <w:rsid w:val="00877A46"/>
    <w:rsid w:val="00882B82"/>
    <w:rsid w:val="00883525"/>
    <w:rsid w:val="008842C7"/>
    <w:rsid w:val="008847C8"/>
    <w:rsid w:val="0088624E"/>
    <w:rsid w:val="00886B5D"/>
    <w:rsid w:val="0089035E"/>
    <w:rsid w:val="00892563"/>
    <w:rsid w:val="00893402"/>
    <w:rsid w:val="00893DB0"/>
    <w:rsid w:val="00895638"/>
    <w:rsid w:val="008A2576"/>
    <w:rsid w:val="008A3FC5"/>
    <w:rsid w:val="008A4B1A"/>
    <w:rsid w:val="008A57D8"/>
    <w:rsid w:val="008A58FE"/>
    <w:rsid w:val="008A5FF1"/>
    <w:rsid w:val="008A6E6A"/>
    <w:rsid w:val="008A7631"/>
    <w:rsid w:val="008A76AB"/>
    <w:rsid w:val="008A774B"/>
    <w:rsid w:val="008B09D1"/>
    <w:rsid w:val="008B0F23"/>
    <w:rsid w:val="008B1107"/>
    <w:rsid w:val="008B1600"/>
    <w:rsid w:val="008B17BB"/>
    <w:rsid w:val="008B3919"/>
    <w:rsid w:val="008B4D40"/>
    <w:rsid w:val="008B50D2"/>
    <w:rsid w:val="008B592D"/>
    <w:rsid w:val="008B7956"/>
    <w:rsid w:val="008C08A1"/>
    <w:rsid w:val="008C13E8"/>
    <w:rsid w:val="008C19E3"/>
    <w:rsid w:val="008C31BE"/>
    <w:rsid w:val="008C3606"/>
    <w:rsid w:val="008C38D7"/>
    <w:rsid w:val="008C5557"/>
    <w:rsid w:val="008C61B6"/>
    <w:rsid w:val="008D0EA7"/>
    <w:rsid w:val="008D127E"/>
    <w:rsid w:val="008D451F"/>
    <w:rsid w:val="008D6639"/>
    <w:rsid w:val="008E1455"/>
    <w:rsid w:val="008E1B41"/>
    <w:rsid w:val="008E22E7"/>
    <w:rsid w:val="008E68AE"/>
    <w:rsid w:val="008E724E"/>
    <w:rsid w:val="008F18A8"/>
    <w:rsid w:val="008F3BD0"/>
    <w:rsid w:val="008F491F"/>
    <w:rsid w:val="008F5312"/>
    <w:rsid w:val="008F77BC"/>
    <w:rsid w:val="00904CDD"/>
    <w:rsid w:val="00905238"/>
    <w:rsid w:val="00905704"/>
    <w:rsid w:val="009061F6"/>
    <w:rsid w:val="00906AF8"/>
    <w:rsid w:val="009100C2"/>
    <w:rsid w:val="009105F0"/>
    <w:rsid w:val="009114AF"/>
    <w:rsid w:val="00913A22"/>
    <w:rsid w:val="00914897"/>
    <w:rsid w:val="00914D95"/>
    <w:rsid w:val="00917219"/>
    <w:rsid w:val="0092046B"/>
    <w:rsid w:val="0092111A"/>
    <w:rsid w:val="00922CFD"/>
    <w:rsid w:val="00923487"/>
    <w:rsid w:val="00923A98"/>
    <w:rsid w:val="00923B2C"/>
    <w:rsid w:val="00923F39"/>
    <w:rsid w:val="00924695"/>
    <w:rsid w:val="00925395"/>
    <w:rsid w:val="009253E8"/>
    <w:rsid w:val="009264A0"/>
    <w:rsid w:val="00926AF7"/>
    <w:rsid w:val="009309A9"/>
    <w:rsid w:val="009309D1"/>
    <w:rsid w:val="00932372"/>
    <w:rsid w:val="009324B9"/>
    <w:rsid w:val="009324F5"/>
    <w:rsid w:val="0093409C"/>
    <w:rsid w:val="0093536A"/>
    <w:rsid w:val="0093563F"/>
    <w:rsid w:val="009361FB"/>
    <w:rsid w:val="0093641D"/>
    <w:rsid w:val="009400F7"/>
    <w:rsid w:val="00944336"/>
    <w:rsid w:val="00944BBA"/>
    <w:rsid w:val="00944DEF"/>
    <w:rsid w:val="009458DD"/>
    <w:rsid w:val="00945B1B"/>
    <w:rsid w:val="0094678B"/>
    <w:rsid w:val="00946D07"/>
    <w:rsid w:val="00946F5E"/>
    <w:rsid w:val="00950462"/>
    <w:rsid w:val="009515CE"/>
    <w:rsid w:val="009519FE"/>
    <w:rsid w:val="009608DC"/>
    <w:rsid w:val="00960FB5"/>
    <w:rsid w:val="00961255"/>
    <w:rsid w:val="0096139C"/>
    <w:rsid w:val="00962A83"/>
    <w:rsid w:val="00967530"/>
    <w:rsid w:val="009676F8"/>
    <w:rsid w:val="00967BC6"/>
    <w:rsid w:val="00970369"/>
    <w:rsid w:val="0097148F"/>
    <w:rsid w:val="0097357E"/>
    <w:rsid w:val="009751D5"/>
    <w:rsid w:val="009752CA"/>
    <w:rsid w:val="00976664"/>
    <w:rsid w:val="00977196"/>
    <w:rsid w:val="009779EF"/>
    <w:rsid w:val="0098067C"/>
    <w:rsid w:val="00981174"/>
    <w:rsid w:val="009811E0"/>
    <w:rsid w:val="0098259D"/>
    <w:rsid w:val="0098285C"/>
    <w:rsid w:val="00982B3E"/>
    <w:rsid w:val="00983034"/>
    <w:rsid w:val="009837A2"/>
    <w:rsid w:val="009839AF"/>
    <w:rsid w:val="0098534A"/>
    <w:rsid w:val="00986336"/>
    <w:rsid w:val="0098734D"/>
    <w:rsid w:val="00987936"/>
    <w:rsid w:val="00991A2F"/>
    <w:rsid w:val="00991EA5"/>
    <w:rsid w:val="00991FBE"/>
    <w:rsid w:val="00992058"/>
    <w:rsid w:val="0099231F"/>
    <w:rsid w:val="0099298D"/>
    <w:rsid w:val="00995DBD"/>
    <w:rsid w:val="009A0CE7"/>
    <w:rsid w:val="009A1DF3"/>
    <w:rsid w:val="009A2945"/>
    <w:rsid w:val="009A2B25"/>
    <w:rsid w:val="009A2E07"/>
    <w:rsid w:val="009A2FE7"/>
    <w:rsid w:val="009A3378"/>
    <w:rsid w:val="009A4D14"/>
    <w:rsid w:val="009A6A89"/>
    <w:rsid w:val="009A6FDF"/>
    <w:rsid w:val="009A772E"/>
    <w:rsid w:val="009A7DBC"/>
    <w:rsid w:val="009B021E"/>
    <w:rsid w:val="009B0E7A"/>
    <w:rsid w:val="009B17D8"/>
    <w:rsid w:val="009B1AD4"/>
    <w:rsid w:val="009B225E"/>
    <w:rsid w:val="009B229E"/>
    <w:rsid w:val="009B2330"/>
    <w:rsid w:val="009B2E50"/>
    <w:rsid w:val="009B3AE2"/>
    <w:rsid w:val="009B3D24"/>
    <w:rsid w:val="009B6F9D"/>
    <w:rsid w:val="009B7CE8"/>
    <w:rsid w:val="009C0663"/>
    <w:rsid w:val="009C0DF9"/>
    <w:rsid w:val="009C2300"/>
    <w:rsid w:val="009C2A3B"/>
    <w:rsid w:val="009C39A4"/>
    <w:rsid w:val="009C3BAA"/>
    <w:rsid w:val="009C4FFB"/>
    <w:rsid w:val="009C58FD"/>
    <w:rsid w:val="009C5E57"/>
    <w:rsid w:val="009C7085"/>
    <w:rsid w:val="009D2948"/>
    <w:rsid w:val="009D5302"/>
    <w:rsid w:val="009D5A56"/>
    <w:rsid w:val="009D73BD"/>
    <w:rsid w:val="009D7752"/>
    <w:rsid w:val="009E010F"/>
    <w:rsid w:val="009E12F5"/>
    <w:rsid w:val="009E1D8F"/>
    <w:rsid w:val="009E1F65"/>
    <w:rsid w:val="009E249B"/>
    <w:rsid w:val="009E2D14"/>
    <w:rsid w:val="009E31C2"/>
    <w:rsid w:val="009E3807"/>
    <w:rsid w:val="009E6EF3"/>
    <w:rsid w:val="009E74BF"/>
    <w:rsid w:val="009E7E3B"/>
    <w:rsid w:val="009F2AE1"/>
    <w:rsid w:val="009F3423"/>
    <w:rsid w:val="009F5200"/>
    <w:rsid w:val="009F5788"/>
    <w:rsid w:val="009F601C"/>
    <w:rsid w:val="009F607A"/>
    <w:rsid w:val="009F685D"/>
    <w:rsid w:val="009F6FCD"/>
    <w:rsid w:val="009F71A5"/>
    <w:rsid w:val="009F7ADC"/>
    <w:rsid w:val="009F7F10"/>
    <w:rsid w:val="00A00BC0"/>
    <w:rsid w:val="00A010EE"/>
    <w:rsid w:val="00A0226F"/>
    <w:rsid w:val="00A025D7"/>
    <w:rsid w:val="00A02CE3"/>
    <w:rsid w:val="00A032DF"/>
    <w:rsid w:val="00A03894"/>
    <w:rsid w:val="00A03BE4"/>
    <w:rsid w:val="00A05C44"/>
    <w:rsid w:val="00A06F5A"/>
    <w:rsid w:val="00A0732A"/>
    <w:rsid w:val="00A1004B"/>
    <w:rsid w:val="00A11446"/>
    <w:rsid w:val="00A13D3E"/>
    <w:rsid w:val="00A1415C"/>
    <w:rsid w:val="00A14ACD"/>
    <w:rsid w:val="00A158CE"/>
    <w:rsid w:val="00A15EDA"/>
    <w:rsid w:val="00A16954"/>
    <w:rsid w:val="00A169F1"/>
    <w:rsid w:val="00A175EF"/>
    <w:rsid w:val="00A20AA6"/>
    <w:rsid w:val="00A2141E"/>
    <w:rsid w:val="00A24EDD"/>
    <w:rsid w:val="00A259DF"/>
    <w:rsid w:val="00A26F5C"/>
    <w:rsid w:val="00A3058E"/>
    <w:rsid w:val="00A31248"/>
    <w:rsid w:val="00A31410"/>
    <w:rsid w:val="00A3213F"/>
    <w:rsid w:val="00A32344"/>
    <w:rsid w:val="00A33038"/>
    <w:rsid w:val="00A33478"/>
    <w:rsid w:val="00A3394B"/>
    <w:rsid w:val="00A33C79"/>
    <w:rsid w:val="00A41EFA"/>
    <w:rsid w:val="00A43D8E"/>
    <w:rsid w:val="00A4635F"/>
    <w:rsid w:val="00A470E4"/>
    <w:rsid w:val="00A47556"/>
    <w:rsid w:val="00A47706"/>
    <w:rsid w:val="00A50A59"/>
    <w:rsid w:val="00A52D6D"/>
    <w:rsid w:val="00A52F7B"/>
    <w:rsid w:val="00A5455E"/>
    <w:rsid w:val="00A554FA"/>
    <w:rsid w:val="00A5582F"/>
    <w:rsid w:val="00A55AC5"/>
    <w:rsid w:val="00A564CE"/>
    <w:rsid w:val="00A572F7"/>
    <w:rsid w:val="00A603DA"/>
    <w:rsid w:val="00A60A66"/>
    <w:rsid w:val="00A619C6"/>
    <w:rsid w:val="00A653AF"/>
    <w:rsid w:val="00A7131F"/>
    <w:rsid w:val="00A743B7"/>
    <w:rsid w:val="00A74616"/>
    <w:rsid w:val="00A75620"/>
    <w:rsid w:val="00A75686"/>
    <w:rsid w:val="00A76225"/>
    <w:rsid w:val="00A76C31"/>
    <w:rsid w:val="00A77E39"/>
    <w:rsid w:val="00A80508"/>
    <w:rsid w:val="00A82A08"/>
    <w:rsid w:val="00A8395A"/>
    <w:rsid w:val="00A83FF1"/>
    <w:rsid w:val="00A845D6"/>
    <w:rsid w:val="00A86A8B"/>
    <w:rsid w:val="00A878C6"/>
    <w:rsid w:val="00A9011C"/>
    <w:rsid w:val="00A935BE"/>
    <w:rsid w:val="00A9480C"/>
    <w:rsid w:val="00A94FD8"/>
    <w:rsid w:val="00A956CD"/>
    <w:rsid w:val="00A965D8"/>
    <w:rsid w:val="00A974CD"/>
    <w:rsid w:val="00A9777D"/>
    <w:rsid w:val="00AA0C2F"/>
    <w:rsid w:val="00AA2A50"/>
    <w:rsid w:val="00AA2FCB"/>
    <w:rsid w:val="00AA3D9E"/>
    <w:rsid w:val="00AA4BD0"/>
    <w:rsid w:val="00AA7468"/>
    <w:rsid w:val="00AA780A"/>
    <w:rsid w:val="00AB012A"/>
    <w:rsid w:val="00AB2089"/>
    <w:rsid w:val="00AB266B"/>
    <w:rsid w:val="00AB29E1"/>
    <w:rsid w:val="00AB31BF"/>
    <w:rsid w:val="00AB4C53"/>
    <w:rsid w:val="00AB4E30"/>
    <w:rsid w:val="00AB5041"/>
    <w:rsid w:val="00AB525B"/>
    <w:rsid w:val="00AB59C5"/>
    <w:rsid w:val="00AB69BD"/>
    <w:rsid w:val="00AB7934"/>
    <w:rsid w:val="00AC0919"/>
    <w:rsid w:val="00AC0CF0"/>
    <w:rsid w:val="00AC1D92"/>
    <w:rsid w:val="00AC2A57"/>
    <w:rsid w:val="00AC731C"/>
    <w:rsid w:val="00AC7689"/>
    <w:rsid w:val="00AD16A4"/>
    <w:rsid w:val="00AD2887"/>
    <w:rsid w:val="00AD44CC"/>
    <w:rsid w:val="00AD473C"/>
    <w:rsid w:val="00AD48FF"/>
    <w:rsid w:val="00AD50C7"/>
    <w:rsid w:val="00AD510B"/>
    <w:rsid w:val="00AD72B4"/>
    <w:rsid w:val="00AD7311"/>
    <w:rsid w:val="00AD77F9"/>
    <w:rsid w:val="00AD7947"/>
    <w:rsid w:val="00AD79A0"/>
    <w:rsid w:val="00AD7E7B"/>
    <w:rsid w:val="00AE0BC0"/>
    <w:rsid w:val="00AE16C5"/>
    <w:rsid w:val="00AE218F"/>
    <w:rsid w:val="00AE5853"/>
    <w:rsid w:val="00AE5A66"/>
    <w:rsid w:val="00AE63A3"/>
    <w:rsid w:val="00AE6636"/>
    <w:rsid w:val="00AF0D19"/>
    <w:rsid w:val="00AF221A"/>
    <w:rsid w:val="00AF3A58"/>
    <w:rsid w:val="00AF3FDE"/>
    <w:rsid w:val="00AF41DF"/>
    <w:rsid w:val="00AF4757"/>
    <w:rsid w:val="00AF47C2"/>
    <w:rsid w:val="00AF5B2B"/>
    <w:rsid w:val="00AF7040"/>
    <w:rsid w:val="00AF74ED"/>
    <w:rsid w:val="00AF7F86"/>
    <w:rsid w:val="00B012EC"/>
    <w:rsid w:val="00B020C7"/>
    <w:rsid w:val="00B033D1"/>
    <w:rsid w:val="00B04D35"/>
    <w:rsid w:val="00B054DB"/>
    <w:rsid w:val="00B07343"/>
    <w:rsid w:val="00B1440A"/>
    <w:rsid w:val="00B166BA"/>
    <w:rsid w:val="00B16EB6"/>
    <w:rsid w:val="00B211DD"/>
    <w:rsid w:val="00B241DB"/>
    <w:rsid w:val="00B25389"/>
    <w:rsid w:val="00B26BBE"/>
    <w:rsid w:val="00B3049F"/>
    <w:rsid w:val="00B30FC9"/>
    <w:rsid w:val="00B33C95"/>
    <w:rsid w:val="00B34A8F"/>
    <w:rsid w:val="00B3628D"/>
    <w:rsid w:val="00B37E71"/>
    <w:rsid w:val="00B4007E"/>
    <w:rsid w:val="00B40395"/>
    <w:rsid w:val="00B430C9"/>
    <w:rsid w:val="00B45B66"/>
    <w:rsid w:val="00B46F32"/>
    <w:rsid w:val="00B47414"/>
    <w:rsid w:val="00B479AC"/>
    <w:rsid w:val="00B51277"/>
    <w:rsid w:val="00B51B9F"/>
    <w:rsid w:val="00B51D5E"/>
    <w:rsid w:val="00B52294"/>
    <w:rsid w:val="00B52F8B"/>
    <w:rsid w:val="00B5334D"/>
    <w:rsid w:val="00B54A2C"/>
    <w:rsid w:val="00B54F46"/>
    <w:rsid w:val="00B55278"/>
    <w:rsid w:val="00B55567"/>
    <w:rsid w:val="00B561B0"/>
    <w:rsid w:val="00B565DC"/>
    <w:rsid w:val="00B56EB3"/>
    <w:rsid w:val="00B60EF7"/>
    <w:rsid w:val="00B63F9C"/>
    <w:rsid w:val="00B662A5"/>
    <w:rsid w:val="00B671FE"/>
    <w:rsid w:val="00B722BD"/>
    <w:rsid w:val="00B723B8"/>
    <w:rsid w:val="00B728B5"/>
    <w:rsid w:val="00B75535"/>
    <w:rsid w:val="00B7568C"/>
    <w:rsid w:val="00B75A9A"/>
    <w:rsid w:val="00B75B63"/>
    <w:rsid w:val="00B77925"/>
    <w:rsid w:val="00B804D0"/>
    <w:rsid w:val="00B809AB"/>
    <w:rsid w:val="00B820E7"/>
    <w:rsid w:val="00B8255F"/>
    <w:rsid w:val="00B83002"/>
    <w:rsid w:val="00B83457"/>
    <w:rsid w:val="00B85C11"/>
    <w:rsid w:val="00B86F81"/>
    <w:rsid w:val="00B87195"/>
    <w:rsid w:val="00B87821"/>
    <w:rsid w:val="00B9057C"/>
    <w:rsid w:val="00B9106E"/>
    <w:rsid w:val="00B91665"/>
    <w:rsid w:val="00B924DA"/>
    <w:rsid w:val="00B92E1F"/>
    <w:rsid w:val="00B945A8"/>
    <w:rsid w:val="00B95E6E"/>
    <w:rsid w:val="00B96944"/>
    <w:rsid w:val="00B97782"/>
    <w:rsid w:val="00B97CDC"/>
    <w:rsid w:val="00BA1568"/>
    <w:rsid w:val="00BA2D13"/>
    <w:rsid w:val="00BA3470"/>
    <w:rsid w:val="00BA4F3F"/>
    <w:rsid w:val="00BA5BBD"/>
    <w:rsid w:val="00BB0001"/>
    <w:rsid w:val="00BB0E2C"/>
    <w:rsid w:val="00BB314D"/>
    <w:rsid w:val="00BB5D31"/>
    <w:rsid w:val="00BC0B2E"/>
    <w:rsid w:val="00BC224C"/>
    <w:rsid w:val="00BC43F9"/>
    <w:rsid w:val="00BC545F"/>
    <w:rsid w:val="00BC59D8"/>
    <w:rsid w:val="00BC7F8A"/>
    <w:rsid w:val="00BD1513"/>
    <w:rsid w:val="00BD157A"/>
    <w:rsid w:val="00BD2E55"/>
    <w:rsid w:val="00BD3293"/>
    <w:rsid w:val="00BD338F"/>
    <w:rsid w:val="00BD354F"/>
    <w:rsid w:val="00BD6122"/>
    <w:rsid w:val="00BD63FC"/>
    <w:rsid w:val="00BE0D4F"/>
    <w:rsid w:val="00BE1949"/>
    <w:rsid w:val="00BE2636"/>
    <w:rsid w:val="00BE39C3"/>
    <w:rsid w:val="00BE39DE"/>
    <w:rsid w:val="00BE5FE6"/>
    <w:rsid w:val="00BF1A19"/>
    <w:rsid w:val="00BF1C81"/>
    <w:rsid w:val="00C02E75"/>
    <w:rsid w:val="00C049B4"/>
    <w:rsid w:val="00C07B68"/>
    <w:rsid w:val="00C10128"/>
    <w:rsid w:val="00C110F8"/>
    <w:rsid w:val="00C123D1"/>
    <w:rsid w:val="00C130BF"/>
    <w:rsid w:val="00C13FB8"/>
    <w:rsid w:val="00C143AD"/>
    <w:rsid w:val="00C14A56"/>
    <w:rsid w:val="00C14C10"/>
    <w:rsid w:val="00C14D5E"/>
    <w:rsid w:val="00C15D4D"/>
    <w:rsid w:val="00C15E5F"/>
    <w:rsid w:val="00C17403"/>
    <w:rsid w:val="00C20F1A"/>
    <w:rsid w:val="00C21CBC"/>
    <w:rsid w:val="00C2626F"/>
    <w:rsid w:val="00C27541"/>
    <w:rsid w:val="00C27B7B"/>
    <w:rsid w:val="00C306C4"/>
    <w:rsid w:val="00C3181A"/>
    <w:rsid w:val="00C32601"/>
    <w:rsid w:val="00C326F5"/>
    <w:rsid w:val="00C338C1"/>
    <w:rsid w:val="00C33C67"/>
    <w:rsid w:val="00C34FBF"/>
    <w:rsid w:val="00C3553D"/>
    <w:rsid w:val="00C378DE"/>
    <w:rsid w:val="00C40362"/>
    <w:rsid w:val="00C4120B"/>
    <w:rsid w:val="00C41E95"/>
    <w:rsid w:val="00C4638D"/>
    <w:rsid w:val="00C47086"/>
    <w:rsid w:val="00C5072A"/>
    <w:rsid w:val="00C50A52"/>
    <w:rsid w:val="00C50F68"/>
    <w:rsid w:val="00C51180"/>
    <w:rsid w:val="00C5187D"/>
    <w:rsid w:val="00C519AA"/>
    <w:rsid w:val="00C52781"/>
    <w:rsid w:val="00C5356B"/>
    <w:rsid w:val="00C537CF"/>
    <w:rsid w:val="00C545A5"/>
    <w:rsid w:val="00C54DE0"/>
    <w:rsid w:val="00C55B86"/>
    <w:rsid w:val="00C607BC"/>
    <w:rsid w:val="00C60C83"/>
    <w:rsid w:val="00C6195F"/>
    <w:rsid w:val="00C624BB"/>
    <w:rsid w:val="00C62752"/>
    <w:rsid w:val="00C62ACE"/>
    <w:rsid w:val="00C6306B"/>
    <w:rsid w:val="00C64133"/>
    <w:rsid w:val="00C647F3"/>
    <w:rsid w:val="00C668E3"/>
    <w:rsid w:val="00C67583"/>
    <w:rsid w:val="00C72D31"/>
    <w:rsid w:val="00C7376D"/>
    <w:rsid w:val="00C74A27"/>
    <w:rsid w:val="00C74ADB"/>
    <w:rsid w:val="00C757C9"/>
    <w:rsid w:val="00C76342"/>
    <w:rsid w:val="00C771E2"/>
    <w:rsid w:val="00C7760D"/>
    <w:rsid w:val="00C81529"/>
    <w:rsid w:val="00C82A09"/>
    <w:rsid w:val="00C82CA4"/>
    <w:rsid w:val="00C83C65"/>
    <w:rsid w:val="00C85755"/>
    <w:rsid w:val="00C85895"/>
    <w:rsid w:val="00C8593D"/>
    <w:rsid w:val="00C85CE1"/>
    <w:rsid w:val="00C85DDD"/>
    <w:rsid w:val="00C87191"/>
    <w:rsid w:val="00C875F9"/>
    <w:rsid w:val="00C904C4"/>
    <w:rsid w:val="00C93DE2"/>
    <w:rsid w:val="00C94943"/>
    <w:rsid w:val="00C9683C"/>
    <w:rsid w:val="00C9753A"/>
    <w:rsid w:val="00CA1453"/>
    <w:rsid w:val="00CA1A48"/>
    <w:rsid w:val="00CA1C59"/>
    <w:rsid w:val="00CA2409"/>
    <w:rsid w:val="00CA29FD"/>
    <w:rsid w:val="00CA3CE4"/>
    <w:rsid w:val="00CA4520"/>
    <w:rsid w:val="00CA49AD"/>
    <w:rsid w:val="00CA5777"/>
    <w:rsid w:val="00CA719B"/>
    <w:rsid w:val="00CB1B86"/>
    <w:rsid w:val="00CB1FB0"/>
    <w:rsid w:val="00CB2142"/>
    <w:rsid w:val="00CB2257"/>
    <w:rsid w:val="00CB235D"/>
    <w:rsid w:val="00CB2CF2"/>
    <w:rsid w:val="00CB2F7F"/>
    <w:rsid w:val="00CB3205"/>
    <w:rsid w:val="00CB51A8"/>
    <w:rsid w:val="00CB5D8A"/>
    <w:rsid w:val="00CB6ACC"/>
    <w:rsid w:val="00CB6D04"/>
    <w:rsid w:val="00CC0DE9"/>
    <w:rsid w:val="00CC1129"/>
    <w:rsid w:val="00CC15DF"/>
    <w:rsid w:val="00CC4AC4"/>
    <w:rsid w:val="00CC56A4"/>
    <w:rsid w:val="00CC58CD"/>
    <w:rsid w:val="00CC72FB"/>
    <w:rsid w:val="00CC7D95"/>
    <w:rsid w:val="00CD02C5"/>
    <w:rsid w:val="00CD3381"/>
    <w:rsid w:val="00CD60CB"/>
    <w:rsid w:val="00CD631A"/>
    <w:rsid w:val="00CD675F"/>
    <w:rsid w:val="00CD67A9"/>
    <w:rsid w:val="00CE2417"/>
    <w:rsid w:val="00CE3FF4"/>
    <w:rsid w:val="00CE45B8"/>
    <w:rsid w:val="00CF015D"/>
    <w:rsid w:val="00CF1342"/>
    <w:rsid w:val="00CF17F3"/>
    <w:rsid w:val="00CF445F"/>
    <w:rsid w:val="00CF5496"/>
    <w:rsid w:val="00CF5EF0"/>
    <w:rsid w:val="00CF7402"/>
    <w:rsid w:val="00D019ED"/>
    <w:rsid w:val="00D01A97"/>
    <w:rsid w:val="00D02DF7"/>
    <w:rsid w:val="00D02E6E"/>
    <w:rsid w:val="00D07242"/>
    <w:rsid w:val="00D07AC8"/>
    <w:rsid w:val="00D07D04"/>
    <w:rsid w:val="00D104CE"/>
    <w:rsid w:val="00D10BB2"/>
    <w:rsid w:val="00D111BD"/>
    <w:rsid w:val="00D13C6B"/>
    <w:rsid w:val="00D143DF"/>
    <w:rsid w:val="00D170AB"/>
    <w:rsid w:val="00D214B5"/>
    <w:rsid w:val="00D21D19"/>
    <w:rsid w:val="00D21D4C"/>
    <w:rsid w:val="00D23011"/>
    <w:rsid w:val="00D24485"/>
    <w:rsid w:val="00D2454C"/>
    <w:rsid w:val="00D24EAF"/>
    <w:rsid w:val="00D25ACE"/>
    <w:rsid w:val="00D25CAC"/>
    <w:rsid w:val="00D2701C"/>
    <w:rsid w:val="00D33BD7"/>
    <w:rsid w:val="00D34A08"/>
    <w:rsid w:val="00D354BF"/>
    <w:rsid w:val="00D36507"/>
    <w:rsid w:val="00D36633"/>
    <w:rsid w:val="00D40782"/>
    <w:rsid w:val="00D40A0D"/>
    <w:rsid w:val="00D40BF3"/>
    <w:rsid w:val="00D40D7F"/>
    <w:rsid w:val="00D41B2E"/>
    <w:rsid w:val="00D42599"/>
    <w:rsid w:val="00D42C07"/>
    <w:rsid w:val="00D4402E"/>
    <w:rsid w:val="00D45647"/>
    <w:rsid w:val="00D463AD"/>
    <w:rsid w:val="00D46A82"/>
    <w:rsid w:val="00D473A8"/>
    <w:rsid w:val="00D515FE"/>
    <w:rsid w:val="00D51707"/>
    <w:rsid w:val="00D518F2"/>
    <w:rsid w:val="00D52694"/>
    <w:rsid w:val="00D52AAD"/>
    <w:rsid w:val="00D53431"/>
    <w:rsid w:val="00D55106"/>
    <w:rsid w:val="00D551BA"/>
    <w:rsid w:val="00D56A91"/>
    <w:rsid w:val="00D5722F"/>
    <w:rsid w:val="00D5779D"/>
    <w:rsid w:val="00D60243"/>
    <w:rsid w:val="00D623C9"/>
    <w:rsid w:val="00D6241E"/>
    <w:rsid w:val="00D62978"/>
    <w:rsid w:val="00D6369E"/>
    <w:rsid w:val="00D636A3"/>
    <w:rsid w:val="00D639A1"/>
    <w:rsid w:val="00D65489"/>
    <w:rsid w:val="00D658F2"/>
    <w:rsid w:val="00D678BE"/>
    <w:rsid w:val="00D70843"/>
    <w:rsid w:val="00D7101D"/>
    <w:rsid w:val="00D7283F"/>
    <w:rsid w:val="00D73187"/>
    <w:rsid w:val="00D73632"/>
    <w:rsid w:val="00D76627"/>
    <w:rsid w:val="00D80542"/>
    <w:rsid w:val="00D817BF"/>
    <w:rsid w:val="00D81E85"/>
    <w:rsid w:val="00D831DF"/>
    <w:rsid w:val="00D83293"/>
    <w:rsid w:val="00D847DC"/>
    <w:rsid w:val="00D84D3E"/>
    <w:rsid w:val="00D85CD4"/>
    <w:rsid w:val="00D87F64"/>
    <w:rsid w:val="00D90165"/>
    <w:rsid w:val="00D91E77"/>
    <w:rsid w:val="00D91EE8"/>
    <w:rsid w:val="00D93C7D"/>
    <w:rsid w:val="00D95D38"/>
    <w:rsid w:val="00DA0FF9"/>
    <w:rsid w:val="00DA1D2C"/>
    <w:rsid w:val="00DA21BB"/>
    <w:rsid w:val="00DA2F35"/>
    <w:rsid w:val="00DA5F35"/>
    <w:rsid w:val="00DA753F"/>
    <w:rsid w:val="00DA7ED2"/>
    <w:rsid w:val="00DB07DC"/>
    <w:rsid w:val="00DB1829"/>
    <w:rsid w:val="00DB263F"/>
    <w:rsid w:val="00DB3A5F"/>
    <w:rsid w:val="00DB3AC9"/>
    <w:rsid w:val="00DB5594"/>
    <w:rsid w:val="00DB6059"/>
    <w:rsid w:val="00DB6541"/>
    <w:rsid w:val="00DC0920"/>
    <w:rsid w:val="00DC2859"/>
    <w:rsid w:val="00DC2EB3"/>
    <w:rsid w:val="00DC2EFA"/>
    <w:rsid w:val="00DC476A"/>
    <w:rsid w:val="00DC55D3"/>
    <w:rsid w:val="00DC6606"/>
    <w:rsid w:val="00DD0F35"/>
    <w:rsid w:val="00DD19F2"/>
    <w:rsid w:val="00DD45B7"/>
    <w:rsid w:val="00DD4BED"/>
    <w:rsid w:val="00DD5152"/>
    <w:rsid w:val="00DD5964"/>
    <w:rsid w:val="00DD6150"/>
    <w:rsid w:val="00DD615B"/>
    <w:rsid w:val="00DD6669"/>
    <w:rsid w:val="00DD6678"/>
    <w:rsid w:val="00DD66B5"/>
    <w:rsid w:val="00DD72A6"/>
    <w:rsid w:val="00DD7E70"/>
    <w:rsid w:val="00DE03A5"/>
    <w:rsid w:val="00DE18E9"/>
    <w:rsid w:val="00DE2D80"/>
    <w:rsid w:val="00DE3E6E"/>
    <w:rsid w:val="00DE4065"/>
    <w:rsid w:val="00DE4DBA"/>
    <w:rsid w:val="00DE7841"/>
    <w:rsid w:val="00DF0032"/>
    <w:rsid w:val="00DF11EF"/>
    <w:rsid w:val="00DF1842"/>
    <w:rsid w:val="00DF1BA3"/>
    <w:rsid w:val="00DF2326"/>
    <w:rsid w:val="00DF23E2"/>
    <w:rsid w:val="00DF49EF"/>
    <w:rsid w:val="00DF5513"/>
    <w:rsid w:val="00DF59F1"/>
    <w:rsid w:val="00DF724E"/>
    <w:rsid w:val="00E00069"/>
    <w:rsid w:val="00E00CA7"/>
    <w:rsid w:val="00E02639"/>
    <w:rsid w:val="00E0330E"/>
    <w:rsid w:val="00E0475E"/>
    <w:rsid w:val="00E05427"/>
    <w:rsid w:val="00E06E12"/>
    <w:rsid w:val="00E071CC"/>
    <w:rsid w:val="00E07D98"/>
    <w:rsid w:val="00E101A5"/>
    <w:rsid w:val="00E108AC"/>
    <w:rsid w:val="00E10F10"/>
    <w:rsid w:val="00E11074"/>
    <w:rsid w:val="00E11901"/>
    <w:rsid w:val="00E11BB0"/>
    <w:rsid w:val="00E138E9"/>
    <w:rsid w:val="00E140A8"/>
    <w:rsid w:val="00E14968"/>
    <w:rsid w:val="00E15558"/>
    <w:rsid w:val="00E2094B"/>
    <w:rsid w:val="00E2122B"/>
    <w:rsid w:val="00E2369C"/>
    <w:rsid w:val="00E2526B"/>
    <w:rsid w:val="00E253C5"/>
    <w:rsid w:val="00E257AA"/>
    <w:rsid w:val="00E25D76"/>
    <w:rsid w:val="00E31FA1"/>
    <w:rsid w:val="00E32E2A"/>
    <w:rsid w:val="00E34045"/>
    <w:rsid w:val="00E341E5"/>
    <w:rsid w:val="00E360E3"/>
    <w:rsid w:val="00E36989"/>
    <w:rsid w:val="00E37758"/>
    <w:rsid w:val="00E404B3"/>
    <w:rsid w:val="00E4576D"/>
    <w:rsid w:val="00E50DB2"/>
    <w:rsid w:val="00E53000"/>
    <w:rsid w:val="00E53581"/>
    <w:rsid w:val="00E53EFF"/>
    <w:rsid w:val="00E54553"/>
    <w:rsid w:val="00E55115"/>
    <w:rsid w:val="00E55ADA"/>
    <w:rsid w:val="00E55EA8"/>
    <w:rsid w:val="00E5775C"/>
    <w:rsid w:val="00E57FFB"/>
    <w:rsid w:val="00E61751"/>
    <w:rsid w:val="00E617D5"/>
    <w:rsid w:val="00E62028"/>
    <w:rsid w:val="00E63044"/>
    <w:rsid w:val="00E63C68"/>
    <w:rsid w:val="00E66362"/>
    <w:rsid w:val="00E67338"/>
    <w:rsid w:val="00E70F7A"/>
    <w:rsid w:val="00E755B9"/>
    <w:rsid w:val="00E75A9D"/>
    <w:rsid w:val="00E776BB"/>
    <w:rsid w:val="00E77AA2"/>
    <w:rsid w:val="00E77B19"/>
    <w:rsid w:val="00E77C49"/>
    <w:rsid w:val="00E80565"/>
    <w:rsid w:val="00E80841"/>
    <w:rsid w:val="00E80AE2"/>
    <w:rsid w:val="00E8637A"/>
    <w:rsid w:val="00E86C05"/>
    <w:rsid w:val="00E8787B"/>
    <w:rsid w:val="00E87EF1"/>
    <w:rsid w:val="00E90648"/>
    <w:rsid w:val="00E95D17"/>
    <w:rsid w:val="00E95F3D"/>
    <w:rsid w:val="00EA0D63"/>
    <w:rsid w:val="00EA28DA"/>
    <w:rsid w:val="00EA2D8A"/>
    <w:rsid w:val="00EA4DD5"/>
    <w:rsid w:val="00EA4F87"/>
    <w:rsid w:val="00EA59A3"/>
    <w:rsid w:val="00EA7113"/>
    <w:rsid w:val="00EB01F9"/>
    <w:rsid w:val="00EB0514"/>
    <w:rsid w:val="00EB0AC9"/>
    <w:rsid w:val="00EB1E3E"/>
    <w:rsid w:val="00EB2B43"/>
    <w:rsid w:val="00EB51F2"/>
    <w:rsid w:val="00EB5717"/>
    <w:rsid w:val="00EB5D7B"/>
    <w:rsid w:val="00EB6F8E"/>
    <w:rsid w:val="00EC55FC"/>
    <w:rsid w:val="00EC5A4B"/>
    <w:rsid w:val="00EC6B12"/>
    <w:rsid w:val="00EC70C8"/>
    <w:rsid w:val="00EC746C"/>
    <w:rsid w:val="00EC765C"/>
    <w:rsid w:val="00ED06A9"/>
    <w:rsid w:val="00ED0904"/>
    <w:rsid w:val="00ED2082"/>
    <w:rsid w:val="00ED2889"/>
    <w:rsid w:val="00ED2A44"/>
    <w:rsid w:val="00ED2F80"/>
    <w:rsid w:val="00ED3714"/>
    <w:rsid w:val="00ED3AB8"/>
    <w:rsid w:val="00ED4331"/>
    <w:rsid w:val="00EE3C71"/>
    <w:rsid w:val="00EE3F5F"/>
    <w:rsid w:val="00EE3FD6"/>
    <w:rsid w:val="00EE6C1B"/>
    <w:rsid w:val="00EE6E3A"/>
    <w:rsid w:val="00EE787F"/>
    <w:rsid w:val="00EE7CE0"/>
    <w:rsid w:val="00EF093C"/>
    <w:rsid w:val="00EF1EE4"/>
    <w:rsid w:val="00EF2CDB"/>
    <w:rsid w:val="00EF396C"/>
    <w:rsid w:val="00EF3D45"/>
    <w:rsid w:val="00EF70A1"/>
    <w:rsid w:val="00EF7D62"/>
    <w:rsid w:val="00EF7FA1"/>
    <w:rsid w:val="00F00D65"/>
    <w:rsid w:val="00F01C85"/>
    <w:rsid w:val="00F02AE8"/>
    <w:rsid w:val="00F0335E"/>
    <w:rsid w:val="00F049F3"/>
    <w:rsid w:val="00F0589C"/>
    <w:rsid w:val="00F06880"/>
    <w:rsid w:val="00F075D0"/>
    <w:rsid w:val="00F10767"/>
    <w:rsid w:val="00F109F3"/>
    <w:rsid w:val="00F11A09"/>
    <w:rsid w:val="00F122CD"/>
    <w:rsid w:val="00F12889"/>
    <w:rsid w:val="00F13BA7"/>
    <w:rsid w:val="00F13F6C"/>
    <w:rsid w:val="00F14EF3"/>
    <w:rsid w:val="00F22A09"/>
    <w:rsid w:val="00F2311A"/>
    <w:rsid w:val="00F23455"/>
    <w:rsid w:val="00F25303"/>
    <w:rsid w:val="00F2642B"/>
    <w:rsid w:val="00F27317"/>
    <w:rsid w:val="00F2765D"/>
    <w:rsid w:val="00F300CF"/>
    <w:rsid w:val="00F3024C"/>
    <w:rsid w:val="00F30B1F"/>
    <w:rsid w:val="00F31870"/>
    <w:rsid w:val="00F34233"/>
    <w:rsid w:val="00F3537E"/>
    <w:rsid w:val="00F3545F"/>
    <w:rsid w:val="00F378FF"/>
    <w:rsid w:val="00F41DDE"/>
    <w:rsid w:val="00F43AEB"/>
    <w:rsid w:val="00F4533B"/>
    <w:rsid w:val="00F45A61"/>
    <w:rsid w:val="00F45ED1"/>
    <w:rsid w:val="00F475D4"/>
    <w:rsid w:val="00F50A4A"/>
    <w:rsid w:val="00F514D2"/>
    <w:rsid w:val="00F51B62"/>
    <w:rsid w:val="00F5337F"/>
    <w:rsid w:val="00F53EBB"/>
    <w:rsid w:val="00F55229"/>
    <w:rsid w:val="00F55B6A"/>
    <w:rsid w:val="00F55FE3"/>
    <w:rsid w:val="00F56ED9"/>
    <w:rsid w:val="00F5703E"/>
    <w:rsid w:val="00F57383"/>
    <w:rsid w:val="00F57717"/>
    <w:rsid w:val="00F577E9"/>
    <w:rsid w:val="00F619DE"/>
    <w:rsid w:val="00F62717"/>
    <w:rsid w:val="00F6286F"/>
    <w:rsid w:val="00F64473"/>
    <w:rsid w:val="00F66310"/>
    <w:rsid w:val="00F663C2"/>
    <w:rsid w:val="00F71099"/>
    <w:rsid w:val="00F724EF"/>
    <w:rsid w:val="00F73430"/>
    <w:rsid w:val="00F74284"/>
    <w:rsid w:val="00F7505C"/>
    <w:rsid w:val="00F7585D"/>
    <w:rsid w:val="00F76271"/>
    <w:rsid w:val="00F766B0"/>
    <w:rsid w:val="00F772D1"/>
    <w:rsid w:val="00F77308"/>
    <w:rsid w:val="00F7755E"/>
    <w:rsid w:val="00F777E3"/>
    <w:rsid w:val="00F808A8"/>
    <w:rsid w:val="00F80A3E"/>
    <w:rsid w:val="00F8117B"/>
    <w:rsid w:val="00F820D5"/>
    <w:rsid w:val="00F82529"/>
    <w:rsid w:val="00F82538"/>
    <w:rsid w:val="00F82E98"/>
    <w:rsid w:val="00F830F5"/>
    <w:rsid w:val="00F83245"/>
    <w:rsid w:val="00F832D8"/>
    <w:rsid w:val="00F87181"/>
    <w:rsid w:val="00F9079F"/>
    <w:rsid w:val="00F90955"/>
    <w:rsid w:val="00F90DE2"/>
    <w:rsid w:val="00F929ED"/>
    <w:rsid w:val="00F932FE"/>
    <w:rsid w:val="00F947C6"/>
    <w:rsid w:val="00F949C3"/>
    <w:rsid w:val="00F94C1B"/>
    <w:rsid w:val="00F94D89"/>
    <w:rsid w:val="00F94F31"/>
    <w:rsid w:val="00F95644"/>
    <w:rsid w:val="00F961BD"/>
    <w:rsid w:val="00F96C05"/>
    <w:rsid w:val="00FA05F4"/>
    <w:rsid w:val="00FA0E68"/>
    <w:rsid w:val="00FA0F21"/>
    <w:rsid w:val="00FA1900"/>
    <w:rsid w:val="00FA33AF"/>
    <w:rsid w:val="00FA3FFD"/>
    <w:rsid w:val="00FA519C"/>
    <w:rsid w:val="00FA6220"/>
    <w:rsid w:val="00FA7D87"/>
    <w:rsid w:val="00FB0E42"/>
    <w:rsid w:val="00FB2FC4"/>
    <w:rsid w:val="00FB3165"/>
    <w:rsid w:val="00FB4242"/>
    <w:rsid w:val="00FB4951"/>
    <w:rsid w:val="00FB7B7D"/>
    <w:rsid w:val="00FC0E9D"/>
    <w:rsid w:val="00FC1054"/>
    <w:rsid w:val="00FC1D4A"/>
    <w:rsid w:val="00FC5804"/>
    <w:rsid w:val="00FC6154"/>
    <w:rsid w:val="00FC65EA"/>
    <w:rsid w:val="00FC699A"/>
    <w:rsid w:val="00FD0629"/>
    <w:rsid w:val="00FD08ED"/>
    <w:rsid w:val="00FD0E12"/>
    <w:rsid w:val="00FD1808"/>
    <w:rsid w:val="00FD50EA"/>
    <w:rsid w:val="00FD51A4"/>
    <w:rsid w:val="00FE1470"/>
    <w:rsid w:val="00FE3F17"/>
    <w:rsid w:val="00FE4C4E"/>
    <w:rsid w:val="00FE7941"/>
    <w:rsid w:val="00FE7A57"/>
    <w:rsid w:val="00FE7CA2"/>
    <w:rsid w:val="00FF01C9"/>
    <w:rsid w:val="00FF0478"/>
    <w:rsid w:val="00FF0689"/>
    <w:rsid w:val="00FF1550"/>
    <w:rsid w:val="00FF5171"/>
    <w:rsid w:val="00FF5228"/>
    <w:rsid w:val="00FF6524"/>
    <w:rsid w:val="00FF7760"/>
    <w:rsid w:val="00FF7D76"/>
    <w:rsid w:val="463ABC9B"/>
    <w:rsid w:val="66FAE1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63F367"/>
  <w15:chartTrackingRefBased/>
  <w15:docId w15:val="{8B69DE01-3B00-4EFE-9031-E2A285F49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618A"/>
    <w:pPr>
      <w:spacing w:after="120" w:line="300" w:lineRule="auto"/>
    </w:pPr>
    <w:rPr>
      <w:rFonts w:ascii="Arial" w:eastAsiaTheme="minorEastAsia" w:hAnsi="Arial"/>
      <w:color w:val="000000" w:themeColor="text1"/>
      <w:sz w:val="22"/>
      <w:szCs w:val="21"/>
    </w:rPr>
  </w:style>
  <w:style w:type="paragraph" w:styleId="Heading1">
    <w:name w:val="heading 1"/>
    <w:next w:val="Heading2"/>
    <w:link w:val="Heading1Char"/>
    <w:uiPriority w:val="9"/>
    <w:qFormat/>
    <w:rsid w:val="00090BB2"/>
    <w:pPr>
      <w:spacing w:before="240" w:after="360"/>
      <w:outlineLvl w:val="0"/>
    </w:pPr>
    <w:rPr>
      <w:rFonts w:ascii="Georgia" w:eastAsiaTheme="minorEastAsia" w:hAnsi="Georgia"/>
      <w:bCs/>
      <w:color w:val="000000" w:themeColor="text1"/>
      <w:sz w:val="48"/>
      <w:szCs w:val="48"/>
    </w:rPr>
  </w:style>
  <w:style w:type="paragraph" w:styleId="Heading2">
    <w:name w:val="heading 2"/>
    <w:next w:val="Normal"/>
    <w:link w:val="Heading2Char"/>
    <w:uiPriority w:val="9"/>
    <w:unhideWhenUsed/>
    <w:qFormat/>
    <w:rsid w:val="00B55567"/>
    <w:pPr>
      <w:spacing w:before="240" w:after="120" w:line="300" w:lineRule="auto"/>
      <w:outlineLvl w:val="1"/>
    </w:pPr>
    <w:rPr>
      <w:rFonts w:ascii="Arial" w:eastAsiaTheme="minorEastAsia" w:hAnsi="Arial"/>
      <w:b/>
      <w:bCs/>
      <w:color w:val="000000" w:themeColor="text1"/>
      <w:sz w:val="30"/>
      <w:szCs w:val="28"/>
    </w:rPr>
  </w:style>
  <w:style w:type="paragraph" w:styleId="Heading3">
    <w:name w:val="heading 3"/>
    <w:next w:val="Normal"/>
    <w:link w:val="Heading3Char"/>
    <w:uiPriority w:val="9"/>
    <w:unhideWhenUsed/>
    <w:qFormat/>
    <w:rsid w:val="00B55567"/>
    <w:pPr>
      <w:spacing w:before="120" w:after="120"/>
      <w:outlineLvl w:val="2"/>
    </w:pPr>
    <w:rPr>
      <w:rFonts w:ascii="Arial" w:eastAsiaTheme="minorEastAsia" w:hAnsi="Arial"/>
      <w:b/>
      <w:bCs/>
      <w:color w:val="0071CE"/>
      <w:sz w:val="26"/>
      <w:szCs w:val="26"/>
    </w:rPr>
  </w:style>
  <w:style w:type="paragraph" w:styleId="Heading4">
    <w:name w:val="heading 4"/>
    <w:basedOn w:val="Normal"/>
    <w:next w:val="Normal"/>
    <w:link w:val="Heading4Char"/>
    <w:uiPriority w:val="9"/>
    <w:unhideWhenUsed/>
    <w:qFormat/>
    <w:rsid w:val="00B55567"/>
    <w:pPr>
      <w:keepNext/>
      <w:keepLines/>
      <w:spacing w:before="120" w:after="60"/>
      <w:outlineLvl w:val="3"/>
    </w:pPr>
    <w:rPr>
      <w:rFonts w:asciiTheme="minorHAnsi" w:eastAsiaTheme="majorEastAsia" w:hAnsiTheme="minorHAnsi" w:cstheme="majorBidi"/>
      <w:b/>
      <w:iCs/>
      <w:sz w:val="24"/>
      <w:szCs w:val="24"/>
    </w:rPr>
  </w:style>
  <w:style w:type="paragraph" w:styleId="Heading5">
    <w:name w:val="heading 5"/>
    <w:basedOn w:val="Normal"/>
    <w:next w:val="Normal"/>
    <w:link w:val="Heading5Char"/>
    <w:uiPriority w:val="9"/>
    <w:unhideWhenUsed/>
    <w:qFormat/>
    <w:rsid w:val="006A49F9"/>
    <w:pPr>
      <w:keepNext/>
      <w:keepLines/>
      <w:spacing w:before="120" w:after="60"/>
      <w:outlineLvl w:val="4"/>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0BB2"/>
    <w:rPr>
      <w:rFonts w:ascii="Georgia" w:eastAsiaTheme="minorEastAsia" w:hAnsi="Georgia"/>
      <w:bCs/>
      <w:color w:val="000000" w:themeColor="text1"/>
      <w:sz w:val="48"/>
      <w:szCs w:val="48"/>
    </w:rPr>
  </w:style>
  <w:style w:type="character" w:customStyle="1" w:styleId="Heading2Char">
    <w:name w:val="Heading 2 Char"/>
    <w:basedOn w:val="DefaultParagraphFont"/>
    <w:link w:val="Heading2"/>
    <w:uiPriority w:val="9"/>
    <w:rsid w:val="00B55567"/>
    <w:rPr>
      <w:rFonts w:ascii="Arial" w:eastAsiaTheme="minorEastAsia" w:hAnsi="Arial"/>
      <w:b/>
      <w:bCs/>
      <w:color w:val="000000" w:themeColor="text1"/>
      <w:sz w:val="30"/>
      <w:szCs w:val="28"/>
    </w:rPr>
  </w:style>
  <w:style w:type="character" w:customStyle="1" w:styleId="Heading3Char">
    <w:name w:val="Heading 3 Char"/>
    <w:basedOn w:val="DefaultParagraphFont"/>
    <w:link w:val="Heading3"/>
    <w:uiPriority w:val="9"/>
    <w:rsid w:val="00B55567"/>
    <w:rPr>
      <w:rFonts w:ascii="Arial" w:eastAsiaTheme="minorEastAsia" w:hAnsi="Arial"/>
      <w:b/>
      <w:bCs/>
      <w:color w:val="0071CE"/>
      <w:sz w:val="26"/>
      <w:szCs w:val="26"/>
    </w:rPr>
  </w:style>
  <w:style w:type="paragraph" w:styleId="FootnoteText">
    <w:name w:val="footnote text"/>
    <w:basedOn w:val="Normal"/>
    <w:link w:val="FootnoteTextChar"/>
    <w:uiPriority w:val="99"/>
    <w:semiHidden/>
    <w:unhideWhenUsed/>
    <w:rsid w:val="00B55567"/>
    <w:pPr>
      <w:spacing w:after="40" w:line="240" w:lineRule="auto"/>
      <w:ind w:left="115" w:hanging="115"/>
    </w:pPr>
    <w:rPr>
      <w:sz w:val="18"/>
      <w:szCs w:val="20"/>
    </w:rPr>
  </w:style>
  <w:style w:type="character" w:customStyle="1" w:styleId="FootnoteTextChar">
    <w:name w:val="Footnote Text Char"/>
    <w:basedOn w:val="DefaultParagraphFont"/>
    <w:link w:val="FootnoteText"/>
    <w:uiPriority w:val="99"/>
    <w:semiHidden/>
    <w:rsid w:val="00B55567"/>
    <w:rPr>
      <w:rFonts w:ascii="Arial" w:eastAsiaTheme="minorEastAsia" w:hAnsi="Arial"/>
      <w:color w:val="000000" w:themeColor="text1"/>
      <w:sz w:val="18"/>
      <w:szCs w:val="20"/>
    </w:rPr>
  </w:style>
  <w:style w:type="character" w:customStyle="1" w:styleId="Heading5Char">
    <w:name w:val="Heading 5 Char"/>
    <w:basedOn w:val="DefaultParagraphFont"/>
    <w:link w:val="Heading5"/>
    <w:uiPriority w:val="9"/>
    <w:rsid w:val="006A49F9"/>
    <w:rPr>
      <w:rFonts w:asciiTheme="majorHAnsi" w:eastAsiaTheme="majorEastAsia" w:hAnsiTheme="majorHAnsi" w:cstheme="majorBidi"/>
      <w:color w:val="000000" w:themeColor="text1"/>
      <w:sz w:val="22"/>
      <w:szCs w:val="21"/>
    </w:rPr>
  </w:style>
  <w:style w:type="character" w:styleId="FootnoteReference">
    <w:name w:val="footnote reference"/>
    <w:basedOn w:val="DefaultParagraphFont"/>
    <w:uiPriority w:val="99"/>
    <w:semiHidden/>
    <w:unhideWhenUsed/>
    <w:rsid w:val="00B55567"/>
    <w:rPr>
      <w:vertAlign w:val="superscript"/>
    </w:rPr>
  </w:style>
  <w:style w:type="table" w:styleId="TableGrid">
    <w:name w:val="Table Grid"/>
    <w:basedOn w:val="TableNormal"/>
    <w:uiPriority w:val="39"/>
    <w:rsid w:val="005E3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orTableTitle">
    <w:name w:val="Figure or Table Title"/>
    <w:qFormat/>
    <w:rsid w:val="00B55567"/>
    <w:pPr>
      <w:spacing w:before="240" w:after="120"/>
    </w:pPr>
    <w:rPr>
      <w:rFonts w:eastAsiaTheme="majorEastAsia" w:cstheme="majorBidi"/>
      <w:b/>
      <w:i/>
      <w:iCs/>
      <w:color w:val="000000" w:themeColor="text1"/>
      <w:sz w:val="22"/>
      <w:szCs w:val="21"/>
    </w:rPr>
  </w:style>
  <w:style w:type="character" w:styleId="Hyperlink">
    <w:name w:val="Hyperlink"/>
    <w:basedOn w:val="DefaultParagraphFont"/>
    <w:uiPriority w:val="99"/>
    <w:unhideWhenUsed/>
    <w:rsid w:val="00160F37"/>
    <w:rPr>
      <w:rFonts w:ascii="Arial" w:hAnsi="Arial"/>
      <w:color w:val="000F9F" w:themeColor="hyperlink"/>
      <w:u w:val="single"/>
    </w:rPr>
  </w:style>
  <w:style w:type="paragraph" w:styleId="TOC1">
    <w:name w:val="toc 1"/>
    <w:next w:val="Normal"/>
    <w:autoRedefine/>
    <w:uiPriority w:val="39"/>
    <w:unhideWhenUsed/>
    <w:rsid w:val="00AE5853"/>
    <w:pPr>
      <w:tabs>
        <w:tab w:val="right" w:leader="dot" w:pos="9350"/>
      </w:tabs>
      <w:spacing w:before="240" w:after="120" w:line="300" w:lineRule="auto"/>
    </w:pPr>
    <w:rPr>
      <w:rFonts w:eastAsiaTheme="minorEastAsia" w:cstheme="minorHAnsi"/>
      <w:b/>
      <w:bCs/>
      <w:i/>
      <w:iCs/>
      <w:color w:val="000000" w:themeColor="text1"/>
      <w:sz w:val="28"/>
    </w:rPr>
  </w:style>
  <w:style w:type="paragraph" w:styleId="TOC2">
    <w:name w:val="toc 2"/>
    <w:basedOn w:val="Normal"/>
    <w:next w:val="Normal"/>
    <w:autoRedefine/>
    <w:uiPriority w:val="39"/>
    <w:unhideWhenUsed/>
    <w:rsid w:val="00AE5853"/>
    <w:pPr>
      <w:tabs>
        <w:tab w:val="right" w:leader="dot" w:pos="9350"/>
      </w:tabs>
      <w:spacing w:before="120" w:after="60"/>
      <w:ind w:left="216"/>
    </w:pPr>
    <w:rPr>
      <w:rFonts w:asciiTheme="minorHAnsi" w:hAnsiTheme="minorHAnsi" w:cstheme="minorHAnsi"/>
      <w:b/>
      <w:bCs/>
      <w:sz w:val="24"/>
      <w:szCs w:val="22"/>
    </w:rPr>
  </w:style>
  <w:style w:type="paragraph" w:customStyle="1" w:styleId="Caption-FiguresTables">
    <w:name w:val="Caption - Figures Tables"/>
    <w:qFormat/>
    <w:rsid w:val="00622BF7"/>
    <w:pPr>
      <w:snapToGrid w:val="0"/>
      <w:spacing w:before="60" w:after="240"/>
    </w:pPr>
    <w:rPr>
      <w:rFonts w:ascii="Arial" w:eastAsiaTheme="minorEastAsia" w:hAnsi="Arial"/>
      <w:bCs/>
      <w:color w:val="595149" w:themeColor="background2" w:themeShade="80"/>
      <w:sz w:val="22"/>
      <w:szCs w:val="21"/>
    </w:rPr>
  </w:style>
  <w:style w:type="paragraph" w:customStyle="1" w:styleId="SmallCallOut">
    <w:name w:val="Small Call Out"/>
    <w:qFormat/>
    <w:rsid w:val="005D2E0C"/>
    <w:pPr>
      <w:framePr w:vSpace="360" w:wrap="around" w:vAnchor="text" w:hAnchor="text" w:y="1"/>
      <w:pBdr>
        <w:left w:val="single" w:sz="18" w:space="12" w:color="0071CE" w:themeColor="accent1"/>
      </w:pBdr>
      <w:snapToGrid w:val="0"/>
      <w:spacing w:line="276" w:lineRule="auto"/>
      <w:ind w:left="720"/>
    </w:pPr>
    <w:rPr>
      <w:rFonts w:ascii="Georgia" w:eastAsiaTheme="minorEastAsia" w:hAnsi="Georgia"/>
      <w:i/>
      <w:color w:val="0071CE"/>
      <w:sz w:val="32"/>
      <w:szCs w:val="22"/>
    </w:rPr>
  </w:style>
  <w:style w:type="table" w:customStyle="1" w:styleId="Style5">
    <w:name w:val="Style5"/>
    <w:aliases w:val="FHC Navy Bar - Vertical"/>
    <w:basedOn w:val="TableNormal"/>
    <w:uiPriority w:val="99"/>
    <w:rsid w:val="005F51D9"/>
    <w:rPr>
      <w:sz w:val="22"/>
    </w:rPr>
    <w:tblPr>
      <w:tblStyleRowBandSize w:val="1"/>
      <w:tbl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blBorders>
    </w:tblPr>
    <w:tblStylePr w:type="firstRow">
      <w:pPr>
        <w:jc w:val="left"/>
      </w:pPr>
      <w:rPr>
        <w:rFonts w:asciiTheme="minorHAnsi" w:hAnsiTheme="minorHAnsi"/>
        <w:b/>
        <w:color w:val="000000" w:themeColor="text1"/>
        <w:sz w:val="22"/>
      </w:rPr>
      <w:tblPr/>
      <w:tcPr>
        <w:shd w:val="clear" w:color="auto" w:fill="CDC7C2" w:themeFill="background2" w:themeFillTint="99"/>
        <w:vAlign w:val="center"/>
      </w:tcPr>
    </w:tblStylePr>
    <w:tblStylePr w:type="firstCol">
      <w:rPr>
        <w:rFonts w:asciiTheme="minorHAnsi" w:hAnsiTheme="minorHAnsi"/>
        <w:b/>
        <w:sz w:val="22"/>
      </w:rPr>
      <w:tblPr/>
      <w:tcPr>
        <w:shd w:val="clear" w:color="auto" w:fill="00074F" w:themeFill="text2"/>
      </w:tcPr>
    </w:tblStylePr>
    <w:tblStylePr w:type="band1Horz">
      <w:tblPr/>
      <w:tcPr>
        <w:shd w:val="clear" w:color="auto" w:fill="EEECEA" w:themeFill="background2" w:themeFillTint="33"/>
      </w:tcPr>
    </w:tblStylePr>
  </w:style>
  <w:style w:type="paragraph" w:customStyle="1" w:styleId="TableHeadings-White">
    <w:name w:val="Table Headings - White"/>
    <w:basedOn w:val="Normal"/>
    <w:qFormat/>
    <w:rsid w:val="000A0C10"/>
    <w:pPr>
      <w:spacing w:before="40" w:after="40" w:line="240" w:lineRule="auto"/>
    </w:pPr>
    <w:rPr>
      <w:rFonts w:asciiTheme="minorHAnsi" w:hAnsiTheme="minorHAnsi"/>
      <w:b/>
      <w:bCs/>
      <w:color w:val="FFFFFF" w:themeColor="background1"/>
    </w:rPr>
  </w:style>
  <w:style w:type="paragraph" w:customStyle="1" w:styleId="TableBodyCopy">
    <w:name w:val="Table Body Copy"/>
    <w:basedOn w:val="Normal"/>
    <w:qFormat/>
    <w:rsid w:val="004B599B"/>
    <w:pPr>
      <w:spacing w:before="40" w:after="40" w:line="240" w:lineRule="auto"/>
    </w:pPr>
  </w:style>
  <w:style w:type="table" w:styleId="GridTable1Light-Accent1">
    <w:name w:val="Grid Table 1 Light Accent 1"/>
    <w:basedOn w:val="TableNormal"/>
    <w:uiPriority w:val="46"/>
    <w:rsid w:val="00EB1E3E"/>
    <w:tblPr>
      <w:tblStyleRowBandSize w:val="1"/>
      <w:tblStyleColBandSize w:val="1"/>
      <w:tblBorders>
        <w:top w:val="single" w:sz="4" w:space="0" w:color="85C7FF" w:themeColor="accent1" w:themeTint="66"/>
        <w:left w:val="single" w:sz="4" w:space="0" w:color="85C7FF" w:themeColor="accent1" w:themeTint="66"/>
        <w:bottom w:val="single" w:sz="4" w:space="0" w:color="85C7FF" w:themeColor="accent1" w:themeTint="66"/>
        <w:right w:val="single" w:sz="4" w:space="0" w:color="85C7FF" w:themeColor="accent1" w:themeTint="66"/>
        <w:insideH w:val="single" w:sz="4" w:space="0" w:color="85C7FF" w:themeColor="accent1" w:themeTint="66"/>
        <w:insideV w:val="single" w:sz="4" w:space="0" w:color="85C7FF" w:themeColor="accent1" w:themeTint="66"/>
      </w:tblBorders>
    </w:tblPr>
    <w:tblStylePr w:type="firstRow">
      <w:rPr>
        <w:b/>
        <w:bCs/>
      </w:rPr>
      <w:tblPr/>
      <w:tcPr>
        <w:tcBorders>
          <w:bottom w:val="single" w:sz="12" w:space="0" w:color="48ABFF" w:themeColor="accent1" w:themeTint="99"/>
        </w:tcBorders>
      </w:tcPr>
    </w:tblStylePr>
    <w:tblStylePr w:type="lastRow">
      <w:rPr>
        <w:b/>
        <w:bCs/>
      </w:rPr>
      <w:tblPr/>
      <w:tcPr>
        <w:tcBorders>
          <w:top w:val="double" w:sz="2" w:space="0" w:color="48ABFF" w:themeColor="accent1"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EB1E3E"/>
    <w:tblPr>
      <w:tblStyleRowBandSize w:val="1"/>
      <w:tblStyleColBandSize w:val="1"/>
      <w:tblBorders>
        <w:top w:val="single" w:sz="4" w:space="0" w:color="C09FDF" w:themeColor="accent6" w:themeTint="66"/>
        <w:left w:val="single" w:sz="4" w:space="0" w:color="C09FDF" w:themeColor="accent6" w:themeTint="66"/>
        <w:bottom w:val="single" w:sz="4" w:space="0" w:color="C09FDF" w:themeColor="accent6" w:themeTint="66"/>
        <w:right w:val="single" w:sz="4" w:space="0" w:color="C09FDF" w:themeColor="accent6" w:themeTint="66"/>
        <w:insideH w:val="single" w:sz="4" w:space="0" w:color="C09FDF" w:themeColor="accent6" w:themeTint="66"/>
        <w:insideV w:val="single" w:sz="4" w:space="0" w:color="C09FDF" w:themeColor="accent6" w:themeTint="66"/>
      </w:tblBorders>
    </w:tblPr>
    <w:tblStylePr w:type="firstRow">
      <w:rPr>
        <w:b/>
        <w:bCs/>
      </w:rPr>
      <w:tblPr/>
      <w:tcPr>
        <w:tcBorders>
          <w:bottom w:val="single" w:sz="12" w:space="0" w:color="A170D0" w:themeColor="accent6" w:themeTint="99"/>
        </w:tcBorders>
      </w:tcPr>
    </w:tblStylePr>
    <w:tblStylePr w:type="lastRow">
      <w:rPr>
        <w:b/>
        <w:bCs/>
      </w:rPr>
      <w:tblPr/>
      <w:tcPr>
        <w:tcBorders>
          <w:top w:val="double" w:sz="2" w:space="0" w:color="A170D0" w:themeColor="accent6" w:themeTint="99"/>
        </w:tcBorders>
      </w:tcPr>
    </w:tblStylePr>
    <w:tblStylePr w:type="firstCol">
      <w:rPr>
        <w:b/>
        <w:bCs/>
      </w:rPr>
    </w:tblStylePr>
    <w:tblStylePr w:type="lastCol">
      <w:rPr>
        <w:b/>
        <w:bCs/>
      </w:rPr>
    </w:tblStylePr>
  </w:style>
  <w:style w:type="table" w:styleId="GridTable5Dark-Accent6">
    <w:name w:val="Grid Table 5 Dark Accent 6"/>
    <w:basedOn w:val="TableNormal"/>
    <w:uiPriority w:val="50"/>
    <w:rsid w:val="00EB1E3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CFEF"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33092"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33092"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33092"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33092" w:themeFill="accent6"/>
      </w:tcPr>
    </w:tblStylePr>
    <w:tblStylePr w:type="band1Vert">
      <w:tblPr/>
      <w:tcPr>
        <w:shd w:val="clear" w:color="auto" w:fill="C09FDF" w:themeFill="accent6" w:themeFillTint="66"/>
      </w:tcPr>
    </w:tblStylePr>
    <w:tblStylePr w:type="band1Horz">
      <w:tblPr/>
      <w:tcPr>
        <w:shd w:val="clear" w:color="auto" w:fill="C09FDF" w:themeFill="accent6" w:themeFillTint="66"/>
      </w:tcPr>
    </w:tblStylePr>
  </w:style>
  <w:style w:type="paragraph" w:customStyle="1" w:styleId="TableHeading">
    <w:name w:val="Table Heading"/>
    <w:basedOn w:val="TableHeadings-White"/>
    <w:qFormat/>
    <w:rsid w:val="000A0C10"/>
    <w:rPr>
      <w:bCs w:val="0"/>
      <w:color w:val="000000" w:themeColor="text1"/>
    </w:rPr>
  </w:style>
  <w:style w:type="table" w:customStyle="1" w:styleId="FHCSkyBlueBarVertical">
    <w:name w:val="FHC Sky Blue Bar – Vertical"/>
    <w:basedOn w:val="TableNormal"/>
    <w:uiPriority w:val="99"/>
    <w:rsid w:val="000A0C10"/>
    <w:rPr>
      <w:sz w:val="22"/>
    </w:rPr>
    <w:tblPr>
      <w:tblStyleRowBandSize w:val="1"/>
      <w:tbl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blBorders>
    </w:tblPr>
    <w:tblStylePr w:type="firstRow">
      <w:pPr>
        <w:jc w:val="left"/>
      </w:pPr>
      <w:rPr>
        <w:rFonts w:asciiTheme="minorHAnsi" w:hAnsiTheme="minorHAnsi"/>
        <w:b/>
        <w:color w:val="000000" w:themeColor="text1"/>
        <w:sz w:val="22"/>
      </w:rPr>
      <w:tblPr/>
      <w:tcPr>
        <w:shd w:val="clear" w:color="auto" w:fill="CDC7C2" w:themeFill="background2" w:themeFillTint="99"/>
        <w:vAlign w:val="center"/>
      </w:tcPr>
    </w:tblStylePr>
    <w:tblStylePr w:type="firstCol">
      <w:rPr>
        <w:rFonts w:asciiTheme="minorHAnsi" w:hAnsiTheme="minorHAnsi"/>
        <w:b/>
        <w:color w:val="FFFFFF" w:themeColor="background1"/>
        <w:sz w:val="22"/>
      </w:rPr>
      <w:tblPr/>
      <w:tcPr>
        <w:shd w:val="clear" w:color="auto" w:fill="0071CE" w:themeFill="accent1"/>
      </w:tcPr>
    </w:tblStylePr>
    <w:tblStylePr w:type="band1Horz">
      <w:tblPr/>
      <w:tcPr>
        <w:shd w:val="clear" w:color="auto" w:fill="EEECEA" w:themeFill="background2" w:themeFillTint="33"/>
      </w:tcPr>
    </w:tblStylePr>
  </w:style>
  <w:style w:type="table" w:styleId="GridTable7Colorful">
    <w:name w:val="Grid Table 7 Colorful"/>
    <w:basedOn w:val="TableNormal"/>
    <w:uiPriority w:val="52"/>
    <w:rsid w:val="00EB1E3E"/>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1Light">
    <w:name w:val="List Table 1 Light"/>
    <w:basedOn w:val="TableNormal"/>
    <w:uiPriority w:val="46"/>
    <w:rsid w:val="00EB1E3E"/>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Heading">
    <w:name w:val="TOC Heading"/>
    <w:next w:val="Normal"/>
    <w:uiPriority w:val="39"/>
    <w:unhideWhenUsed/>
    <w:qFormat/>
    <w:rsid w:val="0044159C"/>
    <w:pPr>
      <w:keepNext/>
      <w:keepLines/>
      <w:spacing w:after="240" w:line="276" w:lineRule="auto"/>
      <w:jc w:val="both"/>
    </w:pPr>
    <w:rPr>
      <w:rFonts w:ascii="Georgia" w:eastAsiaTheme="majorEastAsia" w:hAnsi="Georgia" w:cstheme="majorBidi"/>
      <w:bCs/>
      <w:color w:val="000000" w:themeColor="text1"/>
      <w:sz w:val="48"/>
      <w:szCs w:val="48"/>
    </w:rPr>
  </w:style>
  <w:style w:type="paragraph" w:styleId="TOC3">
    <w:name w:val="toc 3"/>
    <w:next w:val="Normal"/>
    <w:autoRedefine/>
    <w:uiPriority w:val="39"/>
    <w:unhideWhenUsed/>
    <w:rsid w:val="00AE5853"/>
    <w:pPr>
      <w:tabs>
        <w:tab w:val="right" w:leader="dot" w:pos="9350"/>
      </w:tabs>
      <w:spacing w:before="60" w:after="60" w:line="300" w:lineRule="auto"/>
      <w:ind w:left="446"/>
    </w:pPr>
    <w:rPr>
      <w:rFonts w:eastAsiaTheme="minorEastAsia" w:cstheme="minorHAnsi"/>
      <w:color w:val="000000" w:themeColor="text1"/>
      <w:sz w:val="22"/>
      <w:szCs w:val="20"/>
    </w:rPr>
  </w:style>
  <w:style w:type="paragraph" w:styleId="Footer">
    <w:name w:val="footer"/>
    <w:link w:val="FooterChar"/>
    <w:uiPriority w:val="99"/>
    <w:unhideWhenUsed/>
    <w:rsid w:val="009A3378"/>
    <w:pPr>
      <w:tabs>
        <w:tab w:val="center" w:pos="4680"/>
        <w:tab w:val="right" w:pos="9360"/>
      </w:tabs>
      <w:snapToGrid w:val="0"/>
      <w:spacing w:after="100"/>
      <w:ind w:right="360"/>
    </w:pPr>
    <w:rPr>
      <w:rFonts w:ascii="Arial" w:eastAsiaTheme="minorEastAsia" w:hAnsi="Arial"/>
      <w:b/>
      <w:color w:val="000000" w:themeColor="text1"/>
      <w:sz w:val="20"/>
      <w:szCs w:val="21"/>
    </w:rPr>
  </w:style>
  <w:style w:type="character" w:customStyle="1" w:styleId="FooterChar">
    <w:name w:val="Footer Char"/>
    <w:basedOn w:val="DefaultParagraphFont"/>
    <w:link w:val="Footer"/>
    <w:uiPriority w:val="99"/>
    <w:rsid w:val="009A3378"/>
    <w:rPr>
      <w:rFonts w:ascii="Arial" w:eastAsiaTheme="minorEastAsia" w:hAnsi="Arial"/>
      <w:b/>
      <w:color w:val="000000" w:themeColor="text1"/>
      <w:sz w:val="20"/>
      <w:szCs w:val="21"/>
    </w:rPr>
  </w:style>
  <w:style w:type="character" w:styleId="PageNumber">
    <w:name w:val="page number"/>
    <w:basedOn w:val="DefaultParagraphFont"/>
    <w:uiPriority w:val="99"/>
    <w:semiHidden/>
    <w:unhideWhenUsed/>
    <w:rsid w:val="00914897"/>
    <w:rPr>
      <w:rFonts w:ascii="Arial" w:hAnsi="Arial"/>
    </w:rPr>
  </w:style>
  <w:style w:type="paragraph" w:styleId="Header">
    <w:name w:val="header"/>
    <w:basedOn w:val="Normal"/>
    <w:link w:val="HeaderChar"/>
    <w:uiPriority w:val="99"/>
    <w:unhideWhenUsed/>
    <w:rsid w:val="009608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08DC"/>
    <w:rPr>
      <w:rFonts w:ascii="Montserrat" w:eastAsiaTheme="minorEastAsia" w:hAnsi="Montserrat"/>
      <w:color w:val="00074F"/>
      <w:sz w:val="22"/>
      <w:szCs w:val="21"/>
    </w:rPr>
  </w:style>
  <w:style w:type="table" w:styleId="ListTable2">
    <w:name w:val="List Table 2"/>
    <w:basedOn w:val="TableNormal"/>
    <w:uiPriority w:val="47"/>
    <w:rsid w:val="00EB1E3E"/>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4">
    <w:name w:val="toc 4"/>
    <w:basedOn w:val="Normal"/>
    <w:next w:val="Normal"/>
    <w:autoRedefine/>
    <w:uiPriority w:val="39"/>
    <w:semiHidden/>
    <w:unhideWhenUsed/>
    <w:rsid w:val="00AE5853"/>
    <w:pPr>
      <w:spacing w:after="0"/>
      <w:ind w:left="660"/>
    </w:pPr>
    <w:rPr>
      <w:rFonts w:asciiTheme="minorHAnsi" w:hAnsiTheme="minorHAnsi" w:cstheme="minorHAnsi"/>
      <w:sz w:val="20"/>
      <w:szCs w:val="20"/>
    </w:rPr>
  </w:style>
  <w:style w:type="paragraph" w:customStyle="1" w:styleId="LargeCallOut">
    <w:name w:val="Large Call Out"/>
    <w:basedOn w:val="SmallCallOut"/>
    <w:qFormat/>
    <w:rsid w:val="0070618A"/>
    <w:pPr>
      <w:framePr w:vSpace="252" w:wrap="around"/>
    </w:pPr>
    <w:rPr>
      <w:noProof/>
      <w:sz w:val="44"/>
      <w:szCs w:val="28"/>
    </w:rPr>
  </w:style>
  <w:style w:type="paragraph" w:customStyle="1" w:styleId="Cover-FileandSubmissioninfo">
    <w:name w:val="Cover - File and Submission info"/>
    <w:qFormat/>
    <w:rsid w:val="0043302F"/>
    <w:pPr>
      <w:framePr w:wrap="around" w:vAnchor="page" w:hAnchor="page" w:x="1801" w:y="11251"/>
      <w:spacing w:line="300" w:lineRule="auto"/>
    </w:pPr>
    <w:rPr>
      <w:rFonts w:ascii="Arial" w:eastAsiaTheme="minorEastAsia" w:hAnsi="Arial"/>
      <w:b/>
      <w:bCs/>
      <w:color w:val="00074F" w:themeColor="text2"/>
      <w:sz w:val="22"/>
      <w:szCs w:val="28"/>
    </w:rPr>
  </w:style>
  <w:style w:type="paragraph" w:customStyle="1" w:styleId="CoverSubtitle">
    <w:name w:val="Cover – Subtitle"/>
    <w:qFormat/>
    <w:rsid w:val="005441CC"/>
    <w:pPr>
      <w:ind w:left="360"/>
    </w:pPr>
    <w:rPr>
      <w:rFonts w:ascii="Georgia" w:eastAsiaTheme="minorEastAsia" w:hAnsi="Georgia"/>
      <w:bCs/>
      <w:color w:val="0071CE" w:themeColor="accent1"/>
      <w:sz w:val="52"/>
      <w:szCs w:val="72"/>
    </w:rPr>
  </w:style>
  <w:style w:type="paragraph" w:customStyle="1" w:styleId="CoverTitle">
    <w:name w:val="Cover – Title"/>
    <w:qFormat/>
    <w:rsid w:val="005441CC"/>
    <w:pPr>
      <w:spacing w:after="200"/>
      <w:ind w:left="360"/>
    </w:pPr>
    <w:rPr>
      <w:rFonts w:ascii="Georgia" w:eastAsiaTheme="minorEastAsia" w:hAnsi="Georgia"/>
      <w:bCs/>
      <w:color w:val="00074F" w:themeColor="text2"/>
      <w:sz w:val="76"/>
      <w:szCs w:val="76"/>
    </w:rPr>
  </w:style>
  <w:style w:type="table" w:styleId="GridTable2-Accent1">
    <w:name w:val="Grid Table 2 Accent 1"/>
    <w:basedOn w:val="TableNormal"/>
    <w:uiPriority w:val="47"/>
    <w:rsid w:val="00480202"/>
    <w:tblPr>
      <w:tblStyleRowBandSize w:val="1"/>
      <w:tblStyleColBandSize w:val="1"/>
      <w:tblBorders>
        <w:top w:val="single" w:sz="2" w:space="0" w:color="48ABFF" w:themeColor="accent1" w:themeTint="99"/>
        <w:bottom w:val="single" w:sz="2" w:space="0" w:color="48ABFF" w:themeColor="accent1" w:themeTint="99"/>
        <w:insideH w:val="single" w:sz="2" w:space="0" w:color="48ABFF" w:themeColor="accent1" w:themeTint="99"/>
        <w:insideV w:val="single" w:sz="2" w:space="0" w:color="48ABFF" w:themeColor="accent1" w:themeTint="99"/>
      </w:tblBorders>
    </w:tblPr>
    <w:tblStylePr w:type="firstRow">
      <w:rPr>
        <w:b/>
        <w:bCs/>
      </w:rPr>
      <w:tblPr/>
      <w:tcPr>
        <w:tcBorders>
          <w:top w:val="nil"/>
          <w:bottom w:val="single" w:sz="12" w:space="0" w:color="48ABFF" w:themeColor="accent1" w:themeTint="99"/>
          <w:insideH w:val="nil"/>
          <w:insideV w:val="nil"/>
        </w:tcBorders>
        <w:shd w:val="clear" w:color="auto" w:fill="FFFFFF" w:themeFill="background1"/>
      </w:tcPr>
    </w:tblStylePr>
    <w:tblStylePr w:type="lastRow">
      <w:rPr>
        <w:b/>
        <w:bCs/>
      </w:rPr>
      <w:tblPr/>
      <w:tcPr>
        <w:tcBorders>
          <w:top w:val="double" w:sz="2" w:space="0" w:color="48AB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2E3FF" w:themeFill="accent1" w:themeFillTint="33"/>
      </w:tcPr>
    </w:tblStylePr>
    <w:tblStylePr w:type="band1Horz">
      <w:tblPr/>
      <w:tcPr>
        <w:shd w:val="clear" w:color="auto" w:fill="C2E3FF" w:themeFill="accent1" w:themeFillTint="33"/>
      </w:tcPr>
    </w:tblStylePr>
  </w:style>
  <w:style w:type="table" w:styleId="GridTable4-Accent1">
    <w:name w:val="Grid Table 4 Accent 1"/>
    <w:basedOn w:val="TableNormal"/>
    <w:uiPriority w:val="49"/>
    <w:rsid w:val="00480202"/>
    <w:tblPr>
      <w:tblStyleRowBandSize w:val="1"/>
      <w:tblStyleColBandSize w:val="1"/>
      <w:tblBorders>
        <w:top w:val="single" w:sz="4" w:space="0" w:color="48ABFF" w:themeColor="accent1" w:themeTint="99"/>
        <w:left w:val="single" w:sz="4" w:space="0" w:color="48ABFF" w:themeColor="accent1" w:themeTint="99"/>
        <w:bottom w:val="single" w:sz="4" w:space="0" w:color="48ABFF" w:themeColor="accent1" w:themeTint="99"/>
        <w:right w:val="single" w:sz="4" w:space="0" w:color="48ABFF" w:themeColor="accent1" w:themeTint="99"/>
        <w:insideH w:val="single" w:sz="4" w:space="0" w:color="48ABFF" w:themeColor="accent1" w:themeTint="99"/>
        <w:insideV w:val="single" w:sz="4" w:space="0" w:color="48ABFF" w:themeColor="accent1" w:themeTint="99"/>
      </w:tblBorders>
    </w:tblPr>
    <w:tblStylePr w:type="firstRow">
      <w:rPr>
        <w:b/>
        <w:bCs/>
        <w:color w:val="FFFFFF" w:themeColor="background1"/>
      </w:rPr>
      <w:tblPr/>
      <w:tcPr>
        <w:tcBorders>
          <w:top w:val="single" w:sz="4" w:space="0" w:color="0071CE" w:themeColor="accent1"/>
          <w:left w:val="single" w:sz="4" w:space="0" w:color="0071CE" w:themeColor="accent1"/>
          <w:bottom w:val="single" w:sz="4" w:space="0" w:color="0071CE" w:themeColor="accent1"/>
          <w:right w:val="single" w:sz="4" w:space="0" w:color="0071CE" w:themeColor="accent1"/>
          <w:insideH w:val="nil"/>
          <w:insideV w:val="nil"/>
        </w:tcBorders>
        <w:shd w:val="clear" w:color="auto" w:fill="0071CE" w:themeFill="accent1"/>
      </w:tcPr>
    </w:tblStylePr>
    <w:tblStylePr w:type="lastRow">
      <w:rPr>
        <w:b/>
        <w:bCs/>
      </w:rPr>
      <w:tblPr/>
      <w:tcPr>
        <w:tcBorders>
          <w:top w:val="double" w:sz="4" w:space="0" w:color="0071CE" w:themeColor="accent1"/>
        </w:tcBorders>
      </w:tcPr>
    </w:tblStylePr>
    <w:tblStylePr w:type="firstCol">
      <w:rPr>
        <w:b/>
        <w:bCs/>
      </w:rPr>
    </w:tblStylePr>
    <w:tblStylePr w:type="lastCol">
      <w:rPr>
        <w:b/>
        <w:bCs/>
      </w:rPr>
    </w:tblStylePr>
    <w:tblStylePr w:type="band1Vert">
      <w:tblPr/>
      <w:tcPr>
        <w:shd w:val="clear" w:color="auto" w:fill="C2E3FF" w:themeFill="accent1" w:themeFillTint="33"/>
      </w:tcPr>
    </w:tblStylePr>
    <w:tblStylePr w:type="band1Horz">
      <w:tblPr/>
      <w:tcPr>
        <w:shd w:val="clear" w:color="auto" w:fill="C2E3FF" w:themeFill="accent1" w:themeFillTint="33"/>
      </w:tcPr>
    </w:tblStylePr>
  </w:style>
  <w:style w:type="table" w:styleId="GridTable5Dark-Accent1">
    <w:name w:val="Grid Table 5 Dark Accent 1"/>
    <w:basedOn w:val="TableNormal"/>
    <w:uiPriority w:val="50"/>
    <w:rsid w:val="0048020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2E3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1CE"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1CE"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1CE"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1CE" w:themeFill="accent1"/>
      </w:tcPr>
    </w:tblStylePr>
    <w:tblStylePr w:type="band1Vert">
      <w:tblPr/>
      <w:tcPr>
        <w:shd w:val="clear" w:color="auto" w:fill="85C7FF" w:themeFill="accent1" w:themeFillTint="66"/>
      </w:tcPr>
    </w:tblStylePr>
    <w:tblStylePr w:type="band1Horz">
      <w:tblPr/>
      <w:tcPr>
        <w:shd w:val="clear" w:color="auto" w:fill="85C7FF" w:themeFill="accent1" w:themeFillTint="66"/>
      </w:tcPr>
    </w:tblStylePr>
  </w:style>
  <w:style w:type="table" w:styleId="ListTable4-Accent1">
    <w:name w:val="List Table 4 Accent 1"/>
    <w:basedOn w:val="TableNormal"/>
    <w:uiPriority w:val="49"/>
    <w:rsid w:val="00480202"/>
    <w:tblPr>
      <w:tblStyleRowBandSize w:val="1"/>
      <w:tblStyleColBandSize w:val="1"/>
      <w:tblBorders>
        <w:top w:val="single" w:sz="4" w:space="0" w:color="48ABFF" w:themeColor="accent1" w:themeTint="99"/>
        <w:left w:val="single" w:sz="4" w:space="0" w:color="48ABFF" w:themeColor="accent1" w:themeTint="99"/>
        <w:bottom w:val="single" w:sz="4" w:space="0" w:color="48ABFF" w:themeColor="accent1" w:themeTint="99"/>
        <w:right w:val="single" w:sz="4" w:space="0" w:color="48ABFF" w:themeColor="accent1" w:themeTint="99"/>
        <w:insideH w:val="single" w:sz="4" w:space="0" w:color="48ABFF" w:themeColor="accent1" w:themeTint="99"/>
      </w:tblBorders>
    </w:tblPr>
    <w:tblStylePr w:type="firstRow">
      <w:rPr>
        <w:b/>
        <w:bCs/>
        <w:color w:val="FFFFFF" w:themeColor="background1"/>
      </w:rPr>
      <w:tblPr/>
      <w:tcPr>
        <w:tcBorders>
          <w:top w:val="single" w:sz="4" w:space="0" w:color="0071CE" w:themeColor="accent1"/>
          <w:left w:val="single" w:sz="4" w:space="0" w:color="0071CE" w:themeColor="accent1"/>
          <w:bottom w:val="single" w:sz="4" w:space="0" w:color="0071CE" w:themeColor="accent1"/>
          <w:right w:val="single" w:sz="4" w:space="0" w:color="0071CE" w:themeColor="accent1"/>
          <w:insideH w:val="nil"/>
        </w:tcBorders>
        <w:shd w:val="clear" w:color="auto" w:fill="0071CE" w:themeFill="accent1"/>
      </w:tcPr>
    </w:tblStylePr>
    <w:tblStylePr w:type="lastRow">
      <w:rPr>
        <w:b/>
        <w:bCs/>
      </w:rPr>
      <w:tblPr/>
      <w:tcPr>
        <w:tcBorders>
          <w:top w:val="double" w:sz="4" w:space="0" w:color="48ABFF" w:themeColor="accent1" w:themeTint="99"/>
        </w:tcBorders>
      </w:tcPr>
    </w:tblStylePr>
    <w:tblStylePr w:type="firstCol">
      <w:rPr>
        <w:b/>
        <w:bCs/>
      </w:rPr>
    </w:tblStylePr>
    <w:tblStylePr w:type="lastCol">
      <w:rPr>
        <w:b/>
        <w:bCs/>
      </w:rPr>
    </w:tblStylePr>
    <w:tblStylePr w:type="band1Vert">
      <w:tblPr/>
      <w:tcPr>
        <w:shd w:val="clear" w:color="auto" w:fill="C2E3FF" w:themeFill="accent1" w:themeFillTint="33"/>
      </w:tcPr>
    </w:tblStylePr>
    <w:tblStylePr w:type="band1Horz">
      <w:tblPr/>
      <w:tcPr>
        <w:shd w:val="clear" w:color="auto" w:fill="C2E3FF" w:themeFill="accent1" w:themeFillTint="33"/>
      </w:tcPr>
    </w:tblStylePr>
  </w:style>
  <w:style w:type="table" w:styleId="ListTable6Colorful-Accent1">
    <w:name w:val="List Table 6 Colorful Accent 1"/>
    <w:basedOn w:val="TableNormal"/>
    <w:uiPriority w:val="51"/>
    <w:rsid w:val="00480202"/>
    <w:rPr>
      <w:color w:val="00539A" w:themeColor="accent1" w:themeShade="BF"/>
    </w:rPr>
    <w:tblPr>
      <w:tblStyleRowBandSize w:val="1"/>
      <w:tblStyleColBandSize w:val="1"/>
      <w:tblBorders>
        <w:top w:val="single" w:sz="4" w:space="0" w:color="0071CE" w:themeColor="accent1"/>
        <w:bottom w:val="single" w:sz="4" w:space="0" w:color="0071CE" w:themeColor="accent1"/>
      </w:tblBorders>
    </w:tblPr>
    <w:tblStylePr w:type="firstRow">
      <w:rPr>
        <w:b/>
        <w:bCs/>
      </w:rPr>
      <w:tblPr/>
      <w:tcPr>
        <w:tcBorders>
          <w:bottom w:val="single" w:sz="4" w:space="0" w:color="0071CE" w:themeColor="accent1"/>
        </w:tcBorders>
      </w:tcPr>
    </w:tblStylePr>
    <w:tblStylePr w:type="lastRow">
      <w:rPr>
        <w:b/>
        <w:bCs/>
      </w:rPr>
      <w:tblPr/>
      <w:tcPr>
        <w:tcBorders>
          <w:top w:val="double" w:sz="4" w:space="0" w:color="0071CE" w:themeColor="accent1"/>
        </w:tcBorders>
      </w:tcPr>
    </w:tblStylePr>
    <w:tblStylePr w:type="firstCol">
      <w:rPr>
        <w:b/>
        <w:bCs/>
      </w:rPr>
    </w:tblStylePr>
    <w:tblStylePr w:type="lastCol">
      <w:rPr>
        <w:b/>
        <w:bCs/>
      </w:rPr>
    </w:tblStylePr>
    <w:tblStylePr w:type="band1Vert">
      <w:tblPr/>
      <w:tcPr>
        <w:shd w:val="clear" w:color="auto" w:fill="C2E3FF" w:themeFill="accent1" w:themeFillTint="33"/>
      </w:tcPr>
    </w:tblStylePr>
    <w:tblStylePr w:type="band1Horz">
      <w:tblPr/>
      <w:tcPr>
        <w:shd w:val="clear" w:color="auto" w:fill="C2E3FF" w:themeFill="accent1" w:themeFillTint="33"/>
      </w:tcPr>
    </w:tblStylePr>
  </w:style>
  <w:style w:type="paragraph" w:styleId="ListBullet">
    <w:name w:val="List Bullet"/>
    <w:basedOn w:val="Normal"/>
    <w:uiPriority w:val="99"/>
    <w:unhideWhenUsed/>
    <w:rsid w:val="004C546F"/>
    <w:pPr>
      <w:numPr>
        <w:numId w:val="11"/>
      </w:numPr>
      <w:tabs>
        <w:tab w:val="clear" w:pos="360"/>
      </w:tabs>
      <w:snapToGrid w:val="0"/>
      <w:contextualSpacing/>
    </w:pPr>
  </w:style>
  <w:style w:type="paragraph" w:styleId="ListBullet2">
    <w:name w:val="List Bullet 2"/>
    <w:basedOn w:val="Normal"/>
    <w:uiPriority w:val="99"/>
    <w:unhideWhenUsed/>
    <w:rsid w:val="006A49F9"/>
    <w:pPr>
      <w:numPr>
        <w:numId w:val="14"/>
      </w:numPr>
      <w:snapToGrid w:val="0"/>
      <w:spacing w:after="60"/>
      <w:ind w:left="720"/>
      <w:contextualSpacing/>
    </w:pPr>
  </w:style>
  <w:style w:type="paragraph" w:styleId="ListBullet3">
    <w:name w:val="List Bullet 3"/>
    <w:basedOn w:val="Normal"/>
    <w:uiPriority w:val="99"/>
    <w:unhideWhenUsed/>
    <w:rsid w:val="00FB4242"/>
    <w:pPr>
      <w:numPr>
        <w:numId w:val="9"/>
      </w:numPr>
      <w:spacing w:after="60"/>
      <w:ind w:left="990" w:hanging="270"/>
      <w:contextualSpacing/>
    </w:pPr>
  </w:style>
  <w:style w:type="numbering" w:customStyle="1" w:styleId="CurrentList1">
    <w:name w:val="Current List1"/>
    <w:uiPriority w:val="99"/>
    <w:rsid w:val="00480202"/>
    <w:pPr>
      <w:numPr>
        <w:numId w:val="12"/>
      </w:numPr>
    </w:pPr>
  </w:style>
  <w:style w:type="paragraph" w:styleId="ListNumber">
    <w:name w:val="List Number"/>
    <w:basedOn w:val="ListBullet"/>
    <w:uiPriority w:val="99"/>
    <w:unhideWhenUsed/>
    <w:rsid w:val="00F5337F"/>
    <w:pPr>
      <w:numPr>
        <w:numId w:val="15"/>
      </w:numPr>
    </w:pPr>
  </w:style>
  <w:style w:type="numbering" w:customStyle="1" w:styleId="CurrentList2">
    <w:name w:val="Current List2"/>
    <w:uiPriority w:val="99"/>
    <w:rsid w:val="00FB4242"/>
    <w:pPr>
      <w:numPr>
        <w:numId w:val="13"/>
      </w:numPr>
    </w:pPr>
  </w:style>
  <w:style w:type="paragraph" w:styleId="ListNumber2">
    <w:name w:val="List Number 2"/>
    <w:basedOn w:val="ListBullet2"/>
    <w:uiPriority w:val="99"/>
    <w:unhideWhenUsed/>
    <w:rsid w:val="00FB4242"/>
    <w:pPr>
      <w:numPr>
        <w:numId w:val="16"/>
      </w:numPr>
      <w:ind w:left="806"/>
    </w:pPr>
  </w:style>
  <w:style w:type="paragraph" w:styleId="ListNumber3">
    <w:name w:val="List Number 3"/>
    <w:basedOn w:val="Normal"/>
    <w:uiPriority w:val="99"/>
    <w:unhideWhenUsed/>
    <w:rsid w:val="00FB4242"/>
    <w:pPr>
      <w:numPr>
        <w:numId w:val="4"/>
      </w:numPr>
      <w:contextualSpacing/>
    </w:pPr>
  </w:style>
  <w:style w:type="paragraph" w:styleId="ListNumber4">
    <w:name w:val="List Number 4"/>
    <w:basedOn w:val="ListNumber3"/>
    <w:uiPriority w:val="99"/>
    <w:unhideWhenUsed/>
    <w:rsid w:val="00FB4242"/>
  </w:style>
  <w:style w:type="character" w:customStyle="1" w:styleId="Heading4Char">
    <w:name w:val="Heading 4 Char"/>
    <w:basedOn w:val="DefaultParagraphFont"/>
    <w:link w:val="Heading4"/>
    <w:uiPriority w:val="9"/>
    <w:rsid w:val="00B55567"/>
    <w:rPr>
      <w:rFonts w:eastAsiaTheme="majorEastAsia" w:cstheme="majorBidi"/>
      <w:b/>
      <w:iCs/>
      <w:color w:val="000000" w:themeColor="text1"/>
    </w:rPr>
  </w:style>
  <w:style w:type="paragraph" w:styleId="TOC5">
    <w:name w:val="toc 5"/>
    <w:basedOn w:val="Normal"/>
    <w:next w:val="Normal"/>
    <w:autoRedefine/>
    <w:uiPriority w:val="39"/>
    <w:semiHidden/>
    <w:unhideWhenUsed/>
    <w:rsid w:val="00AE5853"/>
    <w:pPr>
      <w:spacing w:after="0"/>
      <w:ind w:left="88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AE5853"/>
    <w:pPr>
      <w:spacing w:after="0"/>
      <w:ind w:left="11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AE5853"/>
    <w:pPr>
      <w:spacing w:after="0"/>
      <w:ind w:left="132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AE5853"/>
    <w:pPr>
      <w:spacing w:after="0"/>
      <w:ind w:left="154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AE5853"/>
    <w:pPr>
      <w:spacing w:after="0"/>
      <w:ind w:left="1760"/>
    </w:pPr>
    <w:rPr>
      <w:rFonts w:asciiTheme="minorHAnsi" w:hAnsiTheme="minorHAnsi" w:cstheme="minorHAnsi"/>
      <w:sz w:val="20"/>
      <w:szCs w:val="20"/>
    </w:rPr>
  </w:style>
  <w:style w:type="paragraph" w:customStyle="1" w:styleId="Resume-nameandtitle">
    <w:name w:val="Resume - name and title"/>
    <w:qFormat/>
    <w:rsid w:val="00281734"/>
    <w:pPr>
      <w:spacing w:after="240"/>
    </w:pPr>
    <w:rPr>
      <w:rFonts w:ascii="Arial" w:eastAsiaTheme="minorEastAsia" w:hAnsi="Arial"/>
      <w:b/>
      <w:bCs/>
      <w:color w:val="000000" w:themeColor="text1"/>
      <w:sz w:val="30"/>
      <w:szCs w:val="28"/>
    </w:rPr>
  </w:style>
  <w:style w:type="paragraph" w:customStyle="1" w:styleId="Non-TOCHeading3">
    <w:name w:val="Non-TOC Heading 3"/>
    <w:next w:val="Normal"/>
    <w:qFormat/>
    <w:rsid w:val="00281734"/>
    <w:pPr>
      <w:spacing w:after="120"/>
    </w:pPr>
    <w:rPr>
      <w:rFonts w:ascii="Arial" w:eastAsiaTheme="minorEastAsia" w:hAnsi="Arial"/>
      <w:b/>
      <w:bCs/>
      <w:color w:val="0071CE"/>
      <w:sz w:val="26"/>
      <w:szCs w:val="26"/>
    </w:rPr>
  </w:style>
  <w:style w:type="character" w:styleId="UnresolvedMention">
    <w:name w:val="Unresolved Mention"/>
    <w:basedOn w:val="DefaultParagraphFont"/>
    <w:uiPriority w:val="99"/>
    <w:semiHidden/>
    <w:unhideWhenUsed/>
    <w:rsid w:val="001E26EE"/>
    <w:rPr>
      <w:color w:val="605E5C"/>
      <w:shd w:val="clear" w:color="auto" w:fill="E1DFDD"/>
    </w:rPr>
  </w:style>
  <w:style w:type="table" w:customStyle="1" w:styleId="Style1">
    <w:name w:val="Style1"/>
    <w:aliases w:val="FHC Sky Blue Bar – Horiz"/>
    <w:basedOn w:val="TableNormal"/>
    <w:uiPriority w:val="99"/>
    <w:rsid w:val="00615E22"/>
    <w:rPr>
      <w:sz w:val="22"/>
    </w:rPr>
    <w:tblPr>
      <w:tblStyleRowBandSize w:val="1"/>
      <w:tbl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blBorders>
    </w:tblPr>
    <w:tcPr>
      <w:vAlign w:val="center"/>
    </w:tcPr>
    <w:tblStylePr w:type="firstRow">
      <w:rPr>
        <w:rFonts w:asciiTheme="minorHAnsi" w:hAnsiTheme="minorHAnsi"/>
        <w:b/>
        <w:color w:val="FFFFFF" w:themeColor="background1"/>
        <w:sz w:val="22"/>
      </w:rPr>
      <w:tblPr/>
      <w:tcPr>
        <w:tc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cBorders>
        <w:shd w:val="clear" w:color="auto" w:fill="0071CE" w:themeFill="accent1"/>
      </w:tcPr>
    </w:tblStylePr>
    <w:tblStylePr w:type="band1Horz">
      <w:tblPr/>
      <w:tcPr>
        <w:shd w:val="clear" w:color="auto" w:fill="EEECEA" w:themeFill="background2" w:themeFillTint="33"/>
      </w:tcPr>
    </w:tblStylePr>
    <w:tblStylePr w:type="band2Horz">
      <w:tblPr/>
      <w:tcPr>
        <w:shd w:val="clear" w:color="auto" w:fill="FFFFFF" w:themeFill="background1"/>
      </w:tcPr>
    </w:tblStylePr>
  </w:style>
  <w:style w:type="table" w:styleId="PlainTable2">
    <w:name w:val="Plain Table 2"/>
    <w:basedOn w:val="TableNormal"/>
    <w:uiPriority w:val="42"/>
    <w:rsid w:val="00186C8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Style3">
    <w:name w:val="Style3"/>
    <w:aliases w:val="FHC Navy Bar - Horiz"/>
    <w:basedOn w:val="TableNormal"/>
    <w:uiPriority w:val="99"/>
    <w:rsid w:val="00CB6D04"/>
    <w:rPr>
      <w:sz w:val="22"/>
    </w:rPr>
    <w:tblPr>
      <w:tblStyleRowBandSize w:val="1"/>
      <w:tbl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blBorders>
    </w:tblPr>
    <w:tblStylePr w:type="firstRow">
      <w:pPr>
        <w:jc w:val="left"/>
      </w:pPr>
      <w:rPr>
        <w:b/>
      </w:rPr>
      <w:tblPr/>
      <w:tcPr>
        <w:shd w:val="clear" w:color="auto" w:fill="00074F" w:themeFill="text2"/>
        <w:vAlign w:val="center"/>
      </w:tcPr>
    </w:tblStylePr>
    <w:tblStylePr w:type="band1Horz">
      <w:tblPr/>
      <w:tcPr>
        <w:shd w:val="clear" w:color="auto" w:fill="EEECEA" w:themeFill="background2" w:themeFillTint="33"/>
      </w:tcPr>
    </w:tblStylePr>
  </w:style>
  <w:style w:type="table" w:customStyle="1" w:styleId="FHCSkyBlueBar-Vertical">
    <w:name w:val="FHC Sky Blue Bar - Vertical"/>
    <w:basedOn w:val="TableNormal"/>
    <w:uiPriority w:val="99"/>
    <w:rsid w:val="00E253C5"/>
    <w:rPr>
      <w:sz w:val="22"/>
    </w:rPr>
    <w:tblPr>
      <w:tblStyleRowBandSize w:val="1"/>
      <w:tbl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blBorders>
    </w:tblPr>
    <w:tblStylePr w:type="firstRow">
      <w:pPr>
        <w:jc w:val="left"/>
      </w:pPr>
      <w:rPr>
        <w:rFonts w:asciiTheme="minorHAnsi" w:hAnsiTheme="minorHAnsi"/>
        <w:b/>
        <w:color w:val="000000" w:themeColor="text1"/>
        <w:sz w:val="22"/>
      </w:rPr>
      <w:tblPr/>
      <w:tcPr>
        <w:shd w:val="clear" w:color="auto" w:fill="CDC7C2" w:themeFill="background2" w:themeFillTint="99"/>
        <w:vAlign w:val="center"/>
      </w:tcPr>
    </w:tblStylePr>
    <w:tblStylePr w:type="firstCol">
      <w:rPr>
        <w:rFonts w:asciiTheme="minorHAnsi" w:hAnsiTheme="minorHAnsi"/>
        <w:b/>
        <w:color w:val="FFFFFF" w:themeColor="background1"/>
        <w:sz w:val="22"/>
      </w:rPr>
      <w:tblPr/>
      <w:tcPr>
        <w:shd w:val="clear" w:color="auto" w:fill="0071CE" w:themeFill="accent1"/>
      </w:tcPr>
    </w:tblStylePr>
    <w:tblStylePr w:type="band1Horz">
      <w:tblPr/>
      <w:tcPr>
        <w:shd w:val="clear" w:color="auto" w:fill="EEECEA" w:themeFill="background2" w:themeFillTint="33"/>
      </w:tcPr>
    </w:tblStylePr>
  </w:style>
  <w:style w:type="table" w:customStyle="1" w:styleId="TeamPartnerList">
    <w:name w:val="Team/Partner List"/>
    <w:basedOn w:val="TableNormal"/>
    <w:uiPriority w:val="99"/>
    <w:rsid w:val="00E253C5"/>
    <w:rPr>
      <w:color w:val="000000" w:themeColor="text1"/>
      <w:sz w:val="22"/>
    </w:rPr>
    <w:tblPr>
      <w:tblBorders>
        <w:insideH w:val="single" w:sz="4" w:space="0" w:color="ACA39A" w:themeColor="background2"/>
      </w:tblBorders>
      <w:tblCellMar>
        <w:top w:w="101" w:type="dxa"/>
        <w:left w:w="0" w:type="dxa"/>
        <w:bottom w:w="101" w:type="dxa"/>
        <w:right w:w="0" w:type="dxa"/>
      </w:tblCellMar>
    </w:tblPr>
    <w:tblStylePr w:type="firstCol">
      <w:rPr>
        <w:rFonts w:asciiTheme="minorHAnsi" w:hAnsiTheme="minorHAnsi"/>
        <w:b/>
      </w:rPr>
    </w:tblStylePr>
  </w:style>
  <w:style w:type="table" w:customStyle="1" w:styleId="OurTeamtablewparagraph">
    <w:name w:val="Our Team table w/paragraph"/>
    <w:basedOn w:val="TableNormal"/>
    <w:uiPriority w:val="99"/>
    <w:rsid w:val="00E253C5"/>
    <w:tblPr>
      <w:tblBorders>
        <w:insideH w:val="single" w:sz="4" w:space="0" w:color="ACA39A" w:themeColor="background2"/>
      </w:tblBorders>
      <w:tblCellMar>
        <w:top w:w="187" w:type="dxa"/>
        <w:left w:w="0" w:type="dxa"/>
        <w:bottom w:w="187" w:type="dxa"/>
        <w:right w:w="0" w:type="dxa"/>
      </w:tblCellMar>
    </w:tblPr>
    <w:tblStylePr w:type="firstRow">
      <w:rPr>
        <w:rFonts w:asciiTheme="minorHAnsi" w:hAnsiTheme="minorHAnsi"/>
        <w:b/>
        <w:color w:val="595149" w:themeColor="background2" w:themeShade="80"/>
        <w:sz w:val="22"/>
      </w:rPr>
      <w:tblPr/>
      <w:tcPr>
        <w:noWrap/>
        <w:tcMar>
          <w:top w:w="0" w:type="nil"/>
          <w:left w:w="0" w:type="nil"/>
          <w:bottom w:w="94" w:type="dxa"/>
          <w:right w:w="0" w:type="nil"/>
        </w:tcMar>
      </w:tcPr>
    </w:tblStylePr>
  </w:style>
  <w:style w:type="character" w:styleId="FollowedHyperlink">
    <w:name w:val="FollowedHyperlink"/>
    <w:basedOn w:val="DefaultParagraphFont"/>
    <w:uiPriority w:val="99"/>
    <w:semiHidden/>
    <w:unhideWhenUsed/>
    <w:rsid w:val="000C0B92"/>
    <w:rPr>
      <w:color w:val="00FFFF" w:themeColor="followedHyperlink"/>
      <w:u w:val="single"/>
    </w:rPr>
  </w:style>
  <w:style w:type="paragraph" w:styleId="NoSpacing">
    <w:name w:val="No Spacing"/>
    <w:uiPriority w:val="1"/>
    <w:qFormat/>
    <w:rsid w:val="00F53EBB"/>
    <w:rPr>
      <w:rFonts w:ascii="Arial" w:eastAsiaTheme="minorEastAsia" w:hAnsi="Arial"/>
      <w:color w:val="000000" w:themeColor="text1"/>
      <w:sz w:val="22"/>
      <w:szCs w:val="21"/>
    </w:rPr>
  </w:style>
  <w:style w:type="paragraph" w:styleId="ListParagraph">
    <w:name w:val="List Paragraph"/>
    <w:basedOn w:val="Normal"/>
    <w:uiPriority w:val="34"/>
    <w:qFormat/>
    <w:rsid w:val="000C08E1"/>
    <w:pPr>
      <w:ind w:left="720"/>
      <w:contextualSpacing/>
    </w:pPr>
  </w:style>
  <w:style w:type="character" w:styleId="CommentReference">
    <w:name w:val="annotation reference"/>
    <w:basedOn w:val="DefaultParagraphFont"/>
    <w:uiPriority w:val="99"/>
    <w:semiHidden/>
    <w:unhideWhenUsed/>
    <w:rsid w:val="00811913"/>
    <w:rPr>
      <w:sz w:val="16"/>
      <w:szCs w:val="16"/>
    </w:rPr>
  </w:style>
  <w:style w:type="paragraph" w:styleId="CommentText">
    <w:name w:val="annotation text"/>
    <w:basedOn w:val="Normal"/>
    <w:link w:val="CommentTextChar"/>
    <w:uiPriority w:val="99"/>
    <w:unhideWhenUsed/>
    <w:rsid w:val="00811913"/>
    <w:pPr>
      <w:spacing w:line="240" w:lineRule="auto"/>
    </w:pPr>
    <w:rPr>
      <w:sz w:val="20"/>
      <w:szCs w:val="20"/>
    </w:rPr>
  </w:style>
  <w:style w:type="character" w:customStyle="1" w:styleId="CommentTextChar">
    <w:name w:val="Comment Text Char"/>
    <w:basedOn w:val="DefaultParagraphFont"/>
    <w:link w:val="CommentText"/>
    <w:uiPriority w:val="99"/>
    <w:rsid w:val="00811913"/>
    <w:rPr>
      <w:rFonts w:ascii="Arial" w:eastAsiaTheme="minorEastAsia" w:hAnsi="Arial"/>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811913"/>
    <w:rPr>
      <w:b/>
      <w:bCs/>
    </w:rPr>
  </w:style>
  <w:style w:type="character" w:customStyle="1" w:styleId="CommentSubjectChar">
    <w:name w:val="Comment Subject Char"/>
    <w:basedOn w:val="CommentTextChar"/>
    <w:link w:val="CommentSubject"/>
    <w:uiPriority w:val="99"/>
    <w:semiHidden/>
    <w:rsid w:val="00811913"/>
    <w:rPr>
      <w:rFonts w:ascii="Arial" w:eastAsiaTheme="minorEastAsia" w:hAnsi="Arial"/>
      <w:b/>
      <w:bCs/>
      <w:color w:val="000000" w:themeColor="text1"/>
      <w:sz w:val="20"/>
      <w:szCs w:val="20"/>
    </w:rPr>
  </w:style>
  <w:style w:type="paragraph" w:styleId="Revision">
    <w:name w:val="Revision"/>
    <w:hidden/>
    <w:uiPriority w:val="99"/>
    <w:semiHidden/>
    <w:rsid w:val="00D52694"/>
    <w:rPr>
      <w:rFonts w:ascii="Arial" w:eastAsiaTheme="minorEastAsia" w:hAnsi="Arial"/>
      <w:color w:val="000000" w:themeColor="text1"/>
      <w:sz w:val="22"/>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552186">
      <w:bodyDiv w:val="1"/>
      <w:marLeft w:val="0"/>
      <w:marRight w:val="0"/>
      <w:marTop w:val="0"/>
      <w:marBottom w:val="0"/>
      <w:divBdr>
        <w:top w:val="none" w:sz="0" w:space="0" w:color="auto"/>
        <w:left w:val="none" w:sz="0" w:space="0" w:color="auto"/>
        <w:bottom w:val="none" w:sz="0" w:space="0" w:color="auto"/>
        <w:right w:val="none" w:sz="0" w:space="0" w:color="auto"/>
      </w:divBdr>
    </w:div>
    <w:div w:id="1920671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eader" Target="header5.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lowellsun.com/2024/12/03/restoration-center-to-open-in-lowell/" TargetMode="External"/><Relationship Id="rId2" Type="http://schemas.openxmlformats.org/officeDocument/2006/relationships/hyperlink" Target="https://lowellma.gov/AgendaCenter/ViewFile/Minutes/_12022024-3307" TargetMode="External"/><Relationship Id="rId1" Type="http://schemas.openxmlformats.org/officeDocument/2006/relationships/hyperlink" Target="https://www.lowellsun.com/2025/05/15/restoration-center-of-greater-lowell-to-open-in-2026/"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hyperlink" Target="http://forhealthconsulting.umassmed.edu/" TargetMode="External"/><Relationship Id="rId5" Type="http://schemas.openxmlformats.org/officeDocument/2006/relationships/hyperlink" Target="http://forhealthconsulting.umassmed.edu/" TargetMode="External"/><Relationship Id="rId4" Type="http://schemas.openxmlformats.org/officeDocument/2006/relationships/image" Target="media/image4.png"/></Relationships>
</file>

<file path=word/theme/theme1.xml><?xml version="1.0" encoding="utf-8"?>
<a:theme xmlns:a="http://schemas.openxmlformats.org/drawingml/2006/main" name="FHCTheme2023">
  <a:themeElements>
    <a:clrScheme name="FHC 2023">
      <a:dk1>
        <a:srgbClr val="000000"/>
      </a:dk1>
      <a:lt1>
        <a:srgbClr val="FFFFFF"/>
      </a:lt1>
      <a:dk2>
        <a:srgbClr val="00074F"/>
      </a:dk2>
      <a:lt2>
        <a:srgbClr val="ACA39A"/>
      </a:lt2>
      <a:accent1>
        <a:srgbClr val="0071CE"/>
      </a:accent1>
      <a:accent2>
        <a:srgbClr val="84DADE"/>
      </a:accent2>
      <a:accent3>
        <a:srgbClr val="FFC629"/>
      </a:accent3>
      <a:accent4>
        <a:srgbClr val="4A8B2C"/>
      </a:accent4>
      <a:accent5>
        <a:srgbClr val="F36F16"/>
      </a:accent5>
      <a:accent6>
        <a:srgbClr val="633092"/>
      </a:accent6>
      <a:hlink>
        <a:srgbClr val="000F9F"/>
      </a:hlink>
      <a:folHlink>
        <a:srgbClr val="00FFFF"/>
      </a:folHlink>
    </a:clrScheme>
    <a:fontScheme name="FHC 2023">
      <a:majorFont>
        <a:latin typeface="Georgia"/>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HCTheme2023" id="{6062AD7A-A292-A84D-A364-708DA7339BF7}" vid="{77806701-C683-B649-BE1B-D9EC6013762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3c48c09-b89c-4c26-9e26-8ba8cd53d473">
      <Terms xmlns="http://schemas.microsoft.com/office/infopath/2007/PartnerControls"/>
    </lcf76f155ced4ddcb4097134ff3c332f>
    <TaxCatchAll xmlns="33400992-2114-4483-a2ce-115aa66bc188" xsi:nil="true"/>
    <SharedWithUsers xmlns="33400992-2114-4483-a2ce-115aa66bc188">
      <UserInfo>
        <DisplayName>Kane, Michael J</DisplayName>
        <AccountId>34</AccountId>
        <AccountType/>
      </UserInfo>
      <UserInfo>
        <DisplayName>Thomson, Chelsea</DisplayName>
        <AccountId>30</AccountId>
        <AccountType/>
      </UserInfo>
      <UserInfo>
        <DisplayName>Dupuis, Meaghan</DisplayName>
        <AccountId>41</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D29AFE08EDAF24AB4DF80FB8383C97F" ma:contentTypeVersion="17" ma:contentTypeDescription="Create a new document." ma:contentTypeScope="" ma:versionID="4871db5205b969df841be0d458f8df7e">
  <xsd:schema xmlns:xsd="http://www.w3.org/2001/XMLSchema" xmlns:xs="http://www.w3.org/2001/XMLSchema" xmlns:p="http://schemas.microsoft.com/office/2006/metadata/properties" xmlns:ns2="b3c48c09-b89c-4c26-9e26-8ba8cd53d473" xmlns:ns3="33400992-2114-4483-a2ce-115aa66bc188" targetNamespace="http://schemas.microsoft.com/office/2006/metadata/properties" ma:root="true" ma:fieldsID="ee5c79529bc69c6acd65116879723217" ns2:_="" ns3:_="">
    <xsd:import namespace="b3c48c09-b89c-4c26-9e26-8ba8cd53d473"/>
    <xsd:import namespace="33400992-2114-4483-a2ce-115aa66bc18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c48c09-b89c-4c26-9e26-8ba8cd53d4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3400992-2114-4483-a2ce-115aa66bc18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c346861-bb08-4878-843d-d891ec63b099}" ma:internalName="TaxCatchAll" ma:showField="CatchAllData" ma:web="33400992-2114-4483-a2ce-115aa66bc1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DF20EFE-827A-9C4C-8B12-1794308A5F97}">
  <ds:schemaRefs>
    <ds:schemaRef ds:uri="http://schemas.openxmlformats.org/officeDocument/2006/bibliography"/>
  </ds:schemaRefs>
</ds:datastoreItem>
</file>

<file path=customXml/itemProps2.xml><?xml version="1.0" encoding="utf-8"?>
<ds:datastoreItem xmlns:ds="http://schemas.openxmlformats.org/officeDocument/2006/customXml" ds:itemID="{0864E1F4-44B8-4F4C-95EE-EF1D417C69F2}">
  <ds:schemaRefs>
    <ds:schemaRef ds:uri="33400992-2114-4483-a2ce-115aa66bc188"/>
    <ds:schemaRef ds:uri="http://purl.org/dc/elements/1.1/"/>
    <ds:schemaRef ds:uri="http://purl.org/dc/terms/"/>
    <ds:schemaRef ds:uri="http://schemas.microsoft.com/office/2006/metadata/properties"/>
    <ds:schemaRef ds:uri="http://www.w3.org/XML/1998/namespace"/>
    <ds:schemaRef ds:uri="http://schemas.microsoft.com/office/2006/documentManagement/types"/>
    <ds:schemaRef ds:uri="http://schemas.microsoft.com/office/infopath/2007/PartnerControls"/>
    <ds:schemaRef ds:uri="http://purl.org/dc/dcmitype/"/>
    <ds:schemaRef ds:uri="http://schemas.openxmlformats.org/package/2006/metadata/core-properties"/>
    <ds:schemaRef ds:uri="b3c48c09-b89c-4c26-9e26-8ba8cd53d473"/>
  </ds:schemaRefs>
</ds:datastoreItem>
</file>

<file path=customXml/itemProps3.xml><?xml version="1.0" encoding="utf-8"?>
<ds:datastoreItem xmlns:ds="http://schemas.openxmlformats.org/officeDocument/2006/customXml" ds:itemID="{4A76E547-B070-477E-9EF0-4C252643EA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c48c09-b89c-4c26-9e26-8ba8cd53d473"/>
    <ds:schemaRef ds:uri="33400992-2114-4483-a2ce-115aa66bc1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D0E93AD-44F9-43CD-9BBC-A8B033FB689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6</Pages>
  <Words>4985</Words>
  <Characters>28417</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36</CharactersWithSpaces>
  <SharedDoc>false</SharedDoc>
  <HLinks>
    <vt:vector size="168" baseType="variant">
      <vt:variant>
        <vt:i4>1048630</vt:i4>
      </vt:variant>
      <vt:variant>
        <vt:i4>140</vt:i4>
      </vt:variant>
      <vt:variant>
        <vt:i4>0</vt:i4>
      </vt:variant>
      <vt:variant>
        <vt:i4>5</vt:i4>
      </vt:variant>
      <vt:variant>
        <vt:lpwstr/>
      </vt:variant>
      <vt:variant>
        <vt:lpwstr>_Toc209795459</vt:lpwstr>
      </vt:variant>
      <vt:variant>
        <vt:i4>1048630</vt:i4>
      </vt:variant>
      <vt:variant>
        <vt:i4>134</vt:i4>
      </vt:variant>
      <vt:variant>
        <vt:i4>0</vt:i4>
      </vt:variant>
      <vt:variant>
        <vt:i4>5</vt:i4>
      </vt:variant>
      <vt:variant>
        <vt:lpwstr/>
      </vt:variant>
      <vt:variant>
        <vt:lpwstr>_Toc209795458</vt:lpwstr>
      </vt:variant>
      <vt:variant>
        <vt:i4>1048630</vt:i4>
      </vt:variant>
      <vt:variant>
        <vt:i4>128</vt:i4>
      </vt:variant>
      <vt:variant>
        <vt:i4>0</vt:i4>
      </vt:variant>
      <vt:variant>
        <vt:i4>5</vt:i4>
      </vt:variant>
      <vt:variant>
        <vt:lpwstr/>
      </vt:variant>
      <vt:variant>
        <vt:lpwstr>_Toc209795457</vt:lpwstr>
      </vt:variant>
      <vt:variant>
        <vt:i4>1048630</vt:i4>
      </vt:variant>
      <vt:variant>
        <vt:i4>122</vt:i4>
      </vt:variant>
      <vt:variant>
        <vt:i4>0</vt:i4>
      </vt:variant>
      <vt:variant>
        <vt:i4>5</vt:i4>
      </vt:variant>
      <vt:variant>
        <vt:lpwstr/>
      </vt:variant>
      <vt:variant>
        <vt:lpwstr>_Toc209795456</vt:lpwstr>
      </vt:variant>
      <vt:variant>
        <vt:i4>1048630</vt:i4>
      </vt:variant>
      <vt:variant>
        <vt:i4>116</vt:i4>
      </vt:variant>
      <vt:variant>
        <vt:i4>0</vt:i4>
      </vt:variant>
      <vt:variant>
        <vt:i4>5</vt:i4>
      </vt:variant>
      <vt:variant>
        <vt:lpwstr/>
      </vt:variant>
      <vt:variant>
        <vt:lpwstr>_Toc209795455</vt:lpwstr>
      </vt:variant>
      <vt:variant>
        <vt:i4>1048630</vt:i4>
      </vt:variant>
      <vt:variant>
        <vt:i4>110</vt:i4>
      </vt:variant>
      <vt:variant>
        <vt:i4>0</vt:i4>
      </vt:variant>
      <vt:variant>
        <vt:i4>5</vt:i4>
      </vt:variant>
      <vt:variant>
        <vt:lpwstr/>
      </vt:variant>
      <vt:variant>
        <vt:lpwstr>_Toc209795454</vt:lpwstr>
      </vt:variant>
      <vt:variant>
        <vt:i4>1048630</vt:i4>
      </vt:variant>
      <vt:variant>
        <vt:i4>104</vt:i4>
      </vt:variant>
      <vt:variant>
        <vt:i4>0</vt:i4>
      </vt:variant>
      <vt:variant>
        <vt:i4>5</vt:i4>
      </vt:variant>
      <vt:variant>
        <vt:lpwstr/>
      </vt:variant>
      <vt:variant>
        <vt:lpwstr>_Toc209795453</vt:lpwstr>
      </vt:variant>
      <vt:variant>
        <vt:i4>1048630</vt:i4>
      </vt:variant>
      <vt:variant>
        <vt:i4>98</vt:i4>
      </vt:variant>
      <vt:variant>
        <vt:i4>0</vt:i4>
      </vt:variant>
      <vt:variant>
        <vt:i4>5</vt:i4>
      </vt:variant>
      <vt:variant>
        <vt:lpwstr/>
      </vt:variant>
      <vt:variant>
        <vt:lpwstr>_Toc209795452</vt:lpwstr>
      </vt:variant>
      <vt:variant>
        <vt:i4>1048630</vt:i4>
      </vt:variant>
      <vt:variant>
        <vt:i4>92</vt:i4>
      </vt:variant>
      <vt:variant>
        <vt:i4>0</vt:i4>
      </vt:variant>
      <vt:variant>
        <vt:i4>5</vt:i4>
      </vt:variant>
      <vt:variant>
        <vt:lpwstr/>
      </vt:variant>
      <vt:variant>
        <vt:lpwstr>_Toc209795451</vt:lpwstr>
      </vt:variant>
      <vt:variant>
        <vt:i4>1048630</vt:i4>
      </vt:variant>
      <vt:variant>
        <vt:i4>86</vt:i4>
      </vt:variant>
      <vt:variant>
        <vt:i4>0</vt:i4>
      </vt:variant>
      <vt:variant>
        <vt:i4>5</vt:i4>
      </vt:variant>
      <vt:variant>
        <vt:lpwstr/>
      </vt:variant>
      <vt:variant>
        <vt:lpwstr>_Toc209795450</vt:lpwstr>
      </vt:variant>
      <vt:variant>
        <vt:i4>1114166</vt:i4>
      </vt:variant>
      <vt:variant>
        <vt:i4>80</vt:i4>
      </vt:variant>
      <vt:variant>
        <vt:i4>0</vt:i4>
      </vt:variant>
      <vt:variant>
        <vt:i4>5</vt:i4>
      </vt:variant>
      <vt:variant>
        <vt:lpwstr/>
      </vt:variant>
      <vt:variant>
        <vt:lpwstr>_Toc209795449</vt:lpwstr>
      </vt:variant>
      <vt:variant>
        <vt:i4>1114166</vt:i4>
      </vt:variant>
      <vt:variant>
        <vt:i4>74</vt:i4>
      </vt:variant>
      <vt:variant>
        <vt:i4>0</vt:i4>
      </vt:variant>
      <vt:variant>
        <vt:i4>5</vt:i4>
      </vt:variant>
      <vt:variant>
        <vt:lpwstr/>
      </vt:variant>
      <vt:variant>
        <vt:lpwstr>_Toc209795448</vt:lpwstr>
      </vt:variant>
      <vt:variant>
        <vt:i4>1114166</vt:i4>
      </vt:variant>
      <vt:variant>
        <vt:i4>68</vt:i4>
      </vt:variant>
      <vt:variant>
        <vt:i4>0</vt:i4>
      </vt:variant>
      <vt:variant>
        <vt:i4>5</vt:i4>
      </vt:variant>
      <vt:variant>
        <vt:lpwstr/>
      </vt:variant>
      <vt:variant>
        <vt:lpwstr>_Toc209795447</vt:lpwstr>
      </vt:variant>
      <vt:variant>
        <vt:i4>1114166</vt:i4>
      </vt:variant>
      <vt:variant>
        <vt:i4>62</vt:i4>
      </vt:variant>
      <vt:variant>
        <vt:i4>0</vt:i4>
      </vt:variant>
      <vt:variant>
        <vt:i4>5</vt:i4>
      </vt:variant>
      <vt:variant>
        <vt:lpwstr/>
      </vt:variant>
      <vt:variant>
        <vt:lpwstr>_Toc209795446</vt:lpwstr>
      </vt:variant>
      <vt:variant>
        <vt:i4>1114166</vt:i4>
      </vt:variant>
      <vt:variant>
        <vt:i4>56</vt:i4>
      </vt:variant>
      <vt:variant>
        <vt:i4>0</vt:i4>
      </vt:variant>
      <vt:variant>
        <vt:i4>5</vt:i4>
      </vt:variant>
      <vt:variant>
        <vt:lpwstr/>
      </vt:variant>
      <vt:variant>
        <vt:lpwstr>_Toc209795445</vt:lpwstr>
      </vt:variant>
      <vt:variant>
        <vt:i4>1114166</vt:i4>
      </vt:variant>
      <vt:variant>
        <vt:i4>50</vt:i4>
      </vt:variant>
      <vt:variant>
        <vt:i4>0</vt:i4>
      </vt:variant>
      <vt:variant>
        <vt:i4>5</vt:i4>
      </vt:variant>
      <vt:variant>
        <vt:lpwstr/>
      </vt:variant>
      <vt:variant>
        <vt:lpwstr>_Toc209795444</vt:lpwstr>
      </vt:variant>
      <vt:variant>
        <vt:i4>1114166</vt:i4>
      </vt:variant>
      <vt:variant>
        <vt:i4>44</vt:i4>
      </vt:variant>
      <vt:variant>
        <vt:i4>0</vt:i4>
      </vt:variant>
      <vt:variant>
        <vt:i4>5</vt:i4>
      </vt:variant>
      <vt:variant>
        <vt:lpwstr/>
      </vt:variant>
      <vt:variant>
        <vt:lpwstr>_Toc209795443</vt:lpwstr>
      </vt:variant>
      <vt:variant>
        <vt:i4>1114166</vt:i4>
      </vt:variant>
      <vt:variant>
        <vt:i4>38</vt:i4>
      </vt:variant>
      <vt:variant>
        <vt:i4>0</vt:i4>
      </vt:variant>
      <vt:variant>
        <vt:i4>5</vt:i4>
      </vt:variant>
      <vt:variant>
        <vt:lpwstr/>
      </vt:variant>
      <vt:variant>
        <vt:lpwstr>_Toc209795442</vt:lpwstr>
      </vt:variant>
      <vt:variant>
        <vt:i4>1114166</vt:i4>
      </vt:variant>
      <vt:variant>
        <vt:i4>32</vt:i4>
      </vt:variant>
      <vt:variant>
        <vt:i4>0</vt:i4>
      </vt:variant>
      <vt:variant>
        <vt:i4>5</vt:i4>
      </vt:variant>
      <vt:variant>
        <vt:lpwstr/>
      </vt:variant>
      <vt:variant>
        <vt:lpwstr>_Toc209795441</vt:lpwstr>
      </vt:variant>
      <vt:variant>
        <vt:i4>1114166</vt:i4>
      </vt:variant>
      <vt:variant>
        <vt:i4>26</vt:i4>
      </vt:variant>
      <vt:variant>
        <vt:i4>0</vt:i4>
      </vt:variant>
      <vt:variant>
        <vt:i4>5</vt:i4>
      </vt:variant>
      <vt:variant>
        <vt:lpwstr/>
      </vt:variant>
      <vt:variant>
        <vt:lpwstr>_Toc209795440</vt:lpwstr>
      </vt:variant>
      <vt:variant>
        <vt:i4>1441846</vt:i4>
      </vt:variant>
      <vt:variant>
        <vt:i4>20</vt:i4>
      </vt:variant>
      <vt:variant>
        <vt:i4>0</vt:i4>
      </vt:variant>
      <vt:variant>
        <vt:i4>5</vt:i4>
      </vt:variant>
      <vt:variant>
        <vt:lpwstr/>
      </vt:variant>
      <vt:variant>
        <vt:lpwstr>_Toc209795439</vt:lpwstr>
      </vt:variant>
      <vt:variant>
        <vt:i4>1441846</vt:i4>
      </vt:variant>
      <vt:variant>
        <vt:i4>14</vt:i4>
      </vt:variant>
      <vt:variant>
        <vt:i4>0</vt:i4>
      </vt:variant>
      <vt:variant>
        <vt:i4>5</vt:i4>
      </vt:variant>
      <vt:variant>
        <vt:lpwstr/>
      </vt:variant>
      <vt:variant>
        <vt:lpwstr>_Toc209795438</vt:lpwstr>
      </vt:variant>
      <vt:variant>
        <vt:i4>1441846</vt:i4>
      </vt:variant>
      <vt:variant>
        <vt:i4>8</vt:i4>
      </vt:variant>
      <vt:variant>
        <vt:i4>0</vt:i4>
      </vt:variant>
      <vt:variant>
        <vt:i4>5</vt:i4>
      </vt:variant>
      <vt:variant>
        <vt:lpwstr/>
      </vt:variant>
      <vt:variant>
        <vt:lpwstr>_Toc209795437</vt:lpwstr>
      </vt:variant>
      <vt:variant>
        <vt:i4>1441846</vt:i4>
      </vt:variant>
      <vt:variant>
        <vt:i4>2</vt:i4>
      </vt:variant>
      <vt:variant>
        <vt:i4>0</vt:i4>
      </vt:variant>
      <vt:variant>
        <vt:i4>5</vt:i4>
      </vt:variant>
      <vt:variant>
        <vt:lpwstr/>
      </vt:variant>
      <vt:variant>
        <vt:lpwstr>_Toc209795436</vt:lpwstr>
      </vt:variant>
      <vt:variant>
        <vt:i4>3080309</vt:i4>
      </vt:variant>
      <vt:variant>
        <vt:i4>6</vt:i4>
      </vt:variant>
      <vt:variant>
        <vt:i4>0</vt:i4>
      </vt:variant>
      <vt:variant>
        <vt:i4>5</vt:i4>
      </vt:variant>
      <vt:variant>
        <vt:lpwstr>https://www.lowellsun.com/2024/12/03/restoration-center-to-open-in-lowell/</vt:lpwstr>
      </vt:variant>
      <vt:variant>
        <vt:lpwstr/>
      </vt:variant>
      <vt:variant>
        <vt:i4>7209024</vt:i4>
      </vt:variant>
      <vt:variant>
        <vt:i4>3</vt:i4>
      </vt:variant>
      <vt:variant>
        <vt:i4>0</vt:i4>
      </vt:variant>
      <vt:variant>
        <vt:i4>5</vt:i4>
      </vt:variant>
      <vt:variant>
        <vt:lpwstr>https://lowellma.gov/AgendaCenter/ViewFile/Minutes/_12022024-3307</vt:lpwstr>
      </vt:variant>
      <vt:variant>
        <vt:lpwstr/>
      </vt:variant>
      <vt:variant>
        <vt:i4>6684780</vt:i4>
      </vt:variant>
      <vt:variant>
        <vt:i4>0</vt:i4>
      </vt:variant>
      <vt:variant>
        <vt:i4>0</vt:i4>
      </vt:variant>
      <vt:variant>
        <vt:i4>5</vt:i4>
      </vt:variant>
      <vt:variant>
        <vt:lpwstr>https://www.lowellsun.com/2025/05/15/restoration-center-of-greater-lowell-to-open-in-2026/</vt:lpwstr>
      </vt:variant>
      <vt:variant>
        <vt:lpwstr/>
      </vt:variant>
      <vt:variant>
        <vt:i4>4653136</vt:i4>
      </vt:variant>
      <vt:variant>
        <vt:i4>0</vt:i4>
      </vt:variant>
      <vt:variant>
        <vt:i4>0</vt:i4>
      </vt:variant>
      <vt:variant>
        <vt:i4>5</vt:i4>
      </vt:variant>
      <vt:variant>
        <vt:lpwstr>http://forhealthconsulting.umassmed.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homson, Chelsea</cp:lastModifiedBy>
  <cp:revision>44</cp:revision>
  <cp:lastPrinted>2023-10-31T20:25:00Z</cp:lastPrinted>
  <dcterms:created xsi:type="dcterms:W3CDTF">2025-10-27T16:54:00Z</dcterms:created>
  <dcterms:modified xsi:type="dcterms:W3CDTF">2025-11-03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29AFE08EDAF24AB4DF80FB8383C97F</vt:lpwstr>
  </property>
  <property fmtid="{D5CDD505-2E9C-101B-9397-08002B2CF9AE}" pid="3" name="MediaServiceImageTags">
    <vt:lpwstr/>
  </property>
  <property fmtid="{D5CDD505-2E9C-101B-9397-08002B2CF9AE}" pid="4" name="GrammarlyDocumentId">
    <vt:lpwstr>ea6cc08175ba8a2e99192b47769892b5b5f867f95f37b0a346eb52adc8f7fe1e</vt:lpwstr>
  </property>
</Properties>
</file>